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07B2F" w14:textId="501E7BE0" w:rsidR="00E81978" w:rsidRPr="00E65091" w:rsidRDefault="008F14A2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2234E76FC038486F830834A1789FD1A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014FB">
            <w:rPr>
              <w:rFonts w:ascii="Times New Roman" w:hAnsi="Times New Roman" w:cs="Times New Roman"/>
            </w:rPr>
            <w:t>Instructor Teaching Tracker</w:t>
          </w:r>
          <w:r w:rsidR="00E06F05">
            <w:rPr>
              <w:rFonts w:ascii="Times New Roman" w:hAnsi="Times New Roman" w:cs="Times New Roman"/>
            </w:rPr>
            <w:t>: Security</w:t>
          </w:r>
          <w:r w:rsidR="00272EB6">
            <w:rPr>
              <w:rFonts w:ascii="Times New Roman" w:hAnsi="Times New Roman" w:cs="Times New Roman"/>
            </w:rPr>
            <w:t xml:space="preserve"> Project</w:t>
          </w:r>
        </w:sdtContent>
      </w:sdt>
    </w:p>
    <w:p w14:paraId="4212B495" w14:textId="703C471B" w:rsidR="00B823AA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Brandon R. Russell</w:t>
      </w:r>
    </w:p>
    <w:p w14:paraId="62A6915E" w14:textId="026D74A8" w:rsidR="00E81978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University of Maryland University College</w:t>
      </w:r>
    </w:p>
    <w:p w14:paraId="2B23A9CD" w14:textId="611C6435" w:rsidR="00E81978" w:rsidRPr="00E65091" w:rsidRDefault="00E81978">
      <w:pPr>
        <w:pStyle w:val="Title"/>
        <w:rPr>
          <w:rFonts w:ascii="Times New Roman" w:hAnsi="Times New Roman" w:cs="Times New Roman"/>
        </w:rPr>
      </w:pPr>
    </w:p>
    <w:p w14:paraId="1235F178" w14:textId="479D0370" w:rsidR="00E81978" w:rsidRPr="00E65091" w:rsidRDefault="00E81978" w:rsidP="00B823AA">
      <w:pPr>
        <w:pStyle w:val="Title2"/>
        <w:rPr>
          <w:rFonts w:ascii="Times New Roman" w:hAnsi="Times New Roman" w:cs="Times New Roman"/>
        </w:rPr>
      </w:pPr>
    </w:p>
    <w:bookmarkStart w:id="0" w:name="_Toc528416619" w:displacedByCustomXml="next"/>
    <w:sdt>
      <w:sdtPr>
        <w:rPr>
          <w:rFonts w:ascii="Times New Roman" w:hAnsi="Times New Roman" w:cs="Times New Roman"/>
        </w:rPr>
        <w:alias w:val="Abstract:"/>
        <w:tag w:val="Abstract:"/>
        <w:id w:val="202146031"/>
        <w:placeholder>
          <w:docPart w:val="71F39B21B92443FEAE063827E32B4ABD"/>
        </w:placeholder>
        <w:temporary/>
        <w:showingPlcHdr/>
        <w15:appearance w15:val="hidden"/>
      </w:sdtPr>
      <w:sdtEndPr/>
      <w:sdtContent>
        <w:p w14:paraId="3A7D53D3" w14:textId="77777777" w:rsidR="00E81978" w:rsidRPr="00E65091" w:rsidRDefault="005D3A03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Abstract</w:t>
          </w:r>
        </w:p>
      </w:sdtContent>
    </w:sdt>
    <w:bookmarkEnd w:id="0" w:displacedByCustomXml="prev"/>
    <w:p w14:paraId="75058736" w14:textId="3C53630D" w:rsidR="00E81978" w:rsidRPr="00E65091" w:rsidRDefault="00582CA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1A1D7C" w:rsidRPr="00E65091">
        <w:rPr>
          <w:rFonts w:ascii="Times New Roman" w:hAnsi="Times New Roman" w:cs="Times New Roman"/>
        </w:rPr>
        <w:t>his paper</w:t>
      </w:r>
      <w:r>
        <w:rPr>
          <w:rFonts w:ascii="Times New Roman" w:hAnsi="Times New Roman" w:cs="Times New Roman"/>
        </w:rPr>
        <w:t xml:space="preserve"> </w:t>
      </w:r>
      <w:r w:rsidR="005E2F0C">
        <w:rPr>
          <w:rFonts w:ascii="Times New Roman" w:hAnsi="Times New Roman" w:cs="Times New Roman"/>
        </w:rPr>
        <w:t xml:space="preserve">provides an </w:t>
      </w:r>
    </w:p>
    <w:p w14:paraId="70212058" w14:textId="6CAC1426" w:rsidR="00E81978" w:rsidRPr="00E65091" w:rsidRDefault="005D3A03">
      <w:pPr>
        <w:rPr>
          <w:rFonts w:ascii="Times New Roman" w:hAnsi="Times New Roman" w:cs="Times New Roman"/>
        </w:rPr>
      </w:pPr>
      <w:r w:rsidRPr="00E65091">
        <w:rPr>
          <w:rStyle w:val="Emphasis"/>
          <w:rFonts w:ascii="Times New Roman" w:hAnsi="Times New Roman" w:cs="Times New Roman"/>
        </w:rPr>
        <w:t>Keywords</w:t>
      </w:r>
      <w:r w:rsidRPr="00E65091">
        <w:rPr>
          <w:rFonts w:ascii="Times New Roman" w:hAnsi="Times New Roman" w:cs="Times New Roman"/>
        </w:rPr>
        <w:t xml:space="preserve">:  </w:t>
      </w:r>
      <w:r w:rsidR="004E75E9">
        <w:rPr>
          <w:rFonts w:ascii="Times New Roman" w:hAnsi="Times New Roman" w:cs="Times New Roman"/>
        </w:rPr>
        <w:t>Database, Instructor, Teaching, Tracker, Security</w:t>
      </w:r>
      <w:r w:rsidR="00DC03CA">
        <w:rPr>
          <w:rFonts w:ascii="Times New Roman" w:hAnsi="Times New Roman" w:cs="Times New Roman"/>
        </w:rPr>
        <w:t xml:space="preserve">, </w:t>
      </w:r>
      <w:r w:rsidR="00DC03CA">
        <w:rPr>
          <w:rFonts w:ascii="Times New Roman" w:hAnsi="Times New Roman" w:cs="Times New Roman"/>
        </w:rPr>
        <w:t xml:space="preserve">Oracle, </w:t>
      </w:r>
      <w:r w:rsidR="00DC03CA">
        <w:rPr>
          <w:rFonts w:ascii="Times New Roman" w:hAnsi="Times New Roman" w:cs="Times New Roman"/>
        </w:rPr>
        <w:t>V</w:t>
      </w:r>
      <w:r w:rsidR="00DC03CA">
        <w:rPr>
          <w:rFonts w:ascii="Times New Roman" w:hAnsi="Times New Roman" w:cs="Times New Roman"/>
        </w:rPr>
        <w:t xml:space="preserve">iews, </w:t>
      </w:r>
      <w:r w:rsidR="00DC03CA">
        <w:rPr>
          <w:rFonts w:ascii="Times New Roman" w:hAnsi="Times New Roman" w:cs="Times New Roman"/>
        </w:rPr>
        <w:t>V</w:t>
      </w:r>
      <w:r w:rsidR="00DC03CA">
        <w:rPr>
          <w:rFonts w:ascii="Times New Roman" w:hAnsi="Times New Roman" w:cs="Times New Roman"/>
        </w:rPr>
        <w:t xml:space="preserve">irtual </w:t>
      </w:r>
      <w:r w:rsidR="00DC03CA">
        <w:rPr>
          <w:rFonts w:ascii="Times New Roman" w:hAnsi="Times New Roman" w:cs="Times New Roman"/>
        </w:rPr>
        <w:t>P</w:t>
      </w:r>
      <w:r w:rsidR="00DC03CA">
        <w:rPr>
          <w:rFonts w:ascii="Times New Roman" w:hAnsi="Times New Roman" w:cs="Times New Roman"/>
        </w:rPr>
        <w:t xml:space="preserve">rivate </w:t>
      </w:r>
      <w:r w:rsidR="00DC03CA">
        <w:rPr>
          <w:rFonts w:ascii="Times New Roman" w:hAnsi="Times New Roman" w:cs="Times New Roman"/>
        </w:rPr>
        <w:t>D</w:t>
      </w:r>
      <w:r w:rsidR="00DC03CA">
        <w:rPr>
          <w:rFonts w:ascii="Times New Roman" w:hAnsi="Times New Roman" w:cs="Times New Roman"/>
        </w:rPr>
        <w:t>atabase, Oracle Label Security</w:t>
      </w:r>
    </w:p>
    <w:p w14:paraId="577520FA" w14:textId="2855D5B5" w:rsidR="00A61888" w:rsidRPr="00E65091" w:rsidRDefault="00A6188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br w:type="page"/>
      </w:r>
    </w:p>
    <w:sdt>
      <w:sdtPr>
        <w:rPr>
          <w:rFonts w:ascii="Times New Roman" w:eastAsiaTheme="minorEastAsia" w:hAnsi="Times New Roman" w:cs="Times New Roman"/>
          <w:b w:val="0"/>
          <w:szCs w:val="24"/>
        </w:rPr>
        <w:id w:val="1467002914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8646146" w14:textId="2AEB9B79" w:rsidR="00A61888" w:rsidRPr="00E65091" w:rsidRDefault="00A61888">
          <w:pPr>
            <w:pStyle w:val="TOCHeading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Contents</w:t>
          </w:r>
        </w:p>
        <w:p w14:paraId="20B63FAB" w14:textId="73D60EDA" w:rsidR="007D78AB" w:rsidRDefault="00A61888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TOC \o "1-3" \h \z \u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hyperlink w:anchor="_Toc528416619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Abstract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19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2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0AB540CA" w14:textId="3FE68CE2" w:rsidR="007D78AB" w:rsidRDefault="008F14A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0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Instructor Teaching Tracker: Security Project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0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6834BAA" w14:textId="09CF45A0" w:rsidR="007D78AB" w:rsidRDefault="008F14A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1" w:history="1">
            <w:r w:rsidR="007D78AB" w:rsidRPr="0049391A">
              <w:rPr>
                <w:rStyle w:val="Hyperlink"/>
                <w:noProof/>
              </w:rPr>
              <w:t>Statement of Work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1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55FAA122" w14:textId="2A1531CB" w:rsidR="007D78AB" w:rsidRDefault="008F14A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2" w:history="1">
            <w:r w:rsidR="007D78AB" w:rsidRPr="0049391A">
              <w:rPr>
                <w:rStyle w:val="Hyperlink"/>
                <w:noProof/>
              </w:rPr>
              <w:t>Database Name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2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0B04702B" w14:textId="403220F4" w:rsidR="007D78AB" w:rsidRDefault="008F14A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3" w:history="1">
            <w:r w:rsidR="007D78AB" w:rsidRPr="0049391A">
              <w:rPr>
                <w:rStyle w:val="Hyperlink"/>
                <w:noProof/>
              </w:rPr>
              <w:t>Database Objective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3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444FDACB" w14:textId="1EC3204C" w:rsidR="007D78AB" w:rsidRDefault="008F14A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4" w:history="1">
            <w:r w:rsidR="007D78AB" w:rsidRPr="0049391A">
              <w:rPr>
                <w:rStyle w:val="Hyperlink"/>
                <w:noProof/>
              </w:rPr>
              <w:t>The Problem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4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468967ED" w14:textId="31986197" w:rsidR="007D78AB" w:rsidRDefault="008F14A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5" w:history="1">
            <w:r w:rsidR="007D78AB" w:rsidRPr="0049391A">
              <w:rPr>
                <w:rStyle w:val="Hyperlink"/>
                <w:noProof/>
              </w:rPr>
              <w:t>Security Plan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5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2064C232" w14:textId="025C48FF" w:rsidR="007D78AB" w:rsidRDefault="008F14A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6" w:history="1">
            <w:r w:rsidR="007D78AB" w:rsidRPr="0049391A">
              <w:rPr>
                <w:rStyle w:val="Hyperlink"/>
                <w:noProof/>
              </w:rPr>
              <w:t>Technical Details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6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8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547ABC7F" w14:textId="08B79F28" w:rsidR="007D78AB" w:rsidRDefault="008F14A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7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Timeline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7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9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039E4728" w14:textId="703436A3" w:rsidR="007D78AB" w:rsidRDefault="008F14A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8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Data Model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8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9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A1C7609" w14:textId="732D2EAD" w:rsidR="007D78AB" w:rsidRDefault="008F14A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9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Conceptual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29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9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0E9336D" w14:textId="4A8E2FDB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0" w:history="1">
            <w:r w:rsidR="007D78AB" w:rsidRPr="0049391A">
              <w:rPr>
                <w:rStyle w:val="Hyperlink"/>
                <w:noProof/>
              </w:rPr>
              <w:t>User Roles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0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9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D66B59C" w14:textId="5789BD43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1" w:history="1">
            <w:r w:rsidR="007D78AB" w:rsidRPr="0049391A">
              <w:rPr>
                <w:rStyle w:val="Hyperlink"/>
                <w:noProof/>
              </w:rPr>
              <w:t>Assumptions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1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9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185219C9" w14:textId="26AA6DBA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2" w:history="1">
            <w:r w:rsidR="007D78AB" w:rsidRPr="0049391A">
              <w:rPr>
                <w:rStyle w:val="Hyperlink"/>
                <w:noProof/>
              </w:rPr>
              <w:t>Business Rules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2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10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20B3EE17" w14:textId="11433AE1" w:rsidR="007D78AB" w:rsidRDefault="008F14A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3" w:history="1">
            <w:r w:rsidR="007D78AB" w:rsidRPr="0049391A">
              <w:rPr>
                <w:rStyle w:val="Hyperlink"/>
                <w:noProof/>
              </w:rPr>
              <w:t>Logical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3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11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1C1B96E" w14:textId="1C86C1C9" w:rsidR="007D78AB" w:rsidRDefault="008F14A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4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Implementation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4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12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FF378F7" w14:textId="53723811" w:rsidR="007D78AB" w:rsidRDefault="008F14A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5" w:history="1">
            <w:r w:rsidR="007D78AB" w:rsidRPr="0049391A">
              <w:rPr>
                <w:rStyle w:val="Hyperlink"/>
                <w:noProof/>
              </w:rPr>
              <w:t>DDL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5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12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A748AEC" w14:textId="190BCF25" w:rsidR="007D78AB" w:rsidRDefault="008F14A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6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Security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6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5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14026EDB" w14:textId="33478C0C" w:rsidR="007D78AB" w:rsidRDefault="008F14A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7" w:history="1">
            <w:r w:rsidR="007D78AB" w:rsidRPr="0049391A">
              <w:rPr>
                <w:rStyle w:val="Hyperlink"/>
                <w:noProof/>
              </w:rPr>
              <w:t>Policies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7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5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C638959" w14:textId="7F1FDB57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8" w:history="1">
            <w:r w:rsidR="007D78AB" w:rsidRPr="0049391A">
              <w:rPr>
                <w:rStyle w:val="Hyperlink"/>
                <w:noProof/>
              </w:rPr>
              <w:t>Database Administrator (DBA) Account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8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5198E13D" w14:textId="118F4275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9" w:history="1">
            <w:r w:rsidR="007D78AB" w:rsidRPr="0049391A">
              <w:rPr>
                <w:rStyle w:val="Hyperlink"/>
                <w:noProof/>
              </w:rPr>
              <w:t>Username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39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7105CD0E" w14:textId="35EF9FE9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0" w:history="1">
            <w:r w:rsidR="007D78AB" w:rsidRPr="0049391A">
              <w:rPr>
                <w:rStyle w:val="Hyperlink"/>
                <w:noProof/>
              </w:rPr>
              <w:t>Password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0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06988182" w14:textId="5BDBDAF5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1" w:history="1">
            <w:r w:rsidR="007D78AB" w:rsidRPr="0049391A">
              <w:rPr>
                <w:rStyle w:val="Hyperlink"/>
                <w:noProof/>
              </w:rPr>
              <w:t>Connection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1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23AD0F9A" w14:textId="420BC8C2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2" w:history="1">
            <w:r w:rsidR="007D78AB" w:rsidRPr="0049391A">
              <w:rPr>
                <w:rStyle w:val="Hyperlink"/>
                <w:noProof/>
              </w:rPr>
              <w:t>Role Assignment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2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413C4356" w14:textId="20855018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3" w:history="1">
            <w:r w:rsidR="007D78AB" w:rsidRPr="0049391A">
              <w:rPr>
                <w:rStyle w:val="Hyperlink"/>
                <w:noProof/>
              </w:rPr>
              <w:t>Account Modify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3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FF02384" w14:textId="0B69D5F2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4" w:history="1">
            <w:r w:rsidR="007D78AB" w:rsidRPr="0049391A">
              <w:rPr>
                <w:rStyle w:val="Hyperlink"/>
                <w:noProof/>
              </w:rPr>
              <w:t>Course Management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4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7A8F60A8" w14:textId="30F93669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5" w:history="1">
            <w:r w:rsidR="007D78AB" w:rsidRPr="0049391A">
              <w:rPr>
                <w:rStyle w:val="Hyperlink"/>
                <w:noProof/>
              </w:rPr>
              <w:t>Section Management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5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6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97C07D6" w14:textId="3A198DEC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6" w:history="1">
            <w:r w:rsidR="007D78AB" w:rsidRPr="0049391A">
              <w:rPr>
                <w:rStyle w:val="Hyperlink"/>
                <w:noProof/>
              </w:rPr>
              <w:t>Class Schedule Modify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6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564591DB" w14:textId="0C57693B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7" w:history="1">
            <w:r w:rsidR="007D78AB" w:rsidRPr="0049391A">
              <w:rPr>
                <w:rStyle w:val="Hyperlink"/>
                <w:noProof/>
              </w:rPr>
              <w:t>Admin Support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7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45F954BA" w14:textId="1C7B8745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8" w:history="1">
            <w:r w:rsidR="007D78AB" w:rsidRPr="0049391A">
              <w:rPr>
                <w:rStyle w:val="Hyperlink"/>
                <w:noProof/>
              </w:rPr>
              <w:t>Admin Account Restriction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8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09343911" w14:textId="67EF500F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9" w:history="1">
            <w:r w:rsidR="007D78AB" w:rsidRPr="0049391A">
              <w:rPr>
                <w:rStyle w:val="Hyperlink"/>
                <w:noProof/>
              </w:rPr>
              <w:t>Instructor View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49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37DFE52" w14:textId="68C5CF16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0" w:history="1">
            <w:r w:rsidR="007D78AB" w:rsidRPr="0049391A">
              <w:rPr>
                <w:rStyle w:val="Hyperlink"/>
                <w:noProof/>
              </w:rPr>
              <w:t>Instructor Modify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0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03924BA9" w14:textId="50548894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1" w:history="1">
            <w:r w:rsidR="007D78AB" w:rsidRPr="0049391A">
              <w:rPr>
                <w:rStyle w:val="Hyperlink"/>
                <w:noProof/>
              </w:rPr>
              <w:t>Student View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1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1E6D4AE5" w14:textId="595A747B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2" w:history="1">
            <w:r w:rsidR="007D78AB" w:rsidRPr="0049391A">
              <w:rPr>
                <w:rStyle w:val="Hyperlink"/>
                <w:noProof/>
              </w:rPr>
              <w:t>Student Modify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2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1DEE504" w14:textId="4CA0453F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3" w:history="1">
            <w:r w:rsidR="007D78AB" w:rsidRPr="0049391A">
              <w:rPr>
                <w:rStyle w:val="Hyperlink"/>
                <w:noProof/>
              </w:rPr>
              <w:t>Class Tentative Schedule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3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8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F04C2A3" w14:textId="406D7093" w:rsidR="007D78AB" w:rsidRDefault="008F14A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4" w:history="1">
            <w:r w:rsidR="007D78AB" w:rsidRPr="0049391A">
              <w:rPr>
                <w:rStyle w:val="Hyperlink"/>
                <w:noProof/>
              </w:rPr>
              <w:t>Procedures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4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8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4ABCE8B" w14:textId="136FAFD3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5" w:history="1">
            <w:r w:rsidR="007D78AB" w:rsidRPr="0049391A">
              <w:rPr>
                <w:rStyle w:val="Hyperlink"/>
                <w:noProof/>
              </w:rPr>
              <w:t>Procedure Preparation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5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38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E1F707B" w14:textId="67983547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6" w:history="1">
            <w:r w:rsidR="007D78AB" w:rsidRPr="0049391A">
              <w:rPr>
                <w:rStyle w:val="Hyperlink"/>
                <w:noProof/>
              </w:rPr>
              <w:t>Database Administrator (DBA) Account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6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40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572AEB2F" w14:textId="748207D5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7" w:history="1">
            <w:r w:rsidR="007D78AB" w:rsidRPr="0049391A">
              <w:rPr>
                <w:rStyle w:val="Hyperlink"/>
                <w:noProof/>
              </w:rPr>
              <w:t>Username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7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40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248D5560" w14:textId="3C878137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8" w:history="1">
            <w:r w:rsidR="007D78AB" w:rsidRPr="0049391A">
              <w:rPr>
                <w:rStyle w:val="Hyperlink"/>
                <w:noProof/>
              </w:rPr>
              <w:t>Password and Connection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8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41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5D10FB8C" w14:textId="68AAE88C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9" w:history="1">
            <w:r w:rsidR="007D78AB" w:rsidRPr="0049391A">
              <w:rPr>
                <w:rStyle w:val="Hyperlink"/>
                <w:noProof/>
              </w:rPr>
              <w:t>Role Assignment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59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42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F8F021F" w14:textId="0F481C4C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0" w:history="1">
            <w:r w:rsidR="007D78AB" w:rsidRPr="0049391A">
              <w:rPr>
                <w:rStyle w:val="Hyperlink"/>
                <w:noProof/>
              </w:rPr>
              <w:t>Account Modify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0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43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5C515E6A" w14:textId="0B594EE1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1" w:history="1">
            <w:r w:rsidR="007D78AB" w:rsidRPr="0049391A">
              <w:rPr>
                <w:rStyle w:val="Hyperlink"/>
                <w:noProof/>
              </w:rPr>
              <w:t>Course Management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1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47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89FEBCA" w14:textId="43812319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2" w:history="1">
            <w:r w:rsidR="007D78AB" w:rsidRPr="0049391A">
              <w:rPr>
                <w:rStyle w:val="Hyperlink"/>
                <w:noProof/>
              </w:rPr>
              <w:t>Section Management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2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50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A2571B5" w14:textId="0742CF66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3" w:history="1">
            <w:r w:rsidR="007D78AB" w:rsidRPr="0049391A">
              <w:rPr>
                <w:rStyle w:val="Hyperlink"/>
                <w:noProof/>
              </w:rPr>
              <w:t>Class Schedule Modify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3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53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98817FA" w14:textId="29DABD0B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4" w:history="1">
            <w:r w:rsidR="007D78AB" w:rsidRPr="0049391A">
              <w:rPr>
                <w:rStyle w:val="Hyperlink"/>
                <w:noProof/>
              </w:rPr>
              <w:t>Admin Support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4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55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50CA8E3" w14:textId="28708A1A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5" w:history="1">
            <w:r w:rsidR="007D78AB" w:rsidRPr="0049391A">
              <w:rPr>
                <w:rStyle w:val="Hyperlink"/>
                <w:noProof/>
              </w:rPr>
              <w:t>Admin Account Restriction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5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59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41B7E8DA" w14:textId="34D328F2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6" w:history="1">
            <w:r w:rsidR="007D78AB" w:rsidRPr="0049391A">
              <w:rPr>
                <w:rStyle w:val="Hyperlink"/>
                <w:noProof/>
              </w:rPr>
              <w:t>Instructor View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6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62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476CCB9C" w14:textId="5561CAA8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7" w:history="1">
            <w:r w:rsidR="007D78AB" w:rsidRPr="0049391A">
              <w:rPr>
                <w:rStyle w:val="Hyperlink"/>
                <w:noProof/>
              </w:rPr>
              <w:t>Instructor Modify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7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69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3CC0666" w14:textId="75086A2A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8" w:history="1">
            <w:r w:rsidR="007D78AB" w:rsidRPr="0049391A">
              <w:rPr>
                <w:rStyle w:val="Hyperlink"/>
                <w:noProof/>
              </w:rPr>
              <w:t>Student View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8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75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51E5205" w14:textId="2E2FCE52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9" w:history="1">
            <w:r w:rsidR="007D78AB" w:rsidRPr="0049391A">
              <w:rPr>
                <w:rStyle w:val="Hyperlink"/>
                <w:noProof/>
              </w:rPr>
              <w:t>Student Modify Procedure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69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78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73D50EC" w14:textId="411FAD3C" w:rsidR="007D78AB" w:rsidRDefault="008F14A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70" w:history="1">
            <w:r w:rsidR="007D78AB" w:rsidRPr="0049391A">
              <w:rPr>
                <w:rStyle w:val="Hyperlink"/>
                <w:noProof/>
              </w:rPr>
              <w:t>Class Tentative Schedule Policy.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70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83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36565609" w14:textId="05813832" w:rsidR="007D78AB" w:rsidRDefault="008F14A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71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Conclusion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71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90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292F6B1E" w14:textId="379D0FD8" w:rsidR="007D78AB" w:rsidRDefault="008F14A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72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Lesson Learned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72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90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1B2D1B31" w14:textId="3A5699BD" w:rsidR="007D78AB" w:rsidRDefault="008F14A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73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Final Thoughts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73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90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2C78F09B" w14:textId="21DD0D08" w:rsidR="007D78AB" w:rsidRDefault="008F14A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74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References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74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91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6120427A" w14:textId="28C3A66C" w:rsidR="00A139C0" w:rsidRDefault="00A61888" w:rsidP="00AE062C">
          <w:pPr>
            <w:rPr>
              <w:rFonts w:ascii="Times New Roman" w:hAnsi="Times New Roman" w:cs="Times New Roman"/>
              <w:bCs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578BC9A5" w14:textId="2BA694A5" w:rsidR="00DD359B" w:rsidRPr="007A32A8" w:rsidRDefault="00A139C0" w:rsidP="007A32A8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br w:type="page"/>
      </w:r>
    </w:p>
    <w:bookmarkStart w:id="1" w:name="_Toc528416620"/>
    <w:p w14:paraId="41E2C861" w14:textId="5F87AC15" w:rsidR="00E81978" w:rsidRPr="00E65091" w:rsidRDefault="008F14A2">
      <w:pPr>
        <w:pStyle w:val="Section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Section title:"/>
          <w:tag w:val="Section title:"/>
          <w:id w:val="984196707"/>
          <w:placeholder>
            <w:docPart w:val="4A23DCBE42F444998BCF8CAB3343E14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72EB6">
            <w:rPr>
              <w:rFonts w:ascii="Times New Roman" w:hAnsi="Times New Roman" w:cs="Times New Roman"/>
            </w:rPr>
            <w:t>Instructor Teaching Tracker: Security Project</w:t>
          </w:r>
        </w:sdtContent>
      </w:sdt>
      <w:bookmarkEnd w:id="1"/>
    </w:p>
    <w:p w14:paraId="1F23640C" w14:textId="4EFB146D" w:rsidR="00F9697A" w:rsidRDefault="00FA542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Th</w:t>
      </w:r>
      <w:r w:rsidR="00FE04DE">
        <w:rPr>
          <w:rFonts w:ascii="Times New Roman" w:hAnsi="Times New Roman" w:cs="Times New Roman"/>
        </w:rPr>
        <w:t xml:space="preserve">ere was a time when </w:t>
      </w:r>
      <w:r w:rsidR="00BA1856">
        <w:rPr>
          <w:rFonts w:ascii="Times New Roman" w:hAnsi="Times New Roman" w:cs="Times New Roman"/>
        </w:rPr>
        <w:t>database security consisted of physical security and not much else</w:t>
      </w:r>
      <w:r w:rsidR="0003637E">
        <w:rPr>
          <w:rFonts w:ascii="Times New Roman" w:hAnsi="Times New Roman" w:cs="Times New Roman"/>
        </w:rPr>
        <w:t>. If we look back to the 1980s, systems were mostly isolated and offlin</w:t>
      </w:r>
      <w:r w:rsidR="001543D6">
        <w:rPr>
          <w:rFonts w:ascii="Times New Roman" w:hAnsi="Times New Roman" w:cs="Times New Roman"/>
        </w:rPr>
        <w:t xml:space="preserve">e negating the need for a substantial investment in access control or encryption methods. Fast forward 30 years, </w:t>
      </w:r>
      <w:r w:rsidR="00BD1334">
        <w:rPr>
          <w:rFonts w:ascii="Times New Roman" w:hAnsi="Times New Roman" w:cs="Times New Roman"/>
        </w:rPr>
        <w:t>we’ve seen the maturity of access control, i.e. role-based and discretionary, and advanced methods, such as encryption, to protect critical data</w:t>
      </w:r>
      <w:sdt>
        <w:sdtPr>
          <w:rPr>
            <w:rFonts w:ascii="Times New Roman" w:hAnsi="Times New Roman" w:cs="Times New Roman"/>
          </w:rPr>
          <w:id w:val="1858313022"/>
          <w:citation/>
        </w:sdtPr>
        <w:sdtEndPr/>
        <w:sdtContent>
          <w:r w:rsidR="002241AA">
            <w:rPr>
              <w:rFonts w:ascii="Times New Roman" w:hAnsi="Times New Roman" w:cs="Times New Roman"/>
            </w:rPr>
            <w:fldChar w:fldCharType="begin"/>
          </w:r>
          <w:r w:rsidR="002241AA">
            <w:rPr>
              <w:rFonts w:ascii="Times New Roman" w:hAnsi="Times New Roman" w:cs="Times New Roman"/>
            </w:rPr>
            <w:instrText xml:space="preserve"> CITATION lesov2010database \l 1033 </w:instrText>
          </w:r>
          <w:r w:rsidR="002241AA">
            <w:rPr>
              <w:rFonts w:ascii="Times New Roman" w:hAnsi="Times New Roman" w:cs="Times New Roman"/>
            </w:rPr>
            <w:fldChar w:fldCharType="separate"/>
          </w:r>
          <w:r w:rsidR="000B68D0">
            <w:rPr>
              <w:rFonts w:ascii="Times New Roman" w:hAnsi="Times New Roman" w:cs="Times New Roman"/>
              <w:noProof/>
            </w:rPr>
            <w:t xml:space="preserve"> </w:t>
          </w:r>
          <w:r w:rsidR="000B68D0" w:rsidRPr="000B68D0">
            <w:rPr>
              <w:rFonts w:ascii="Times New Roman" w:hAnsi="Times New Roman" w:cs="Times New Roman"/>
              <w:noProof/>
            </w:rPr>
            <w:t>(Lesov, 2010)</w:t>
          </w:r>
          <w:r w:rsidR="002241AA">
            <w:rPr>
              <w:rFonts w:ascii="Times New Roman" w:hAnsi="Times New Roman" w:cs="Times New Roman"/>
            </w:rPr>
            <w:fldChar w:fldCharType="end"/>
          </w:r>
        </w:sdtContent>
      </w:sdt>
      <w:r w:rsidR="002241AA">
        <w:rPr>
          <w:rFonts w:ascii="Times New Roman" w:hAnsi="Times New Roman" w:cs="Times New Roman"/>
        </w:rPr>
        <w:t>.</w:t>
      </w:r>
      <w:r w:rsidR="004847A4">
        <w:rPr>
          <w:rFonts w:ascii="Times New Roman" w:hAnsi="Times New Roman" w:cs="Times New Roman"/>
        </w:rPr>
        <w:t xml:space="preserve"> The purpose of this research document is to take a full functional Oracle database</w:t>
      </w:r>
      <w:r w:rsidR="00112EA7">
        <w:rPr>
          <w:rFonts w:ascii="Times New Roman" w:hAnsi="Times New Roman" w:cs="Times New Roman"/>
        </w:rPr>
        <w:t xml:space="preserve">, in this case a teaching tracker for a military training </w:t>
      </w:r>
      <w:r w:rsidR="0071025E">
        <w:rPr>
          <w:rFonts w:ascii="Times New Roman" w:hAnsi="Times New Roman" w:cs="Times New Roman"/>
        </w:rPr>
        <w:t>detachment and</w:t>
      </w:r>
      <w:r w:rsidR="007D78AB">
        <w:rPr>
          <w:rFonts w:ascii="Times New Roman" w:hAnsi="Times New Roman" w:cs="Times New Roman"/>
        </w:rPr>
        <w:t xml:space="preserve"> </w:t>
      </w:r>
      <w:r w:rsidR="00AD735A">
        <w:rPr>
          <w:rFonts w:ascii="Times New Roman" w:hAnsi="Times New Roman" w:cs="Times New Roman"/>
        </w:rPr>
        <w:t xml:space="preserve">infuse security mechanisms to protect the stored data. </w:t>
      </w:r>
      <w:r w:rsidR="006917D7">
        <w:rPr>
          <w:rFonts w:ascii="Times New Roman" w:hAnsi="Times New Roman" w:cs="Times New Roman"/>
        </w:rPr>
        <w:t xml:space="preserve">We will first develop a statement of work and a project timeline. </w:t>
      </w:r>
      <w:r w:rsidR="004B4A15">
        <w:rPr>
          <w:rFonts w:ascii="Times New Roman" w:hAnsi="Times New Roman" w:cs="Times New Roman"/>
        </w:rPr>
        <w:t xml:space="preserve">We will then review the conceptual, logical, and physical data model. </w:t>
      </w:r>
      <w:r w:rsidR="00DD48D6">
        <w:rPr>
          <w:rFonts w:ascii="Times New Roman" w:hAnsi="Times New Roman" w:cs="Times New Roman"/>
        </w:rPr>
        <w:t xml:space="preserve">There will be a review of the code in place for building the database. </w:t>
      </w:r>
      <w:r w:rsidR="0071025E">
        <w:rPr>
          <w:rFonts w:ascii="Times New Roman" w:hAnsi="Times New Roman" w:cs="Times New Roman"/>
        </w:rPr>
        <w:t xml:space="preserve">We will </w:t>
      </w:r>
      <w:r w:rsidR="00DD48D6">
        <w:rPr>
          <w:rFonts w:ascii="Times New Roman" w:hAnsi="Times New Roman" w:cs="Times New Roman"/>
        </w:rPr>
        <w:t xml:space="preserve">then </w:t>
      </w:r>
      <w:r w:rsidR="00675871">
        <w:rPr>
          <w:rFonts w:ascii="Times New Roman" w:hAnsi="Times New Roman" w:cs="Times New Roman"/>
        </w:rPr>
        <w:t>create</w:t>
      </w:r>
      <w:r w:rsidR="0071025E">
        <w:rPr>
          <w:rFonts w:ascii="Times New Roman" w:hAnsi="Times New Roman" w:cs="Times New Roman"/>
        </w:rPr>
        <w:t xml:space="preserve"> a security plan</w:t>
      </w:r>
      <w:r w:rsidR="00983A41">
        <w:rPr>
          <w:rFonts w:ascii="Times New Roman" w:hAnsi="Times New Roman" w:cs="Times New Roman"/>
        </w:rPr>
        <w:t>,</w:t>
      </w:r>
      <w:r w:rsidR="0071025E">
        <w:rPr>
          <w:rFonts w:ascii="Times New Roman" w:hAnsi="Times New Roman" w:cs="Times New Roman"/>
        </w:rPr>
        <w:t xml:space="preserve"> security policies</w:t>
      </w:r>
      <w:r w:rsidR="00983A41">
        <w:rPr>
          <w:rFonts w:ascii="Times New Roman" w:hAnsi="Times New Roman" w:cs="Times New Roman"/>
        </w:rPr>
        <w:t>, and</w:t>
      </w:r>
      <w:r w:rsidR="0071025E">
        <w:rPr>
          <w:rFonts w:ascii="Times New Roman" w:hAnsi="Times New Roman" w:cs="Times New Roman"/>
        </w:rPr>
        <w:t xml:space="preserve"> procedure</w:t>
      </w:r>
      <w:r w:rsidR="00983A41">
        <w:rPr>
          <w:rFonts w:ascii="Times New Roman" w:hAnsi="Times New Roman" w:cs="Times New Roman"/>
        </w:rPr>
        <w:t xml:space="preserve">s for </w:t>
      </w:r>
      <w:r w:rsidR="0071025E">
        <w:rPr>
          <w:rFonts w:ascii="Times New Roman" w:hAnsi="Times New Roman" w:cs="Times New Roman"/>
        </w:rPr>
        <w:t>implementation.</w:t>
      </w:r>
      <w:r w:rsidR="00AD735A">
        <w:rPr>
          <w:rFonts w:ascii="Times New Roman" w:hAnsi="Times New Roman" w:cs="Times New Roman"/>
        </w:rPr>
        <w:t xml:space="preserve"> </w:t>
      </w:r>
      <w:r w:rsidR="008D2920">
        <w:rPr>
          <w:rFonts w:ascii="Times New Roman" w:hAnsi="Times New Roman" w:cs="Times New Roman"/>
        </w:rPr>
        <w:t>Utilizing a combination of Oracle security methods, we will</w:t>
      </w:r>
      <w:r w:rsidR="00623CB2">
        <w:rPr>
          <w:rFonts w:ascii="Times New Roman" w:hAnsi="Times New Roman" w:cs="Times New Roman"/>
        </w:rPr>
        <w:t xml:space="preserve"> </w:t>
      </w:r>
      <w:r w:rsidR="00983A41">
        <w:rPr>
          <w:rFonts w:ascii="Times New Roman" w:hAnsi="Times New Roman" w:cs="Times New Roman"/>
        </w:rPr>
        <w:t xml:space="preserve">secure </w:t>
      </w:r>
      <w:r w:rsidR="001968EA">
        <w:rPr>
          <w:rFonts w:ascii="Times New Roman" w:hAnsi="Times New Roman" w:cs="Times New Roman"/>
        </w:rPr>
        <w:t>the training facilities data for</w:t>
      </w:r>
      <w:r w:rsidR="008D2920">
        <w:rPr>
          <w:rFonts w:ascii="Times New Roman" w:hAnsi="Times New Roman" w:cs="Times New Roman"/>
        </w:rPr>
        <w:t xml:space="preserve"> </w:t>
      </w:r>
      <w:r w:rsidR="001968EA">
        <w:rPr>
          <w:rFonts w:ascii="Times New Roman" w:hAnsi="Times New Roman" w:cs="Times New Roman"/>
        </w:rPr>
        <w:t>faculty and s</w:t>
      </w:r>
      <w:r w:rsidR="00DD4D0D">
        <w:rPr>
          <w:rFonts w:ascii="Times New Roman" w:hAnsi="Times New Roman" w:cs="Times New Roman"/>
        </w:rPr>
        <w:t>tudents.</w:t>
      </w:r>
    </w:p>
    <w:p w14:paraId="342E072F" w14:textId="7769704B" w:rsidR="00E81978" w:rsidRDefault="00F9697A" w:rsidP="004C3140">
      <w:pPr>
        <w:pStyle w:val="Heading1"/>
      </w:pPr>
      <w:bookmarkStart w:id="2" w:name="_Toc528416621"/>
      <w:r w:rsidRPr="004C3140">
        <w:t>Statement</w:t>
      </w:r>
      <w:r>
        <w:t xml:space="preserve"> of Work</w:t>
      </w:r>
      <w:bookmarkEnd w:id="2"/>
      <w:r w:rsidR="00FA5428" w:rsidRPr="00E65091">
        <w:t xml:space="preserve"> </w:t>
      </w:r>
    </w:p>
    <w:p w14:paraId="78842D27" w14:textId="77777777" w:rsidR="004C3140" w:rsidRDefault="00D93FE7" w:rsidP="004C3140">
      <w:pPr>
        <w:pStyle w:val="Heading2"/>
        <w:rPr>
          <w:b w:val="0"/>
        </w:rPr>
      </w:pPr>
      <w:bookmarkStart w:id="3" w:name="_Toc528416622"/>
      <w:r w:rsidRPr="004C3140">
        <w:rPr>
          <w:rStyle w:val="Heading2Char"/>
          <w:b/>
        </w:rPr>
        <w:t>Database Name</w:t>
      </w:r>
      <w:bookmarkEnd w:id="3"/>
      <w:r w:rsidRPr="004C3140">
        <w:rPr>
          <w:b w:val="0"/>
        </w:rPr>
        <w:t xml:space="preserve"> </w:t>
      </w:r>
    </w:p>
    <w:p w14:paraId="2305F159" w14:textId="52C55CC1" w:rsidR="00F9697A" w:rsidRDefault="00852FCF" w:rsidP="00031E59">
      <w:r>
        <w:t>Instructor Teaching Tracker</w:t>
      </w:r>
    </w:p>
    <w:p w14:paraId="7EB2996F" w14:textId="77777777" w:rsidR="004C3140" w:rsidRDefault="00D93FE7" w:rsidP="00492A66">
      <w:pPr>
        <w:ind w:firstLine="0"/>
        <w:rPr>
          <w:b/>
        </w:rPr>
      </w:pPr>
      <w:bookmarkStart w:id="4" w:name="_Toc528416623"/>
      <w:r w:rsidRPr="004C3140">
        <w:rPr>
          <w:rStyle w:val="Heading2Char"/>
        </w:rPr>
        <w:t>Database Objective</w:t>
      </w:r>
      <w:bookmarkEnd w:id="4"/>
      <w:r w:rsidRPr="00D93FE7">
        <w:rPr>
          <w:b/>
        </w:rPr>
        <w:t xml:space="preserve"> </w:t>
      </w:r>
    </w:p>
    <w:p w14:paraId="1CCAAEAE" w14:textId="43E5299A" w:rsidR="00D93FE7" w:rsidRPr="007E043F" w:rsidRDefault="00C43DD1" w:rsidP="007E043F">
      <w:r w:rsidRPr="006C0CA9">
        <w:t xml:space="preserve">The purpose of this project is </w:t>
      </w:r>
      <w:r w:rsidR="008578E1" w:rsidRPr="006C0CA9">
        <w:t>to implement security measures in</w:t>
      </w:r>
      <w:r w:rsidR="005F1783" w:rsidRPr="006C0CA9">
        <w:t xml:space="preserve">to </w:t>
      </w:r>
      <w:r w:rsidR="008578E1" w:rsidRPr="006C0CA9">
        <w:t xml:space="preserve">the existing instructor teaching tracker database. </w:t>
      </w:r>
      <w:r w:rsidR="00D0712C" w:rsidRPr="006C0CA9">
        <w:t>This database supports the Instructor Teaching Tracker application</w:t>
      </w:r>
      <w:r w:rsidR="006C698D">
        <w:t xml:space="preserve"> for </w:t>
      </w:r>
      <w:r w:rsidR="00010D8C">
        <w:t>Training Detachment</w:t>
      </w:r>
      <w:r w:rsidR="00A87F19">
        <w:t xml:space="preserve"> </w:t>
      </w:r>
      <w:r w:rsidR="002C66F3">
        <w:t>6</w:t>
      </w:r>
      <w:r w:rsidR="00D0712C" w:rsidRPr="006C0CA9">
        <w:t xml:space="preserve">. It keeps track of </w:t>
      </w:r>
      <w:r w:rsidR="00432311">
        <w:t>i</w:t>
      </w:r>
      <w:r w:rsidR="00D0712C" w:rsidRPr="006C0CA9">
        <w:t xml:space="preserve">nstructor, course, </w:t>
      </w:r>
      <w:r w:rsidR="00E66F0D">
        <w:t xml:space="preserve">admin, student, </w:t>
      </w:r>
      <w:r w:rsidR="00643397">
        <w:t xml:space="preserve">and </w:t>
      </w:r>
      <w:r w:rsidR="00983697" w:rsidRPr="006C0CA9">
        <w:t>s</w:t>
      </w:r>
      <w:r w:rsidR="00D0712C" w:rsidRPr="006C0CA9">
        <w:t>ection data</w:t>
      </w:r>
      <w:r w:rsidR="00643397">
        <w:t xml:space="preserve">; additionally, it tracks </w:t>
      </w:r>
      <w:r w:rsidR="00D0712C" w:rsidRPr="006C0CA9">
        <w:t>classes taught</w:t>
      </w:r>
      <w:r w:rsidR="00643397">
        <w:t xml:space="preserve">, </w:t>
      </w:r>
      <w:r w:rsidR="00983697" w:rsidRPr="006C0CA9">
        <w:t xml:space="preserve">the </w:t>
      </w:r>
      <w:r w:rsidR="00D0712C" w:rsidRPr="006C0CA9">
        <w:t>schedule</w:t>
      </w:r>
      <w:r w:rsidR="00643397">
        <w:t>, and student</w:t>
      </w:r>
      <w:r w:rsidR="00537BF1">
        <w:t>s signed up for classes</w:t>
      </w:r>
      <w:r w:rsidR="00D0712C" w:rsidRPr="006C0CA9">
        <w:t xml:space="preserve">. The </w:t>
      </w:r>
      <w:r w:rsidR="004D322F" w:rsidRPr="006C0CA9">
        <w:t xml:space="preserve">overall </w:t>
      </w:r>
      <w:r w:rsidR="00D0712C" w:rsidRPr="006C0CA9">
        <w:t>purpose is assist</w:t>
      </w:r>
      <w:r w:rsidR="004D322F" w:rsidRPr="006C0CA9">
        <w:t>ing i</w:t>
      </w:r>
      <w:r w:rsidR="00D0712C" w:rsidRPr="006C0CA9">
        <w:t>nstructors</w:t>
      </w:r>
      <w:r w:rsidR="00505DC7">
        <w:t>, administrators, and students</w:t>
      </w:r>
      <w:r w:rsidR="00D0712C" w:rsidRPr="006C0CA9">
        <w:t xml:space="preserve"> with </w:t>
      </w:r>
      <w:r w:rsidR="007E79A8">
        <w:t xml:space="preserve">creating, </w:t>
      </w:r>
      <w:r w:rsidR="00D0712C" w:rsidRPr="006C0CA9">
        <w:t>scheduling</w:t>
      </w:r>
      <w:r w:rsidR="007E79A8">
        <w:t xml:space="preserve">, </w:t>
      </w:r>
      <w:r w:rsidR="00D0712C" w:rsidRPr="006C0CA9">
        <w:t>maintaining</w:t>
      </w:r>
      <w:r w:rsidR="007E79A8">
        <w:t>, and monitoring</w:t>
      </w:r>
      <w:r w:rsidR="00D0712C" w:rsidRPr="006C0CA9">
        <w:t xml:space="preserve"> </w:t>
      </w:r>
      <w:r w:rsidR="00CF2B83">
        <w:t xml:space="preserve">personal, </w:t>
      </w:r>
      <w:r w:rsidR="007E79A8">
        <w:t>course</w:t>
      </w:r>
      <w:r w:rsidR="00CF2B83">
        <w:t>,</w:t>
      </w:r>
      <w:r w:rsidR="007E79A8">
        <w:t xml:space="preserve"> and </w:t>
      </w:r>
      <w:r w:rsidR="00D0712C" w:rsidRPr="006C0CA9">
        <w:t>class</w:t>
      </w:r>
      <w:r w:rsidR="007E79A8">
        <w:t xml:space="preserve"> data</w:t>
      </w:r>
      <w:r w:rsidR="00D0712C" w:rsidRPr="006C0CA9">
        <w:t xml:space="preserve"> in an efficient manner.</w:t>
      </w:r>
      <w:r w:rsidR="006C0CA9" w:rsidRPr="006C0CA9">
        <w:t xml:space="preserve"> The </w:t>
      </w:r>
      <w:r w:rsidR="00432311">
        <w:lastRenderedPageBreak/>
        <w:t>i</w:t>
      </w:r>
      <w:r w:rsidR="006C0CA9" w:rsidRPr="006C0CA9">
        <w:t>nstructor</w:t>
      </w:r>
      <w:r w:rsidR="000B6F27">
        <w:t>, administrator, and student</w:t>
      </w:r>
      <w:r w:rsidR="006C0CA9" w:rsidRPr="006C0CA9">
        <w:t xml:space="preserve"> table</w:t>
      </w:r>
      <w:r w:rsidR="000B6F27">
        <w:t>s</w:t>
      </w:r>
      <w:r w:rsidR="006C0CA9" w:rsidRPr="006C0CA9">
        <w:t xml:space="preserve"> </w:t>
      </w:r>
      <w:r w:rsidR="00AA597D" w:rsidRPr="006C0CA9">
        <w:t>h</w:t>
      </w:r>
      <w:r w:rsidR="00AA597D">
        <w:t>old</w:t>
      </w:r>
      <w:r w:rsidR="00C511B0">
        <w:t xml:space="preserve"> all pertinent </w:t>
      </w:r>
      <w:r w:rsidR="000B6F27">
        <w:t xml:space="preserve">personal </w:t>
      </w:r>
      <w:r w:rsidR="00C511B0">
        <w:t xml:space="preserve">information, </w:t>
      </w:r>
      <w:r w:rsidR="000B6F27">
        <w:t>such as</w:t>
      </w:r>
      <w:r w:rsidR="00C511B0">
        <w:t>:</w:t>
      </w:r>
      <w:r w:rsidR="006C0CA9" w:rsidRPr="006C0CA9">
        <w:t xml:space="preserve"> name, address, </w:t>
      </w:r>
      <w:r w:rsidR="00FA00A5">
        <w:t xml:space="preserve">and </w:t>
      </w:r>
      <w:r w:rsidR="006C0CA9" w:rsidRPr="006C0CA9">
        <w:t>phone number.  The course list</w:t>
      </w:r>
      <w:r w:rsidR="00315634">
        <w:t xml:space="preserve"> </w:t>
      </w:r>
      <w:r w:rsidR="00C511B0">
        <w:t xml:space="preserve">table </w:t>
      </w:r>
      <w:r w:rsidR="00315634">
        <w:t>is a comprehensive listing of all</w:t>
      </w:r>
      <w:r w:rsidR="006C0CA9" w:rsidRPr="006C0CA9">
        <w:t xml:space="preserve"> course</w:t>
      </w:r>
      <w:r w:rsidR="00C511B0">
        <w:t xml:space="preserve">s </w:t>
      </w:r>
      <w:r w:rsidR="00530DD8">
        <w:t>taught across the different sections of the school, and it contains the</w:t>
      </w:r>
      <w:r w:rsidR="006C0CA9" w:rsidRPr="006C0CA9">
        <w:t xml:space="preserve"> name, author, description, hours</w:t>
      </w:r>
      <w:r w:rsidR="00DF55BF">
        <w:t>,</w:t>
      </w:r>
      <w:r w:rsidR="006C0CA9" w:rsidRPr="006C0CA9">
        <w:t xml:space="preserve"> and section number</w:t>
      </w:r>
      <w:r w:rsidR="00530DD8">
        <w:t xml:space="preserve"> for each course</w:t>
      </w:r>
      <w:r w:rsidR="006C0CA9" w:rsidRPr="006C0CA9">
        <w:t xml:space="preserve">.  The section table </w:t>
      </w:r>
      <w:r w:rsidR="006A249D">
        <w:t xml:space="preserve">provides basic information on the sections which instructors and courses belong to, and it holds the following information: </w:t>
      </w:r>
      <w:r w:rsidR="006C0CA9" w:rsidRPr="006C0CA9">
        <w:t>section number, name, address</w:t>
      </w:r>
      <w:r w:rsidR="00814D1A">
        <w:t>,</w:t>
      </w:r>
      <w:r w:rsidR="006C0CA9" w:rsidRPr="006C0CA9">
        <w:t xml:space="preserve"> and field of study. </w:t>
      </w:r>
      <w:r w:rsidR="00814D1A" w:rsidRPr="006C0CA9">
        <w:t xml:space="preserve">The class schedule </w:t>
      </w:r>
      <w:r w:rsidR="00814D1A">
        <w:t xml:space="preserve">table holds the different </w:t>
      </w:r>
      <w:r w:rsidR="00CA50A1">
        <w:t xml:space="preserve">schedules classes can follow and </w:t>
      </w:r>
      <w:r w:rsidR="00814D1A" w:rsidRPr="006C0CA9">
        <w:t>gives the day</w:t>
      </w:r>
      <w:r w:rsidR="00CA50A1">
        <w:t xml:space="preserve"> and </w:t>
      </w:r>
      <w:r w:rsidR="00814D1A" w:rsidRPr="006C0CA9">
        <w:t>time a class is taught, a down day schedule</w:t>
      </w:r>
      <w:r w:rsidR="00CA50A1">
        <w:t>,</w:t>
      </w:r>
      <w:r w:rsidR="00814D1A" w:rsidRPr="006C0CA9">
        <w:t xml:space="preserve"> and notes.</w:t>
      </w:r>
      <w:r w:rsidR="00814D1A">
        <w:t xml:space="preserve"> </w:t>
      </w:r>
      <w:r w:rsidR="006C0CA9" w:rsidRPr="006C0CA9">
        <w:t>The Instructor Classes table</w:t>
      </w:r>
      <w:r w:rsidR="000E2BA0">
        <w:t xml:space="preserve"> is at the core of the database, providing a complete schedule of all courses taught by all instructors, with schedules, and also</w:t>
      </w:r>
      <w:r w:rsidR="00001BDE">
        <w:t xml:space="preserve"> the room </w:t>
      </w:r>
      <w:r w:rsidR="006C0CA9" w:rsidRPr="006C0CA9">
        <w:t xml:space="preserve">number </w:t>
      </w:r>
      <w:r w:rsidR="00001BDE">
        <w:t>of the class and any i</w:t>
      </w:r>
      <w:r w:rsidR="006C0CA9" w:rsidRPr="006C0CA9">
        <w:t xml:space="preserve">nstructor notes. </w:t>
      </w:r>
      <w:r w:rsidR="0055421B">
        <w:t>The Student Class Signup table</w:t>
      </w:r>
      <w:r w:rsidR="00AA597D">
        <w:t xml:space="preserve"> provides students the ability to sign up for</w:t>
      </w:r>
      <w:r w:rsidR="002F1CFF">
        <w:t xml:space="preserve"> </w:t>
      </w:r>
      <w:r w:rsidR="00AA597D">
        <w:t>available classes in the Instructor Classes table.</w:t>
      </w:r>
    </w:p>
    <w:p w14:paraId="467C8F5A" w14:textId="5D5F8136" w:rsidR="007E043F" w:rsidRDefault="004708D6" w:rsidP="007E043F">
      <w:pPr>
        <w:pStyle w:val="Heading2"/>
      </w:pPr>
      <w:bookmarkStart w:id="5" w:name="_Toc528416624"/>
      <w:r>
        <w:t>The Problem</w:t>
      </w:r>
      <w:bookmarkEnd w:id="5"/>
    </w:p>
    <w:p w14:paraId="2B932603" w14:textId="446FD2AD" w:rsidR="00F750A2" w:rsidRDefault="00425186" w:rsidP="007E043F">
      <w:r>
        <w:t xml:space="preserve">Training Detachment 6 is a military field training facility, </w:t>
      </w:r>
      <w:r w:rsidR="00A35E2C">
        <w:t>employing instructors and</w:t>
      </w:r>
      <w:r w:rsidR="00BF3A4D">
        <w:t xml:space="preserve"> </w:t>
      </w:r>
      <w:r w:rsidR="00A35E2C">
        <w:t xml:space="preserve">support </w:t>
      </w:r>
      <w:r w:rsidR="00C04564">
        <w:t xml:space="preserve">admin </w:t>
      </w:r>
      <w:r w:rsidR="00A35E2C">
        <w:t>staff</w:t>
      </w:r>
      <w:r w:rsidR="0077495B">
        <w:t xml:space="preserve"> hosting a </w:t>
      </w:r>
      <w:r w:rsidR="00CC52C9">
        <w:t xml:space="preserve">variable </w:t>
      </w:r>
      <w:r w:rsidR="002640E0">
        <w:t>number</w:t>
      </w:r>
      <w:r w:rsidR="00CC52C9">
        <w:t xml:space="preserve"> of </w:t>
      </w:r>
      <w:r w:rsidR="00781CC8">
        <w:t xml:space="preserve">students annually. </w:t>
      </w:r>
      <w:r w:rsidR="006F16BC">
        <w:t>The teaching tracker application and associated database became a necessity due to the complexities of tracking</w:t>
      </w:r>
      <w:r w:rsidR="005E5ACD">
        <w:t xml:space="preserve"> a large number of instructors, courses, and students. </w:t>
      </w:r>
      <w:r w:rsidR="003569CF">
        <w:t xml:space="preserve">The database was created in house, </w:t>
      </w:r>
      <w:r w:rsidR="0090714D">
        <w:t>and as a result no security was implemented with</w:t>
      </w:r>
      <w:r w:rsidR="00644C1F">
        <w:t xml:space="preserve">in the initial design. </w:t>
      </w:r>
      <w:r w:rsidR="00115E43">
        <w:t xml:space="preserve">In an effort to maintain the confidentiality of certain data, such as instructor’s phone numbers and addresses, and to ensure the integrity of the data, i.e. </w:t>
      </w:r>
      <w:r w:rsidR="00360F5E">
        <w:t xml:space="preserve">prevent students from changing course data, </w:t>
      </w:r>
      <w:r w:rsidR="00780BBE">
        <w:t>we need to hire a security consultant to redesign the database with security permissions added.</w:t>
      </w:r>
    </w:p>
    <w:p w14:paraId="48F1C52E" w14:textId="7752717F" w:rsidR="004708D6" w:rsidRDefault="004708D6" w:rsidP="007E043F">
      <w:pPr>
        <w:pStyle w:val="Heading1"/>
      </w:pPr>
      <w:bookmarkStart w:id="6" w:name="_Toc528416625"/>
      <w:r>
        <w:t>Security Plan</w:t>
      </w:r>
      <w:bookmarkEnd w:id="6"/>
    </w:p>
    <w:p w14:paraId="30D91F9B" w14:textId="40E2FBC4" w:rsidR="00EA5D28" w:rsidRPr="00EA5D28" w:rsidRDefault="00707FFB" w:rsidP="00EA5D28">
      <w:r>
        <w:t>One of the most important steps in this project is to create a sound security plan. This document will be an overarching guide</w:t>
      </w:r>
      <w:r w:rsidR="006D4197">
        <w:t xml:space="preserve"> on set requirements to be enforced through security </w:t>
      </w:r>
      <w:r w:rsidR="006D4197">
        <w:lastRenderedPageBreak/>
        <w:t>policies to establish sound security within the database</w:t>
      </w:r>
      <w:sdt>
        <w:sdtPr>
          <w:id w:val="-1568643956"/>
          <w:citation/>
        </w:sdtPr>
        <w:sdtEndPr/>
        <w:sdtContent>
          <w:r w:rsidR="006D4197">
            <w:fldChar w:fldCharType="begin"/>
          </w:r>
          <w:r w:rsidR="006D4197">
            <w:instrText xml:space="preserve"> CITATION The98 \l 1033 </w:instrText>
          </w:r>
          <w:r w:rsidR="006D4197">
            <w:fldChar w:fldCharType="separate"/>
          </w:r>
          <w:r w:rsidR="000B68D0">
            <w:rPr>
              <w:noProof/>
            </w:rPr>
            <w:t xml:space="preserve"> (Theriault &amp; Heney, 1998)</w:t>
          </w:r>
          <w:r w:rsidR="006D4197">
            <w:fldChar w:fldCharType="end"/>
          </w:r>
        </w:sdtContent>
      </w:sdt>
      <w:r w:rsidR="006D4197">
        <w:t xml:space="preserve">. </w:t>
      </w:r>
      <w:r w:rsidR="00221D2F">
        <w:t>For our database,</w:t>
      </w:r>
      <w:r w:rsidR="00287258">
        <w:t xml:space="preserve"> the Instructor Teaching Tracker,</w:t>
      </w:r>
      <w:r w:rsidR="00221D2F">
        <w:t xml:space="preserve"> we will achieve</w:t>
      </w:r>
      <w:r w:rsidR="001B6DC4">
        <w:t xml:space="preserve"> the necessary security by separating user accounts into specific groups, i.e. students, instructors, and </w:t>
      </w:r>
      <w:r w:rsidR="004E5ACC">
        <w:t xml:space="preserve">support </w:t>
      </w:r>
      <w:r w:rsidR="001B6DC4">
        <w:t xml:space="preserve">administrators. </w:t>
      </w:r>
      <w:r w:rsidR="000A1065">
        <w:t xml:space="preserve">Policies will be created to bolster a comprehensive approach to a sound security implementation </w:t>
      </w:r>
      <w:r w:rsidR="00661195">
        <w:t>with</w:t>
      </w:r>
      <w:r w:rsidR="000A1065">
        <w:t xml:space="preserve">in the current database. </w:t>
      </w:r>
      <w:r w:rsidR="00661195">
        <w:t>P</w:t>
      </w:r>
      <w:r w:rsidR="00116513">
        <w:t xml:space="preserve">olicies </w:t>
      </w:r>
      <w:r w:rsidR="00661195">
        <w:t xml:space="preserve">will be enforced with procedures created </w:t>
      </w:r>
      <w:r w:rsidR="00791997">
        <w:t xml:space="preserve">with </w:t>
      </w:r>
      <w:r w:rsidR="001159BC">
        <w:t>Views</w:t>
      </w:r>
      <w:r w:rsidR="00343E21">
        <w:t xml:space="preserve">, </w:t>
      </w:r>
      <w:r w:rsidR="00D00A31">
        <w:t>Virtual Private Database (VPD) procedures,</w:t>
      </w:r>
      <w:r w:rsidR="001159BC">
        <w:t xml:space="preserve"> and Oracle Label Security</w:t>
      </w:r>
      <w:r w:rsidR="00D274E5">
        <w:t xml:space="preserve"> (OLS)</w:t>
      </w:r>
      <w:r w:rsidR="001159BC">
        <w:t>.</w:t>
      </w:r>
      <w:r w:rsidR="00791997">
        <w:t xml:space="preserve"> </w:t>
      </w:r>
      <w:r w:rsidR="00D11B7B">
        <w:t>All</w:t>
      </w:r>
      <w:r w:rsidR="00791997">
        <w:t xml:space="preserve"> </w:t>
      </w:r>
      <w:r w:rsidR="00D11B7B">
        <w:t>procedure</w:t>
      </w:r>
      <w:r w:rsidR="00791997">
        <w:t>s</w:t>
      </w:r>
      <w:r w:rsidR="008742D5">
        <w:t xml:space="preserve"> </w:t>
      </w:r>
      <w:r w:rsidR="00D11B7B">
        <w:t>will be thoroughly tested and documented before operationalized. Any user in viol</w:t>
      </w:r>
      <w:r w:rsidR="00FD12F5">
        <w:t>ation of this plan or subsequent policies are subject to account disablement.</w:t>
      </w:r>
    </w:p>
    <w:p w14:paraId="1516C84D" w14:textId="6397FD47" w:rsidR="00EA5D28" w:rsidRDefault="00EA5D28" w:rsidP="00EA5D28">
      <w:pPr>
        <w:pStyle w:val="Heading1"/>
      </w:pPr>
      <w:bookmarkStart w:id="7" w:name="_Toc528416626"/>
      <w:r>
        <w:t>Technical Details</w:t>
      </w:r>
      <w:bookmarkEnd w:id="7"/>
    </w:p>
    <w:p w14:paraId="58DC68BB" w14:textId="517763E5" w:rsidR="00EA5D28" w:rsidRPr="00EA5D28" w:rsidRDefault="00EA5D28" w:rsidP="00EA5D28">
      <w:r>
        <w:t>The</w:t>
      </w:r>
      <w:r w:rsidR="008435EC">
        <w:t xml:space="preserve"> database was buil</w:t>
      </w:r>
      <w:r w:rsidR="00222B1D">
        <w:t xml:space="preserve">t with Oracle </w:t>
      </w:r>
      <w:r w:rsidR="00F03F2B">
        <w:t>12c</w:t>
      </w:r>
      <w:r w:rsidR="00222B1D">
        <w:t xml:space="preserve"> on a Windows platform. </w:t>
      </w:r>
      <w:r w:rsidR="00775C58">
        <w:t>Oracle SQL Develop</w:t>
      </w:r>
      <w:r w:rsidR="009F5A51">
        <w:t xml:space="preserve">er Data Modeler </w:t>
      </w:r>
      <w:r w:rsidR="00F03F2B">
        <w:t xml:space="preserve">was used </w:t>
      </w:r>
      <w:r w:rsidR="009F5A51">
        <w:t>to design the Entity Relationship Diagram (ERD).</w:t>
      </w:r>
      <w:r w:rsidR="00EE481C">
        <w:t xml:space="preserve"> All Data Definition Language (DDL)</w:t>
      </w:r>
      <w:r w:rsidR="00DE6076">
        <w:t>, Data Manipulation Language (DML),</w:t>
      </w:r>
      <w:r w:rsidR="005F2DE0">
        <w:t xml:space="preserve"> D</w:t>
      </w:r>
      <w:r w:rsidR="00896299">
        <w:t>ata Control Language (DCL)</w:t>
      </w:r>
      <w:r w:rsidR="005F2DE0">
        <w:t>, and Transaction Control Language (TCL)</w:t>
      </w:r>
      <w:r w:rsidR="00896299">
        <w:t xml:space="preserve"> </w:t>
      </w:r>
      <w:r w:rsidR="00DE6076">
        <w:t>implementation scripts were rendered in Oracle SQL Developer or SQL Plus.</w:t>
      </w:r>
      <w:r w:rsidR="00E813A9">
        <w:t xml:space="preserve"> The primary security function</w:t>
      </w:r>
      <w:r w:rsidR="00472EBB">
        <w:t>s</w:t>
      </w:r>
      <w:r w:rsidR="00A507C3">
        <w:t xml:space="preserve"> used in this project are Views, VPD, and OLS. Views are used to enhance security by </w:t>
      </w:r>
      <w:r w:rsidR="00E710AA">
        <w:t>filtering rows and/or columns based on role assignment</w:t>
      </w:r>
      <w:sdt>
        <w:sdtPr>
          <w:id w:val="-1989698435"/>
          <w:citation/>
        </w:sdtPr>
        <w:sdtContent>
          <w:r w:rsidR="00E710AA">
            <w:fldChar w:fldCharType="begin"/>
          </w:r>
          <w:r w:rsidR="00E710AA">
            <w:instrText xml:space="preserve"> CITATION The98 \l 1033 </w:instrText>
          </w:r>
          <w:r w:rsidR="00E710AA">
            <w:fldChar w:fldCharType="separate"/>
          </w:r>
          <w:r w:rsidR="000B68D0">
            <w:rPr>
              <w:noProof/>
            </w:rPr>
            <w:t xml:space="preserve"> (Theriault &amp; Heney, 1998)</w:t>
          </w:r>
          <w:r w:rsidR="00E710AA">
            <w:fldChar w:fldCharType="end"/>
          </w:r>
        </w:sdtContent>
      </w:sdt>
      <w:r w:rsidR="00E710AA">
        <w:t>. VPDs</w:t>
      </w:r>
      <w:r w:rsidR="002F68C0">
        <w:t xml:space="preserve"> can also control data at the row and column-</w:t>
      </w:r>
      <w:r w:rsidR="00C1450B">
        <w:t>level and</w:t>
      </w:r>
      <w:r w:rsidR="002F68C0">
        <w:t xml:space="preserve"> do so by </w:t>
      </w:r>
      <w:r w:rsidR="008C78BE">
        <w:t>dynamically</w:t>
      </w:r>
      <w:r w:rsidR="002F68C0">
        <w:t xml:space="preserve"> assigning a predicate </w:t>
      </w:r>
      <w:r w:rsidR="00CB6F78">
        <w:t>to a specific type of query to restrict</w:t>
      </w:r>
      <w:r w:rsidR="00C1450B">
        <w:t xml:space="preserve"> or allow access to certain data. This is accomplished by defining a policy and creating a function to prepare the predicate</w:t>
      </w:r>
      <w:sdt>
        <w:sdtPr>
          <w:id w:val="296191273"/>
          <w:citation/>
        </w:sdtPr>
        <w:sdtContent>
          <w:r w:rsidR="00C1450B">
            <w:fldChar w:fldCharType="begin"/>
          </w:r>
          <w:r w:rsidR="00131030">
            <w:instrText xml:space="preserve">CITATION 7Us18 \l 1033 </w:instrText>
          </w:r>
          <w:r w:rsidR="00C1450B">
            <w:fldChar w:fldCharType="separate"/>
          </w:r>
          <w:r w:rsidR="000B68D0">
            <w:rPr>
              <w:noProof/>
            </w:rPr>
            <w:t xml:space="preserve"> (7 Using Oracle Virtual Private Database to Control Data Access, 2018)</w:t>
          </w:r>
          <w:r w:rsidR="00C1450B">
            <w:fldChar w:fldCharType="end"/>
          </w:r>
        </w:sdtContent>
      </w:sdt>
      <w:r w:rsidR="00C1450B">
        <w:t>.</w:t>
      </w:r>
      <w:r w:rsidR="00131030">
        <w:t xml:space="preserve"> OLS</w:t>
      </w:r>
      <w:r w:rsidR="001B4719">
        <w:t xml:space="preserve"> is based on </w:t>
      </w:r>
      <w:r w:rsidR="0033609E">
        <w:t>VPD but</w:t>
      </w:r>
      <w:r w:rsidR="001B4719">
        <w:t xml:space="preserve"> reduces the amount of custom code needed for implementation. </w:t>
      </w:r>
      <w:r w:rsidR="00FB6FB8">
        <w:t xml:space="preserve">It provides row-level security by labeling rows with a classification data label which can be compared to a user </w:t>
      </w:r>
      <w:r w:rsidR="0033609E">
        <w:t>authorization label</w:t>
      </w:r>
      <w:sdt>
        <w:sdtPr>
          <w:id w:val="1391155802"/>
          <w:citation/>
        </w:sdtPr>
        <w:sdtContent>
          <w:r w:rsidR="0033609E">
            <w:fldChar w:fldCharType="begin"/>
          </w:r>
          <w:r w:rsidR="0033609E">
            <w:instrText xml:space="preserve"> CITATION 1In17 \l 1033 </w:instrText>
          </w:r>
          <w:r w:rsidR="0033609E">
            <w:fldChar w:fldCharType="separate"/>
          </w:r>
          <w:r w:rsidR="000B68D0">
            <w:rPr>
              <w:noProof/>
            </w:rPr>
            <w:t xml:space="preserve"> (1 Introduction to Oracle Label Security, 2017)</w:t>
          </w:r>
          <w:r w:rsidR="0033609E">
            <w:fldChar w:fldCharType="end"/>
          </w:r>
        </w:sdtContent>
      </w:sdt>
      <w:r w:rsidR="0033609E">
        <w:t>.</w:t>
      </w:r>
    </w:p>
    <w:p w14:paraId="4716F12B" w14:textId="29916ED6" w:rsidR="000B14F4" w:rsidRDefault="00320CF4" w:rsidP="00015861">
      <w:pPr>
        <w:pStyle w:val="Heading1"/>
        <w:rPr>
          <w:rFonts w:ascii="Times New Roman" w:hAnsi="Times New Roman" w:cs="Times New Roman"/>
        </w:rPr>
      </w:pPr>
      <w:bookmarkStart w:id="8" w:name="_Toc528416627"/>
      <w:r>
        <w:rPr>
          <w:rFonts w:ascii="Times New Roman" w:hAnsi="Times New Roman" w:cs="Times New Roman"/>
        </w:rPr>
        <w:lastRenderedPageBreak/>
        <w:t>Timeline</w:t>
      </w:r>
      <w:bookmarkEnd w:id="8"/>
    </w:p>
    <w:p w14:paraId="4B55DC30" w14:textId="71EA3CAC" w:rsidR="00746C86" w:rsidRPr="00746C86" w:rsidRDefault="00985146" w:rsidP="00985146">
      <w:pPr>
        <w:ind w:left="720"/>
      </w:pPr>
      <w:r>
        <w:t xml:space="preserve">Although Gantt charts are well over 100 years old, </w:t>
      </w:r>
      <w:r w:rsidR="00D44F25">
        <w:t xml:space="preserve">they still prove to be an effective tool today for project management. </w:t>
      </w:r>
      <w:r w:rsidR="003A0851">
        <w:t>The Gantt chart p</w:t>
      </w:r>
      <w:r w:rsidR="00D44F25">
        <w:t>rovid</w:t>
      </w:r>
      <w:r w:rsidR="003A0851">
        <w:t>es</w:t>
      </w:r>
      <w:r w:rsidR="00E71DFB">
        <w:t xml:space="preserve"> a project timeline is a simple two-axis </w:t>
      </w:r>
      <w:r w:rsidR="003A0851">
        <w:t xml:space="preserve">format: the vertical axis shows </w:t>
      </w:r>
      <w:r w:rsidR="00A47944">
        <w:t>activity and the horizontal its place in time</w:t>
      </w:r>
      <w:sdt>
        <w:sdtPr>
          <w:id w:val="-1084603743"/>
          <w:citation/>
        </w:sdtPr>
        <w:sdtContent>
          <w:r w:rsidR="008311F2">
            <w:fldChar w:fldCharType="begin"/>
          </w:r>
          <w:r w:rsidR="008311F2">
            <w:instrText xml:space="preserve"> CITATION wilson2003gantt \l 1033 </w:instrText>
          </w:r>
          <w:r w:rsidR="008311F2">
            <w:fldChar w:fldCharType="separate"/>
          </w:r>
          <w:r w:rsidR="000B68D0">
            <w:rPr>
              <w:noProof/>
            </w:rPr>
            <w:t xml:space="preserve"> (Wilson, 2003)</w:t>
          </w:r>
          <w:r w:rsidR="008311F2">
            <w:fldChar w:fldCharType="end"/>
          </w:r>
        </w:sdtContent>
      </w:sdt>
      <w:r w:rsidR="00A47944">
        <w:t xml:space="preserve">. </w:t>
      </w:r>
      <w:r w:rsidR="0090096C">
        <w:t xml:space="preserve">We can see in figure 1 below, </w:t>
      </w:r>
      <w:r w:rsidR="0025299E">
        <w:t>our project should take 57 days to complete</w:t>
      </w:r>
      <w:r w:rsidR="00852AF8">
        <w:t xml:space="preserve"> </w:t>
      </w:r>
      <w:r w:rsidR="007B52EE">
        <w:t>with 6 different sections: scope, analysis, design, development, testing, and documentation.</w:t>
      </w:r>
    </w:p>
    <w:p w14:paraId="5CD8A1AE" w14:textId="77777777" w:rsidR="00077B32" w:rsidRDefault="00077B32" w:rsidP="00077B32">
      <w:pPr>
        <w:keepNext/>
        <w:tabs>
          <w:tab w:val="left" w:pos="2625"/>
        </w:tabs>
      </w:pPr>
      <w:r>
        <w:rPr>
          <w:rFonts w:ascii="Times New Roman" w:hAnsi="Times New Roman" w:cs="Times New Roman"/>
          <w:noProof/>
        </w:rPr>
        <w:drawing>
          <wp:inline distT="0" distB="0" distL="0" distR="0" wp14:anchorId="3B3BAE02" wp14:editId="79887ABB">
            <wp:extent cx="5181600" cy="44453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7057" cy="4450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7716" w14:textId="5D5BD27B" w:rsidR="00077B32" w:rsidRDefault="00077B32" w:rsidP="00077B32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555A0A">
        <w:rPr>
          <w:noProof/>
        </w:rPr>
        <w:t>1</w:t>
      </w:r>
      <w:r w:rsidR="00810B95">
        <w:rPr>
          <w:noProof/>
        </w:rPr>
        <w:fldChar w:fldCharType="end"/>
      </w:r>
      <w:r>
        <w:t>. Project timeline created</w:t>
      </w:r>
      <w:r w:rsidR="006706A9">
        <w:t xml:space="preserve"> with Microsoft Project.</w:t>
      </w:r>
    </w:p>
    <w:p w14:paraId="61FD68B8" w14:textId="1BDF33F3" w:rsidR="000B14F4" w:rsidRPr="00E65091" w:rsidRDefault="00CF2CFE" w:rsidP="00077B32">
      <w:pPr>
        <w:tabs>
          <w:tab w:val="left" w:pos="2625"/>
        </w:tabs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 xml:space="preserve"> </w:t>
      </w:r>
      <w:r w:rsidR="00077B32">
        <w:rPr>
          <w:rFonts w:ascii="Times New Roman" w:hAnsi="Times New Roman" w:cs="Times New Roman"/>
        </w:rPr>
        <w:tab/>
      </w:r>
    </w:p>
    <w:p w14:paraId="70499587" w14:textId="625AA1A8" w:rsidR="00BA6B07" w:rsidRPr="00E65091" w:rsidRDefault="00F91BDA" w:rsidP="00A257E8">
      <w:pPr>
        <w:pStyle w:val="Heading1"/>
        <w:rPr>
          <w:rFonts w:ascii="Times New Roman" w:hAnsi="Times New Roman" w:cs="Times New Roman"/>
        </w:rPr>
      </w:pPr>
      <w:bookmarkStart w:id="9" w:name="_Toc528416628"/>
      <w:r>
        <w:rPr>
          <w:rFonts w:ascii="Times New Roman" w:hAnsi="Times New Roman" w:cs="Times New Roman"/>
        </w:rPr>
        <w:lastRenderedPageBreak/>
        <w:t>Data Model</w:t>
      </w:r>
      <w:bookmarkEnd w:id="9"/>
    </w:p>
    <w:p w14:paraId="161E447C" w14:textId="6887A589" w:rsidR="00BA6B07" w:rsidRDefault="00F91BDA" w:rsidP="007D4954">
      <w:pPr>
        <w:pStyle w:val="Heading2"/>
        <w:rPr>
          <w:rFonts w:ascii="Times New Roman" w:hAnsi="Times New Roman" w:cs="Times New Roman"/>
        </w:rPr>
      </w:pPr>
      <w:bookmarkStart w:id="10" w:name="_Toc528416629"/>
      <w:r>
        <w:rPr>
          <w:rFonts w:ascii="Times New Roman" w:hAnsi="Times New Roman" w:cs="Times New Roman"/>
        </w:rPr>
        <w:t>Conceptual</w:t>
      </w:r>
      <w:bookmarkEnd w:id="10"/>
    </w:p>
    <w:p w14:paraId="36E65CF3" w14:textId="137410E4" w:rsidR="009F7671" w:rsidRPr="009F7671" w:rsidRDefault="009F7671" w:rsidP="00ED10C6">
      <w:bookmarkStart w:id="11" w:name="_Toc528416630"/>
      <w:r w:rsidRPr="00ED10C6">
        <w:rPr>
          <w:rStyle w:val="Heading3Char"/>
        </w:rPr>
        <w:t>User</w:t>
      </w:r>
      <w:r w:rsidR="003C7B42" w:rsidRPr="00ED10C6">
        <w:rPr>
          <w:rStyle w:val="Heading3Char"/>
        </w:rPr>
        <w:t xml:space="preserve"> Roles.</w:t>
      </w:r>
      <w:bookmarkEnd w:id="11"/>
      <w:r w:rsidR="003C7B42">
        <w:t xml:space="preserve"> </w:t>
      </w:r>
      <w:r w:rsidR="003C7B42" w:rsidRPr="00ED10C6">
        <w:t>There will be</w:t>
      </w:r>
      <w:r w:rsidR="00BD6EF3" w:rsidRPr="00ED10C6">
        <w:t xml:space="preserve"> three diff</w:t>
      </w:r>
      <w:r w:rsidR="00943CAF" w:rsidRPr="00ED10C6">
        <w:t>erent primary user roles: student, instructor, and support admin.</w:t>
      </w:r>
      <w:r w:rsidR="00E16672" w:rsidRPr="00ED10C6">
        <w:t xml:space="preserve"> Specific policies will be defined in the security policy section</w:t>
      </w:r>
      <w:r w:rsidR="00D76317" w:rsidRPr="00ED10C6">
        <w:t xml:space="preserve"> for how each user role can and cannot interact with the database.</w:t>
      </w:r>
    </w:p>
    <w:p w14:paraId="68C0260D" w14:textId="7396183F" w:rsidR="000B4912" w:rsidRPr="00FB3AE9" w:rsidRDefault="002A692E" w:rsidP="000B4912">
      <w:bookmarkStart w:id="12" w:name="_Toc528416631"/>
      <w:r w:rsidRPr="000B4912">
        <w:rPr>
          <w:rStyle w:val="Heading3Char"/>
        </w:rPr>
        <w:t>Assumptions.</w:t>
      </w:r>
      <w:bookmarkEnd w:id="12"/>
      <w:r w:rsidR="000B4912">
        <w:t xml:space="preserve"> This application tracks classes taught by instructors and includes a class schedule. It is assumed classes will always meet a specific schedule criteria</w:t>
      </w:r>
      <w:r w:rsidR="00782F4A">
        <w:t xml:space="preserve">, </w:t>
      </w:r>
      <w:r w:rsidR="00D177E3">
        <w:t xml:space="preserve">i.e. </w:t>
      </w:r>
      <w:r w:rsidR="000B4912">
        <w:t>Monday-Wednesday-Friday, Tuesday-Thursday, or Saturday. Down days are tracked for individual classes since this will vary based upon the specific class.</w:t>
      </w:r>
      <w:r w:rsidR="00CA789F">
        <w:t xml:space="preserve"> For the usernames, we are using the user’s </w:t>
      </w:r>
      <w:r w:rsidR="008B0DB1">
        <w:t xml:space="preserve">first character of their first name concatenated with the full last name with their sequence id added to the end. </w:t>
      </w:r>
      <w:r w:rsidR="00C268BB">
        <w:t>There is still a chance of duplicate user names since instructor, student, and admin information is stored in different tables, but for the purpose of this project we are assuming th</w:t>
      </w:r>
      <w:r w:rsidR="00B250DE">
        <w:t>is will not occur due to the low number of users.</w:t>
      </w:r>
    </w:p>
    <w:p w14:paraId="3A55BE00" w14:textId="77777777" w:rsidR="00E37C60" w:rsidRPr="009C7732" w:rsidRDefault="00E5413E" w:rsidP="00B55BF5">
      <w:pPr>
        <w:rPr>
          <w:b/>
        </w:rPr>
      </w:pPr>
      <w:bookmarkStart w:id="13" w:name="_Toc528416632"/>
      <w:r w:rsidRPr="00B55BF5">
        <w:rPr>
          <w:rStyle w:val="Heading3Char"/>
        </w:rPr>
        <w:t>Business Rules</w:t>
      </w:r>
      <w:r w:rsidR="00722D45" w:rsidRPr="00B55BF5">
        <w:rPr>
          <w:rStyle w:val="Heading3Char"/>
        </w:rPr>
        <w:t>.</w:t>
      </w:r>
      <w:bookmarkEnd w:id="13"/>
      <w:r w:rsidRPr="00E5413E">
        <w:t xml:space="preserve"> </w:t>
      </w:r>
      <w:r w:rsidR="00722D45" w:rsidRPr="009C7732">
        <w:t>The business rules to follow for this database are as follows:</w:t>
      </w:r>
    </w:p>
    <w:p w14:paraId="2ED97A9B" w14:textId="40D0ACA7" w:rsidR="00E5413E" w:rsidRPr="00FD1773" w:rsidRDefault="00E5413E" w:rsidP="00FD1773">
      <w:pPr>
        <w:pStyle w:val="ListParagraph"/>
        <w:numPr>
          <w:ilvl w:val="0"/>
          <w:numId w:val="21"/>
        </w:numPr>
      </w:pPr>
      <w:r w:rsidRPr="00FD1773">
        <w:rPr>
          <w:rFonts w:ascii="Times New Roman" w:hAnsi="Times New Roman" w:cs="Times New Roman"/>
        </w:rPr>
        <w:t xml:space="preserve">A section may hire zero or more </w:t>
      </w:r>
      <w:r w:rsidR="0049213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 xml:space="preserve">nstructors, but an </w:t>
      </w:r>
      <w:r w:rsidR="0049213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>nstructor must belong to only one section.</w:t>
      </w:r>
    </w:p>
    <w:p w14:paraId="684168C5" w14:textId="3E01FEDF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section may own zero or more courses, but a course must be owned by only one section.</w:t>
      </w:r>
    </w:p>
    <w:p w14:paraId="6D9B90B1" w14:textId="044B199F" w:rsidR="00DA5A3B" w:rsidRPr="00FD1773" w:rsidRDefault="00DA5A3B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 section may hire zero or more </w:t>
      </w:r>
      <w:r w:rsidR="00492135" w:rsidRPr="00FD1773">
        <w:rPr>
          <w:rFonts w:ascii="Times New Roman" w:hAnsi="Times New Roman" w:cs="Times New Roman"/>
        </w:rPr>
        <w:t>a</w:t>
      </w:r>
      <w:r w:rsidRPr="00FD1773">
        <w:rPr>
          <w:rFonts w:ascii="Times New Roman" w:hAnsi="Times New Roman" w:cs="Times New Roman"/>
        </w:rPr>
        <w:t xml:space="preserve">dministrators, but an </w:t>
      </w:r>
      <w:r w:rsidR="00492135" w:rsidRPr="00FD1773">
        <w:rPr>
          <w:rFonts w:ascii="Times New Roman" w:hAnsi="Times New Roman" w:cs="Times New Roman"/>
        </w:rPr>
        <w:t>a</w:t>
      </w:r>
      <w:r w:rsidRPr="00FD1773">
        <w:rPr>
          <w:rFonts w:ascii="Times New Roman" w:hAnsi="Times New Roman" w:cs="Times New Roman"/>
        </w:rPr>
        <w:t>dministrator must belong to only one section.</w:t>
      </w:r>
    </w:p>
    <w:p w14:paraId="5022AC45" w14:textId="1101A719" w:rsidR="00492135" w:rsidRPr="00FD1773" w:rsidRDefault="00F13519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n administrator can </w:t>
      </w:r>
      <w:r w:rsidR="003E41EE">
        <w:rPr>
          <w:rFonts w:ascii="Times New Roman" w:hAnsi="Times New Roman" w:cs="Times New Roman"/>
        </w:rPr>
        <w:t xml:space="preserve">control </w:t>
      </w:r>
      <w:r w:rsidRPr="00FD1773">
        <w:rPr>
          <w:rFonts w:ascii="Times New Roman" w:hAnsi="Times New Roman" w:cs="Times New Roman"/>
        </w:rPr>
        <w:t xml:space="preserve">multiple courses, </w:t>
      </w:r>
      <w:r w:rsidR="003E41EE">
        <w:rPr>
          <w:rFonts w:ascii="Times New Roman" w:hAnsi="Times New Roman" w:cs="Times New Roman"/>
        </w:rPr>
        <w:t xml:space="preserve">but </w:t>
      </w:r>
      <w:r w:rsidR="00E80F58" w:rsidRPr="00FD1773">
        <w:rPr>
          <w:rFonts w:ascii="Times New Roman" w:hAnsi="Times New Roman" w:cs="Times New Roman"/>
        </w:rPr>
        <w:t xml:space="preserve">a course can only be </w:t>
      </w:r>
      <w:r w:rsidR="003E41EE">
        <w:rPr>
          <w:rFonts w:ascii="Times New Roman" w:hAnsi="Times New Roman" w:cs="Times New Roman"/>
        </w:rPr>
        <w:t>controlled</w:t>
      </w:r>
      <w:r w:rsidR="00E80F58" w:rsidRPr="00FD1773">
        <w:rPr>
          <w:rFonts w:ascii="Times New Roman" w:hAnsi="Times New Roman" w:cs="Times New Roman"/>
        </w:rPr>
        <w:t xml:space="preserve"> by one administrator.</w:t>
      </w:r>
    </w:p>
    <w:p w14:paraId="305D2CF4" w14:textId="77777777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lastRenderedPageBreak/>
        <w:t>A course may generate zero or more classes, but a class can only be generated from one course.</w:t>
      </w:r>
    </w:p>
    <w:p w14:paraId="019248E3" w14:textId="03B56032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n </w:t>
      </w:r>
      <w:r w:rsidR="003773D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 xml:space="preserve">nstructor may teach zero or more classes, but a class </w:t>
      </w:r>
      <w:r w:rsidR="00E95751" w:rsidRPr="00FD1773">
        <w:rPr>
          <w:rFonts w:ascii="Times New Roman" w:hAnsi="Times New Roman" w:cs="Times New Roman"/>
        </w:rPr>
        <w:t xml:space="preserve">can only </w:t>
      </w:r>
      <w:r w:rsidRPr="00FD1773">
        <w:rPr>
          <w:rFonts w:ascii="Times New Roman" w:hAnsi="Times New Roman" w:cs="Times New Roman"/>
        </w:rPr>
        <w:t xml:space="preserve">be taught by one </w:t>
      </w:r>
      <w:r w:rsidR="003773D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>nstructor.</w:t>
      </w:r>
    </w:p>
    <w:p w14:paraId="6402E170" w14:textId="47136C38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schedule may be generated for zero or more classes, but a class must only have one schedule.</w:t>
      </w:r>
    </w:p>
    <w:p w14:paraId="4F2B7BFB" w14:textId="09297AAC" w:rsidR="00282DB2" w:rsidRPr="00FD1773" w:rsidRDefault="00282DB2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cla</w:t>
      </w:r>
      <w:r w:rsidR="00EB557A" w:rsidRPr="00FD1773">
        <w:rPr>
          <w:rFonts w:ascii="Times New Roman" w:hAnsi="Times New Roman" w:cs="Times New Roman"/>
        </w:rPr>
        <w:t>ss may have zero or more students.</w:t>
      </w:r>
    </w:p>
    <w:p w14:paraId="39CD7243" w14:textId="6B75BE81" w:rsidR="00292CFE" w:rsidRPr="00FD1773" w:rsidRDefault="00AF1CD0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 </w:t>
      </w:r>
      <w:r w:rsidR="00EB557A" w:rsidRPr="00FD1773">
        <w:rPr>
          <w:rFonts w:ascii="Times New Roman" w:hAnsi="Times New Roman" w:cs="Times New Roman"/>
        </w:rPr>
        <w:t>s</w:t>
      </w:r>
      <w:r w:rsidRPr="00FD1773">
        <w:rPr>
          <w:rFonts w:ascii="Times New Roman" w:hAnsi="Times New Roman" w:cs="Times New Roman"/>
        </w:rPr>
        <w:t xml:space="preserve">tudent can sign up for zero or more classes, </w:t>
      </w:r>
      <w:r w:rsidR="00E95751" w:rsidRPr="00FD1773">
        <w:rPr>
          <w:rFonts w:ascii="Times New Roman" w:hAnsi="Times New Roman" w:cs="Times New Roman"/>
        </w:rPr>
        <w:t>so long as there is no schedule conflict.</w:t>
      </w:r>
    </w:p>
    <w:p w14:paraId="5E6498C4" w14:textId="69C40841" w:rsidR="00F91BDA" w:rsidRDefault="00F91BDA" w:rsidP="00F91BDA">
      <w:pPr>
        <w:pStyle w:val="Heading2"/>
      </w:pPr>
      <w:bookmarkStart w:id="14" w:name="_Toc528416633"/>
      <w:r>
        <w:t>Logical</w:t>
      </w:r>
      <w:bookmarkEnd w:id="14"/>
    </w:p>
    <w:p w14:paraId="207D8B12" w14:textId="65996C38" w:rsidR="00F91BDA" w:rsidRDefault="00AD3938" w:rsidP="00F91BDA">
      <w:r>
        <w:t>Figure 2 provides a logical rendering of the database design, while figure 3 provides a more detailed ERD of the database design.</w:t>
      </w:r>
    </w:p>
    <w:p w14:paraId="56942407" w14:textId="77777777" w:rsidR="00AD3938" w:rsidRDefault="00AD3938" w:rsidP="00AD3938">
      <w:pPr>
        <w:keepNext/>
      </w:pPr>
      <w:r>
        <w:rPr>
          <w:noProof/>
        </w:rPr>
        <w:lastRenderedPageBreak/>
        <w:drawing>
          <wp:inline distT="0" distB="0" distL="0" distR="0" wp14:anchorId="22C3B6F2" wp14:editId="781CBE97">
            <wp:extent cx="5255025" cy="499110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4729" cy="500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98040" w14:textId="52BE9875" w:rsidR="00AD3938" w:rsidRDefault="00AD3938" w:rsidP="00AD3938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555A0A">
        <w:rPr>
          <w:noProof/>
        </w:rPr>
        <w:t>2</w:t>
      </w:r>
      <w:r w:rsidR="00810B95">
        <w:rPr>
          <w:noProof/>
        </w:rPr>
        <w:fldChar w:fldCharType="end"/>
      </w:r>
      <w:r>
        <w:t xml:space="preserve">. </w:t>
      </w:r>
      <w:r w:rsidR="00997F4A">
        <w:t>Logical model created with Oracle SQL Developer Data Modeler.</w:t>
      </w:r>
    </w:p>
    <w:p w14:paraId="6DDEF85F" w14:textId="77777777" w:rsidR="00FA2BF4" w:rsidRDefault="00FA2BF4" w:rsidP="00FA2BF4">
      <w:pPr>
        <w:keepNext/>
      </w:pPr>
      <w:r>
        <w:rPr>
          <w:noProof/>
        </w:rPr>
        <w:lastRenderedPageBreak/>
        <w:drawing>
          <wp:inline distT="0" distB="0" distL="0" distR="0" wp14:anchorId="4D6B6D6D" wp14:editId="208E7BAA">
            <wp:extent cx="5365222" cy="50863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74" cy="509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83153" w14:textId="4490D30B" w:rsidR="007B587E" w:rsidRPr="001F2137" w:rsidRDefault="00FA2BF4" w:rsidP="001F2137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555A0A">
        <w:rPr>
          <w:noProof/>
        </w:rPr>
        <w:t>3</w:t>
      </w:r>
      <w:r w:rsidR="00810B95">
        <w:rPr>
          <w:noProof/>
        </w:rPr>
        <w:fldChar w:fldCharType="end"/>
      </w:r>
      <w:r>
        <w:t xml:space="preserve">. </w:t>
      </w:r>
      <w:r w:rsidR="00486C2E">
        <w:t>ERD created with Oracle</w:t>
      </w:r>
      <w:r w:rsidR="00E63528">
        <w:t xml:space="preserve"> SQL Developer Data Modeler.</w:t>
      </w:r>
    </w:p>
    <w:p w14:paraId="11B3EE83" w14:textId="6DCCF10B" w:rsidR="006902DB" w:rsidRDefault="00F91BDA" w:rsidP="006902DB">
      <w:pPr>
        <w:pStyle w:val="Heading1"/>
        <w:rPr>
          <w:rFonts w:ascii="Times New Roman" w:hAnsi="Times New Roman" w:cs="Times New Roman"/>
        </w:rPr>
      </w:pPr>
      <w:bookmarkStart w:id="15" w:name="_Toc528416634"/>
      <w:r>
        <w:rPr>
          <w:rFonts w:ascii="Times New Roman" w:hAnsi="Times New Roman" w:cs="Times New Roman"/>
        </w:rPr>
        <w:t>Implementation</w:t>
      </w:r>
      <w:bookmarkEnd w:id="15"/>
    </w:p>
    <w:p w14:paraId="6E676DCF" w14:textId="56F6314D" w:rsidR="00F91BDA" w:rsidRDefault="00F91BDA" w:rsidP="00F91BDA">
      <w:r>
        <w:t>Th</w:t>
      </w:r>
      <w:r w:rsidR="00E472C0">
        <w:t xml:space="preserve">is section consists of the </w:t>
      </w:r>
      <w:r w:rsidR="002316BC">
        <w:t xml:space="preserve">physical implementation of the database, i.e. </w:t>
      </w:r>
      <w:r w:rsidR="00E472C0">
        <w:t>DDLs</w:t>
      </w:r>
      <w:r w:rsidR="002316BC">
        <w:t>,</w:t>
      </w:r>
      <w:r w:rsidR="00E472C0">
        <w:t xml:space="preserve"> used to create the database and the DMLs used to insert data into it.</w:t>
      </w:r>
    </w:p>
    <w:p w14:paraId="59FBFDAC" w14:textId="4150E905" w:rsidR="008F28AB" w:rsidRDefault="008F28AB" w:rsidP="008F28AB">
      <w:pPr>
        <w:pStyle w:val="Heading2"/>
      </w:pPr>
      <w:bookmarkStart w:id="16" w:name="_Toc528416635"/>
      <w:r>
        <w:t>DDL</w:t>
      </w:r>
      <w:bookmarkEnd w:id="16"/>
    </w:p>
    <w:p w14:paraId="25777702" w14:textId="77777777" w:rsidR="00321E85" w:rsidRPr="00EA3EC1" w:rsidRDefault="00321E85" w:rsidP="00321E8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T serveroutput on;</w:t>
      </w:r>
    </w:p>
    <w:p w14:paraId="731D4BC2" w14:textId="77777777" w:rsidR="00321E85" w:rsidRPr="00EA3EC1" w:rsidRDefault="00321E85" w:rsidP="00321E8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t sqlformat ansiconsole;</w:t>
      </w:r>
    </w:p>
    <w:p w14:paraId="45F04EFB" w14:textId="77777777" w:rsidR="00321E85" w:rsidRPr="00EA3EC1" w:rsidRDefault="00321E85" w:rsidP="00321E8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06780A7" w14:textId="1468DB42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DBF77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Drop tables, sequence, and other objects you create*/</w:t>
      </w:r>
    </w:p>
    <w:p w14:paraId="355E64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Student_Class_Signup;</w:t>
      </w:r>
    </w:p>
    <w:p w14:paraId="01531D3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955C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CLASS_SIGNUP dropped.</w:t>
      </w:r>
    </w:p>
    <w:p w14:paraId="3910C5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37EE3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Instr_Classes;</w:t>
      </w:r>
    </w:p>
    <w:p w14:paraId="45E167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35F4F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CLASSES dropped.</w:t>
      </w:r>
    </w:p>
    <w:p w14:paraId="2A70D5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B3862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Student_List;</w:t>
      </w:r>
    </w:p>
    <w:p w14:paraId="132F1D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185D7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LIST dropped.</w:t>
      </w:r>
    </w:p>
    <w:p w14:paraId="56ACAA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9085C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Instr_List;</w:t>
      </w:r>
    </w:p>
    <w:p w14:paraId="10BF6B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A96BF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LIST dropped.</w:t>
      </w:r>
    </w:p>
    <w:p w14:paraId="243ACE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F1A9C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Course_List;</w:t>
      </w:r>
    </w:p>
    <w:p w14:paraId="3AE930C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01CB2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OURSE_LIST dropped.</w:t>
      </w:r>
    </w:p>
    <w:p w14:paraId="22DBE7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5CFE2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Admin_List;</w:t>
      </w:r>
    </w:p>
    <w:p w14:paraId="2F8F31E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37B32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ADMIN_LIST dropped.</w:t>
      </w:r>
    </w:p>
    <w:p w14:paraId="484A7D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CDD0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Section_Info;</w:t>
      </w:r>
    </w:p>
    <w:p w14:paraId="2EBFE6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2FD0D8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ECTION_INFO dropped.</w:t>
      </w:r>
    </w:p>
    <w:p w14:paraId="10FD17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888492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Class_Sched;</w:t>
      </w:r>
    </w:p>
    <w:p w14:paraId="7F6A4F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C7509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LASS_SCHED dropped.</w:t>
      </w:r>
    </w:p>
    <w:p w14:paraId="20ECAB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7B5B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SectionNum_Seq;</w:t>
      </w:r>
    </w:p>
    <w:p w14:paraId="417C05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F1D2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ECTIONNUM_SEQ dropped.</w:t>
      </w:r>
    </w:p>
    <w:p w14:paraId="511BC1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0D6A82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InstrNum_Seq;</w:t>
      </w:r>
    </w:p>
    <w:p w14:paraId="35FE2B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2E12C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INSTRNUM_SEQ dropped.</w:t>
      </w:r>
    </w:p>
    <w:p w14:paraId="4364F8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9D018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CourseNum_Seq;</w:t>
      </w:r>
    </w:p>
    <w:p w14:paraId="094FEA5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9DDC6B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COURSENUM_SEQ dropped.</w:t>
      </w:r>
    </w:p>
    <w:p w14:paraId="2C1D8D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BB46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AdminNum_Seq;</w:t>
      </w:r>
    </w:p>
    <w:p w14:paraId="1F8153B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7491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ADMINNUM_SEQ dropped.</w:t>
      </w:r>
    </w:p>
    <w:p w14:paraId="75FDEF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9E951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SchedNum_Seq;</w:t>
      </w:r>
    </w:p>
    <w:p w14:paraId="76D73B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A0D17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CHEDNUM_SEQ dropped.</w:t>
      </w:r>
    </w:p>
    <w:p w14:paraId="2359FC7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3720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StudentNum_Seq;</w:t>
      </w:r>
    </w:p>
    <w:p w14:paraId="33D441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F0E5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TUDENTNUM_SEQ dropped.</w:t>
      </w:r>
    </w:p>
    <w:p w14:paraId="64A059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6A0124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5E9635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SQL&gt; /* Create tables */</w:t>
      </w:r>
    </w:p>
    <w:p w14:paraId="1593DF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Section_Info</w:t>
      </w:r>
    </w:p>
    <w:p w14:paraId="64E9CA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781098B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Section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>INTEGER         NOT NULL,</w:t>
      </w:r>
    </w:p>
    <w:p w14:paraId="2FC0D20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Section_Name</w:t>
      </w:r>
      <w:r w:rsidRPr="00EA3EC1">
        <w:rPr>
          <w:rFonts w:ascii="Courier New" w:hAnsi="Courier New" w:cs="Courier New"/>
          <w:sz w:val="21"/>
        </w:rPr>
        <w:tab/>
        <w:t>VARCHAR (100),</w:t>
      </w:r>
      <w:r w:rsidRPr="00EA3EC1">
        <w:rPr>
          <w:rFonts w:ascii="Courier New" w:hAnsi="Courier New" w:cs="Courier New"/>
          <w:sz w:val="21"/>
        </w:rPr>
        <w:tab/>
      </w:r>
    </w:p>
    <w:p w14:paraId="1346D7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ection_Address</w:t>
      </w:r>
      <w:r w:rsidRPr="00EA3EC1">
        <w:rPr>
          <w:rFonts w:ascii="Courier New" w:hAnsi="Courier New" w:cs="Courier New"/>
          <w:sz w:val="21"/>
        </w:rPr>
        <w:tab/>
        <w:t>VARCHAR (100),</w:t>
      </w:r>
      <w:r w:rsidRPr="00EA3EC1">
        <w:rPr>
          <w:rFonts w:ascii="Courier New" w:hAnsi="Courier New" w:cs="Courier New"/>
          <w:sz w:val="21"/>
        </w:rPr>
        <w:tab/>
      </w:r>
    </w:p>
    <w:p w14:paraId="1FB9916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ection_FoS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>VARCHAR (100),</w:t>
      </w:r>
      <w:r w:rsidRPr="00EA3EC1">
        <w:rPr>
          <w:rFonts w:ascii="Courier New" w:hAnsi="Courier New" w:cs="Courier New"/>
          <w:sz w:val="21"/>
        </w:rPr>
        <w:tab/>
      </w:r>
    </w:p>
    <w:p w14:paraId="2D0BA4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Section_ZipCode</w:t>
      </w:r>
      <w:r w:rsidRPr="00EA3EC1">
        <w:rPr>
          <w:rFonts w:ascii="Courier New" w:hAnsi="Courier New" w:cs="Courier New"/>
          <w:sz w:val="21"/>
        </w:rPr>
        <w:tab/>
        <w:t>VARCHAR(10),</w:t>
      </w:r>
    </w:p>
    <w:p w14:paraId="32B020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ONSTRAINT    pk_section PRIMARY KEY (Section_Num)</w:t>
      </w:r>
    </w:p>
    <w:p w14:paraId="29E9F0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);</w:t>
      </w:r>
    </w:p>
    <w:p w14:paraId="0EAC7D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5639A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ECTION_INFO created.</w:t>
      </w:r>
    </w:p>
    <w:p w14:paraId="28EE02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DA0C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10C1E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Section_Info;</w:t>
      </w:r>
    </w:p>
    <w:p w14:paraId="090618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 Null?      Type            </w:t>
      </w:r>
    </w:p>
    <w:p w14:paraId="49EE8B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   NOT NULL   NUMBER(38)      </w:t>
      </w:r>
    </w:p>
    <w:p w14:paraId="5F7447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AME                 VARCHAR2(100)   </w:t>
      </w:r>
    </w:p>
    <w:p w14:paraId="0ADC52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ADDRESS              VARCHAR2(100)   </w:t>
      </w:r>
    </w:p>
    <w:p w14:paraId="41533D2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FOS                  VARCHAR2(100)   </w:t>
      </w:r>
    </w:p>
    <w:p w14:paraId="315E9A7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ZIPCODE              VARCHAR2(10)    </w:t>
      </w:r>
    </w:p>
    <w:p w14:paraId="155802F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76D21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56688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Admin_List</w:t>
      </w:r>
    </w:p>
    <w:p w14:paraId="6997653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7011CF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Admin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76593F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Admin_Address   VARCHAR (100),</w:t>
      </w:r>
    </w:p>
    <w:p w14:paraId="58F7ED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Admin_PhoneNum  VARCHAR (20),</w:t>
      </w:r>
    </w:p>
    <w:p w14:paraId="3A5A657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ection_Num     INTEGER         NOT NULL,</w:t>
      </w:r>
    </w:p>
    <w:p w14:paraId="38F2C3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Admin_LName     VARCHAR (20),</w:t>
      </w:r>
    </w:p>
    <w:p w14:paraId="5455D19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Admin_FName     VARCHAR (20),</w:t>
      </w:r>
    </w:p>
    <w:p w14:paraId="7B56AA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Admin_ZipCode   VARCHAR (10),</w:t>
      </w:r>
    </w:p>
    <w:p w14:paraId="46E195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 pk_Admin PRIMARY KEY (Admin_Num),</w:t>
      </w:r>
    </w:p>
    <w:p w14:paraId="573495D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CONSTRAINT  fk_Admin_Section FOREIGN KEY (Section_Num) </w:t>
      </w:r>
    </w:p>
    <w:p w14:paraId="176597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REFERENCES Section_Info</w:t>
      </w:r>
    </w:p>
    <w:p w14:paraId="2F6EF2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);</w:t>
      </w:r>
    </w:p>
    <w:p w14:paraId="4E4CE6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2A6A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ADMIN_LIST created.</w:t>
      </w:r>
    </w:p>
    <w:p w14:paraId="313A6E1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99E5095" w14:textId="77777777" w:rsidR="00CE50B5" w:rsidRPr="00CE50B5" w:rsidRDefault="00CE50B5" w:rsidP="00CE50B5">
      <w:pPr>
        <w:pStyle w:val="PlainText"/>
        <w:rPr>
          <w:rFonts w:ascii="Courier New" w:hAnsi="Courier New" w:cs="Courier New"/>
          <w:sz w:val="21"/>
          <w:lang w:val="es-ES"/>
        </w:rPr>
      </w:pPr>
      <w:r w:rsidRPr="00CE50B5">
        <w:rPr>
          <w:rFonts w:ascii="Courier New" w:hAnsi="Courier New" w:cs="Courier New"/>
          <w:sz w:val="21"/>
          <w:lang w:val="es-ES"/>
        </w:rPr>
        <w:t xml:space="preserve">SQL&gt; </w:t>
      </w:r>
    </w:p>
    <w:p w14:paraId="39863102" w14:textId="77777777" w:rsidR="00CE50B5" w:rsidRPr="00CE50B5" w:rsidRDefault="00CE50B5" w:rsidP="00CE50B5">
      <w:pPr>
        <w:pStyle w:val="PlainText"/>
        <w:rPr>
          <w:rFonts w:ascii="Courier New" w:hAnsi="Courier New" w:cs="Courier New"/>
          <w:sz w:val="21"/>
          <w:lang w:val="es-ES"/>
        </w:rPr>
      </w:pPr>
      <w:r w:rsidRPr="00CE50B5">
        <w:rPr>
          <w:rFonts w:ascii="Courier New" w:hAnsi="Courier New" w:cs="Courier New"/>
          <w:sz w:val="21"/>
          <w:lang w:val="es-ES"/>
        </w:rPr>
        <w:t>SQL&gt; DESCRIBE Admin_List;</w:t>
      </w:r>
    </w:p>
    <w:p w14:paraId="6C12DB2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Null?      Type            </w:t>
      </w:r>
    </w:p>
    <w:p w14:paraId="2A6DBD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NUM        NOT NULL   NUMBER(38)      </w:t>
      </w:r>
    </w:p>
    <w:p w14:paraId="4F0BFE5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ADDRESS               VARCHAR2(100)   </w:t>
      </w:r>
    </w:p>
    <w:p w14:paraId="1A2A235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PHONENUM              VARCHAR2(20)    </w:t>
      </w:r>
    </w:p>
    <w:p w14:paraId="5D9A3CC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  NOT NULL   NUMBER(38)      </w:t>
      </w:r>
    </w:p>
    <w:p w14:paraId="011ABAB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LNAME                 VARCHAR2(20)    </w:t>
      </w:r>
    </w:p>
    <w:p w14:paraId="797AEF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FNAME                 VARCHAR2(20)    </w:t>
      </w:r>
    </w:p>
    <w:p w14:paraId="7C31B2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ZIPCODE               VARCHAR2(10)    </w:t>
      </w:r>
    </w:p>
    <w:p w14:paraId="1994B4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8CCA3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DAF0F5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1FEC56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Student_List</w:t>
      </w:r>
    </w:p>
    <w:p w14:paraId="48B1A5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622AEE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3    Student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2418BB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Student_Address   VARCHAR (100),</w:t>
      </w:r>
    </w:p>
    <w:p w14:paraId="63CB62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tudent_PhoneNum  VARCHAR (20),</w:t>
      </w:r>
    </w:p>
    <w:p w14:paraId="0C86A8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tudent_LName     VARCHAR (20),</w:t>
      </w:r>
    </w:p>
    <w:p w14:paraId="250B18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Student_FName     VARCHAR (20),</w:t>
      </w:r>
    </w:p>
    <w:p w14:paraId="35C1BF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Student_ZipCode   VARCHAR (10),</w:t>
      </w:r>
    </w:p>
    <w:p w14:paraId="64CBBA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CONSTRAINT  pk_Student PRIMARY KEY (Student_Num)</w:t>
      </w:r>
    </w:p>
    <w:p w14:paraId="76CF08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);</w:t>
      </w:r>
    </w:p>
    <w:p w14:paraId="7F8391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57462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LIST created.</w:t>
      </w:r>
    </w:p>
    <w:p w14:paraId="0CF8BD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8C25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47966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Student_List;</w:t>
      </w:r>
    </w:p>
    <w:p w14:paraId="00607A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  Null?      Type            </w:t>
      </w:r>
    </w:p>
    <w:p w14:paraId="104E38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NUM        NOT NULL   NUMBER(38)      </w:t>
      </w:r>
    </w:p>
    <w:p w14:paraId="23D78C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ADDRESS               VARCHAR2(100)   </w:t>
      </w:r>
    </w:p>
    <w:p w14:paraId="1F3CEAA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PHONENUM              VARCHAR2(20)    </w:t>
      </w:r>
    </w:p>
    <w:p w14:paraId="7F03B7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LNAME                 VARCHAR2(20)    </w:t>
      </w:r>
    </w:p>
    <w:p w14:paraId="4C9ED7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FNAME                 VARCHAR2(20)    </w:t>
      </w:r>
    </w:p>
    <w:p w14:paraId="04BD82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ZIPCODE               VARCHAR2(10)    </w:t>
      </w:r>
    </w:p>
    <w:p w14:paraId="754028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94E0A0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1E3F0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09AF4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Instr_List</w:t>
      </w:r>
    </w:p>
    <w:p w14:paraId="73B5976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187E47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str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 xml:space="preserve">    INTEGER         NOT NULL,</w:t>
      </w:r>
    </w:p>
    <w:p w14:paraId="3F7D4D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Instr_Address   VARCHAR (100),</w:t>
      </w:r>
    </w:p>
    <w:p w14:paraId="45115F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Instr_PhoneNum  VARCHAR (20),</w:t>
      </w:r>
    </w:p>
    <w:p w14:paraId="468DE94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ection_Num     INTEGER         NOT NULL,</w:t>
      </w:r>
    </w:p>
    <w:p w14:paraId="4D3AD0B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Instr_LName     VARCHAR (20),</w:t>
      </w:r>
    </w:p>
    <w:p w14:paraId="64669F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Instr_FName     VARCHAR (20),</w:t>
      </w:r>
    </w:p>
    <w:p w14:paraId="50103D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Instr_ZipCode   VARCHAR (10),</w:t>
      </w:r>
    </w:p>
    <w:p w14:paraId="1A170B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 pk_Instr PRIMARY KEY (Instr_Num),</w:t>
      </w:r>
    </w:p>
    <w:p w14:paraId="01133C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CONSTRAINT  fk_Instr_Section FOREIGN KEY (Section_Num) </w:t>
      </w:r>
    </w:p>
    <w:p w14:paraId="5A0A543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REFERENCES Section_Info</w:t>
      </w:r>
    </w:p>
    <w:p w14:paraId="594EA13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);</w:t>
      </w:r>
    </w:p>
    <w:p w14:paraId="388CC1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DCE7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LIST created.</w:t>
      </w:r>
    </w:p>
    <w:p w14:paraId="57A9B3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45530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336027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Instr_List;</w:t>
      </w:r>
    </w:p>
    <w:p w14:paraId="7A08B7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Null?      Type            </w:t>
      </w:r>
    </w:p>
    <w:p w14:paraId="3B6E5C0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     NOT NULL   NUMBER(38)      </w:t>
      </w:r>
    </w:p>
    <w:p w14:paraId="13CE114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ADDRESS               VARCHAR2(100)   </w:t>
      </w:r>
    </w:p>
    <w:p w14:paraId="637A81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PHONENUM              VARCHAR2(20)    </w:t>
      </w:r>
    </w:p>
    <w:p w14:paraId="6DD087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  NOT NULL   NUMBER(38)      </w:t>
      </w:r>
    </w:p>
    <w:p w14:paraId="73E0AC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LNAME                 VARCHAR2(20)    </w:t>
      </w:r>
    </w:p>
    <w:p w14:paraId="0D3996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FNAME                 VARCHAR2(20)    </w:t>
      </w:r>
    </w:p>
    <w:p w14:paraId="755F1F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ZIPCODE               VARCHAR2(10)    </w:t>
      </w:r>
    </w:p>
    <w:p w14:paraId="5D451D3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7FB7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1B188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2DC95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Course_List</w:t>
      </w:r>
    </w:p>
    <w:p w14:paraId="534DE1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6DE3AC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3    Course_Num            INTEGER         NOT NULL,</w:t>
      </w:r>
    </w:p>
    <w:p w14:paraId="52694B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Course_Name           VARCHAR (100),</w:t>
      </w:r>
    </w:p>
    <w:p w14:paraId="2C7D9B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Admin_Num             INTEGER         NOT NULL,</w:t>
      </w:r>
    </w:p>
    <w:p w14:paraId="69C2B65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Course_Desc           VARCHAR (1000),</w:t>
      </w:r>
    </w:p>
    <w:p w14:paraId="6DD92C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Course_Hours          INTEGER,</w:t>
      </w:r>
    </w:p>
    <w:p w14:paraId="3F8174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Section_Num           INTEGER         NOT NULL,</w:t>
      </w:r>
    </w:p>
    <w:p w14:paraId="6451A4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CONSTRAINT  pk_Course PRIMARY KEY (Course_Num),</w:t>
      </w:r>
    </w:p>
    <w:p w14:paraId="2B22B1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fk_Course_Section  FOREIGN KEY (Section_Num)</w:t>
      </w:r>
    </w:p>
    <w:p w14:paraId="6D0A0E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  REFERENCES Section_Info,</w:t>
      </w:r>
    </w:p>
    <w:p w14:paraId="35DF33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CONSTRAINT fk_Admin  FOREIGN KEY (Admin_Num)</w:t>
      </w:r>
    </w:p>
    <w:p w14:paraId="4ED394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    REFERENCES Admin_List</w:t>
      </w:r>
    </w:p>
    <w:p w14:paraId="26000E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4  </w:t>
      </w:r>
    </w:p>
    <w:p w14:paraId="6B3D28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5  );</w:t>
      </w:r>
    </w:p>
    <w:p w14:paraId="2447885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45991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OURSE_LIST created.</w:t>
      </w:r>
    </w:p>
    <w:p w14:paraId="740FD9E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267F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2FA22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Course_List;</w:t>
      </w:r>
    </w:p>
    <w:p w14:paraId="710362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Null?      Type             </w:t>
      </w:r>
    </w:p>
    <w:p w14:paraId="29E3EA1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UM     NOT NULL   NUMBER(38)       </w:t>
      </w:r>
    </w:p>
    <w:p w14:paraId="2798E7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AME               VARCHAR2(100)    </w:t>
      </w:r>
    </w:p>
    <w:p w14:paraId="2FE49E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NUM      NOT NULL   NUMBER(38)       </w:t>
      </w:r>
    </w:p>
    <w:p w14:paraId="708EAD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DESC               VARCHAR2(1000)   </w:t>
      </w:r>
    </w:p>
    <w:p w14:paraId="2C92F0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HOURS              NUMBER(38)       </w:t>
      </w:r>
    </w:p>
    <w:p w14:paraId="1C167C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NOT NULL   NUMBER(38)       </w:t>
      </w:r>
    </w:p>
    <w:p w14:paraId="25AA3A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E9086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97A00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877557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Class_Sched</w:t>
      </w:r>
    </w:p>
    <w:p w14:paraId="55159C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393217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Sched_Num       INTEGER       NOT NULL,</w:t>
      </w:r>
    </w:p>
    <w:p w14:paraId="51CAB5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Sched_Day       VARCHAR (100),</w:t>
      </w:r>
    </w:p>
    <w:p w14:paraId="68AD79F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ched_Time      VARCHAR (10),</w:t>
      </w:r>
    </w:p>
    <w:p w14:paraId="622D33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ched_Day_Off   VARCHAR (100),</w:t>
      </w:r>
    </w:p>
    <w:p w14:paraId="7B0A76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Sched_Notes     VARCHAR (1000),</w:t>
      </w:r>
    </w:p>
    <w:p w14:paraId="5B6804C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ONSTRAINT  pk_Schedule PRIMARY KEY (Sched_Num)</w:t>
      </w:r>
    </w:p>
    <w:p w14:paraId="408C9D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);</w:t>
      </w:r>
    </w:p>
    <w:p w14:paraId="6D7FB1C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D47A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LASS_SCHED created.</w:t>
      </w:r>
    </w:p>
    <w:p w14:paraId="30763F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369B9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9F611F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Class_Sched;</w:t>
      </w:r>
    </w:p>
    <w:p w14:paraId="001B1E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Null?      Type             </w:t>
      </w:r>
    </w:p>
    <w:p w14:paraId="2B5B8C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UM       NOT NULL   NUMBER(38)       </w:t>
      </w:r>
    </w:p>
    <w:p w14:paraId="723CCA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DAY                  VARCHAR2(100)    </w:t>
      </w:r>
    </w:p>
    <w:p w14:paraId="21387E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TIME                 VARCHAR2(10)     </w:t>
      </w:r>
    </w:p>
    <w:p w14:paraId="0F61A5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DAY_OFF              VARCHAR2(100)    </w:t>
      </w:r>
    </w:p>
    <w:p w14:paraId="300C29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OTES                VARCHAR2(1000)   </w:t>
      </w:r>
    </w:p>
    <w:p w14:paraId="5D9D99B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21E72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50FBF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Instr_Classes</w:t>
      </w:r>
    </w:p>
    <w:p w14:paraId="2841F5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057A1EB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</w:t>
      </w:r>
    </w:p>
    <w:p w14:paraId="38F9803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Instr_Num       INTEGER         NOT NULL,</w:t>
      </w:r>
    </w:p>
    <w:p w14:paraId="56B986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5    Sched_Num       INTEGER         NOT NULL,</w:t>
      </w:r>
    </w:p>
    <w:p w14:paraId="266E28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Course_Num      INTEGER         NOT NULL,</w:t>
      </w:r>
    </w:p>
    <w:p w14:paraId="6B200C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Class_Notes     VARCHAR (1000),</w:t>
      </w:r>
    </w:p>
    <w:p w14:paraId="4784B8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lass_Room      VARCHAR (5),</w:t>
      </w:r>
    </w:p>
    <w:p w14:paraId="49B6EC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CONSTRAINT pk_Class  PRIMARY KEY (Instr_Num, Sched_Num),</w:t>
      </w:r>
    </w:p>
    <w:p w14:paraId="099089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fk_Instr  FOREIGN KEY (Instr_Num)</w:t>
      </w:r>
    </w:p>
    <w:p w14:paraId="08E911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  REFERENCES Instr_List</w:t>
      </w:r>
    </w:p>
    <w:p w14:paraId="706081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ON DELETE CASCADE,</w:t>
      </w:r>
    </w:p>
    <w:p w14:paraId="415F14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  CONSTRAINT fk_Sched  FOREIGN KEY (Sched_Num)</w:t>
      </w:r>
    </w:p>
    <w:p w14:paraId="77A3F85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4      REFERENCES Class_Sched</w:t>
      </w:r>
    </w:p>
    <w:p w14:paraId="687A94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5      ON DELETE CASCADE,</w:t>
      </w:r>
    </w:p>
    <w:p w14:paraId="41A267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6    CONSTRAINT fk_Course FOREIGN KEY (Course_Num)</w:t>
      </w:r>
    </w:p>
    <w:p w14:paraId="0E74F73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7      REFERENCES Course_List</w:t>
      </w:r>
    </w:p>
    <w:p w14:paraId="383DE23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8      ON DELETE CASCADE</w:t>
      </w:r>
    </w:p>
    <w:p w14:paraId="391BFF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9  );</w:t>
      </w:r>
    </w:p>
    <w:p w14:paraId="02274D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8DE28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CLASSES created.</w:t>
      </w:r>
    </w:p>
    <w:p w14:paraId="3DB60C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C100F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F31667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Instr_Classes;</w:t>
      </w:r>
    </w:p>
    <w:p w14:paraId="0535DA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Null?      Type             </w:t>
      </w:r>
    </w:p>
    <w:p w14:paraId="7E0E007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  NOT NULL   NUMBER(38)       </w:t>
      </w:r>
    </w:p>
    <w:p w14:paraId="7A353D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UM     NOT NULL   NUMBER(38)       </w:t>
      </w:r>
    </w:p>
    <w:p w14:paraId="6782A1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UM    NOT NULL   NUMBER(38)       </w:t>
      </w:r>
    </w:p>
    <w:p w14:paraId="197D14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LASS_NOTES              VARCHAR2(1000)   </w:t>
      </w:r>
    </w:p>
    <w:p w14:paraId="6E7D41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LASS_ROOM               VARCHAR2(5)      </w:t>
      </w:r>
    </w:p>
    <w:p w14:paraId="5658A5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1D4FA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29CE0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761EEB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Student_Class_Signup</w:t>
      </w:r>
    </w:p>
    <w:p w14:paraId="631053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046F98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Student_Num</w:t>
      </w:r>
      <w:r w:rsidRPr="00EA3EC1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4847345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Instr_Num       INTEGER         NOT NULL,</w:t>
      </w:r>
    </w:p>
    <w:p w14:paraId="6EB0BFD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ched_Num       INTEGER         NOT NULL,</w:t>
      </w:r>
    </w:p>
    <w:p w14:paraId="0DBC25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tudent_Grade   VARCHAR (5),</w:t>
      </w:r>
    </w:p>
    <w:p w14:paraId="05F2830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CONSTRAINT pk_StudentSignup  PRIMARY KEY (Student_Num, Instr_Num, Sched_Num),</w:t>
      </w:r>
    </w:p>
    <w:p w14:paraId="4398A0D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ONSTRAINT fk_Student FOREIGN KEY (Student_Num)</w:t>
      </w:r>
    </w:p>
    <w:p w14:paraId="516046E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  REFERENCES Student_List</w:t>
      </w:r>
    </w:p>
    <w:p w14:paraId="758C04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  ON DELETE CASCADE,</w:t>
      </w:r>
    </w:p>
    <w:p w14:paraId="179939C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CONSTRAINT fk_S_InstrClasses  FOREIGN KEY (Instr_Num, Sched_Num)</w:t>
      </w:r>
    </w:p>
    <w:p w14:paraId="6C4A32D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REFERENCES Instr_Classes(Instr_Num, Sched_Num)</w:t>
      </w:r>
    </w:p>
    <w:p w14:paraId="758CB6F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    ON DELETE CASCADE</w:t>
      </w:r>
    </w:p>
    <w:p w14:paraId="32534A2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4  );</w:t>
      </w:r>
    </w:p>
    <w:p w14:paraId="405014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B1D3F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CLASS_SIGNUP created.</w:t>
      </w:r>
    </w:p>
    <w:p w14:paraId="0C11BF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E0955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Create indexes on foreign keys*/</w:t>
      </w:r>
    </w:p>
    <w:p w14:paraId="05CD08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5BC0E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ourse_List_Index on Course_List(Section_Num);</w:t>
      </w:r>
    </w:p>
    <w:p w14:paraId="3A8B14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A336E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OURSE_LIST_INDEX created.</w:t>
      </w:r>
    </w:p>
    <w:p w14:paraId="047E5A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758D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ourse_Admin_Index on Course_List(Admin_Num);</w:t>
      </w:r>
    </w:p>
    <w:p w14:paraId="7EC80F2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BFAB3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OURSE_ADMIN_INDEX created.</w:t>
      </w:r>
    </w:p>
    <w:p w14:paraId="3BD158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4F58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Instr_Index on Instr_List(Section_Num);</w:t>
      </w:r>
    </w:p>
    <w:p w14:paraId="2413110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8020D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INSTR_INDEX created.</w:t>
      </w:r>
    </w:p>
    <w:p w14:paraId="7078AA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0412E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Admin_Index on Admin_List(Section_Num);</w:t>
      </w:r>
    </w:p>
    <w:p w14:paraId="3FAB0C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FE524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ADMIN_INDEX created.</w:t>
      </w:r>
    </w:p>
    <w:p w14:paraId="7AA6DE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EB5D8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InstrClass_Index on Instr_Classes(Instr_Num);</w:t>
      </w:r>
    </w:p>
    <w:p w14:paraId="514C7A5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FEF5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INSTRCLASS_INDEX created.</w:t>
      </w:r>
    </w:p>
    <w:p w14:paraId="391F5C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2C3D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lassSched_Index on Instr_Classes(Sched_Num);</w:t>
      </w:r>
    </w:p>
    <w:p w14:paraId="53345E7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18B0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LASSSCHED_INDEX created.</w:t>
      </w:r>
    </w:p>
    <w:p w14:paraId="1D3DFB1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DD593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ourseClass_Index on Instr_Classes(Course_Num);</w:t>
      </w:r>
    </w:p>
    <w:p w14:paraId="35862E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BFD1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OURSECLASS_INDEX created.</w:t>
      </w:r>
    </w:p>
    <w:p w14:paraId="14D090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03C52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Student_StudentSignup_Index on Student_Class_Signup(Student_Num);</w:t>
      </w:r>
    </w:p>
    <w:p w14:paraId="4526AC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C2E9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STUDENT_STUDENTSIGNUP_INDEX created.</w:t>
      </w:r>
    </w:p>
    <w:p w14:paraId="0B8EB64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CF2C2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Instr_StudentSignup_Index on Student_Class_Signup(Instr_Num);</w:t>
      </w:r>
    </w:p>
    <w:p w14:paraId="08165E9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D36CE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INSTR_STUDENTSIGNUP_INDEX created.</w:t>
      </w:r>
    </w:p>
    <w:p w14:paraId="1A9509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299A5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Sched_StudentSignup_Index on Student_Class_Signup(Sched_Num);</w:t>
      </w:r>
    </w:p>
    <w:p w14:paraId="3B74B5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6BC9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SCHED_STUDENTSIGNUP_INDEX created.</w:t>
      </w:r>
    </w:p>
    <w:p w14:paraId="4D2C90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B0A7E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12689E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Create trigger */</w:t>
      </w:r>
    </w:p>
    <w:p w14:paraId="2E866C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This trigger will display a message when a row is added to Instr_Classes*/</w:t>
      </w:r>
    </w:p>
    <w:p w14:paraId="75ECA4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OR REPLACE TRIGGER SchedClass_Trigger AFTER INSERT ON Instr_Classes</w:t>
      </w:r>
    </w:p>
    <w:p w14:paraId="1274E0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FOR EACH ROW</w:t>
      </w:r>
    </w:p>
    <w:p w14:paraId="28D930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  BEGIN</w:t>
      </w:r>
    </w:p>
    <w:p w14:paraId="2F1D5C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    dbms_output.put_line ('A class has been added!!');</w:t>
      </w:r>
    </w:p>
    <w:p w14:paraId="14780BC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  END;</w:t>
      </w:r>
    </w:p>
    <w:p w14:paraId="5C6858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/</w:t>
      </w:r>
    </w:p>
    <w:p w14:paraId="2A1D37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E39A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rigger SCHEDCLASS_TRIGGER compiled</w:t>
      </w:r>
    </w:p>
    <w:p w14:paraId="5FBC34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22472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Create sequence*/</w:t>
      </w:r>
    </w:p>
    <w:p w14:paraId="5B3D9B7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582F4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SQL&gt; CREATE SEQUENCE SectionNum_Seq</w:t>
      </w:r>
    </w:p>
    <w:p w14:paraId="6BEB00D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318CC5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007DAD0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62B5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ECTIONNUM_SEQ created.</w:t>
      </w:r>
    </w:p>
    <w:p w14:paraId="15E3CEB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7EE0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16575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AdminNum_Seq</w:t>
      </w:r>
    </w:p>
    <w:p w14:paraId="4C5FBD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0FFC2A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5803DB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7070C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ADMINNUM_SEQ created.</w:t>
      </w:r>
    </w:p>
    <w:p w14:paraId="5478FFB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0F629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E9A6B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InstrNum_Seq</w:t>
      </w:r>
    </w:p>
    <w:p w14:paraId="452B227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22D6E28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28BC91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53654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INSTRNUM_SEQ created.</w:t>
      </w:r>
    </w:p>
    <w:p w14:paraId="705CA5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D415D3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FA205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CourseNum_Seq</w:t>
      </w:r>
    </w:p>
    <w:p w14:paraId="45AFAB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7F4422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73F0F23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8A35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COURSENUM_SEQ created.</w:t>
      </w:r>
    </w:p>
    <w:p w14:paraId="3A3813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5B1B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63C9F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SchedNum_Seq</w:t>
      </w:r>
    </w:p>
    <w:p w14:paraId="5EBD031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142BA7A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69CB6A8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BC304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CHEDNUM_SEQ created.</w:t>
      </w:r>
    </w:p>
    <w:p w14:paraId="439C10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520AB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17057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StudentNum_Seq</w:t>
      </w:r>
    </w:p>
    <w:p w14:paraId="2DD895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68ED03F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67BE86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4A3A2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TUDENTNUM_SEQ created.</w:t>
      </w:r>
    </w:p>
    <w:p w14:paraId="21A531F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97AEE7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C1ABF8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Insert 10 or more rows into each table */</w:t>
      </w:r>
    </w:p>
    <w:p w14:paraId="0933047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53E78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89482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        Section_Address,     Section_FoS,       Section_ZipCode)</w:t>
      </w:r>
    </w:p>
    <w:p w14:paraId="0453DF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Computer Science Section', '110 Finegand Place','Computer Science','31088');</w:t>
      </w:r>
    </w:p>
    <w:p w14:paraId="20AE5C7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C1D35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7A27F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F1F4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 Section_Name, Section_Address,     Section_FoS,Section_ZipCode)</w:t>
      </w:r>
    </w:p>
    <w:p w14:paraId="6044D64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2      VALUES               (SectionNum_Seq.NEXTVAL, 'Art Section', '111 Finegand Place','Art','31088');</w:t>
      </w:r>
    </w:p>
    <w:p w14:paraId="4BDD79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9A3C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9FEB4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544E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Section_Address,     Section_FoS,Section_ZipCode)</w:t>
      </w:r>
    </w:p>
    <w:p w14:paraId="0C4B47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Aircraft Section', '112 Finegand Place','Aircraft','31088');</w:t>
      </w:r>
    </w:p>
    <w:p w14:paraId="3F0651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673B6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35F62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5DE7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Section_Address,    Section_FoS,Section_ZipCode)</w:t>
      </w:r>
    </w:p>
    <w:p w14:paraId="568241B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Robotic Section', '113 Finegand Place','Robotics','31088');</w:t>
      </w:r>
    </w:p>
    <w:p w14:paraId="5E1FDC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525E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E04B08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F549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Section_Address,     Section_FoS,          Section_ZipCode)</w:t>
      </w:r>
    </w:p>
    <w:p w14:paraId="2103CE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Database Section', '114 Finegand Place','Database Technology','31088');</w:t>
      </w:r>
    </w:p>
    <w:p w14:paraId="2A06CE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22B208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B8B42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88D38B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Section_Address,     Section_FoS,       Section_ZipCode)</w:t>
      </w:r>
    </w:p>
    <w:p w14:paraId="7CC674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English Section', '115 Finegand Place','English language','31088');</w:t>
      </w:r>
    </w:p>
    <w:p w14:paraId="647D2F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88A24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1C737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AC90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Section_Address,     Section_FoS, Section_ZipCode)</w:t>
      </w:r>
    </w:p>
    <w:p w14:paraId="214250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Physics Section', '116 Finegand Place','Physics','31088');</w:t>
      </w:r>
    </w:p>
    <w:p w14:paraId="080DEF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9B6A1E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E6D3D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FD6C4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 Section_Address,     Section_FoS,Section_ZipCode)</w:t>
      </w:r>
    </w:p>
    <w:p w14:paraId="3D465E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Chemistry Section', '117 Finegand Place','Chemistry','31088');</w:t>
      </w:r>
    </w:p>
    <w:p w14:paraId="4FB1A3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C7B7C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4E239A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5CA15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Section_Address,     Section_FoS,       Section_ZipCode)</w:t>
      </w:r>
    </w:p>
    <w:p w14:paraId="249D4B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Spanish Section', '118 Finegand Place','Spanish language','31088');</w:t>
      </w:r>
    </w:p>
    <w:p w14:paraId="415EC52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BBD5C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A7F64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43066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SQL&gt; INSERT INTO Section_Info (Section_Num,            Section_Name,         Section_Address,     Section_FoS,           Section_ZipCode)</w:t>
      </w:r>
    </w:p>
    <w:p w14:paraId="2FDD19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Automotive Section', '119 Finegand Place','Automotive Mechanics','31088');</w:t>
      </w:r>
    </w:p>
    <w:p w14:paraId="50238C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D6058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39DEE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CD80B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    Section_Address,     Section_FoS,   Section_ZipCode)</w:t>
      </w:r>
    </w:p>
    <w:p w14:paraId="5742C6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Space Travel Section', '120 Finegand Place','Space Travel','31088');</w:t>
      </w:r>
    </w:p>
    <w:p w14:paraId="37B5B5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10666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D9B6F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1337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F53B3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392717A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1 Orange Park','111-333-3434', '1',         'Evans',   'Bob',      '31004');</w:t>
      </w:r>
    </w:p>
    <w:p w14:paraId="2BC3EF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6D2C4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ED274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ADABC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149153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2 Orange Park','111-333-3435', '2',         'Johnson',   'Mike',      '31004');</w:t>
      </w:r>
    </w:p>
    <w:p w14:paraId="2642554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9CD6B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A462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5529E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1DA152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3 Orange Park','111-333-3436', '3',         'Jenkins',     'Mary',      '31004');</w:t>
      </w:r>
    </w:p>
    <w:p w14:paraId="50F99DE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2CB47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514F10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F6EAC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53CF00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4 Orange Park','111-333-3437', '4',         'Russell',   'Jim',      '31004');</w:t>
      </w:r>
    </w:p>
    <w:p w14:paraId="4745A3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5A2E1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4A75F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051E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5377E9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5 Orange Park','111-333-3438', '5',         'Bargueno',      'Patricia',  '31004');</w:t>
      </w:r>
    </w:p>
    <w:p w14:paraId="3A450A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5BCECC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BD4B4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A170E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119414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6 Orange Park','111-333-3439', '6',         'Hopkins',     'John',      '31004');</w:t>
      </w:r>
    </w:p>
    <w:p w14:paraId="78DE72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8DA96B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4D5205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4630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02C52C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7 Orange Park','111-333-3440', '7',         'Smith',    'Will',     '31004');</w:t>
      </w:r>
    </w:p>
    <w:p w14:paraId="615BDA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CEACC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2C6F50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5B30A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409C102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8 Orange Park','111-333-3441', '8',         'Brown',    'Adam',      '31004');</w:t>
      </w:r>
    </w:p>
    <w:p w14:paraId="3E23E9F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2D3FE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9E2D6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E43AA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74E65F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9 Orange Park','111-333-3442', '9',         'Williams',     'Shane',     '31004');</w:t>
      </w:r>
    </w:p>
    <w:p w14:paraId="44EFF7F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095D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35416D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FD2A2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5A479B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10 Orange Park','111-333-3443', '10',        'Robins',    'Amber',      '31004');</w:t>
      </w:r>
    </w:p>
    <w:p w14:paraId="081E81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55F42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27F246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2A4E9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6B96EC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11 Orange Park','111-333-3444', '4',        'Hawkins',    'Tim',      '31004');</w:t>
      </w:r>
    </w:p>
    <w:p w14:paraId="180CAC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93CA1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602388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3FD3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19D3A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37E7BE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1','222-333-3434',       'Gilbert',   'Sarah',      '31005');</w:t>
      </w:r>
    </w:p>
    <w:p w14:paraId="509341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C39B5A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CFA4C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9571C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1DEF45E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2','222-333-3435',         'Myers',   'James',      '31005');</w:t>
      </w:r>
    </w:p>
    <w:p w14:paraId="7F5AAD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4B6534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1A4FC7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1774EB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SQL&gt; INSERT INTO Student_List  (Student_Num,           Student_Address,     Student_PhoneNum, Student_LName, Student_FName, Student_ZipCode)</w:t>
      </w:r>
    </w:p>
    <w:p w14:paraId="3914379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3','222-333-3436',          'Howard',     'Rico',      '31005');</w:t>
      </w:r>
    </w:p>
    <w:p w14:paraId="57A4BB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5B9E0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6EE7D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64B10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28B96B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4','222-333-3437',          'Bush',   'Donald',      '31005');</w:t>
      </w:r>
    </w:p>
    <w:p w14:paraId="6C4D2C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A8E6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5AB311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38751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1958A3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5','222-333-3438',          'Simmons',      'Bill',  '31005');</w:t>
      </w:r>
    </w:p>
    <w:p w14:paraId="78798A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C652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85E2A2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85328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43F03C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6','222-333-3439',          'Aultman',     'Richard',      '31005');</w:t>
      </w:r>
    </w:p>
    <w:p w14:paraId="7258B96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0CD31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AEC40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6FE4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53A73C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7','222-333-3440',          'Ruger',    'Victoria',     '31005');</w:t>
      </w:r>
    </w:p>
    <w:p w14:paraId="51D218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F701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600212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E039B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2B7F8C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8','222-333-3441',          'Thomas',    'Melissa',      '31005');</w:t>
      </w:r>
    </w:p>
    <w:p w14:paraId="573590E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05CE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2BFCA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C3C1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1ADF88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9','222-333-3442',          'Synder',     'Jennifer',     '31005');</w:t>
      </w:r>
    </w:p>
    <w:p w14:paraId="0C7BC8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D85B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E2A06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594A1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757CBF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10','222-333-3443',         'Baker',    'Elizabeth',      '31005');</w:t>
      </w:r>
    </w:p>
    <w:p w14:paraId="4DD06A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9E99F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1 row inserted.</w:t>
      </w:r>
    </w:p>
    <w:p w14:paraId="12862C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0537C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5DE10AE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11','222-333-3444',         'Pines',    'Matt',      '31005');</w:t>
      </w:r>
    </w:p>
    <w:p w14:paraId="1D6BEE4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0A1C42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8EF17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76996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8CA72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986AF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F15D2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033D60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1 Apple Street','111-222-3434', '1',         'Roberts',   'John',      '31003');</w:t>
      </w:r>
    </w:p>
    <w:p w14:paraId="64BC04B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C0CD4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34770D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C10EA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475CAE2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2 Apple Street','111-222-3435', '2',         'Russell',   'Brandon',      '31003');</w:t>
      </w:r>
    </w:p>
    <w:p w14:paraId="49920D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2CE4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C587D1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9C4DA3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2FF54E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3 Apple Street','111-222-3436', '3',         'Lopez',     'Mike',      '31003');</w:t>
      </w:r>
    </w:p>
    <w:p w14:paraId="70C2CD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C5984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14D1D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6590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1177BF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4 Apple Street','111-222-3437', '4',         'Monteor',   'Jim',      '31003');</w:t>
      </w:r>
    </w:p>
    <w:p w14:paraId="39ED30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B67D0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A5E9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F8DE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198A2C6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5 Apple Street','111-222-3438', '5',         'Hamm',      'Patricia',  '31003');</w:t>
      </w:r>
    </w:p>
    <w:p w14:paraId="64D587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EC06D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747BE6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66134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 Instr_ZipCode)</w:t>
      </w:r>
    </w:p>
    <w:p w14:paraId="1A34DC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6 Apple Street','111-222-3439', '6',         'Ingle',     'Tammy',      '31003');</w:t>
      </w:r>
    </w:p>
    <w:p w14:paraId="78F7E2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8C0452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32A44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8696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31463E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7 Apple Street','111-222-3440', '7',         'Jordan',    'Keith',     '31003');</w:t>
      </w:r>
    </w:p>
    <w:p w14:paraId="6EE9B8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74CB1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44188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1239D9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1E61BC0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8 Apple Street','111-222-3441', '8',         'Cooper',    'Adam',      '31003');</w:t>
      </w:r>
    </w:p>
    <w:p w14:paraId="2677B41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9446B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0D976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1A6168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7BBA22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9 Apple Street','111-222-3442', '9',         'McCoy',     'Amber',     '31003');</w:t>
      </w:r>
    </w:p>
    <w:p w14:paraId="2EC7F8C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89FDF4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44AF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E0261F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7C7609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10 Apple Street','111-222-3443', '10',        'Fuller',    'Jana',      '31003');</w:t>
      </w:r>
    </w:p>
    <w:p w14:paraId="575DA8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041C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BCD675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02B2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2C7D10D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11 Apple Street','111-222-3444', '10',        'Xavier',    'Mark',      '31003');</w:t>
      </w:r>
    </w:p>
    <w:p w14:paraId="54FB44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68921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5E6CF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2AA6B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EFB1F1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2E5885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Computer Science',1,             'Intro to Computer Science','3',          '1');</w:t>
      </w:r>
    </w:p>
    <w:p w14:paraId="2AABF4D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1DC3B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8E6C9C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D79A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24C3E3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Art',2,              'Intro to Art','3',          '2');</w:t>
      </w:r>
    </w:p>
    <w:p w14:paraId="31FB65B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7953D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D91B0A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932B8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19E985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2      VALUES              (CourseNum_Seq.NEXTVAL, 'Intro to Aircraft mechanics',3,              'Intro to Aircraft mechanics','3',          '3');</w:t>
      </w:r>
    </w:p>
    <w:p w14:paraId="2EBD87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803DE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76AFE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EA7DE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791FD42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Robotics',4,            'Intro to Robotics','3',          '4');</w:t>
      </w:r>
    </w:p>
    <w:p w14:paraId="5519F2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73EE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D80ED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3458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1291BF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Databases',5,                  'Intro to Databases','3',          '5');</w:t>
      </w:r>
    </w:p>
    <w:p w14:paraId="112268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FFD050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8B75B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D4001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6B75E9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Advanced English',6,             'Advanced English','3',          '6');</w:t>
      </w:r>
    </w:p>
    <w:p w14:paraId="2578A0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B455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446E15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E4012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4B23417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Physics',7,              'Intro to Physics','3',          '7');</w:t>
      </w:r>
    </w:p>
    <w:p w14:paraId="2293B95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83923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319A5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F28F9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197B3F6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Chemistry',8,              'Intro to Chemistry','3',          '8');</w:t>
      </w:r>
    </w:p>
    <w:p w14:paraId="283BA7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8C77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EC5D2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3390F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134DB6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Spanish',9,              'Intro to Spanish','3',          '9');</w:t>
      </w:r>
    </w:p>
    <w:p w14:paraId="27637F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F12A88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9D8324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60EF6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71E61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Automotive mechanics Intro',10,               'Automotive mechanics Intro','3',          '10');</w:t>
      </w:r>
    </w:p>
    <w:p w14:paraId="237DF6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564C9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3C5D35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74A76B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0EB8515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Advanced Robotics',11,               'Advanced Robotics','6',          '4');</w:t>
      </w:r>
    </w:p>
    <w:p w14:paraId="50149BA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A3CF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44EC63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D16E4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124AD4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   Sched_Time, Sched_Day_Off, Sched_Notes)</w:t>
      </w:r>
    </w:p>
    <w:p w14:paraId="5BC2814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Tues-Wed','0900-1100','Oct. 13th',   'This is the one of the main schedules');</w:t>
      </w:r>
    </w:p>
    <w:p w14:paraId="4FE74EA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C205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95285F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DE9F55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    Sched_Time, Sched_Day_Off, Sched_Notes)</w:t>
      </w:r>
    </w:p>
    <w:p w14:paraId="33754B8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Tues-Thur','0900-1100','Oct. 13th',   'This is the one of the main schedules');</w:t>
      </w:r>
    </w:p>
    <w:p w14:paraId="35DEE30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2B8D98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87E53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689D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1574BE8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Wed','1000-1200','Oct. 14th',   'This is the one of the main schedules');</w:t>
      </w:r>
    </w:p>
    <w:p w14:paraId="3ABCFC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F2170B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0ED86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3575A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   Sched_Time, Sched_Day_Off, Sched_Notes)</w:t>
      </w:r>
    </w:p>
    <w:p w14:paraId="792B55C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Wed-Fri','1000-1200','Oct. 15th',   '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');</w:t>
      </w:r>
    </w:p>
    <w:p w14:paraId="0E87713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0F19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74F71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C6A0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580924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Tues','0800-0900','Oct. 16th',   '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');</w:t>
      </w:r>
    </w:p>
    <w:p w14:paraId="71CECF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6082A0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241D8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308DA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Sched_Time, Sched_Day_Off, Sched_Notes)</w:t>
      </w:r>
    </w:p>
    <w:p w14:paraId="15A52B8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Tues-Wed','1300-1500','Oct. 17th',   '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');</w:t>
      </w:r>
    </w:p>
    <w:p w14:paraId="7C83F0C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B9AD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A46EC8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EBE3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Sched_Time, Sched_Day_Off, Sched_Notes)</w:t>
      </w:r>
    </w:p>
    <w:p w14:paraId="5D8F58F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2      VALUES              (SchedNum_Seq.NEXTVAL,'Thur-Fri','1300-1500','Oct. 18th',   '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');</w:t>
      </w:r>
    </w:p>
    <w:p w14:paraId="5F54AA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1A5E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49CC5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D5102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57DFD45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Wed-Fri','1600-1800','Oct. 19th',   '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');</w:t>
      </w:r>
    </w:p>
    <w:p w14:paraId="40E25B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6CF0A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FCF169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6A189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4E3412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Sat',     '0900-1100','Oct. 20th',   'Weekend Schedule');</w:t>
      </w:r>
    </w:p>
    <w:p w14:paraId="3EB679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95030D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46F49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C517A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2CE745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Sun',     '0900-1100','Oct. 21st',   'Weekend Schedule');</w:t>
      </w:r>
    </w:p>
    <w:p w14:paraId="3F5D40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700E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0F064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4AB3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69CF24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',     '0900-0930','6 days a week',   'Beta');</w:t>
      </w:r>
    </w:p>
    <w:p w14:paraId="4AC4245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1B303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B8EED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544F03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60C050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Tues',     '1100-1115','6 days a week',   'Beta');</w:t>
      </w:r>
    </w:p>
    <w:p w14:paraId="4CE345B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F5C9D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14DAA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97B4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5FB81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    Class_Room)</w:t>
      </w:r>
    </w:p>
    <w:p w14:paraId="3C9F49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',       '1',       '1',        'Computer one broke','A');</w:t>
      </w:r>
    </w:p>
    <w:p w14:paraId="45D2D0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39D89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DBCFD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6560AE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4DEC9C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2',       '2',       '2',        'Room Ready','B');</w:t>
      </w:r>
    </w:p>
    <w:p w14:paraId="093051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DC2BF7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33738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88165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Class_Room)</w:t>
      </w:r>
    </w:p>
    <w:p w14:paraId="67253E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3',       '3',       '3',        'Instructor Chair broke','C');</w:t>
      </w:r>
    </w:p>
    <w:p w14:paraId="1AD8295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1B60D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025324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E066B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Class_Room)</w:t>
      </w:r>
    </w:p>
    <w:p w14:paraId="375E2B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4',       '4',       '4',        'A/C not working','D');</w:t>
      </w:r>
    </w:p>
    <w:p w14:paraId="32A6BC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96D97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320A0F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5CBE0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     Class_Room)</w:t>
      </w:r>
    </w:p>
    <w:p w14:paraId="1964CE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5',       '5',       '5',        'Computer two broke','E');</w:t>
      </w:r>
    </w:p>
    <w:p w14:paraId="4B4F49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BBE6F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3DA48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81279D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Class_Room)</w:t>
      </w:r>
    </w:p>
    <w:p w14:paraId="37D92EF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6',       '6',       '6',        'No whiteboard','F');</w:t>
      </w:r>
    </w:p>
    <w:p w14:paraId="21EB3E8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8CA8C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D7CBA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50F974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          Class_Room)</w:t>
      </w:r>
    </w:p>
    <w:p w14:paraId="222CAB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7',       '7',       '7',        'station 3 missing keyboard','G');</w:t>
      </w:r>
    </w:p>
    <w:p w14:paraId="26AF08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3DB8C1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99FAD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639C6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7170C6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8',       '8',       '8',        'Room Ready','H');</w:t>
      </w:r>
    </w:p>
    <w:p w14:paraId="0E7389E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17E43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3EAA4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BBFE1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4B3D98B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9',       '9',       '9',        'Room Ready','I');</w:t>
      </w:r>
    </w:p>
    <w:p w14:paraId="1517CB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CF0F5A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30C93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48F30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   Class_Notes, Class_Room)</w:t>
      </w:r>
    </w:p>
    <w:p w14:paraId="2431A55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0',       '10',       '10',        'Room Ready','J');</w:t>
      </w:r>
    </w:p>
    <w:p w14:paraId="1FA050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44B4E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032C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CA4D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   Class_Notes, Class_Room)</w:t>
      </w:r>
    </w:p>
    <w:p w14:paraId="281651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0',       '9',       '10',        'Room Ready','J');</w:t>
      </w:r>
    </w:p>
    <w:p w14:paraId="7B4D6AE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40B38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D710D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52C5B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 Class_Notes, Class_Room)</w:t>
      </w:r>
    </w:p>
    <w:p w14:paraId="61AED8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9',       '8',       '10',        'Room Ready','X');</w:t>
      </w:r>
    </w:p>
    <w:p w14:paraId="0BBB002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000839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EC552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2F55BB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19CCD3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',       '2',       '9',        'Room Ready','Z');</w:t>
      </w:r>
    </w:p>
    <w:p w14:paraId="61D203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0CC7D7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FF613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E51245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9ECADE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7D807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59833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1, 1, 1,  'A');</w:t>
      </w:r>
    </w:p>
    <w:p w14:paraId="3AF1DE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BEF22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FFE76E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2561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652D76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1, 2, 2,  'B');</w:t>
      </w:r>
    </w:p>
    <w:p w14:paraId="1C1AEC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FFCE0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39000D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67E17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E47DFE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2, 3, 3,  'A');</w:t>
      </w:r>
    </w:p>
    <w:p w14:paraId="7664D2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F977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17C34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4EEFAD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6F1AAD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3, 3, 3,  'C');</w:t>
      </w:r>
    </w:p>
    <w:p w14:paraId="6D6DB1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43E62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8585F5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4F7B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Student_Grade)</w:t>
      </w:r>
    </w:p>
    <w:p w14:paraId="213A37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4, 4, 4,  'C');</w:t>
      </w:r>
    </w:p>
    <w:p w14:paraId="516588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2DE9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1 row inserted.</w:t>
      </w:r>
    </w:p>
    <w:p w14:paraId="5F525C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5A837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Student_Grade)</w:t>
      </w:r>
    </w:p>
    <w:p w14:paraId="5173241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5, 5, 5,  'B');</w:t>
      </w:r>
    </w:p>
    <w:p w14:paraId="493CA9A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744311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E1C5A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0DB33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Student_Grade)</w:t>
      </w:r>
    </w:p>
    <w:p w14:paraId="644B6B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6, 6, 6,  'D');</w:t>
      </w:r>
    </w:p>
    <w:p w14:paraId="3C59DB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E4AA4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09578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2F25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78C7BF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7, 7, 7,  'F');</w:t>
      </w:r>
    </w:p>
    <w:p w14:paraId="21F9CF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9005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B3169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1B01D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C607B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8, 8, 8,  '');</w:t>
      </w:r>
    </w:p>
    <w:p w14:paraId="6C5B5D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825BC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AB477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652AB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C25C67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9, 9, 9,  'A');</w:t>
      </w:r>
    </w:p>
    <w:p w14:paraId="203B9E5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A366B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4B4322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FF4B06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392015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10, 10, 10,  'A');</w:t>
      </w:r>
    </w:p>
    <w:p w14:paraId="1EEC08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FEC1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B5719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7CFF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15B4A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ommit;</w:t>
      </w:r>
    </w:p>
    <w:p w14:paraId="6647B6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2A635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Commit complete.</w:t>
      </w:r>
    </w:p>
    <w:p w14:paraId="3D3214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5B14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21E46F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Verify that each table has 10 or more rows of data */</w:t>
      </w:r>
    </w:p>
    <w:p w14:paraId="6E963E2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14DC8EF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Section_Info;</w:t>
      </w:r>
    </w:p>
    <w:p w14:paraId="6C6506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SECTION_NAME               SECTION_ADDRESS      SECTION_FOS            SECTION_ZIPCODE   </w:t>
      </w:r>
    </w:p>
    <w:p w14:paraId="7AB6360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Computer Science Section   110 Finegand Place   Computer Science       31088             </w:t>
      </w:r>
    </w:p>
    <w:p w14:paraId="3B42D3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2 Art Section                111 Finegand Place   Art                    31088             </w:t>
      </w:r>
    </w:p>
    <w:p w14:paraId="0DC6260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          3 Aircraft Section           112 Finegand Place   Aircraft               31088             </w:t>
      </w:r>
    </w:p>
    <w:p w14:paraId="05AE31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4 Robotic Section            113 Finegand Place   Robotics               31088             </w:t>
      </w:r>
    </w:p>
    <w:p w14:paraId="06A5ADB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5 Database Section           114 Finegand Place   Database Technology    31088             </w:t>
      </w:r>
    </w:p>
    <w:p w14:paraId="1D050F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6 English Section            115 Finegand Place   English language       31088             </w:t>
      </w:r>
    </w:p>
    <w:p w14:paraId="663293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7 Physics Section            116 Finegand Place   Physics                31088             </w:t>
      </w:r>
    </w:p>
    <w:p w14:paraId="3D526C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8 Chemistry Section          117 Finegand Place   Chemistry              31088             </w:t>
      </w:r>
    </w:p>
    <w:p w14:paraId="1E2598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9 Spanish Section            118 Finegand Place   Spanish language       31088             </w:t>
      </w:r>
    </w:p>
    <w:p w14:paraId="236287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0 Automotive Section         119 Finegand Place   Automotive Mechanics   31088             </w:t>
      </w:r>
    </w:p>
    <w:p w14:paraId="15ED3E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1 Space Travel Section       120 Finegand Place   Space Travel           31088             </w:t>
      </w:r>
    </w:p>
    <w:p w14:paraId="497A470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304150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A7E2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09A04F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612F0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Instr_List;</w:t>
      </w:r>
    </w:p>
    <w:p w14:paraId="7F9856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</w:t>
      </w:r>
    </w:p>
    <w:p w14:paraId="123528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101 Apple Street   111-222-3434                 1 Roberts       John          31003           </w:t>
      </w:r>
    </w:p>
    <w:p w14:paraId="1C5398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102 Apple Street   111-222-3435                 2 Russell       Brandon       31003           </w:t>
      </w:r>
    </w:p>
    <w:p w14:paraId="4E0F13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</w:t>
      </w:r>
    </w:p>
    <w:p w14:paraId="33688E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104 Apple Street   111-222-3437                 4 Monteor       Jim           31003           </w:t>
      </w:r>
    </w:p>
    <w:p w14:paraId="4D4182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105 Apple Street   111-222-3438                 5 Hamm          Patricia      31003           </w:t>
      </w:r>
    </w:p>
    <w:p w14:paraId="652C007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106 Apple Street   111-222-3439                 6 Ingle         Tammy         31003           </w:t>
      </w:r>
    </w:p>
    <w:p w14:paraId="641BBD2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107 Apple Street   111-222-3440                 7 Jordan        Keith         31003           </w:t>
      </w:r>
    </w:p>
    <w:p w14:paraId="1735A4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108 Apple Street   111-222-3441                 8 Cooper        Adam          31003           </w:t>
      </w:r>
    </w:p>
    <w:p w14:paraId="000773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109 Apple Street   111-222-3442                 9 McCoy         Amber         31003           </w:t>
      </w:r>
    </w:p>
    <w:p w14:paraId="38F421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110 Apple Street   111-222-3443                10 Fuller        Jana          31003           </w:t>
      </w:r>
    </w:p>
    <w:p w14:paraId="08C64F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1 111 Apple Street   111-222-3444                10 Xavier        Mark          31003           </w:t>
      </w:r>
    </w:p>
    <w:p w14:paraId="3AE97C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A47D6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0F47BC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5E3D18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EE0B7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Admin_List;</w:t>
      </w:r>
    </w:p>
    <w:p w14:paraId="0F3B23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</w:t>
      </w:r>
    </w:p>
    <w:p w14:paraId="6AC74F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        1 501 Orange Park   111-333-3434                 1 Evans         Bob           31004           </w:t>
      </w:r>
    </w:p>
    <w:p w14:paraId="7B4DD9E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</w:t>
      </w:r>
    </w:p>
    <w:p w14:paraId="74ACFF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</w:t>
      </w:r>
    </w:p>
    <w:p w14:paraId="2BD005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</w:t>
      </w:r>
    </w:p>
    <w:p w14:paraId="66770BF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505 Orange Park   111-333-3438                 5 Bargueno      Patricia      31004           </w:t>
      </w:r>
    </w:p>
    <w:p w14:paraId="001343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506 Orange Park   111-333-3439                 6 Hopkins       John          31004           </w:t>
      </w:r>
    </w:p>
    <w:p w14:paraId="7E208C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</w:t>
      </w:r>
    </w:p>
    <w:p w14:paraId="41B5ECB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</w:t>
      </w:r>
    </w:p>
    <w:p w14:paraId="7B47AF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</w:t>
      </w:r>
    </w:p>
    <w:p w14:paraId="083229F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</w:t>
      </w:r>
    </w:p>
    <w:p w14:paraId="077FE43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</w:t>
      </w:r>
    </w:p>
    <w:p w14:paraId="5061AC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2570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D473EA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013AF6B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179B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Student_List;</w:t>
      </w:r>
    </w:p>
    <w:p w14:paraId="7AC2DE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</w:t>
      </w:r>
    </w:p>
    <w:p w14:paraId="20CE69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</w:t>
      </w:r>
    </w:p>
    <w:p w14:paraId="29A1E6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2 Dorm 2            222-333-3435       Myers           James           31005             </w:t>
      </w:r>
    </w:p>
    <w:p w14:paraId="43178C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3 Dorm 3            222-333-3436       Howard          Rico            31005             </w:t>
      </w:r>
    </w:p>
    <w:p w14:paraId="79661D6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4 Dorm 4            222-333-3437       Bush            Donald          31005             </w:t>
      </w:r>
    </w:p>
    <w:p w14:paraId="5D82EA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5 Dorm 5            222-333-3438       Simmons         Bill            31005             </w:t>
      </w:r>
    </w:p>
    <w:p w14:paraId="026976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6 Dorm 6            222-333-3439       Aultman         Richard         31005             </w:t>
      </w:r>
    </w:p>
    <w:p w14:paraId="22E1B7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7 Dorm 7            222-333-3440       Ruger           Victoria        31005             </w:t>
      </w:r>
    </w:p>
    <w:p w14:paraId="483AEC2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8 Dorm 8            222-333-3441       Thomas          Melissa         31005             </w:t>
      </w:r>
    </w:p>
    <w:p w14:paraId="1782F8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9 Dorm 9            222-333-3442       Synder          Jennifer        31005             </w:t>
      </w:r>
    </w:p>
    <w:p w14:paraId="1677A5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0 Dorm 10           222-333-3443       Baker           Elizabeth       31005             </w:t>
      </w:r>
    </w:p>
    <w:p w14:paraId="072524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1 Dorm 11           222-333-3444       Pines           Matt            31005             </w:t>
      </w:r>
    </w:p>
    <w:p w14:paraId="3702A7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BE240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DB34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417383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85278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Course_List;</w:t>
      </w:r>
    </w:p>
    <w:p w14:paraId="1A49BA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UM   COURSE_NAME                   ADMIN_NUM   COURSE_DESC                   COURSE_HOURS   SECTION_NUM   </w:t>
      </w:r>
    </w:p>
    <w:p w14:paraId="198AB8B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 Intro to Computer Science               1 Intro to Computer Science                  3             1 </w:t>
      </w:r>
    </w:p>
    <w:p w14:paraId="79DD1DB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2 Intro to Art                            2 Intro to Art                               3             2 </w:t>
      </w:r>
    </w:p>
    <w:p w14:paraId="32CA02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3 Intro to Aircraft mechanics             3 Intro to Aircraft mechanics                3             3 </w:t>
      </w:r>
    </w:p>
    <w:p w14:paraId="0ACE96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4 Intro to Robotics                       4 Intro to Robotics                          3             4 </w:t>
      </w:r>
    </w:p>
    <w:p w14:paraId="326821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5 Intro to Databases                      5 Intro to Databases                         3             5 </w:t>
      </w:r>
    </w:p>
    <w:p w14:paraId="5FD326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6 Advanced English                        6 Advanced English                           3             6 </w:t>
      </w:r>
    </w:p>
    <w:p w14:paraId="4277C8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7 Intro to Physics                        7 Intro to Physics                           3             7 </w:t>
      </w:r>
    </w:p>
    <w:p w14:paraId="08434B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8 Intro to Chemistry                      8 Intro to Chemistry                         3             8 </w:t>
      </w:r>
    </w:p>
    <w:p w14:paraId="18BE16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9 Intro to Spanish                        9 Intro to Spanish                           3             9 </w:t>
      </w:r>
    </w:p>
    <w:p w14:paraId="4F7457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0 Automotive mechanics Intro             10 Automotive mechanics Intro                 3            10 </w:t>
      </w:r>
    </w:p>
    <w:p w14:paraId="3D5DC8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1 Advanced Robotics                      11 Advanced Robotics                          6             4 </w:t>
      </w:r>
    </w:p>
    <w:p w14:paraId="51EB94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59A39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8A125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793828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A719E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Class_Sched;</w:t>
      </w:r>
    </w:p>
    <w:p w14:paraId="73D4B4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</w:t>
      </w:r>
    </w:p>
    <w:p w14:paraId="421B33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</w:t>
      </w:r>
    </w:p>
    <w:p w14:paraId="2892ED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</w:t>
      </w:r>
    </w:p>
    <w:p w14:paraId="27A2662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</w:t>
      </w:r>
    </w:p>
    <w:p w14:paraId="1C3537C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            </w:t>
      </w:r>
    </w:p>
    <w:p w14:paraId="40AA098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            </w:t>
      </w:r>
    </w:p>
    <w:p w14:paraId="563BCB3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            </w:t>
      </w:r>
    </w:p>
    <w:p w14:paraId="4EEFFB0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            </w:t>
      </w:r>
    </w:p>
    <w:p w14:paraId="677D69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            </w:t>
      </w:r>
    </w:p>
    <w:p w14:paraId="51450AF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</w:t>
      </w:r>
    </w:p>
    <w:p w14:paraId="60C1CF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</w:t>
      </w:r>
    </w:p>
    <w:p w14:paraId="0647855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</w:t>
      </w:r>
    </w:p>
    <w:p w14:paraId="00D449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</w:t>
      </w:r>
    </w:p>
    <w:p w14:paraId="6B0A2D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07ADC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69AA7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12 rows selected. </w:t>
      </w:r>
    </w:p>
    <w:p w14:paraId="64BD3E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B1ED3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8A41F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Instr_Classes;</w:t>
      </w:r>
    </w:p>
    <w:p w14:paraId="4B5B467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SCHED_NUM   COURSE_NUM   CLASS_NOTES                  CLASS_ROOM   </w:t>
      </w:r>
    </w:p>
    <w:p w14:paraId="07AAAF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          1            1 Computer one broke           A            </w:t>
      </w:r>
    </w:p>
    <w:p w14:paraId="3A0B4B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          2            2 Room Ready                   B            </w:t>
      </w:r>
    </w:p>
    <w:p w14:paraId="5E4B728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          3            3 Instructor Chair broke       C            </w:t>
      </w:r>
    </w:p>
    <w:p w14:paraId="0F74F3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          4            4 A/C not working              D            </w:t>
      </w:r>
    </w:p>
    <w:p w14:paraId="14A646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          5            5 Computer two broke           E            </w:t>
      </w:r>
    </w:p>
    <w:p w14:paraId="49F36C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          6            6 No whiteboard                F            </w:t>
      </w:r>
    </w:p>
    <w:p w14:paraId="1A839C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          7            7 station 3 missing keyboard   G            </w:t>
      </w:r>
    </w:p>
    <w:p w14:paraId="460E82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          8            8 Room Ready                   H            </w:t>
      </w:r>
    </w:p>
    <w:p w14:paraId="35BB7D8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          9            9 Room Ready                   I            </w:t>
      </w:r>
    </w:p>
    <w:p w14:paraId="74CBAC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         10           10 Room Ready                   J            </w:t>
      </w:r>
    </w:p>
    <w:p w14:paraId="44A7E8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          9           10 Room Ready                   J            </w:t>
      </w:r>
    </w:p>
    <w:p w14:paraId="7883EF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          8           10 Room Ready                   X            </w:t>
      </w:r>
    </w:p>
    <w:p w14:paraId="787F4F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          2            9 Room Ready                   Z            </w:t>
      </w:r>
    </w:p>
    <w:p w14:paraId="470E8A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F69A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6874AC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3 rows selected. </w:t>
      </w:r>
    </w:p>
    <w:p w14:paraId="3F4CBE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41EC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Student_Class_Signup;</w:t>
      </w:r>
    </w:p>
    <w:p w14:paraId="4208FC5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6DC69F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          1           1 A               </w:t>
      </w:r>
    </w:p>
    <w:p w14:paraId="77F32C8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          2           2 B               </w:t>
      </w:r>
    </w:p>
    <w:p w14:paraId="46FF3B3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488E70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1B85D8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4           4           4 C               </w:t>
      </w:r>
    </w:p>
    <w:p w14:paraId="78BD07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5           5           5 B               </w:t>
      </w:r>
    </w:p>
    <w:p w14:paraId="06D9FD0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6           6           6 D               </w:t>
      </w:r>
    </w:p>
    <w:p w14:paraId="73CD04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7           7           7 F               </w:t>
      </w:r>
    </w:p>
    <w:p w14:paraId="1B2FD8B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8           8           8                 </w:t>
      </w:r>
    </w:p>
    <w:p w14:paraId="159995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9           9           9 A               </w:t>
      </w:r>
    </w:p>
    <w:p w14:paraId="400B67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0          10          10 A               </w:t>
      </w:r>
    </w:p>
    <w:p w14:paraId="109A80B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24994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BE204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18E331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EFAEA3A" w14:textId="77777777" w:rsidR="00CE50B5" w:rsidRPr="00EA3EC1" w:rsidRDefault="00CE50B5" w:rsidP="00CE50B5">
      <w:pPr>
        <w:pStyle w:val="PlainText"/>
        <w:rPr>
          <w:rFonts w:ascii="Courier New" w:hAnsi="Courier New" w:cs="Courier New"/>
        </w:rPr>
      </w:pPr>
      <w:r w:rsidRPr="00EA3EC1">
        <w:rPr>
          <w:rFonts w:ascii="Courier New" w:hAnsi="Courier New" w:cs="Courier New"/>
          <w:sz w:val="21"/>
        </w:rPr>
        <w:t>Connection created by CONNECT script command disconnected</w:t>
      </w:r>
    </w:p>
    <w:p w14:paraId="28ED1BB0" w14:textId="77777777" w:rsidR="00875C7F" w:rsidRPr="000850A0" w:rsidRDefault="00875C7F" w:rsidP="00721E1B">
      <w:pPr>
        <w:spacing w:line="240" w:lineRule="auto"/>
      </w:pPr>
    </w:p>
    <w:p w14:paraId="01151EBE" w14:textId="436297AA" w:rsidR="00175C3E" w:rsidRDefault="00F91BDA" w:rsidP="00D373BE">
      <w:pPr>
        <w:pStyle w:val="Heading1"/>
        <w:rPr>
          <w:rFonts w:ascii="Times New Roman" w:hAnsi="Times New Roman" w:cs="Times New Roman"/>
        </w:rPr>
      </w:pPr>
      <w:bookmarkStart w:id="17" w:name="_Toc528416636"/>
      <w:r>
        <w:rPr>
          <w:rFonts w:ascii="Times New Roman" w:hAnsi="Times New Roman" w:cs="Times New Roman"/>
        </w:rPr>
        <w:t>Security</w:t>
      </w:r>
      <w:bookmarkEnd w:id="17"/>
    </w:p>
    <w:p w14:paraId="3AB9D3D8" w14:textId="50B98FE0" w:rsidR="00B4202E" w:rsidRPr="00B4202E" w:rsidRDefault="00B4202E" w:rsidP="00B4202E">
      <w:pPr>
        <w:pStyle w:val="Heading2"/>
      </w:pPr>
      <w:bookmarkStart w:id="18" w:name="_Toc528416637"/>
      <w:r>
        <w:t>Policies</w:t>
      </w:r>
      <w:bookmarkEnd w:id="18"/>
    </w:p>
    <w:p w14:paraId="3206D5A1" w14:textId="73CA0D29" w:rsidR="00B4202E" w:rsidRDefault="00A70B9A" w:rsidP="00B4202E">
      <w:r>
        <w:t>Security policies are a subset of the security plan, defined in a previous section, and provide</w:t>
      </w:r>
      <w:r w:rsidR="00BE22B9">
        <w:t xml:space="preserve"> more detailed specification of </w:t>
      </w:r>
      <w:r w:rsidR="009421CF">
        <w:t>what requirements will be enforced</w:t>
      </w:r>
      <w:r w:rsidR="0095474C">
        <w:t xml:space="preserve"> to promote database </w:t>
      </w:r>
      <w:r w:rsidR="0095474C">
        <w:lastRenderedPageBreak/>
        <w:t>security hardening</w:t>
      </w:r>
      <w:sdt>
        <w:sdtPr>
          <w:id w:val="833184220"/>
          <w:citation/>
        </w:sdtPr>
        <w:sdtEndPr/>
        <w:sdtContent>
          <w:r w:rsidR="0095474C">
            <w:fldChar w:fldCharType="begin"/>
          </w:r>
          <w:r w:rsidR="0095474C">
            <w:instrText xml:space="preserve"> CITATION The98 \l 1033 </w:instrText>
          </w:r>
          <w:r w:rsidR="0095474C">
            <w:fldChar w:fldCharType="separate"/>
          </w:r>
          <w:r w:rsidR="000B68D0">
            <w:rPr>
              <w:noProof/>
            </w:rPr>
            <w:t xml:space="preserve"> (Theriault &amp; Heney, 1998)</w:t>
          </w:r>
          <w:r w:rsidR="0095474C">
            <w:fldChar w:fldCharType="end"/>
          </w:r>
        </w:sdtContent>
      </w:sdt>
      <w:r w:rsidR="0095474C">
        <w:t>.</w:t>
      </w:r>
      <w:r w:rsidR="001F5819">
        <w:t xml:space="preserve"> The following policies will be </w:t>
      </w:r>
      <w:r w:rsidR="002C3B7E">
        <w:t>implemented in the Instructor Teaching Tracker database:</w:t>
      </w:r>
    </w:p>
    <w:p w14:paraId="5DB65796" w14:textId="7A968E78" w:rsidR="006D35E2" w:rsidRPr="00F9294E" w:rsidRDefault="006D35E2" w:rsidP="00B4202E">
      <w:bookmarkStart w:id="19" w:name="_Toc528416638"/>
      <w:r>
        <w:rPr>
          <w:rStyle w:val="Heading3Char"/>
        </w:rPr>
        <w:t>Database Administrator</w:t>
      </w:r>
      <w:r w:rsidRPr="002F5632">
        <w:rPr>
          <w:rStyle w:val="Heading3Char"/>
        </w:rPr>
        <w:t xml:space="preserve"> </w:t>
      </w:r>
      <w:r w:rsidR="00E02616">
        <w:rPr>
          <w:rStyle w:val="Heading3Char"/>
        </w:rPr>
        <w:t xml:space="preserve">(DBA) </w:t>
      </w:r>
      <w:r>
        <w:rPr>
          <w:rStyle w:val="Heading3Char"/>
        </w:rPr>
        <w:t xml:space="preserve">Account </w:t>
      </w:r>
      <w:r w:rsidRPr="002F5632">
        <w:rPr>
          <w:rStyle w:val="Heading3Char"/>
        </w:rPr>
        <w:t>Policy.</w:t>
      </w:r>
      <w:bookmarkEnd w:id="19"/>
      <w:r>
        <w:t xml:space="preserve"> </w:t>
      </w:r>
      <w:r w:rsidR="00F9294E" w:rsidRPr="00F9294E">
        <w:t>A separate Instructor DBA account w</w:t>
      </w:r>
      <w:r w:rsidR="00F9294E">
        <w:t xml:space="preserve">ill be created and used to execute all DDL, DML, </w:t>
      </w:r>
      <w:r w:rsidR="00110364">
        <w:t>DCL, and TCL for this database</w:t>
      </w:r>
      <w:r w:rsidR="0077790F">
        <w:t xml:space="preserve">. The only </w:t>
      </w:r>
      <w:r w:rsidR="00110364">
        <w:t xml:space="preserve">exception </w:t>
      </w:r>
      <w:r w:rsidR="00480C5F">
        <w:t xml:space="preserve">will be the use of the LBACSYS account for </w:t>
      </w:r>
      <w:r w:rsidR="007D524A">
        <w:t>implementing</w:t>
      </w:r>
      <w:r w:rsidR="00D274E5">
        <w:t xml:space="preserve"> </w:t>
      </w:r>
      <w:r w:rsidR="007D524A">
        <w:t>OLS</w:t>
      </w:r>
      <w:r w:rsidR="00480C5F">
        <w:t>, and individual admin, instructor, and student accounts for testing</w:t>
      </w:r>
      <w:r w:rsidR="007D524A">
        <w:t>.</w:t>
      </w:r>
      <w:r w:rsidR="00F9294E">
        <w:t xml:space="preserve"> </w:t>
      </w:r>
    </w:p>
    <w:p w14:paraId="3A0DD97D" w14:textId="1EF997F5" w:rsidR="00E258AC" w:rsidRDefault="00E258AC" w:rsidP="00B4202E">
      <w:bookmarkStart w:id="20" w:name="_Toc528416639"/>
      <w:r>
        <w:rPr>
          <w:rStyle w:val="Heading3Char"/>
        </w:rPr>
        <w:t>Username</w:t>
      </w:r>
      <w:r w:rsidRPr="002F5632">
        <w:rPr>
          <w:rStyle w:val="Heading3Char"/>
        </w:rPr>
        <w:t xml:space="preserve"> Policy.</w:t>
      </w:r>
      <w:bookmarkEnd w:id="20"/>
      <w:r>
        <w:t xml:space="preserve"> </w:t>
      </w:r>
      <w:r w:rsidR="004A2EA5">
        <w:t>Effective immediately, all database users will be assigned a username. The username will consist of the first letter of the first name</w:t>
      </w:r>
      <w:r w:rsidR="00781066">
        <w:t>, followed by the full last name with no space, followed by the row identification number with no space.</w:t>
      </w:r>
    </w:p>
    <w:p w14:paraId="1BB41D4B" w14:textId="61F5B319" w:rsidR="0064001F" w:rsidRDefault="002F5632" w:rsidP="00974F23">
      <w:bookmarkStart w:id="21" w:name="_Toc528416640"/>
      <w:r w:rsidRPr="002F5632">
        <w:rPr>
          <w:rStyle w:val="Heading3Char"/>
        </w:rPr>
        <w:t>Password Policy.</w:t>
      </w:r>
      <w:bookmarkEnd w:id="21"/>
      <w:r>
        <w:t xml:space="preserve"> </w:t>
      </w:r>
      <w:r w:rsidR="00EB71A5">
        <w:t xml:space="preserve">Per the recommendation of </w:t>
      </w:r>
      <w:sdt>
        <w:sdtPr>
          <w:id w:val="-1947523904"/>
          <w:citation/>
        </w:sdtPr>
        <w:sdtEndPr/>
        <w:sdtContent>
          <w:r w:rsidR="00EB71A5">
            <w:fldChar w:fldCharType="begin"/>
          </w:r>
          <w:r w:rsidR="00EB71A5">
            <w:instrText xml:space="preserve"> CITATION Gra17 \l 1033 </w:instrText>
          </w:r>
          <w:r w:rsidR="00EB71A5">
            <w:fldChar w:fldCharType="separate"/>
          </w:r>
          <w:r w:rsidR="000B68D0">
            <w:rPr>
              <w:noProof/>
            </w:rPr>
            <w:t>(Grassi, et al., 2017)</w:t>
          </w:r>
          <w:r w:rsidR="00EB71A5">
            <w:fldChar w:fldCharType="end"/>
          </w:r>
        </w:sdtContent>
      </w:sdt>
      <w:r w:rsidR="00EB71A5">
        <w:t>, user passwords will be at least 8 characters in length</w:t>
      </w:r>
      <w:r w:rsidR="000D185E">
        <w:t xml:space="preserve">, using a combination of all </w:t>
      </w:r>
      <w:r w:rsidR="006C2AC0">
        <w:t>available</w:t>
      </w:r>
      <w:r w:rsidR="000D185E">
        <w:t xml:space="preserve"> Unicode characters</w:t>
      </w:r>
      <w:r w:rsidR="006C2AC0">
        <w:t xml:space="preserve">, and should avoid common words or repetitive </w:t>
      </w:r>
      <w:r w:rsidR="008C12C3">
        <w:t>characters.</w:t>
      </w:r>
    </w:p>
    <w:p w14:paraId="707D302E" w14:textId="13E62ED4" w:rsidR="003212C2" w:rsidRDefault="003212C2" w:rsidP="00974F23">
      <w:bookmarkStart w:id="22" w:name="_Toc528416641"/>
      <w:r>
        <w:rPr>
          <w:rStyle w:val="Heading3Char"/>
        </w:rPr>
        <w:t>Connection</w:t>
      </w:r>
      <w:r w:rsidRPr="002F5632">
        <w:rPr>
          <w:rStyle w:val="Heading3Char"/>
        </w:rPr>
        <w:t xml:space="preserve"> Policy.</w:t>
      </w:r>
      <w:bookmarkEnd w:id="22"/>
      <w:r>
        <w:t xml:space="preserve"> </w:t>
      </w:r>
      <w:r w:rsidR="0061489F">
        <w:t>A</w:t>
      </w:r>
      <w:r w:rsidR="00236E4F">
        <w:t xml:space="preserve">ll users </w:t>
      </w:r>
      <w:r w:rsidR="0061489F">
        <w:t xml:space="preserve">are </w:t>
      </w:r>
      <w:r w:rsidR="00236E4F">
        <w:t xml:space="preserve">allowed to create </w:t>
      </w:r>
      <w:r w:rsidR="0061489F">
        <w:t xml:space="preserve">a </w:t>
      </w:r>
      <w:r w:rsidR="00236E4F">
        <w:t>session</w:t>
      </w:r>
      <w:r w:rsidR="0061489F">
        <w:t xml:space="preserve"> to the database.</w:t>
      </w:r>
    </w:p>
    <w:p w14:paraId="1F009831" w14:textId="1B8935BF" w:rsidR="00802F87" w:rsidRDefault="00E42999" w:rsidP="00974F23">
      <w:bookmarkStart w:id="23" w:name="_Toc528416642"/>
      <w:r>
        <w:rPr>
          <w:rStyle w:val="Heading3Char"/>
        </w:rPr>
        <w:t>Role Assignment</w:t>
      </w:r>
      <w:r w:rsidR="00802F87" w:rsidRPr="002F5632">
        <w:rPr>
          <w:rStyle w:val="Heading3Char"/>
        </w:rPr>
        <w:t xml:space="preserve"> Policy.</w:t>
      </w:r>
      <w:bookmarkEnd w:id="23"/>
      <w:r w:rsidR="00802F87">
        <w:t xml:space="preserve"> </w:t>
      </w:r>
      <w:r w:rsidR="00CD2477">
        <w:t>The admin_role will be assigned to all administrative support staff. The instructor_role will be assigned to all</w:t>
      </w:r>
      <w:r w:rsidR="00BD0881">
        <w:t xml:space="preserve"> instructors. The student_role will be assigned to all students.</w:t>
      </w:r>
    </w:p>
    <w:p w14:paraId="6DFEE6B4" w14:textId="76F681F4" w:rsidR="00A00676" w:rsidRDefault="00AF0E73" w:rsidP="00974F23">
      <w:bookmarkStart w:id="24" w:name="_Toc528416643"/>
      <w:r>
        <w:rPr>
          <w:rStyle w:val="Heading3Char"/>
        </w:rPr>
        <w:t>Accou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Modify </w:t>
      </w:r>
      <w:r w:rsidRPr="002F5632">
        <w:rPr>
          <w:rStyle w:val="Heading3Char"/>
        </w:rPr>
        <w:t>Policy.</w:t>
      </w:r>
      <w:bookmarkEnd w:id="24"/>
      <w:r>
        <w:t xml:space="preserve"> </w:t>
      </w:r>
      <w:r w:rsidR="00C25F36">
        <w:t>A</w:t>
      </w:r>
      <w:r>
        <w:t>dmin</w:t>
      </w:r>
      <w:r w:rsidR="00C25F36">
        <w:t>istrators</w:t>
      </w:r>
      <w:r>
        <w:t xml:space="preserve"> are the </w:t>
      </w:r>
      <w:r w:rsidR="008352C8">
        <w:t xml:space="preserve">only </w:t>
      </w:r>
      <w:r w:rsidR="00354347">
        <w:t xml:space="preserve">authorized </w:t>
      </w:r>
      <w:r w:rsidR="008352C8">
        <w:t xml:space="preserve">users </w:t>
      </w:r>
      <w:r w:rsidR="00354347">
        <w:t>to add or remove users from the instructor</w:t>
      </w:r>
      <w:r w:rsidR="001D405C">
        <w:t xml:space="preserve"> </w:t>
      </w:r>
      <w:r w:rsidR="00354347">
        <w:t>and student tables.</w:t>
      </w:r>
      <w:r w:rsidR="001D405C">
        <w:t xml:space="preserve"> Administrators can view and update their personal information in the admin table.</w:t>
      </w:r>
    </w:p>
    <w:p w14:paraId="42B823A7" w14:textId="0A72E0DB" w:rsidR="00354347" w:rsidRDefault="00E0579C" w:rsidP="00974F23">
      <w:bookmarkStart w:id="25" w:name="_Toc528416644"/>
      <w:r>
        <w:rPr>
          <w:rStyle w:val="Heading3Char"/>
        </w:rPr>
        <w:t>Course Management</w:t>
      </w:r>
      <w:r w:rsidR="00354347">
        <w:rPr>
          <w:rStyle w:val="Heading3Char"/>
        </w:rPr>
        <w:t xml:space="preserve"> </w:t>
      </w:r>
      <w:r w:rsidR="00354347" w:rsidRPr="002F5632">
        <w:rPr>
          <w:rStyle w:val="Heading3Char"/>
        </w:rPr>
        <w:t>Policy.</w:t>
      </w:r>
      <w:bookmarkEnd w:id="25"/>
      <w:r w:rsidR="00354347">
        <w:t xml:space="preserve"> </w:t>
      </w:r>
      <w:r w:rsidR="008352C8">
        <w:t>A</w:t>
      </w:r>
      <w:r>
        <w:t>dmin</w:t>
      </w:r>
      <w:r w:rsidR="003D2363">
        <w:t>istrators</w:t>
      </w:r>
      <w:r>
        <w:t xml:space="preserve"> are in charge of add</w:t>
      </w:r>
      <w:r w:rsidR="003D2363">
        <w:t>ing</w:t>
      </w:r>
      <w:r>
        <w:t xml:space="preserve">, removing, </w:t>
      </w:r>
      <w:r w:rsidR="003D2363">
        <w:t xml:space="preserve">and </w:t>
      </w:r>
      <w:r>
        <w:t>updat</w:t>
      </w:r>
      <w:r w:rsidR="003D2363">
        <w:t>ing</w:t>
      </w:r>
      <w:r>
        <w:t xml:space="preserve"> course table data.</w:t>
      </w:r>
    </w:p>
    <w:p w14:paraId="209279E0" w14:textId="0A788A3A" w:rsidR="00E0579C" w:rsidRDefault="00E0579C" w:rsidP="00974F23">
      <w:bookmarkStart w:id="26" w:name="_Toc528416645"/>
      <w:r>
        <w:rPr>
          <w:rStyle w:val="Heading3Char"/>
        </w:rPr>
        <w:t xml:space="preserve">Section Management </w:t>
      </w:r>
      <w:r w:rsidRPr="002F5632">
        <w:rPr>
          <w:rStyle w:val="Heading3Char"/>
        </w:rPr>
        <w:t>Policy.</w:t>
      </w:r>
      <w:bookmarkEnd w:id="26"/>
      <w:r>
        <w:t xml:space="preserve"> </w:t>
      </w:r>
      <w:r w:rsidR="003D2363">
        <w:t>A</w:t>
      </w:r>
      <w:r>
        <w:t>dmin</w:t>
      </w:r>
      <w:r w:rsidR="003D2363">
        <w:t>istrators</w:t>
      </w:r>
      <w:r>
        <w:t xml:space="preserve"> are in charge of add</w:t>
      </w:r>
      <w:r w:rsidR="003D2363">
        <w:t>ing</w:t>
      </w:r>
      <w:r>
        <w:t>, removing,</w:t>
      </w:r>
      <w:r w:rsidR="003D2363">
        <w:t xml:space="preserve"> and </w:t>
      </w:r>
      <w:r>
        <w:t>updating section table data.</w:t>
      </w:r>
    </w:p>
    <w:p w14:paraId="28349915" w14:textId="78CC27B1" w:rsidR="00453B6B" w:rsidRDefault="00453B6B" w:rsidP="00974F23">
      <w:bookmarkStart w:id="27" w:name="_Toc528416646"/>
      <w:r>
        <w:rPr>
          <w:rStyle w:val="Heading3Char"/>
        </w:rPr>
        <w:lastRenderedPageBreak/>
        <w:t xml:space="preserve">Class Schedule Modify </w:t>
      </w:r>
      <w:r w:rsidRPr="002F5632">
        <w:rPr>
          <w:rStyle w:val="Heading3Char"/>
        </w:rPr>
        <w:t>Policy.</w:t>
      </w:r>
      <w:bookmarkEnd w:id="27"/>
      <w:r>
        <w:t xml:space="preserve"> </w:t>
      </w:r>
      <w:r w:rsidR="003D2363">
        <w:t>A</w:t>
      </w:r>
      <w:r>
        <w:t>dmin</w:t>
      </w:r>
      <w:r w:rsidR="003D2363">
        <w:t>istrators</w:t>
      </w:r>
      <w:r>
        <w:t xml:space="preserve"> </w:t>
      </w:r>
      <w:r w:rsidR="003D2363">
        <w:t xml:space="preserve">are the only authorized user to </w:t>
      </w:r>
      <w:r w:rsidR="005273A2">
        <w:t xml:space="preserve">add, remove, and update </w:t>
      </w:r>
      <w:r w:rsidR="003D2363">
        <w:t>the</w:t>
      </w:r>
      <w:r w:rsidR="009442AB">
        <w:t xml:space="preserve"> </w:t>
      </w:r>
      <w:r>
        <w:t>class schedule table data.</w:t>
      </w:r>
      <w:r w:rsidR="00191200">
        <w:t xml:space="preserve"> However, instructors can update the notes section.</w:t>
      </w:r>
    </w:p>
    <w:p w14:paraId="1A4DD50F" w14:textId="610D267E" w:rsidR="00E42999" w:rsidRDefault="00F33D2C" w:rsidP="00974F23">
      <w:bookmarkStart w:id="28" w:name="_Toc528416647"/>
      <w:r>
        <w:rPr>
          <w:rStyle w:val="Heading3Char"/>
        </w:rPr>
        <w:t>Admin</w:t>
      </w:r>
      <w:r w:rsidR="00E42999" w:rsidRPr="002F5632">
        <w:rPr>
          <w:rStyle w:val="Heading3Char"/>
        </w:rPr>
        <w:t xml:space="preserve"> </w:t>
      </w:r>
      <w:r w:rsidR="00E0579C">
        <w:rPr>
          <w:rStyle w:val="Heading3Char"/>
        </w:rPr>
        <w:t>Support</w:t>
      </w:r>
      <w:r w:rsidR="004D15F4">
        <w:rPr>
          <w:rStyle w:val="Heading3Char"/>
        </w:rPr>
        <w:t xml:space="preserve"> </w:t>
      </w:r>
      <w:r w:rsidR="00E42999" w:rsidRPr="002F5632">
        <w:rPr>
          <w:rStyle w:val="Heading3Char"/>
        </w:rPr>
        <w:t>Policy.</w:t>
      </w:r>
      <w:bookmarkEnd w:id="28"/>
      <w:r w:rsidR="00E42999">
        <w:t xml:space="preserve"> </w:t>
      </w:r>
      <w:r w:rsidR="00F93845">
        <w:t>Administrators are authorized to</w:t>
      </w:r>
      <w:r w:rsidR="00CD130C">
        <w:t xml:space="preserve"> insert, update, and delete all database tables</w:t>
      </w:r>
      <w:r w:rsidR="00433879">
        <w:t>, in the event other users need assistance</w:t>
      </w:r>
      <w:r w:rsidR="00CD130C">
        <w:t>.</w:t>
      </w:r>
      <w:r w:rsidR="00075976">
        <w:t xml:space="preserve"> </w:t>
      </w:r>
      <w:r w:rsidR="00360274">
        <w:t>For example, instructors rely on administrators to add and remove classes from their schedule</w:t>
      </w:r>
      <w:r w:rsidR="007357CC">
        <w:t xml:space="preserve">, and students would need an administrator to disenroll </w:t>
      </w:r>
      <w:r w:rsidR="00E40948">
        <w:t>from a class</w:t>
      </w:r>
      <w:r w:rsidR="00360274">
        <w:t>.</w:t>
      </w:r>
    </w:p>
    <w:p w14:paraId="508A8A10" w14:textId="6EE6D8C7" w:rsidR="005825E9" w:rsidRDefault="00504AF1" w:rsidP="00974F23">
      <w:bookmarkStart w:id="29" w:name="_Toc528416648"/>
      <w:r>
        <w:rPr>
          <w:rStyle w:val="Heading3Char"/>
        </w:rPr>
        <w:t>Admin Account Restriction Policy</w:t>
      </w:r>
      <w:r w:rsidR="005825E9" w:rsidRPr="002F5632">
        <w:rPr>
          <w:rStyle w:val="Heading3Char"/>
        </w:rPr>
        <w:t>.</w:t>
      </w:r>
      <w:bookmarkEnd w:id="29"/>
      <w:r w:rsidR="005825E9">
        <w:t xml:space="preserve"> </w:t>
      </w:r>
      <w:r>
        <w:t xml:space="preserve">Administrators can view </w:t>
      </w:r>
      <w:r w:rsidR="00094149">
        <w:t>the admin table</w:t>
      </w:r>
      <w:r w:rsidR="00B15100">
        <w:t xml:space="preserve"> and </w:t>
      </w:r>
      <w:r>
        <w:t xml:space="preserve">update their personal information. </w:t>
      </w:r>
      <w:r w:rsidR="00C470FE">
        <w:t>T</w:t>
      </w:r>
      <w:r>
        <w:t xml:space="preserve">he system administrators </w:t>
      </w:r>
      <w:r w:rsidR="00C470FE">
        <w:t xml:space="preserve">are the only ones able to </w:t>
      </w:r>
      <w:r>
        <w:t>add or remove from the admin table.</w:t>
      </w:r>
    </w:p>
    <w:p w14:paraId="1EA6FDBF" w14:textId="0C7E5223" w:rsidR="00F33D2C" w:rsidRDefault="00F763C8" w:rsidP="00F33D2C">
      <w:bookmarkStart w:id="30" w:name="_Toc528416649"/>
      <w:r>
        <w:rPr>
          <w:rStyle w:val="Heading3Char"/>
        </w:rPr>
        <w:t>Instructor View</w:t>
      </w:r>
      <w:r w:rsidR="00F33D2C" w:rsidRPr="002F5632">
        <w:rPr>
          <w:rStyle w:val="Heading3Char"/>
        </w:rPr>
        <w:t xml:space="preserve"> Policy.</w:t>
      </w:r>
      <w:bookmarkEnd w:id="30"/>
      <w:r w:rsidR="00F33D2C">
        <w:t xml:space="preserve"> </w:t>
      </w:r>
      <w:r w:rsidR="008F36E7">
        <w:t>I</w:t>
      </w:r>
      <w:r w:rsidR="004A4D11">
        <w:t xml:space="preserve">nstructors are </w:t>
      </w:r>
      <w:r w:rsidR="008F36E7">
        <w:t xml:space="preserve">authorized </w:t>
      </w:r>
      <w:r w:rsidR="004A4D11">
        <w:t xml:space="preserve">to </w:t>
      </w:r>
      <w:r w:rsidR="00343058">
        <w:t>view</w:t>
      </w:r>
      <w:r w:rsidR="00E806D3">
        <w:t xml:space="preserve"> </w:t>
      </w:r>
      <w:r w:rsidR="008F36E7">
        <w:t xml:space="preserve">only </w:t>
      </w:r>
      <w:r w:rsidR="00E806D3">
        <w:t>their personal info</w:t>
      </w:r>
      <w:r w:rsidR="003A5B97">
        <w:t xml:space="preserve"> in the </w:t>
      </w:r>
      <w:r w:rsidR="008F36E7">
        <w:t>i</w:t>
      </w:r>
      <w:r w:rsidR="003A5B97">
        <w:t>nstructor list table. They may also view their section info</w:t>
      </w:r>
      <w:r w:rsidR="009B790D">
        <w:t xml:space="preserve">, their class schedule, </w:t>
      </w:r>
      <w:r w:rsidR="005C0878">
        <w:t xml:space="preserve">course information on </w:t>
      </w:r>
      <w:r w:rsidR="008E758F">
        <w:t xml:space="preserve">all </w:t>
      </w:r>
      <w:r w:rsidR="005C0878">
        <w:t xml:space="preserve">courses, </w:t>
      </w:r>
      <w:r w:rsidR="00BB796F">
        <w:t>and</w:t>
      </w:r>
      <w:r w:rsidR="00465D25">
        <w:t xml:space="preserve"> a complete list of available schedules to assign their classes to</w:t>
      </w:r>
      <w:r w:rsidR="00F33824">
        <w:t>.</w:t>
      </w:r>
      <w:r w:rsidR="00A0458D">
        <w:t xml:space="preserve"> They may also the name view </w:t>
      </w:r>
      <w:r w:rsidR="009B62EB">
        <w:t xml:space="preserve">basic information on </w:t>
      </w:r>
      <w:r w:rsidR="00A0458D">
        <w:t>student</w:t>
      </w:r>
      <w:r w:rsidR="009B62EB">
        <w:t>s</w:t>
      </w:r>
      <w:r w:rsidR="00A0458D">
        <w:t xml:space="preserve"> enrolled in their classes</w:t>
      </w:r>
      <w:r w:rsidR="00AE187F">
        <w:t>.</w:t>
      </w:r>
    </w:p>
    <w:p w14:paraId="20CA93D0" w14:textId="4DD50363" w:rsidR="00F763C8" w:rsidRDefault="00F763C8" w:rsidP="00F763C8">
      <w:bookmarkStart w:id="31" w:name="_Toc528416650"/>
      <w:r>
        <w:rPr>
          <w:rStyle w:val="Heading3Char"/>
        </w:rPr>
        <w:t xml:space="preserve">Instructor </w:t>
      </w:r>
      <w:r w:rsidR="00533770">
        <w:rPr>
          <w:rStyle w:val="Heading3Char"/>
        </w:rPr>
        <w:t xml:space="preserve">Modify </w:t>
      </w:r>
      <w:r w:rsidRPr="002F5632">
        <w:rPr>
          <w:rStyle w:val="Heading3Char"/>
        </w:rPr>
        <w:t>Policy.</w:t>
      </w:r>
      <w:bookmarkEnd w:id="31"/>
      <w:r>
        <w:t xml:space="preserve"> </w:t>
      </w:r>
      <w:r w:rsidR="00E2111E">
        <w:t xml:space="preserve">Instructors are only authorized </w:t>
      </w:r>
      <w:r w:rsidR="003E4540">
        <w:t xml:space="preserve">to update </w:t>
      </w:r>
      <w:r w:rsidR="00E2111E">
        <w:t xml:space="preserve">their </w:t>
      </w:r>
      <w:r w:rsidR="003E4540">
        <w:t xml:space="preserve">personal information, </w:t>
      </w:r>
      <w:r w:rsidR="00E2111E">
        <w:t xml:space="preserve">their </w:t>
      </w:r>
      <w:r w:rsidR="006C48FD">
        <w:t xml:space="preserve">class </w:t>
      </w:r>
      <w:r w:rsidR="00C6318C">
        <w:t>notes</w:t>
      </w:r>
      <w:r w:rsidR="006C48FD">
        <w:t>, student grade</w:t>
      </w:r>
      <w:r w:rsidR="00E2111E">
        <w:t>s of students enrolled in their classes</w:t>
      </w:r>
      <w:r w:rsidR="002E7939">
        <w:t xml:space="preserve">, and </w:t>
      </w:r>
      <w:r w:rsidR="00E2111E">
        <w:t>may also</w:t>
      </w:r>
      <w:r w:rsidR="002E7939">
        <w:t xml:space="preserve"> remove students from </w:t>
      </w:r>
      <w:r w:rsidR="003140C9">
        <w:t xml:space="preserve">their </w:t>
      </w:r>
      <w:r w:rsidR="002E7939">
        <w:t>class</w:t>
      </w:r>
      <w:r w:rsidR="003140C9">
        <w:t>es</w:t>
      </w:r>
      <w:r w:rsidR="006C48FD">
        <w:t>.</w:t>
      </w:r>
    </w:p>
    <w:p w14:paraId="259A4F1A" w14:textId="51FB7BC1" w:rsidR="006C48FD" w:rsidRDefault="00285D4C" w:rsidP="006C48FD">
      <w:bookmarkStart w:id="32" w:name="_Toc528416651"/>
      <w:r>
        <w:rPr>
          <w:rStyle w:val="Heading3Char"/>
        </w:rPr>
        <w:t>Student View</w:t>
      </w:r>
      <w:r w:rsidR="006C48FD" w:rsidRPr="002F5632">
        <w:rPr>
          <w:rStyle w:val="Heading3Char"/>
        </w:rPr>
        <w:t xml:space="preserve"> Policy.</w:t>
      </w:r>
      <w:bookmarkEnd w:id="32"/>
      <w:r w:rsidR="006C48FD">
        <w:t xml:space="preserve"> </w:t>
      </w:r>
      <w:r w:rsidR="00724039">
        <w:t>Students are only authorized</w:t>
      </w:r>
      <w:r w:rsidR="00E92E53">
        <w:t xml:space="preserve"> </w:t>
      </w:r>
      <w:r w:rsidR="00724039">
        <w:t xml:space="preserve">to </w:t>
      </w:r>
      <w:r w:rsidR="00E92E53">
        <w:t xml:space="preserve">view </w:t>
      </w:r>
      <w:r w:rsidR="00724039">
        <w:t xml:space="preserve">their </w:t>
      </w:r>
      <w:r w:rsidR="00E92E53">
        <w:t>personal info</w:t>
      </w:r>
      <w:r w:rsidR="00724039">
        <w:t>rmation</w:t>
      </w:r>
      <w:r w:rsidR="00E92E53">
        <w:t>,</w:t>
      </w:r>
      <w:r w:rsidR="00724039">
        <w:t xml:space="preserve"> the</w:t>
      </w:r>
      <w:r w:rsidR="00067D6C">
        <w:t xml:space="preserve"> instructor </w:t>
      </w:r>
      <w:r w:rsidR="007A34FE">
        <w:t xml:space="preserve">class schedule, </w:t>
      </w:r>
      <w:r w:rsidR="00067D6C">
        <w:t xml:space="preserve">classes they are enrolled in, </w:t>
      </w:r>
      <w:r w:rsidR="007A34FE">
        <w:t xml:space="preserve">and </w:t>
      </w:r>
      <w:r w:rsidR="00067D6C">
        <w:t xml:space="preserve">their </w:t>
      </w:r>
      <w:r w:rsidR="007A34FE">
        <w:t>grade for class</w:t>
      </w:r>
      <w:r w:rsidR="00067D6C">
        <w:t>es they are enrolled in</w:t>
      </w:r>
      <w:r w:rsidR="007A34FE">
        <w:t>.</w:t>
      </w:r>
    </w:p>
    <w:p w14:paraId="200D12BF" w14:textId="3EACD9FC" w:rsidR="00285D4C" w:rsidRDefault="00285D4C" w:rsidP="00285D4C">
      <w:bookmarkStart w:id="33" w:name="_Toc528416652"/>
      <w:r>
        <w:rPr>
          <w:rStyle w:val="Heading3Char"/>
        </w:rPr>
        <w:t xml:space="preserve">Student </w:t>
      </w:r>
      <w:r w:rsidR="009A08F3">
        <w:rPr>
          <w:rStyle w:val="Heading3Char"/>
        </w:rPr>
        <w:t>Modify</w:t>
      </w:r>
      <w:r w:rsidRPr="002F5632">
        <w:rPr>
          <w:rStyle w:val="Heading3Char"/>
        </w:rPr>
        <w:t xml:space="preserve"> Policy.</w:t>
      </w:r>
      <w:bookmarkEnd w:id="33"/>
      <w:r>
        <w:t xml:space="preserve"> </w:t>
      </w:r>
      <w:r w:rsidR="00067D6C">
        <w:t xml:space="preserve">Students are only authorized to </w:t>
      </w:r>
      <w:r w:rsidR="007A34FE">
        <w:t xml:space="preserve">update </w:t>
      </w:r>
      <w:r w:rsidR="00067D6C">
        <w:t xml:space="preserve">their </w:t>
      </w:r>
      <w:r w:rsidR="007A34FE">
        <w:t>personal info</w:t>
      </w:r>
      <w:r w:rsidR="00067D6C">
        <w:t>rmation</w:t>
      </w:r>
      <w:r w:rsidR="009F416B">
        <w:t xml:space="preserve">, and they may also enroll </w:t>
      </w:r>
      <w:r w:rsidR="00927624">
        <w:t xml:space="preserve">themselves </w:t>
      </w:r>
      <w:r w:rsidR="009F416B">
        <w:t>in</w:t>
      </w:r>
      <w:r w:rsidR="007A34FE">
        <w:t xml:space="preserve"> class</w:t>
      </w:r>
      <w:r w:rsidR="009F416B">
        <w:t>es</w:t>
      </w:r>
      <w:r w:rsidR="007862FD">
        <w:t>.</w:t>
      </w:r>
    </w:p>
    <w:p w14:paraId="0833746A" w14:textId="22E306C6" w:rsidR="004A1554" w:rsidRDefault="00A17FC7" w:rsidP="00285D4C">
      <w:bookmarkStart w:id="34" w:name="_Toc528416653"/>
      <w:r>
        <w:rPr>
          <w:rStyle w:val="Heading3Char"/>
        </w:rPr>
        <w:lastRenderedPageBreak/>
        <w:t>Class Tentative Schedule Policy</w:t>
      </w:r>
      <w:r w:rsidRPr="002F5632">
        <w:rPr>
          <w:rStyle w:val="Heading3Char"/>
        </w:rPr>
        <w:t>.</w:t>
      </w:r>
      <w:bookmarkEnd w:id="34"/>
      <w:r>
        <w:t xml:space="preserve"> </w:t>
      </w:r>
      <w:r w:rsidR="00415613">
        <w:t>Only the Instructor DBA and school administrators</w:t>
      </w:r>
      <w:r w:rsidR="00854E74">
        <w:t xml:space="preserve"> may view and/or create tentative class schedules, i.e. alpha and beta test schedules.</w:t>
      </w:r>
      <w:r w:rsidR="00A13111">
        <w:t xml:space="preserve"> </w:t>
      </w:r>
      <w:r w:rsidR="000A0F1A">
        <w:t xml:space="preserve">Tentative schedules will be regarded as highly sensitive data, while approved schedules will be regarded as sensitive data. </w:t>
      </w:r>
      <w:r w:rsidR="00A13111">
        <w:t xml:space="preserve">Instructors </w:t>
      </w:r>
      <w:r w:rsidR="0080297D">
        <w:t>may view, but not create</w:t>
      </w:r>
      <w:r w:rsidR="00A57777">
        <w:t xml:space="preserve"> tentative class schedules. S</w:t>
      </w:r>
      <w:r w:rsidR="00A13111">
        <w:t>tudents may view approved class schedules.</w:t>
      </w:r>
    </w:p>
    <w:p w14:paraId="4C208961" w14:textId="5351A3B4" w:rsidR="00B4202E" w:rsidRDefault="00B4202E" w:rsidP="00B4202E">
      <w:pPr>
        <w:pStyle w:val="Heading2"/>
      </w:pPr>
      <w:bookmarkStart w:id="35" w:name="_Toc528416654"/>
      <w:r>
        <w:t>Procedures</w:t>
      </w:r>
      <w:bookmarkEnd w:id="35"/>
    </w:p>
    <w:p w14:paraId="19174FF5" w14:textId="7B1E9A7D" w:rsidR="00AD7D6D" w:rsidRDefault="00AD7D6D" w:rsidP="008551C7">
      <w:bookmarkStart w:id="36" w:name="_Toc528416655"/>
      <w:r w:rsidRPr="002F5632">
        <w:rPr>
          <w:rStyle w:val="Heading3Char"/>
        </w:rPr>
        <w:t>P</w:t>
      </w:r>
      <w:r>
        <w:rPr>
          <w:rStyle w:val="Heading3Char"/>
        </w:rPr>
        <w:t xml:space="preserve">rocedure </w:t>
      </w:r>
      <w:r w:rsidR="004021A0">
        <w:rPr>
          <w:rStyle w:val="Heading3Char"/>
        </w:rPr>
        <w:t>Preparation</w:t>
      </w:r>
      <w:r w:rsidRPr="002F5632">
        <w:rPr>
          <w:rStyle w:val="Heading3Char"/>
        </w:rPr>
        <w:t>.</w:t>
      </w:r>
      <w:bookmarkEnd w:id="36"/>
      <w:r>
        <w:t xml:space="preserve"> The following shows the </w:t>
      </w:r>
      <w:r w:rsidR="004021A0">
        <w:t xml:space="preserve">preparation </w:t>
      </w:r>
      <w:r>
        <w:t>SQL</w:t>
      </w:r>
      <w:r w:rsidR="004021A0">
        <w:t xml:space="preserve"> code needed before procedure implementation:</w:t>
      </w:r>
    </w:p>
    <w:p w14:paraId="537C995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T SERVEROUTPUT ON;</w:t>
      </w:r>
    </w:p>
    <w:p w14:paraId="6E135E9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t sqlformat ansiconsole;</w:t>
      </w:r>
    </w:p>
    <w:p w14:paraId="7820CBB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D33942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onnect to Instructor DBA*/</w:t>
      </w:r>
    </w:p>
    <w:p w14:paraId="5EC86FD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4A768D3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114BDE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53C69DA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059B4C9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1D506E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 Drop users, roles, policies, and other objects you create*/</w:t>
      </w:r>
    </w:p>
    <w:p w14:paraId="5477B16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ROP ROLE student_role;</w:t>
      </w:r>
    </w:p>
    <w:p w14:paraId="0EDD873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63986DA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STUDENT_ROLE dropped.</w:t>
      </w:r>
    </w:p>
    <w:p w14:paraId="69B31CA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75FC22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ROP ROLE instructor_role;</w:t>
      </w:r>
    </w:p>
    <w:p w14:paraId="4FA76F6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6569FFE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INSTRUCTOR_ROLE dropped.</w:t>
      </w:r>
    </w:p>
    <w:p w14:paraId="2E8B75A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372D194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ROP ROLE admin_role;</w:t>
      </w:r>
    </w:p>
    <w:p w14:paraId="582F869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324A575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ADMIN_ROLE dropped.</w:t>
      </w:r>
    </w:p>
    <w:p w14:paraId="6905AFA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A31381F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D42C08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34E1990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DBMS_RLS.DROP_POLICY(</w:t>
      </w:r>
    </w:p>
    <w:p w14:paraId="4DB9214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object_schema =&gt; 'InstructorDBA',</w:t>
      </w:r>
    </w:p>
    <w:p w14:paraId="523E51F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object_name   =&gt; 'Admin_List',</w:t>
      </w:r>
    </w:p>
    <w:p w14:paraId="3BDA90BF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policy_name   =&gt; 'Hide_Admin_Info'</w:t>
      </w:r>
    </w:p>
    <w:p w14:paraId="4AEFD570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);</w:t>
      </w:r>
    </w:p>
    <w:p w14:paraId="6DDC12A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END;</w:t>
      </w:r>
    </w:p>
    <w:p w14:paraId="2EC4C99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/</w:t>
      </w:r>
    </w:p>
    <w:p w14:paraId="4E768AC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34B70E3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6DA8717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7215281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0AFAFA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SQL&gt; CONNECT lbacsys/brr1wik7 </w:t>
      </w:r>
    </w:p>
    <w:p w14:paraId="5EF1930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4A2175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966F78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LBACSYS"</w:t>
      </w:r>
    </w:p>
    <w:p w14:paraId="4E326DB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FA84C30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767FC28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A_SYSDBA.DROP_POLICY(</w:t>
      </w:r>
    </w:p>
    <w:p w14:paraId="1E57717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policy_name =&gt; 'Sched_OLS_POL'</w:t>
      </w:r>
    </w:p>
    <w:p w14:paraId="1BA8BEC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);</w:t>
      </w:r>
    </w:p>
    <w:p w14:paraId="33AB4B8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END;</w:t>
      </w:r>
    </w:p>
    <w:p w14:paraId="4D7E651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/</w:t>
      </w:r>
    </w:p>
    <w:p w14:paraId="04F83F4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429F60A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774CB24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54610B90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2A057A3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F2D6C5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CA2047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6E9258A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F5F7EE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Instructor account drop*/</w:t>
      </w:r>
    </w:p>
    <w:p w14:paraId="0D93DFA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7CF7AFA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FOR x IN (SELECT User_Name FROM Instr_List)</w:t>
      </w:r>
    </w:p>
    <w:p w14:paraId="451A9D6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LOOP</w:t>
      </w:r>
    </w:p>
    <w:p w14:paraId="2914EBC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EXECUTE IMMEDIATE 'DROP USER '||x.User_Name;</w:t>
      </w:r>
    </w:p>
    <w:p w14:paraId="22A5309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END LOOP;</w:t>
      </w:r>
    </w:p>
    <w:p w14:paraId="3645024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/*Admin account drop*/</w:t>
      </w:r>
    </w:p>
    <w:p w14:paraId="1074D18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FOR x IN (SELECT User_Name FROM Admin_List)</w:t>
      </w:r>
    </w:p>
    <w:p w14:paraId="6C9623C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LOOP</w:t>
      </w:r>
    </w:p>
    <w:p w14:paraId="56E80C1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  EXECUTE IMMEDIATE 'DROP USER '||x.User_Name;</w:t>
      </w:r>
    </w:p>
    <w:p w14:paraId="1F24DD8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  END LOOP;</w:t>
      </w:r>
    </w:p>
    <w:p w14:paraId="6453FBC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/*Student account drop*/</w:t>
      </w:r>
    </w:p>
    <w:p w14:paraId="04EE084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FOR x IN (SELECT User_Name FROM Student_List)</w:t>
      </w:r>
    </w:p>
    <w:p w14:paraId="3AC0A4F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LOOP</w:t>
      </w:r>
    </w:p>
    <w:p w14:paraId="0B84BC3F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    EXECUTE IMMEDIATE 'DROP USER '||x.User_Name;</w:t>
      </w:r>
    </w:p>
    <w:p w14:paraId="7E3678A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5    END LOOP;</w:t>
      </w:r>
    </w:p>
    <w:p w14:paraId="0AC0831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6  END;</w:t>
      </w:r>
    </w:p>
    <w:p w14:paraId="167258D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7  /</w:t>
      </w:r>
    </w:p>
    <w:p w14:paraId="3BC6BBC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521F417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141F99E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B60B9D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8C6556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Admin_List DROP COLUMN User_Name;</w:t>
      </w:r>
    </w:p>
    <w:p w14:paraId="1BC74AA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4786BFC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ADMIN_LIST altered.</w:t>
      </w:r>
    </w:p>
    <w:p w14:paraId="1778257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7741F67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Instr_List DROP COLUMN User_Name;</w:t>
      </w:r>
    </w:p>
    <w:p w14:paraId="3899CBF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7F3373C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INSTR_LIST altered.</w:t>
      </w:r>
    </w:p>
    <w:p w14:paraId="73ECEB4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630B3BA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Student_List DROP COLUMN User_Name;</w:t>
      </w:r>
    </w:p>
    <w:p w14:paraId="40FBE09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9E4BF4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STUDENT_LIST altered.</w:t>
      </w:r>
    </w:p>
    <w:p w14:paraId="778BC5C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482EAD0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1B16BB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SQL&gt; </w:t>
      </w:r>
    </w:p>
    <w:p w14:paraId="6019A931" w14:textId="77777777" w:rsidR="005A193E" w:rsidRDefault="005A193E" w:rsidP="008551C7"/>
    <w:p w14:paraId="7E020129" w14:textId="1E1D1C7A" w:rsidR="008551C7" w:rsidRDefault="008551C7" w:rsidP="008551C7">
      <w:bookmarkStart w:id="37" w:name="_Toc528416656"/>
      <w:r>
        <w:rPr>
          <w:rStyle w:val="Heading3Char"/>
        </w:rPr>
        <w:t>Database Administrator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(DBA) Account </w:t>
      </w:r>
      <w:r w:rsidRPr="002F5632">
        <w:rPr>
          <w:rStyle w:val="Heading3Char"/>
        </w:rPr>
        <w:t>P</w:t>
      </w:r>
      <w:r w:rsidR="00F62B6B"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37"/>
      <w:r>
        <w:t xml:space="preserve"> The following shows the SQL implementation procedure of the corresponding policy:</w:t>
      </w:r>
    </w:p>
    <w:p w14:paraId="19461FF8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/*Database Administrator Account Procedure*/</w:t>
      </w:r>
    </w:p>
    <w:p w14:paraId="32452478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connect sys/brr1wik7 as sysdba;</w:t>
      </w:r>
    </w:p>
    <w:p w14:paraId="2194CBFD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Connected.</w:t>
      </w:r>
    </w:p>
    <w:p w14:paraId="64626BD2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show user;</w:t>
      </w:r>
    </w:p>
    <w:p w14:paraId="2ECF38FF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s "SYS"</w:t>
      </w:r>
    </w:p>
    <w:p w14:paraId="5ECA6314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DROP USER InstructorDBA cascade;</w:t>
      </w:r>
    </w:p>
    <w:p w14:paraId="1547EB4E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031ADE8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NSTRUCTORDBA dropped.</w:t>
      </w:r>
    </w:p>
    <w:p w14:paraId="38D80762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52A01DBC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Create user InstructorDBA identified by brr1wik7;</w:t>
      </w:r>
    </w:p>
    <w:p w14:paraId="63A18BB0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4778C956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NSTRUCTORDBA created.</w:t>
      </w:r>
    </w:p>
    <w:p w14:paraId="7FD0BF61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064AF5F6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grant create session to InstructorDBA;</w:t>
      </w:r>
    </w:p>
    <w:p w14:paraId="04CA8C74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697AE673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Grant succeeded.</w:t>
      </w:r>
    </w:p>
    <w:p w14:paraId="2AE7BF57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17A44639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grant dba to InstructorDBA;</w:t>
      </w:r>
    </w:p>
    <w:p w14:paraId="1426B57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2C0CC8B6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Grant succeeded.</w:t>
      </w:r>
    </w:p>
    <w:p w14:paraId="017CBB39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292729A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grant execute on dbms_rls to InstructorDBA;</w:t>
      </w:r>
    </w:p>
    <w:p w14:paraId="5E761BD3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7416546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Grant succeeded.</w:t>
      </w:r>
    </w:p>
    <w:p w14:paraId="17B1581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098D9F03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connect InstructorDBA/brr1wik7;</w:t>
      </w:r>
    </w:p>
    <w:p w14:paraId="1919E718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Connected.</w:t>
      </w:r>
    </w:p>
    <w:p w14:paraId="11C3559E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show user;</w:t>
      </w:r>
    </w:p>
    <w:p w14:paraId="0DB85655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s "INSTRUCTORDBA"</w:t>
      </w:r>
    </w:p>
    <w:p w14:paraId="5DDA42EB" w14:textId="77777777" w:rsidR="00564689" w:rsidRDefault="00564689" w:rsidP="008551C7"/>
    <w:p w14:paraId="0EB4CE58" w14:textId="518AE0BE" w:rsidR="00534B35" w:rsidRDefault="00534B35" w:rsidP="00534B35">
      <w:bookmarkStart w:id="38" w:name="_Toc528416657"/>
      <w:r>
        <w:rPr>
          <w:rStyle w:val="Heading3Char"/>
        </w:rPr>
        <w:t>Username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38"/>
      <w:r>
        <w:t xml:space="preserve"> </w:t>
      </w:r>
      <w:r w:rsidR="00DD349C">
        <w:t xml:space="preserve">The following shows the SQL </w:t>
      </w:r>
      <w:r w:rsidR="008356C5">
        <w:t>implementation procedure of the corresponding policy:</w:t>
      </w:r>
    </w:p>
    <w:p w14:paraId="47006E64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Username Procedure - Create user names for every user*/</w:t>
      </w:r>
    </w:p>
    <w:p w14:paraId="7697CAAA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Admin_List ADD User_Name VARCHAR2(45);</w:t>
      </w:r>
    </w:p>
    <w:p w14:paraId="3846E1E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125453FA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ADMIN_LIST altered.</w:t>
      </w:r>
    </w:p>
    <w:p w14:paraId="48264C20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00434B3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Instr_List ADD User_Name VARCHAR2(45);</w:t>
      </w:r>
    </w:p>
    <w:p w14:paraId="30A8F31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5C829418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INSTR_LIST altered.</w:t>
      </w:r>
    </w:p>
    <w:p w14:paraId="187843AC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58C8E6FD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Student_List ADD User_Name VARCHAR2(45);</w:t>
      </w:r>
    </w:p>
    <w:p w14:paraId="2E52590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282DD7E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STUDENT_LIST altered.</w:t>
      </w:r>
    </w:p>
    <w:p w14:paraId="01BF9C06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2ED1380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B5EE73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Admin_List a SET User_Name =</w:t>
      </w:r>
    </w:p>
    <w:p w14:paraId="72DA14AE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(SELECT CONCAT(UPPER(CONCAT(SUBSTR(Admin_FName,1,1),Admin_LName)), Admin_Num) </w:t>
      </w:r>
    </w:p>
    <w:p w14:paraId="33584B4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FROM Admin_List b WHERE a.Admin_Num = b.Admin_Num);</w:t>
      </w:r>
    </w:p>
    <w:p w14:paraId="5D4CA434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60444EA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378B69B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7A6358A9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04D3AAA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_List a SET User_Name =</w:t>
      </w:r>
    </w:p>
    <w:p w14:paraId="3DD05B8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(SELECT CONCAT(UPPER(CONCAT(SUBSTR(Instr_FName,1,1),Instr_LName)), Instr_Num) </w:t>
      </w:r>
    </w:p>
    <w:p w14:paraId="7D55419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FROM Instr_List b WHERE a.Instr_Num = b.Instr_Num);</w:t>
      </w:r>
    </w:p>
    <w:p w14:paraId="4AC1D9A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09C7C47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4FC9F408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11A3C414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2A5FFB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Student_List a SET User_Name =</w:t>
      </w:r>
    </w:p>
    <w:p w14:paraId="454F0DA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(SELECT CONCAT(UPPER(CONCAT(SUBSTR(Student_FName,1,1),Student_LName)), Student_Num) </w:t>
      </w:r>
    </w:p>
    <w:p w14:paraId="04CABBA6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FROM Student_List b WHERE a.Student_Num = b.Student_Num);</w:t>
      </w:r>
    </w:p>
    <w:p w14:paraId="708D80D4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7F9447B0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768F22B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6C34E44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4278C5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7DCA706" w14:textId="77777777" w:rsidR="00DE2D91" w:rsidRDefault="00DE2D91" w:rsidP="00534B35"/>
    <w:p w14:paraId="495CCF19" w14:textId="4EC283CE" w:rsidR="00534B35" w:rsidRDefault="00534B35" w:rsidP="00534B35">
      <w:bookmarkStart w:id="39" w:name="_Toc528416658"/>
      <w:r w:rsidRPr="002F5632">
        <w:rPr>
          <w:rStyle w:val="Heading3Char"/>
        </w:rPr>
        <w:t xml:space="preserve">Password </w:t>
      </w:r>
      <w:r w:rsidR="008D46AF">
        <w:rPr>
          <w:rStyle w:val="Heading3Char"/>
        </w:rPr>
        <w:t xml:space="preserve">and Connection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39"/>
      <w:r>
        <w:t xml:space="preserve"> </w:t>
      </w:r>
      <w:r w:rsidR="008356C5">
        <w:t>The following shows the SQL implementation procedure of the corresponding policy:</w:t>
      </w:r>
    </w:p>
    <w:p w14:paraId="28B98FA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Password Procedure - Create Instructor user accounts*/</w:t>
      </w:r>
    </w:p>
    <w:p w14:paraId="71C8340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CLARE</w:t>
      </w:r>
    </w:p>
    <w:p w14:paraId="2882071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_num INTEGER;</w:t>
      </w:r>
    </w:p>
    <w:p w14:paraId="1F5760C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begin</w:t>
      </w:r>
    </w:p>
    <w:p w14:paraId="7627FD6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s_num :=0;</w:t>
      </w:r>
    </w:p>
    <w:p w14:paraId="7730DC6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for x in (SELECT User_Name FROM Instr_List)</w:t>
      </w:r>
    </w:p>
    <w:p w14:paraId="2883B3E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loop</w:t>
      </w:r>
    </w:p>
    <w:p w14:paraId="5F9A95F0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execute immediate 'CREATE USER '||x.User_Name||' IDENTIFIED BY TheSecPass'||s_num;</w:t>
      </w:r>
    </w:p>
    <w:p w14:paraId="48770848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s_num := s_num +1;</w:t>
      </w:r>
    </w:p>
    <w:p w14:paraId="198581C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end loop;</w:t>
      </w:r>
    </w:p>
    <w:p w14:paraId="31D198E6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/*Create Admin user accounts*/</w:t>
      </w:r>
    </w:p>
    <w:p w14:paraId="50E379F5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s_num :=0;</w:t>
      </w:r>
    </w:p>
    <w:p w14:paraId="41CA9401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for x in (SELECT User_Name FROM Admin_List)</w:t>
      </w:r>
    </w:p>
    <w:p w14:paraId="139CC8B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loop</w:t>
      </w:r>
    </w:p>
    <w:p w14:paraId="00CC48C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    execute immediate 'CREATE USER '||x.User_Name||' IDENTIFIED BY TheSecPass'||s_num;</w:t>
      </w:r>
    </w:p>
    <w:p w14:paraId="3811CF2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15      s_num := s_num +1;</w:t>
      </w:r>
    </w:p>
    <w:p w14:paraId="1E447CC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6    end loop;</w:t>
      </w:r>
    </w:p>
    <w:p w14:paraId="4473EEC1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7  /*Create Student user accounts*/</w:t>
      </w:r>
    </w:p>
    <w:p w14:paraId="2E9B43B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8  s_num :=0;</w:t>
      </w:r>
    </w:p>
    <w:p w14:paraId="1582C3DE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9    for x in (SELECT User_Name FROM Student_List)</w:t>
      </w:r>
    </w:p>
    <w:p w14:paraId="54A0C81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0    loop</w:t>
      </w:r>
    </w:p>
    <w:p w14:paraId="37289C7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1      execute immediate 'CREATE USER '||x.User_Name||' IDENTIFIED BY TheSecPass'||s_num;</w:t>
      </w:r>
    </w:p>
    <w:p w14:paraId="2C06EB47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2      s_num := s_num +1;</w:t>
      </w:r>
    </w:p>
    <w:p w14:paraId="207CD42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3    end loop;</w:t>
      </w:r>
    </w:p>
    <w:p w14:paraId="6FE43322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4  /*Connection Prodcedure - grant create session*/</w:t>
      </w:r>
    </w:p>
    <w:p w14:paraId="208AA46D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5  /*Instructor account*/</w:t>
      </w:r>
    </w:p>
    <w:p w14:paraId="01D2B3D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6  for x in (SELECT User_Name FROM Instr_List)</w:t>
      </w:r>
    </w:p>
    <w:p w14:paraId="0B4A8C4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7    loop</w:t>
      </w:r>
    </w:p>
    <w:p w14:paraId="45F3A68E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8      execute immediate 'GRANT CREATE SESSION TO '||x.User_Name;</w:t>
      </w:r>
    </w:p>
    <w:p w14:paraId="2F49799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9    end loop;</w:t>
      </w:r>
    </w:p>
    <w:p w14:paraId="30CB0CAC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0  /*Admin account*/</w:t>
      </w:r>
    </w:p>
    <w:p w14:paraId="78B1E265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1    for x in (SELECT User_Name FROM Admin_List)</w:t>
      </w:r>
    </w:p>
    <w:p w14:paraId="5B473A92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2    loop</w:t>
      </w:r>
    </w:p>
    <w:p w14:paraId="569ED2D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3      execute immediate 'GRANT CREATE SESSION TO '||x.User_Name;</w:t>
      </w:r>
    </w:p>
    <w:p w14:paraId="260C9B11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4    end loop;</w:t>
      </w:r>
    </w:p>
    <w:p w14:paraId="4CA59DC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5  /*Student account*/</w:t>
      </w:r>
    </w:p>
    <w:p w14:paraId="08A31438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6    for x in (SELECT User_Name FROM Student_List)</w:t>
      </w:r>
    </w:p>
    <w:p w14:paraId="734B66E8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7    loop</w:t>
      </w:r>
    </w:p>
    <w:p w14:paraId="2EB7C5D2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8      execute immediate 'GRANT CREATE SESSION TO '||x.User_Name;</w:t>
      </w:r>
    </w:p>
    <w:p w14:paraId="5B2CE6B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9    end loop;</w:t>
      </w:r>
    </w:p>
    <w:p w14:paraId="649C347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0  end;</w:t>
      </w:r>
    </w:p>
    <w:p w14:paraId="5795198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1  /</w:t>
      </w:r>
    </w:p>
    <w:p w14:paraId="0E017CF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</w:p>
    <w:p w14:paraId="6A24655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1747634F" w14:textId="77777777" w:rsidR="00713D74" w:rsidRDefault="00713D74" w:rsidP="00534B35"/>
    <w:p w14:paraId="7816DBC8" w14:textId="60777F23" w:rsidR="00534B35" w:rsidRDefault="00534B35" w:rsidP="00534B35">
      <w:bookmarkStart w:id="40" w:name="_Toc528416659"/>
      <w:r>
        <w:rPr>
          <w:rStyle w:val="Heading3Char"/>
        </w:rPr>
        <w:t>Role Assignment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0"/>
      <w:r>
        <w:t xml:space="preserve"> </w:t>
      </w:r>
      <w:r w:rsidR="008356C5">
        <w:t>The following shows the SQL implementation procedure of the corresponding policy:</w:t>
      </w:r>
    </w:p>
    <w:p w14:paraId="58E5DC3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Role Assignment Procedure*/</w:t>
      </w:r>
    </w:p>
    <w:p w14:paraId="053E9D34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reate roles*/</w:t>
      </w:r>
    </w:p>
    <w:p w14:paraId="4E21783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ROLE admin_role;</w:t>
      </w:r>
    </w:p>
    <w:p w14:paraId="750E4CF1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40AAADC4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ADMIN_ROLE created.</w:t>
      </w:r>
    </w:p>
    <w:p w14:paraId="6ED9078D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170393C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ROLE instructor_role;</w:t>
      </w:r>
    </w:p>
    <w:p w14:paraId="7F48EDF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2BDE112C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INSTRUCTOR_ROLE created.</w:t>
      </w:r>
    </w:p>
    <w:p w14:paraId="014582F4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62BD866E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ROLE student_role;</w:t>
      </w:r>
    </w:p>
    <w:p w14:paraId="1BDB2838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41A2ADC2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STUDENT_ROLE created.</w:t>
      </w:r>
    </w:p>
    <w:p w14:paraId="18F0B4E9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6559026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ssign roles*/</w:t>
      </w:r>
    </w:p>
    <w:p w14:paraId="22BEB06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0882C1C8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for x in (SELECT User_Name FROM Admin_List)</w:t>
      </w:r>
    </w:p>
    <w:p w14:paraId="1B50BF05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3    loop</w:t>
      </w:r>
    </w:p>
    <w:p w14:paraId="03BCE07D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execute immediate 'GRANT admin_role TO '||x.User_Name;</w:t>
      </w:r>
    </w:p>
    <w:p w14:paraId="7FFCBB53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end loop;</w:t>
      </w:r>
    </w:p>
    <w:p w14:paraId="1DAB6DE5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for x in (SELECT User_Name FROM Instr_List)</w:t>
      </w:r>
    </w:p>
    <w:p w14:paraId="54A39EB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loop</w:t>
      </w:r>
    </w:p>
    <w:p w14:paraId="240CB8FC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execute immediate 'GRANT instructor_role TO '||x.User_Name;</w:t>
      </w:r>
    </w:p>
    <w:p w14:paraId="1721619C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end loop;</w:t>
      </w:r>
    </w:p>
    <w:p w14:paraId="76AA4AC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  for x in (SELECT User_Name FROM Student_List)</w:t>
      </w:r>
    </w:p>
    <w:p w14:paraId="7E039B7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  loop</w:t>
      </w:r>
    </w:p>
    <w:p w14:paraId="6B702913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  execute immediate 'GRANT student_role TO '||x.User_Name;</w:t>
      </w:r>
    </w:p>
    <w:p w14:paraId="48E4C00D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end loop;</w:t>
      </w:r>
    </w:p>
    <w:p w14:paraId="0AA8A032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end;</w:t>
      </w:r>
    </w:p>
    <w:p w14:paraId="0216601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5  /</w:t>
      </w:r>
    </w:p>
    <w:p w14:paraId="2F71994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34128F8A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63554285" w14:textId="77777777" w:rsidR="001D14F0" w:rsidRDefault="001D14F0" w:rsidP="00534B35"/>
    <w:p w14:paraId="1FFA756E" w14:textId="539A8B2D" w:rsidR="00534B35" w:rsidRDefault="00534B35" w:rsidP="00534B35">
      <w:bookmarkStart w:id="41" w:name="_Toc528416660"/>
      <w:r>
        <w:rPr>
          <w:rStyle w:val="Heading3Char"/>
        </w:rPr>
        <w:t>Accou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1"/>
      <w:r>
        <w:t xml:space="preserve"> </w:t>
      </w:r>
      <w:r w:rsidR="008356C5">
        <w:t>The following shows the SQL implementation procedure of the corresponding policy:</w:t>
      </w:r>
    </w:p>
    <w:p w14:paraId="4B1A453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ccount Modify Procedure - Admins have full rights to the instructor and student tables.*/</w:t>
      </w:r>
    </w:p>
    <w:p w14:paraId="49DE71A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Instr_List TO admin_role;</w:t>
      </w:r>
    </w:p>
    <w:p w14:paraId="75BAD44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B6DB1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A3E9CD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F14BAA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Student_List TO admin_role;</w:t>
      </w:r>
    </w:p>
    <w:p w14:paraId="494A6A5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6DF8B1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08E7BD4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D5466E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9FC117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ccount Modify Procedure*/</w:t>
      </w:r>
    </w:p>
    <w:p w14:paraId="0636FDD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06B5D5E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08DB2DB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B74E36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E44A2D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1A26C87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Account_Modify_Procedure;</w:t>
      </w:r>
    </w:p>
    <w:p w14:paraId="5CE5ABA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1F76D3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3C25329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A11B40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143431B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3164ADF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101 Apple Street   111-222-3434                 1 Roberts       John          31003           JROBERTS1   </w:t>
      </w:r>
    </w:p>
    <w:p w14:paraId="7E72F78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102 Apple Street   111-222-3435                 2 Russell       Brandon       31003           BRUSSELL2   </w:t>
      </w:r>
    </w:p>
    <w:p w14:paraId="1B8F009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MLOPEZ3     </w:t>
      </w:r>
    </w:p>
    <w:p w14:paraId="58164EC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104 Apple Street   111-222-3437                 4 Monteor       Jim           31003           JMONTEOR4   </w:t>
      </w:r>
    </w:p>
    <w:p w14:paraId="6AD95C1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5 105 Apple Street   111-222-3438                 5 Hamm          Patricia      31003           PHAMM5      </w:t>
      </w:r>
    </w:p>
    <w:p w14:paraId="2FAFE8B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106 Apple Street   111-222-3439                 6 Ingle         Tammy         31003           TINGLE6     </w:t>
      </w:r>
    </w:p>
    <w:p w14:paraId="0A7F1A5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107 Apple Street   111-222-3440                 7 Jordan        Keith         31003           KJORDAN7    </w:t>
      </w:r>
    </w:p>
    <w:p w14:paraId="4921F9A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108 Apple Street   111-222-3441                 8 Cooper        Adam          31003           ACOOPER8    </w:t>
      </w:r>
    </w:p>
    <w:p w14:paraId="3773868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109 Apple Street   111-222-3442                 9 McCoy         Amber         31003           AMCCOY9     </w:t>
      </w:r>
    </w:p>
    <w:p w14:paraId="65FC195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110 Apple Street   111-222-3443                10 Fuller        Jana          31003           JFULLER10   </w:t>
      </w:r>
    </w:p>
    <w:p w14:paraId="13642E7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111 Apple Street   111-222-3444                10 Xavier        Mark          31003           MXAVIER11   </w:t>
      </w:r>
    </w:p>
    <w:p w14:paraId="05565BC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D0A9F2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B88832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3F1CE6F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2D512D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53412AD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06150DF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SGILBERT1   </w:t>
      </w:r>
    </w:p>
    <w:p w14:paraId="70C575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Dorm 2            222-333-3435       Myers           James           31005             JMYERS2     </w:t>
      </w:r>
    </w:p>
    <w:p w14:paraId="6234CA0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Dorm 3            222-333-3436       Howard          Rico            31005             RHOWARD3    </w:t>
      </w:r>
    </w:p>
    <w:p w14:paraId="1E36520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Dorm 4            222-333-3437       Bush            Donald          31005             DBUSH4      </w:t>
      </w:r>
    </w:p>
    <w:p w14:paraId="24F5528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Dorm 5            222-333-3438       Simmons         Bill            31005             BSIMMONS5   </w:t>
      </w:r>
    </w:p>
    <w:p w14:paraId="726AB35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Dorm 6            222-333-3439       Aultman         Richard         31005             RAULTMAN6   </w:t>
      </w:r>
    </w:p>
    <w:p w14:paraId="026E1AD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Dorm 7            222-333-3440       Ruger           Victoria        31005             VRUGER7     </w:t>
      </w:r>
    </w:p>
    <w:p w14:paraId="5507AF7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Dorm 8            222-333-3441       Thomas          Melissa         31005             MTHOMAS8    </w:t>
      </w:r>
    </w:p>
    <w:p w14:paraId="22E29B5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Dorm 9            222-333-3442       Synder          Jennifer        31005             JSYNDER9    </w:t>
      </w:r>
    </w:p>
    <w:p w14:paraId="6A6ED4F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Dorm 10           222-333-3443       Baker           Elizabeth       31005             EBAKER10    </w:t>
      </w:r>
    </w:p>
    <w:p w14:paraId="38ECD89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Dorm 11           222-333-3444       Pines           Matt            31005             MPINES11    </w:t>
      </w:r>
    </w:p>
    <w:p w14:paraId="713D7F3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F46CFA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A981B3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7858207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67E30E4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List SET Instr_LName = 'test';</w:t>
      </w:r>
    </w:p>
    <w:p w14:paraId="0CA7ED4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14564D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7E3AC64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FD6604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List SET Student_LName = 'test';</w:t>
      </w:r>
    </w:p>
    <w:p w14:paraId="4E38314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CC72E1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603FCBC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0A7A27B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List  (Student_Num,           Student_Address,     Student_PhoneNum, Student_LName, Student_FName, Student_ZipCode)</w:t>
      </w:r>
    </w:p>
    <w:p w14:paraId="0B52E38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999,'Dorm 11','222-333-3444',         'Pines',    'Matt',      '31005');</w:t>
      </w:r>
    </w:p>
    <w:p w14:paraId="05EEE35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89571A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5834F73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02FCEEF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Instr_List  (Instr_Num,           Instr_Address,     Instr_PhoneNum, Section_Num, Instr_LName, Instr_FName, Instr_ZipCode)</w:t>
      </w:r>
    </w:p>
    <w:p w14:paraId="3C69635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888,'101 Apple Street','111-222-3434', '1',         'Roberts',   'John',      '31003');</w:t>
      </w:r>
    </w:p>
    <w:p w14:paraId="3214A4A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CFD4CF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7C7DB52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D9C9AA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7BE6A72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5AA767F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101 Apple Street   111-222-3434                 1 test          John          31003           JROBERTS1   </w:t>
      </w:r>
    </w:p>
    <w:p w14:paraId="634B949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102 Apple Street   111-222-3435                 2 test          Brandon       31003           BRUSSELL2   </w:t>
      </w:r>
    </w:p>
    <w:p w14:paraId="6590515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test          Mike          31003           MLOPEZ3     </w:t>
      </w:r>
    </w:p>
    <w:p w14:paraId="6C8DC42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104 Apple Street   111-222-3437                 4 test          Jim           31003           JMONTEOR4   </w:t>
      </w:r>
    </w:p>
    <w:p w14:paraId="15AA2F6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105 Apple Street   111-222-3438                 5 test          Patricia      31003           PHAMM5      </w:t>
      </w:r>
    </w:p>
    <w:p w14:paraId="3CE987B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106 Apple Street   111-222-3439                 6 test          Tammy         31003           TINGLE6     </w:t>
      </w:r>
    </w:p>
    <w:p w14:paraId="660856A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107 Apple Street   111-222-3440                 7 test          Keith         31003           KJORDAN7    </w:t>
      </w:r>
    </w:p>
    <w:p w14:paraId="68F09F4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108 Apple Street   111-222-3441                 8 test          Adam          31003           ACOOPER8    </w:t>
      </w:r>
    </w:p>
    <w:p w14:paraId="721B4E7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109 Apple Street   111-222-3442                 9 test          Amber         31003           AMCCOY9     </w:t>
      </w:r>
    </w:p>
    <w:p w14:paraId="1C9F209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110 Apple Street   111-222-3443                10 test          Jana          31003           JFULLER10   </w:t>
      </w:r>
    </w:p>
    <w:p w14:paraId="1FB26BE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111 Apple Street   111-222-3444                10 test          Mark          31003           MXAVIER11   </w:t>
      </w:r>
    </w:p>
    <w:p w14:paraId="1AE2E42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888 101 Apple Street   111-222-3434                 1 Roberts       John          31003                       </w:t>
      </w:r>
    </w:p>
    <w:p w14:paraId="0D574E1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695C6CE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9C9AC0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68D8B2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C3FEB0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1B2984A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22D2CB3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test            Sarah           31005             SGILBERT1   </w:t>
      </w:r>
    </w:p>
    <w:p w14:paraId="0BCAE0F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 2 Dorm 2            222-333-3435       test            James           31005             JMYERS2     </w:t>
      </w:r>
    </w:p>
    <w:p w14:paraId="0124168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Dorm 3            222-333-3436       test            Rico            31005             RHOWARD3    </w:t>
      </w:r>
    </w:p>
    <w:p w14:paraId="608018F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Dorm 4            222-333-3437       test            Donald          31005             DBUSH4      </w:t>
      </w:r>
    </w:p>
    <w:p w14:paraId="2D4BC91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Dorm 5            222-333-3438       test            Bill            31005             BSIMMONS5   </w:t>
      </w:r>
    </w:p>
    <w:p w14:paraId="4F6DCC6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Dorm 6            222-333-3439       test            Richard         31005             RAULTMAN6   </w:t>
      </w:r>
    </w:p>
    <w:p w14:paraId="4248220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Dorm 7            222-333-3440       test            Victoria        31005             VRUGER7     </w:t>
      </w:r>
    </w:p>
    <w:p w14:paraId="644D40E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Dorm 8            222-333-3441       test            Melissa         31005             MTHOMAS8    </w:t>
      </w:r>
    </w:p>
    <w:p w14:paraId="02BEBA4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Dorm 9            222-333-3442       test            Jennifer        31005             JSYNDER9    </w:t>
      </w:r>
    </w:p>
    <w:p w14:paraId="69FCF4A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Dorm 10           222-333-3443       test            Elizabeth       31005             EBAKER10    </w:t>
      </w:r>
    </w:p>
    <w:p w14:paraId="2842BA1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Dorm 11           222-333-3444       test            Matt            31005             MPINES11    </w:t>
      </w:r>
    </w:p>
    <w:p w14:paraId="22E99B6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99 Dorm 11           222-333-3444       Pines           Matt            31005                         </w:t>
      </w:r>
    </w:p>
    <w:p w14:paraId="76FCC91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ABA5F8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AF07E1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3720FD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07A9577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List;</w:t>
      </w:r>
    </w:p>
    <w:p w14:paraId="068C31E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B63A9C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deleted.</w:t>
      </w:r>
    </w:p>
    <w:p w14:paraId="497469D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20C57D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tudent_List;</w:t>
      </w:r>
    </w:p>
    <w:p w14:paraId="7E9174B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D378C7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deleted.</w:t>
      </w:r>
    </w:p>
    <w:p w14:paraId="4715629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A730F4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Account_Modify_Procedure;</w:t>
      </w:r>
    </w:p>
    <w:p w14:paraId="4B1DA58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B650A1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7E419F9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695939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234BF9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34AA927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EC1E11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EE4B42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66E0079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3B91353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CB3E37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65 in command -</w:t>
      </w:r>
    </w:p>
    <w:p w14:paraId="2C2912B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List</w:t>
      </w:r>
    </w:p>
    <w:p w14:paraId="3EBF8D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65 Column : 29</w:t>
      </w:r>
    </w:p>
    <w:p w14:paraId="55A39ED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110B0C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85AE85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28FF28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756F3F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DDB026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35F927C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277D3C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66 in command -</w:t>
      </w:r>
    </w:p>
    <w:p w14:paraId="3A03AAD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List</w:t>
      </w:r>
    </w:p>
    <w:p w14:paraId="39BDF37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66 Column : 29</w:t>
      </w:r>
    </w:p>
    <w:p w14:paraId="4732E62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6B3C3D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96D54B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256E39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4A66EBA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696B5BE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6B19EE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7729288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103C5F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8CF4EC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140D25C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576ECBD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0900F4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70 in command -</w:t>
      </w:r>
    </w:p>
    <w:p w14:paraId="41A6F01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List</w:t>
      </w:r>
    </w:p>
    <w:p w14:paraId="3C56296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70 Column : 29</w:t>
      </w:r>
    </w:p>
    <w:p w14:paraId="508030D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0DE4D5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4B4A0D5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2EFDEA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73CE6F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6762E6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2EDE418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F85202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71 in command -</w:t>
      </w:r>
    </w:p>
    <w:p w14:paraId="51303E6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List</w:t>
      </w:r>
    </w:p>
    <w:p w14:paraId="42D6F0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71 Column : 29</w:t>
      </w:r>
    </w:p>
    <w:p w14:paraId="4AD06F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951D55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373518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A0AEAA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FD9D1C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250A9F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B951BD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2598F9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0E5D90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CC417E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29D6708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ADA1310" w14:textId="77777777" w:rsidR="00202E2B" w:rsidRDefault="00202E2B" w:rsidP="00534B35"/>
    <w:p w14:paraId="6677B47B" w14:textId="60B0331A" w:rsidR="00534B35" w:rsidRDefault="00534B35" w:rsidP="00534B35">
      <w:bookmarkStart w:id="42" w:name="_Toc528416661"/>
      <w:r>
        <w:rPr>
          <w:rStyle w:val="Heading3Char"/>
        </w:rPr>
        <w:t xml:space="preserve">Course Managemen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2"/>
      <w:r>
        <w:t xml:space="preserve"> </w:t>
      </w:r>
      <w:r w:rsidR="008356C5">
        <w:t>The following shows the SQL implementation procedure of the corresponding policy:</w:t>
      </w:r>
    </w:p>
    <w:p w14:paraId="79FEEAC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ourse Management Procedure - Admin have full rights to course information*/</w:t>
      </w:r>
    </w:p>
    <w:p w14:paraId="4381009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Course_List TO admin_role;</w:t>
      </w:r>
    </w:p>
    <w:p w14:paraId="4700CB9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49044A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2DA7068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7BB30C1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EE2AE8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/*Test Course Management Procedure*/</w:t>
      </w:r>
    </w:p>
    <w:p w14:paraId="794E86D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54972A5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463F1B0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DFBA3F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9CE3A2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379AF5D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Course_Account_Modify_Procedure;</w:t>
      </w:r>
    </w:p>
    <w:p w14:paraId="4ED7027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987622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49CC7B5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44A4429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6C9ABAF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UM   COURSE_NAME                   ADMIN_NUM   COURSE_DESC                   COURSE_HOURS   SECTION_NUM   </w:t>
      </w:r>
    </w:p>
    <w:p w14:paraId="0702C2F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 Intro to Computer Science               1 Intro to Computer Science                  3             1 </w:t>
      </w:r>
    </w:p>
    <w:p w14:paraId="0FFD2FC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2 Intro to Art                            2 Intro to Art                               3             2 </w:t>
      </w:r>
    </w:p>
    <w:p w14:paraId="7F1DCC4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3 Intro to Aircraft mechanics             3 Intro to Aircraft mechanics                3             3 </w:t>
      </w:r>
    </w:p>
    <w:p w14:paraId="3533102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4 Intro to Robotics                       4 Intro to Robotics                          3             4 </w:t>
      </w:r>
    </w:p>
    <w:p w14:paraId="0300210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5 Intro to Databases                      5 Intro to Databases                         3             5 </w:t>
      </w:r>
    </w:p>
    <w:p w14:paraId="36FF05F8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6 Advanced English                        6 Advanced English                           3             6 </w:t>
      </w:r>
    </w:p>
    <w:p w14:paraId="7094D66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7 Intro to Physics                        7 Intro to Physics                           3             7 </w:t>
      </w:r>
    </w:p>
    <w:p w14:paraId="18F33AE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8 Intro to Chemistry                      8 Intro to Chemistry                         3             8 </w:t>
      </w:r>
    </w:p>
    <w:p w14:paraId="4627EDB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9 Intro to Spanish                        9 Intro to Spanish                           3             9 </w:t>
      </w:r>
    </w:p>
    <w:p w14:paraId="04D73CA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0 Automotive mechanics Intro             10 Automotive mechanics Intro                 3            10 </w:t>
      </w:r>
    </w:p>
    <w:p w14:paraId="503DBA5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1 Advanced Robotics                      11 Advanced Robotics                          6             4 </w:t>
      </w:r>
    </w:p>
    <w:p w14:paraId="6B226AE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26B1A5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1DD9AE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2D8B4A1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53A6D9A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Course_List SET Course_Name = 'test';</w:t>
      </w:r>
    </w:p>
    <w:p w14:paraId="42F7F4F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3D7C9A44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7036FEF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8DF2E0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Course_List (Course_Num,            Course_Name,                Admin_Num , Course_Desc,                       Course_Hours, Section_Num)</w:t>
      </w:r>
    </w:p>
    <w:p w14:paraId="74F5B1A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8888, 'Intro to Computer Science',1,             'Intro to Computer Science','3',          '1');</w:t>
      </w:r>
    </w:p>
    <w:p w14:paraId="10AD888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6C5C28E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269A92D8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1300296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08424D5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UM   COURSE_NAME                 ADMIN_NUM   COURSE_DESC                   COURSE_HOURS   SECTION_NUM   </w:t>
      </w:r>
    </w:p>
    <w:p w14:paraId="729C9C3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1 test                                  1 Intro to Computer Science                  3             1 </w:t>
      </w:r>
    </w:p>
    <w:p w14:paraId="7D213BD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2 test                                  2 Intro to Art                               3             2 </w:t>
      </w:r>
    </w:p>
    <w:p w14:paraId="7F00EBA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3 test                                  3 Intro to Aircraft mechanics                3             3 </w:t>
      </w:r>
    </w:p>
    <w:p w14:paraId="615E974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4 test                                  4 Intro to Robotics                          3             4 </w:t>
      </w:r>
    </w:p>
    <w:p w14:paraId="04DE5EA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5 test                                  5 Intro to Databases                         3             5 </w:t>
      </w:r>
    </w:p>
    <w:p w14:paraId="61E1062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6 test                                  6 Advanced English                           3             6 </w:t>
      </w:r>
    </w:p>
    <w:p w14:paraId="10B6D55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7 test                                  7 Intro to Physics                           3             7 </w:t>
      </w:r>
    </w:p>
    <w:p w14:paraId="512296F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8 test                                  8 Intro to Chemistry                         3             8 </w:t>
      </w:r>
    </w:p>
    <w:p w14:paraId="3707267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9 test                                  9 Intro to Spanish                           3             9 </w:t>
      </w:r>
    </w:p>
    <w:p w14:paraId="285BE38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0 test                                 10 Automotive mechanics Intro                 3            10 </w:t>
      </w:r>
    </w:p>
    <w:p w14:paraId="68335C6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1 test                                 11 Advanced Robotics                          6             4 </w:t>
      </w:r>
    </w:p>
    <w:p w14:paraId="156D7A8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8888 Intro to Computer Science             1 Intro to Computer Science                  3             1 </w:t>
      </w:r>
    </w:p>
    <w:p w14:paraId="2403022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275B1D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18333BC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0088F22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0BE5FC4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Course_List;</w:t>
      </w:r>
    </w:p>
    <w:p w14:paraId="426CB26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5F03FFD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deleted.</w:t>
      </w:r>
    </w:p>
    <w:p w14:paraId="377B30C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C0C03D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Course_Account_Modify_Procedure;</w:t>
      </w:r>
    </w:p>
    <w:p w14:paraId="43FB062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1027B38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E1E0B3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41A13564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08A133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2C0F452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60DC906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89DACB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3F6EF4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34521C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1E2D734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50AB8C0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95 in command -</w:t>
      </w:r>
    </w:p>
    <w:p w14:paraId="60270B2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ourse_List</w:t>
      </w:r>
    </w:p>
    <w:p w14:paraId="54E4D77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95 Column : 29</w:t>
      </w:r>
    </w:p>
    <w:p w14:paraId="6A2B2F2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5BC97C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F167D8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CD9DF7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D5F6A3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07BB05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4285E4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3BB4D85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CONNECT sgilbert1/TheSecPass0;</w:t>
      </w:r>
    </w:p>
    <w:p w14:paraId="23DCD9E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A9FABE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A91F5D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1C8FF7F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5A27A80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3E66C9D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00 in command -</w:t>
      </w:r>
    </w:p>
    <w:p w14:paraId="085A5C7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ourse_List</w:t>
      </w:r>
    </w:p>
    <w:p w14:paraId="0D9A9B9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00 Column : 29</w:t>
      </w:r>
    </w:p>
    <w:p w14:paraId="7F4F156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7F57A7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F691EB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ECB743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E367538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A3B95E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AF2670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066720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5310FC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637C0C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63EA761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4C04EB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2A5496E" w14:textId="77777777" w:rsidR="00785703" w:rsidRDefault="00785703" w:rsidP="00534B35"/>
    <w:p w14:paraId="1953C361" w14:textId="4B5686F8" w:rsidR="00534B35" w:rsidRDefault="00534B35" w:rsidP="00534B35">
      <w:bookmarkStart w:id="43" w:name="_Toc528416662"/>
      <w:r>
        <w:rPr>
          <w:rStyle w:val="Heading3Char"/>
        </w:rPr>
        <w:t xml:space="preserve">Section Managemen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3"/>
      <w:r>
        <w:t xml:space="preserve"> </w:t>
      </w:r>
      <w:r w:rsidR="008356C5">
        <w:t>The following shows the SQL implementation procedure of the corresponding policy:</w:t>
      </w:r>
    </w:p>
    <w:p w14:paraId="6D09743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ection Management Procedure - Admins have full rights to section information*/</w:t>
      </w:r>
    </w:p>
    <w:p w14:paraId="1EBBFB7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Section_Info TO admin_role;</w:t>
      </w:r>
    </w:p>
    <w:p w14:paraId="2CAA880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25323EA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39B588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99FF92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9270DC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ection Management Procedure*/</w:t>
      </w:r>
    </w:p>
    <w:p w14:paraId="0A48BB1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233DA6B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0F307F2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28B1DD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E0481B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4DF0532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ection_Account_Modify_Procedure;</w:t>
      </w:r>
    </w:p>
    <w:p w14:paraId="17B379B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5B51BDF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69F2A8E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1D470B9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4993D5D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ECTION_NUM   SECTION_NAME               SECTION_ADDRESS      SECTION_FOS            SECTION_ZIPCODE   </w:t>
      </w:r>
    </w:p>
    <w:p w14:paraId="477EEE2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Computer Science Section   110 Finegand Place   Computer Science       31088             </w:t>
      </w:r>
    </w:p>
    <w:p w14:paraId="6B83E4C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Art Section                111 Finegand Place   Art                    31088             </w:t>
      </w:r>
    </w:p>
    <w:p w14:paraId="3DEB80A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Aircraft Section           112 Finegand Place   Aircraft               31088             </w:t>
      </w:r>
    </w:p>
    <w:p w14:paraId="0EB2631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 4 Robotic Section            113 Finegand Place   Robotics               31088             </w:t>
      </w:r>
    </w:p>
    <w:p w14:paraId="6C90A24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Database Section           114 Finegand Place   Database Technology    31088             </w:t>
      </w:r>
    </w:p>
    <w:p w14:paraId="03AE62B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English Section            115 Finegand Place   English language       31088             </w:t>
      </w:r>
    </w:p>
    <w:p w14:paraId="540E207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Physics Section            116 Finegand Place   Physics                31088             </w:t>
      </w:r>
    </w:p>
    <w:p w14:paraId="3D000CC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Chemistry Section          117 Finegand Place   Chemistry              31088             </w:t>
      </w:r>
    </w:p>
    <w:p w14:paraId="45F649A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Spanish Section            118 Finegand Place   Spanish language       31088             </w:t>
      </w:r>
    </w:p>
    <w:p w14:paraId="1474DAC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Automotive Section         119 Finegand Place   Automotive Mechanics   31088             </w:t>
      </w:r>
    </w:p>
    <w:p w14:paraId="61F9938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Space Travel Section       120 Finegand Place   Space Travel           31088             </w:t>
      </w:r>
    </w:p>
    <w:p w14:paraId="3E9C90D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176D1479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EB7184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612C6AE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00F43A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ection_Info SET Section_Name = 'test';</w:t>
      </w:r>
    </w:p>
    <w:p w14:paraId="64A3BFB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78FF1CC8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6E0026C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16DD9A4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ection_Info (Section_Num,            Section_Name,           Section_Address,     Section_FoS,   Section_ZipCode)</w:t>
      </w:r>
    </w:p>
    <w:p w14:paraId="4E758AB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(9999, 'Space Travel Section', '120 Finegand Place','Space Travel','31088');</w:t>
      </w:r>
    </w:p>
    <w:p w14:paraId="0E5742E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4AF83F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1C6797D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D38000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7865AA8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ECTION_NUM   SECTION_NAME           SECTION_ADDRESS      SECTION_FOS            SECTION_ZIPCODE   </w:t>
      </w:r>
    </w:p>
    <w:p w14:paraId="6F4B569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test                   110 Finegand Place   Computer Science       31088             </w:t>
      </w:r>
    </w:p>
    <w:p w14:paraId="38464B4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test                   111 Finegand Place   Art                    31088             </w:t>
      </w:r>
    </w:p>
    <w:p w14:paraId="7BC1D97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test                   112 Finegand Place   Aircraft               31088             </w:t>
      </w:r>
    </w:p>
    <w:p w14:paraId="56BFECA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test                   113 Finegand Place   Robotics               31088             </w:t>
      </w:r>
    </w:p>
    <w:p w14:paraId="1BE61DB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test                   114 Finegand Place   Database Technology    31088             </w:t>
      </w:r>
    </w:p>
    <w:p w14:paraId="660F53B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test                   115 Finegand Place   English language       31088             </w:t>
      </w:r>
    </w:p>
    <w:p w14:paraId="750B89F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test                   116 Finegand Place   Physics                31088             </w:t>
      </w:r>
    </w:p>
    <w:p w14:paraId="56B7C30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test                   117 Finegand Place   Chemistry              31088             </w:t>
      </w:r>
    </w:p>
    <w:p w14:paraId="62C2EE7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test                   118 Finegand Place   Spanish language       31088             </w:t>
      </w:r>
    </w:p>
    <w:p w14:paraId="6B441BA8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10 test                   119 Finegand Place   Automotive Mechanics   31088             </w:t>
      </w:r>
    </w:p>
    <w:p w14:paraId="2EE5EB9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test                   120 Finegand Place   Space Travel           31088             </w:t>
      </w:r>
    </w:p>
    <w:p w14:paraId="458C384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9999 Space Travel Section   120 Finegand Place   Space Travel           31088             </w:t>
      </w:r>
    </w:p>
    <w:p w14:paraId="2F56F02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3546E5A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7BE4EBF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183D5AB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4CD0AC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ection_Info WHERE Section_Num = 9999;</w:t>
      </w:r>
    </w:p>
    <w:p w14:paraId="49240D6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723D5D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04D0027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3AFA27E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ection_Account_Modify_Procedure;</w:t>
      </w:r>
    </w:p>
    <w:p w14:paraId="29DA938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1597EA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215B93E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514594E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756D49A9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7CAFD4F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08B3D8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8C4973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28E93E9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17141688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78B11EC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24 in command -</w:t>
      </w:r>
    </w:p>
    <w:p w14:paraId="3DF7453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ection_Info</w:t>
      </w:r>
    </w:p>
    <w:p w14:paraId="5226FF0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24 Column : 29</w:t>
      </w:r>
    </w:p>
    <w:p w14:paraId="3D11DA2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0E9D4C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594468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463B06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F72E15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53CA25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222D0A0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34E64BE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1FB31A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CAC2E0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146FA1E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19A240E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0A1BE89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28 in command -</w:t>
      </w:r>
    </w:p>
    <w:p w14:paraId="5817399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ection_Info</w:t>
      </w:r>
    </w:p>
    <w:p w14:paraId="0E09ACC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28 Column : 29</w:t>
      </w:r>
    </w:p>
    <w:p w14:paraId="243524F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5D7915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9F065C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67CE6E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0B2BF1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45A0F1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E023D4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6F6792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893BB1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67E4CD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1656668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184C1BE" w14:textId="77777777" w:rsidR="007411A1" w:rsidRDefault="007411A1" w:rsidP="00534B35"/>
    <w:p w14:paraId="3D7B1AE8" w14:textId="59A2E0CF" w:rsidR="00534B35" w:rsidRDefault="00534B35" w:rsidP="00534B35">
      <w:bookmarkStart w:id="44" w:name="_Toc528416663"/>
      <w:r>
        <w:rPr>
          <w:rStyle w:val="Heading3Char"/>
        </w:rPr>
        <w:t xml:space="preserve">Class Schedule 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4"/>
      <w:r>
        <w:t xml:space="preserve"> </w:t>
      </w:r>
      <w:r w:rsidR="008356C5">
        <w:t>The following shows the SQL implementation procedure of the corresponding policy:</w:t>
      </w:r>
    </w:p>
    <w:p w14:paraId="3FA779C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lass Schedule Modify Procedure - Admins have full rights to the class schedule*/</w:t>
      </w:r>
    </w:p>
    <w:p w14:paraId="16F8395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Class_Sched TO admin_role;</w:t>
      </w:r>
    </w:p>
    <w:p w14:paraId="4BBB805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338428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05C3D1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DA02FF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55CC85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Class Schedule Management Procedure*/</w:t>
      </w:r>
    </w:p>
    <w:p w14:paraId="537E484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2EA8D9F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1EBE955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0744F2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590D3A2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6B7C995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chedule_Account_Modify_Procedure;</w:t>
      </w:r>
    </w:p>
    <w:p w14:paraId="2614BBF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047C90B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39C93C2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814DB4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532C7D4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6CCF8C1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713D88F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60BC8AC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3C25CC4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11B095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55428CB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51C820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1B5EA1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AE2453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7585B55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258B394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69203A5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146A2F1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489E1E69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50188C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56E9CE1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6294AD1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Class_Sched SET Sched_Notes = 'test';</w:t>
      </w:r>
    </w:p>
    <w:p w14:paraId="7CC1FA1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38A3316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updated.</w:t>
      </w:r>
    </w:p>
    <w:p w14:paraId="67ABCE94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4520F58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Class_Sched (Sched_Num,           Sched_Day, Sched_Time, Sched_Day_Off, Sched_Notes)</w:t>
      </w:r>
    </w:p>
    <w:p w14:paraId="1C774BB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9999,'Sun',     '0900-1100','Oct. 21st',   'Weekend Schedule');</w:t>
      </w:r>
    </w:p>
    <w:p w14:paraId="27A0EDB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63CB984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149EF5F4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314E50A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24790DA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OLS_COL   </w:t>
      </w:r>
    </w:p>
    <w:p w14:paraId="530DAA9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test                      30 </w:t>
      </w:r>
    </w:p>
    <w:p w14:paraId="4E564469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test                      30 </w:t>
      </w:r>
    </w:p>
    <w:p w14:paraId="5E8B5D04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test                      30 </w:t>
      </w:r>
    </w:p>
    <w:p w14:paraId="237C395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test                      30 </w:t>
      </w:r>
    </w:p>
    <w:p w14:paraId="6FB1BFF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test                      30 </w:t>
      </w:r>
    </w:p>
    <w:p w14:paraId="111E210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test                      30 </w:t>
      </w:r>
    </w:p>
    <w:p w14:paraId="4BE5C94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test                      30 </w:t>
      </w:r>
    </w:p>
    <w:p w14:paraId="4968A54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test                      30 </w:t>
      </w:r>
    </w:p>
    <w:p w14:paraId="4E997CD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test                      30 </w:t>
      </w:r>
    </w:p>
    <w:p w14:paraId="715835F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test                      30 </w:t>
      </w:r>
    </w:p>
    <w:p w14:paraId="601A9B4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test                      40 </w:t>
      </w:r>
    </w:p>
    <w:p w14:paraId="77C47B5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test                      40 </w:t>
      </w:r>
    </w:p>
    <w:p w14:paraId="47BD86E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9999 Sun             0900-1100    Oct. 21st       Weekend Schedule             </w:t>
      </w:r>
    </w:p>
    <w:p w14:paraId="4CEE6B3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195235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017A413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4A25794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1AAA9AD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Class_Sched WHERE Sched_Num = 9999;</w:t>
      </w:r>
    </w:p>
    <w:p w14:paraId="1E04288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2094139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6BBF8EE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2EDAC72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chedule_Account_Modify_Procedure;</w:t>
      </w:r>
    </w:p>
    <w:p w14:paraId="1A161D4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5D6DC99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7DA8FE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6D03F2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E14978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6705414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CONNECT mlopez3/TheSecPass2;</w:t>
      </w:r>
    </w:p>
    <w:p w14:paraId="4FA6F01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255FA1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767829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6908E27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14E40D3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0BDC2D6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52 in command -</w:t>
      </w:r>
    </w:p>
    <w:p w14:paraId="18C7BA1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lass_Sched</w:t>
      </w:r>
    </w:p>
    <w:p w14:paraId="413BCC9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52 Column : 29</w:t>
      </w:r>
    </w:p>
    <w:p w14:paraId="2E259A5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39E1C3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3AD87C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033ECBD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B1DC15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F8E9A6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CC5EE3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5051299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54B5963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551A33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7EE3A09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49353DB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1A8C81A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1B5688A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57 in command -</w:t>
      </w:r>
    </w:p>
    <w:p w14:paraId="61C6711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lass_Sched</w:t>
      </w:r>
    </w:p>
    <w:p w14:paraId="14ECB50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57 Column : 29</w:t>
      </w:r>
    </w:p>
    <w:p w14:paraId="57E9A03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8B338B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4E929D5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9A9FD0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95DA04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7DACBB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FC5F1F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67E14DD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9738C7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0E091E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7249977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974E66" w14:textId="77777777" w:rsidR="00EE277F" w:rsidRDefault="00EE277F" w:rsidP="00534B35"/>
    <w:p w14:paraId="36C418BD" w14:textId="06CB1FBA" w:rsidR="00534B35" w:rsidRDefault="00534B35" w:rsidP="00534B35">
      <w:bookmarkStart w:id="45" w:name="_Toc528416664"/>
      <w:r>
        <w:rPr>
          <w:rStyle w:val="Heading3Char"/>
        </w:rPr>
        <w:t>Admin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Suppor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5"/>
      <w:r>
        <w:t xml:space="preserve"> </w:t>
      </w:r>
      <w:r w:rsidR="008356C5">
        <w:t>The following shows the SQL implementation procedure of the corresponding policy:</w:t>
      </w:r>
    </w:p>
    <w:p w14:paraId="6C440D4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dmin Support Procedure - Admins have the ability to assist with adding classes for instructors or signing up students</w:t>
      </w:r>
    </w:p>
    <w:p w14:paraId="09BE9FD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 for classes if necessary.*/</w:t>
      </w:r>
    </w:p>
    <w:p w14:paraId="7106810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Instr_Classes TO admin_role;</w:t>
      </w:r>
    </w:p>
    <w:p w14:paraId="2190AA6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5E7237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4F4950F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AB41CC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Student_Class_Signup TO admin_role;</w:t>
      </w:r>
    </w:p>
    <w:p w14:paraId="7AC0BA3B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EB575A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226E4F4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7CE3E33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D912E1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Support Schedule Management Procedure*/</w:t>
      </w:r>
    </w:p>
    <w:p w14:paraId="55A30D1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6B39FD2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2AB28EA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F1848E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1B1BF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1B160FE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Support_Account_Modify_Procedure;</w:t>
      </w:r>
    </w:p>
    <w:p w14:paraId="386DD58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8A4C7F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14987CF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8FDE91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;</w:t>
      </w:r>
    </w:p>
    <w:p w14:paraId="7FE3F26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SCHED_NUM   COURSE_NUM   CLASS_NOTES                  CLASS_ROOM   </w:t>
      </w:r>
    </w:p>
    <w:p w14:paraId="66D6DAC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1            1 Computer one broke           A            </w:t>
      </w:r>
    </w:p>
    <w:p w14:paraId="5B93758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2            2 Room Ready                   B            </w:t>
      </w:r>
    </w:p>
    <w:p w14:paraId="4310C49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3            3 Instructor Chair broke       C            </w:t>
      </w:r>
    </w:p>
    <w:p w14:paraId="7551A03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          4            4 A/C not working              D            </w:t>
      </w:r>
    </w:p>
    <w:p w14:paraId="577BC73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          5            5 Computer two broke           E            </w:t>
      </w:r>
    </w:p>
    <w:p w14:paraId="4295E75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          6            6 No whiteboard                F            </w:t>
      </w:r>
    </w:p>
    <w:p w14:paraId="0BD8B91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          7            7 station 3 missing keyboard   G            </w:t>
      </w:r>
    </w:p>
    <w:p w14:paraId="144181F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          8            8 Room Ready                   H            </w:t>
      </w:r>
    </w:p>
    <w:p w14:paraId="3022EB8B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9            9 Room Ready                   I            </w:t>
      </w:r>
    </w:p>
    <w:p w14:paraId="46B30A0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10           10 Room Ready                   J            </w:t>
      </w:r>
    </w:p>
    <w:p w14:paraId="5D94F39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 9           10 Room Ready                   J            </w:t>
      </w:r>
    </w:p>
    <w:p w14:paraId="3652503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8           10 Room Ready                   X            </w:t>
      </w:r>
    </w:p>
    <w:p w14:paraId="0EDBE55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2            9 Room Ready                   Z            </w:t>
      </w:r>
    </w:p>
    <w:p w14:paraId="24FAC7A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3CAF5B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5C422ED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720C16D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54D5386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Signup;</w:t>
      </w:r>
    </w:p>
    <w:p w14:paraId="12E1C2D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79FBF8B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1           1 A               </w:t>
      </w:r>
    </w:p>
    <w:p w14:paraId="528132B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2           2 B               </w:t>
      </w:r>
    </w:p>
    <w:p w14:paraId="41834CC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652648C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08C2371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          4           4 C               </w:t>
      </w:r>
    </w:p>
    <w:p w14:paraId="1DC7FD1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          5           5 B               </w:t>
      </w:r>
    </w:p>
    <w:p w14:paraId="1C453AB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          6           6 D               </w:t>
      </w:r>
    </w:p>
    <w:p w14:paraId="26EB474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          7           7 F               </w:t>
      </w:r>
    </w:p>
    <w:p w14:paraId="2B19D70B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          8           8                 </w:t>
      </w:r>
    </w:p>
    <w:p w14:paraId="195B849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          9           9 A               </w:t>
      </w:r>
    </w:p>
    <w:p w14:paraId="66FA1BD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         10          10 A               </w:t>
      </w:r>
    </w:p>
    <w:p w14:paraId="240A435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8C7658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548FF4D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31AFD5E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1AE194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 SET Class_Notes = 'test';</w:t>
      </w:r>
    </w:p>
    <w:p w14:paraId="4F0C4CC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25EB1B0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3 rows updated.</w:t>
      </w:r>
    </w:p>
    <w:p w14:paraId="4779C5F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25ACABC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Class_Signup SET Student_Grade = 'test';</w:t>
      </w:r>
    </w:p>
    <w:p w14:paraId="6C471F0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7F7F182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49CF6A4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52C662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358C46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Instr_Classes (Instr_Num, Sched_Num, Course_Num, Class_Notes, Class_Room)</w:t>
      </w:r>
    </w:p>
    <w:p w14:paraId="7F72BCF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 ('8',       '9',       '9',        'Room Ready','Z');</w:t>
      </w:r>
    </w:p>
    <w:p w14:paraId="6FC92A7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13703C4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53C455A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2E17429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D632B1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078278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4C92608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 (10, 9, 9,  'A');</w:t>
      </w:r>
    </w:p>
    <w:p w14:paraId="268D20B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F2BC20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1CBF41F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705255C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1B1A43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;</w:t>
      </w:r>
    </w:p>
    <w:p w14:paraId="36F57B4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SCHED_NUM   COURSE_NUM   CLASS_NOTES   CLASS_ROOM   </w:t>
      </w:r>
    </w:p>
    <w:p w14:paraId="0286BCC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1            1 test          A            </w:t>
      </w:r>
    </w:p>
    <w:p w14:paraId="0604759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2            2 test          B            </w:t>
      </w:r>
    </w:p>
    <w:p w14:paraId="7420A34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3            3 test          C            </w:t>
      </w:r>
    </w:p>
    <w:p w14:paraId="2326030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          4            4 test          D            </w:t>
      </w:r>
    </w:p>
    <w:p w14:paraId="044EFF7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          5            5 test          E            </w:t>
      </w:r>
    </w:p>
    <w:p w14:paraId="65ABE6A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          6            6 test          F            </w:t>
      </w:r>
    </w:p>
    <w:p w14:paraId="0EBC6DC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          7            7 test          G            </w:t>
      </w:r>
    </w:p>
    <w:p w14:paraId="6DCB843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          8            8 test          H            </w:t>
      </w:r>
    </w:p>
    <w:p w14:paraId="339B280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9            9 test          I            </w:t>
      </w:r>
    </w:p>
    <w:p w14:paraId="625BD2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10           10 test          J            </w:t>
      </w:r>
    </w:p>
    <w:p w14:paraId="779B4B0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 9           10 test          J            </w:t>
      </w:r>
    </w:p>
    <w:p w14:paraId="1B9988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8           10 test          X            </w:t>
      </w:r>
    </w:p>
    <w:p w14:paraId="6C0A41A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2            9 test          Z            </w:t>
      </w:r>
    </w:p>
    <w:p w14:paraId="6086521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          9            9 Room Ready    Z            </w:t>
      </w:r>
    </w:p>
    <w:p w14:paraId="1C07A70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C9E8D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19B10E6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881CDB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4 rows selected. </w:t>
      </w:r>
    </w:p>
    <w:p w14:paraId="66BEF3C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69BCA0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Signup;</w:t>
      </w:r>
    </w:p>
    <w:p w14:paraId="61A23E1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2835DAF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1           1 test            </w:t>
      </w:r>
    </w:p>
    <w:p w14:paraId="351F10C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2           2 test            </w:t>
      </w:r>
    </w:p>
    <w:p w14:paraId="03D449B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test            </w:t>
      </w:r>
    </w:p>
    <w:p w14:paraId="021D932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test            </w:t>
      </w:r>
    </w:p>
    <w:p w14:paraId="43A3218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          4           4 test            </w:t>
      </w:r>
    </w:p>
    <w:p w14:paraId="644AE4A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          5           5 test            </w:t>
      </w:r>
    </w:p>
    <w:p w14:paraId="2832E7F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          6           6 test            </w:t>
      </w:r>
    </w:p>
    <w:p w14:paraId="43FA780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          7           7 test            </w:t>
      </w:r>
    </w:p>
    <w:p w14:paraId="7ADC6BD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          8           8 test            </w:t>
      </w:r>
    </w:p>
    <w:p w14:paraId="75218D7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          9           9 test            </w:t>
      </w:r>
    </w:p>
    <w:p w14:paraId="233BF16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         10          10 test            </w:t>
      </w:r>
    </w:p>
    <w:p w14:paraId="4DA8F60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10           9           9 A               </w:t>
      </w:r>
    </w:p>
    <w:p w14:paraId="65F33CD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F70E25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8A7D0D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09047D0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C3D987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20DD6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Classes WHERE Instr_Num = 8 AND Sched_Num = 9;</w:t>
      </w:r>
    </w:p>
    <w:p w14:paraId="57DE863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ECFCE3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5526CC7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C7F3C8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tudent_Class_Signup WHERE Student_Num = 10 AND Instr_Num = 9 AND Sched_Num = 9;</w:t>
      </w:r>
    </w:p>
    <w:p w14:paraId="48413F6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A2A867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1C7595F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6060B0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Support_Account_Modify_Procedure;</w:t>
      </w:r>
    </w:p>
    <w:p w14:paraId="10E2DD0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A45E6D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16B6117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1C8B4A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BC7743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DC30E8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1F10CD6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2A3932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851DAC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3742A4F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2BF52B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Instr_Classes (Instr_Num, Sched_Num, Course_Num, Class_Notes, Class_Room)</w:t>
      </w:r>
    </w:p>
    <w:p w14:paraId="50D474F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 ('8',       '9',       '9',        'Room Ready','Z');</w:t>
      </w:r>
    </w:p>
    <w:p w14:paraId="0199178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9296FE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95 in command -</w:t>
      </w:r>
    </w:p>
    <w:p w14:paraId="75B728D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INSERT INTO InstructorDBA.Instr_Classes (Instr_Num, Sched_Num, Course_Num, Class_Notes, Class_Room)</w:t>
      </w:r>
    </w:p>
    <w:p w14:paraId="0EA7AF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VALUES                ('8',       '9',       '9',        'Room Ready','Z')</w:t>
      </w:r>
    </w:p>
    <w:p w14:paraId="51F84C2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95 Column : 27</w:t>
      </w:r>
    </w:p>
    <w:p w14:paraId="3D8E693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B66E57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57D6C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7C20B3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A362F4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BC083E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390BE9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12EC448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0D0DC63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478DC6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BAD3C4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0FED70B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tudent_Class_Signup WHERE Student_Num = 1 AND Instr_Num = 1 AND Sched_Num = 1;</w:t>
      </w:r>
    </w:p>
    <w:p w14:paraId="2309F3E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FDF7D9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301 in command -</w:t>
      </w:r>
    </w:p>
    <w:p w14:paraId="4BE240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DELETE FROM InstructorDBA.Student_Class_Signup WHERE Student_Num = 1 AND Instr_Num = 1 AND Sched_Num = 1</w:t>
      </w:r>
    </w:p>
    <w:p w14:paraId="41DB14B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301 Column : 27</w:t>
      </w:r>
    </w:p>
    <w:p w14:paraId="0CB679D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4F6CD9E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DF0B15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5CF129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409247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DC8BB8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8CE084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0320390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639767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582D62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675D761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78901B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98CDE97" w14:textId="77777777" w:rsidR="005B6CE0" w:rsidRDefault="005B6CE0" w:rsidP="00534B35"/>
    <w:p w14:paraId="1BF5D810" w14:textId="60E09F2B" w:rsidR="00534B35" w:rsidRDefault="00534B35" w:rsidP="00534B35">
      <w:bookmarkStart w:id="46" w:name="_Toc528416665"/>
      <w:r>
        <w:rPr>
          <w:rStyle w:val="Heading3Char"/>
        </w:rPr>
        <w:t xml:space="preserve">Admin Account Restriction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6"/>
      <w:r>
        <w:t xml:space="preserve"> </w:t>
      </w:r>
      <w:r w:rsidR="008356C5">
        <w:t>The following shows the SQL implementation procedure of the corresponding policy:</w:t>
      </w:r>
    </w:p>
    <w:p w14:paraId="57A8F80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dmin Account Restriction Procedure - Admins can only select &amp; update the Admin_List table.*/</w:t>
      </w:r>
    </w:p>
    <w:p w14:paraId="083FA3B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UPDATE (Admin_Address, Admin_PhoneNum, Admin_LName, Admin_FName, Admin_ZipCode) ON Admin_List TO admin_role;</w:t>
      </w:r>
    </w:p>
    <w:p w14:paraId="0C78A3C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B2F221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2A3CAE2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74F2763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/*Use VPD to create policy restricting admin to only be able to view and update their information. Only the InstructorDBA user </w:t>
      </w:r>
    </w:p>
    <w:p w14:paraId="14AE30F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 can update this table.*/</w:t>
      </w:r>
    </w:p>
    <w:p w14:paraId="799844E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FUNCTION Get_Admin_Name (</w:t>
      </w:r>
    </w:p>
    <w:p w14:paraId="6198F47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schema_v IN VARCHAR2, </w:t>
      </w:r>
    </w:p>
    <w:p w14:paraId="43E848D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tbl_v IN VARCHAR2)</w:t>
      </w:r>
    </w:p>
    <w:p w14:paraId="413F03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</w:t>
      </w:r>
    </w:p>
    <w:p w14:paraId="2963C96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RETURN VARCHAR2 IS</w:t>
      </w:r>
    </w:p>
    <w:p w14:paraId="743184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BEGIN</w:t>
      </w:r>
    </w:p>
    <w:p w14:paraId="2AA2C8B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RETURN ('User_Name = USER OR USER = ''InstructorDBA''') ;</w:t>
      </w:r>
    </w:p>
    <w:p w14:paraId="41FA51D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END Get_Admin_Name;</w:t>
      </w:r>
    </w:p>
    <w:p w14:paraId="3B239F7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/</w:t>
      </w:r>
    </w:p>
    <w:p w14:paraId="60AA898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96BCBD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Function GET_ADMIN_NAME compiled</w:t>
      </w:r>
    </w:p>
    <w:p w14:paraId="0777432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5591A4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4651ABB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DBMS_RLS.ADD_POLICY (</w:t>
      </w:r>
    </w:p>
    <w:p w14:paraId="4636A0B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object_schema     =&gt; 'InstructorDBA', </w:t>
      </w:r>
    </w:p>
    <w:p w14:paraId="38BF8C2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object_name       =&gt; 'Admin_List',</w:t>
      </w:r>
    </w:p>
    <w:p w14:paraId="276FA20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policy_name       =&gt; 'Hide_Admin_Info', </w:t>
      </w:r>
    </w:p>
    <w:p w14:paraId="00A8EBA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policy_function   =&gt; 'Get_Admin_Name',</w:t>
      </w:r>
    </w:p>
    <w:p w14:paraId="6B64FCB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statement_types   =&gt; 'update',</w:t>
      </w:r>
    </w:p>
    <w:p w14:paraId="1C41032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update_check     =&gt;  TRUE);</w:t>
      </w:r>
    </w:p>
    <w:p w14:paraId="0521E2F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END;</w:t>
      </w:r>
    </w:p>
    <w:p w14:paraId="000D706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/</w:t>
      </w:r>
    </w:p>
    <w:p w14:paraId="1E9EFD1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5460EA2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2503862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33E518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CB375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restriction policy*/</w:t>
      </w:r>
    </w:p>
    <w:p w14:paraId="0717938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ount*/</w:t>
      </w:r>
    </w:p>
    <w:p w14:paraId="2E84348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20DF201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ADFDDE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9512AA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69DD4D6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Restriction_Procedure;</w:t>
      </w:r>
    </w:p>
    <w:p w14:paraId="69EF96B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27753DE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57D4777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CF82B6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Admin_List;</w:t>
      </w:r>
    </w:p>
    <w:p w14:paraId="27A6157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USER_NAME    </w:t>
      </w:r>
    </w:p>
    <w:p w14:paraId="29914FA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501 Orange Park   111-333-3434                 1 Evans         Bob           31004           BEVANS1      </w:t>
      </w:r>
    </w:p>
    <w:p w14:paraId="46AA0EC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MJOHNSON2    </w:t>
      </w:r>
    </w:p>
    <w:p w14:paraId="05053F2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MJENKINS3    </w:t>
      </w:r>
    </w:p>
    <w:p w14:paraId="3554C61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JRUSSELL4    </w:t>
      </w:r>
    </w:p>
    <w:p w14:paraId="10400AB1" w14:textId="77777777" w:rsidR="003B7B4E" w:rsidRPr="007A32A8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</w:t>
      </w:r>
      <w:r w:rsidRPr="007A32A8">
        <w:rPr>
          <w:rFonts w:ascii="Courier New" w:hAnsi="Courier New" w:cs="Courier New"/>
          <w:sz w:val="21"/>
        </w:rPr>
        <w:t xml:space="preserve">5 505 Orange Park   111-333-3438                 5 Bargueno      Patricia      31004           PBARGUENO5   </w:t>
      </w:r>
    </w:p>
    <w:p w14:paraId="03E6F3D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7A32A8">
        <w:rPr>
          <w:rFonts w:ascii="Courier New" w:hAnsi="Courier New" w:cs="Courier New"/>
          <w:sz w:val="21"/>
        </w:rPr>
        <w:t xml:space="preserve">          </w:t>
      </w:r>
      <w:r w:rsidRPr="00453904">
        <w:rPr>
          <w:rFonts w:ascii="Courier New" w:hAnsi="Courier New" w:cs="Courier New"/>
          <w:sz w:val="21"/>
        </w:rPr>
        <w:t xml:space="preserve">6 506 Orange Park   111-333-3439                 6 Hopkins       John          31004           JHOPKINS6    </w:t>
      </w:r>
    </w:p>
    <w:p w14:paraId="4E24E97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WSMITH7      </w:t>
      </w:r>
    </w:p>
    <w:p w14:paraId="791CCE0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ABROWN8      </w:t>
      </w:r>
    </w:p>
    <w:p w14:paraId="61188F9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SWILLIAMS9   </w:t>
      </w:r>
    </w:p>
    <w:p w14:paraId="0648DAB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AROBINS10    </w:t>
      </w:r>
    </w:p>
    <w:p w14:paraId="33FA551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THAWKINS11   </w:t>
      </w:r>
    </w:p>
    <w:p w14:paraId="259E8A2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4E26C24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FF6E10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7D24745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7A90AF9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Admin_List SET Admin_Address = 'Changeit!';</w:t>
      </w:r>
    </w:p>
    <w:p w14:paraId="1BACCFF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4FB2A1F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12FCC19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59BD2E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Admin_List SET Admin_Num = 1234555;</w:t>
      </w:r>
    </w:p>
    <w:p w14:paraId="45F6332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115D74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338 in command -</w:t>
      </w:r>
    </w:p>
    <w:p w14:paraId="0DEFC24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Admin_List SET Admin_Num = 1234555</w:t>
      </w:r>
    </w:p>
    <w:p w14:paraId="41FC628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338 Column : 22</w:t>
      </w:r>
    </w:p>
    <w:p w14:paraId="0A5C94E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CC872A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50E32E4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01031. 00000 -  "insufficient privileges"</w:t>
      </w:r>
    </w:p>
    <w:p w14:paraId="36727FA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6198162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229723B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1B4146B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3242DFA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Admin_List;</w:t>
      </w:r>
    </w:p>
    <w:p w14:paraId="4A89F4B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USER_NAME    </w:t>
      </w:r>
    </w:p>
    <w:p w14:paraId="297DC01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Changeit!         111-333-3434                 1 Evans         Bob           31004           BEVANS1      </w:t>
      </w:r>
    </w:p>
    <w:p w14:paraId="583DE66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MJOHNSON2    </w:t>
      </w:r>
    </w:p>
    <w:p w14:paraId="59BCC6E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MJENKINS3    </w:t>
      </w:r>
    </w:p>
    <w:p w14:paraId="3A282CD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JRUSSELL4    </w:t>
      </w:r>
    </w:p>
    <w:p w14:paraId="324D1D88" w14:textId="77777777" w:rsidR="003B7B4E" w:rsidRPr="007A32A8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</w:t>
      </w:r>
      <w:r w:rsidRPr="007A32A8">
        <w:rPr>
          <w:rFonts w:ascii="Courier New" w:hAnsi="Courier New" w:cs="Courier New"/>
          <w:sz w:val="21"/>
        </w:rPr>
        <w:t xml:space="preserve">5 505 Orange Park   111-333-3438                 5 Bargueno      Patricia      31004           PBARGUENO5   </w:t>
      </w:r>
    </w:p>
    <w:p w14:paraId="5372B3A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7A32A8">
        <w:rPr>
          <w:rFonts w:ascii="Courier New" w:hAnsi="Courier New" w:cs="Courier New"/>
          <w:sz w:val="21"/>
        </w:rPr>
        <w:t xml:space="preserve">          </w:t>
      </w:r>
      <w:r w:rsidRPr="00453904">
        <w:rPr>
          <w:rFonts w:ascii="Courier New" w:hAnsi="Courier New" w:cs="Courier New"/>
          <w:sz w:val="21"/>
        </w:rPr>
        <w:t xml:space="preserve">6 506 Orange Park   111-333-3439                 6 Hopkins       John          31004           JHOPKINS6    </w:t>
      </w:r>
    </w:p>
    <w:p w14:paraId="7264332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WSMITH7      </w:t>
      </w:r>
    </w:p>
    <w:p w14:paraId="090ABB8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ABROWN8      </w:t>
      </w:r>
    </w:p>
    <w:p w14:paraId="7BC80C0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SWILLIAMS9   </w:t>
      </w:r>
    </w:p>
    <w:p w14:paraId="4481F29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AROBINS10    </w:t>
      </w:r>
    </w:p>
    <w:p w14:paraId="4844252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THAWKINS11   </w:t>
      </w:r>
    </w:p>
    <w:p w14:paraId="7952400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636E435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81A973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4F2798F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D24AF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Restriction_Procedure;</w:t>
      </w:r>
    </w:p>
    <w:p w14:paraId="435B4AD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2053669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3A9356B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41729C9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ount*/</w:t>
      </w:r>
    </w:p>
    <w:p w14:paraId="64EE658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28BAFFD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8F562E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8DFE73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70B55A9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Admin_List;</w:t>
      </w:r>
    </w:p>
    <w:p w14:paraId="7861C64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5A01314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344 in command -</w:t>
      </w:r>
    </w:p>
    <w:p w14:paraId="7ACCE26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Admin_List</w:t>
      </w:r>
    </w:p>
    <w:p w14:paraId="2117B48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344 Column : 29</w:t>
      </w:r>
    </w:p>
    <w:p w14:paraId="2574C68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BF1FB9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D4CDC8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8B5856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6CCAB0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4C8D0E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70306B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/*Test student access*/</w:t>
      </w:r>
    </w:p>
    <w:p w14:paraId="7A2530F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7FD413B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6058FA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E63CAD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756A3CA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Admin_List;</w:t>
      </w:r>
    </w:p>
    <w:p w14:paraId="07A6A22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EA6610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349 in command -</w:t>
      </w:r>
    </w:p>
    <w:p w14:paraId="6FE5BE6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Admin_List</w:t>
      </w:r>
    </w:p>
    <w:p w14:paraId="5BC68CB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349 Column : 15</w:t>
      </w:r>
    </w:p>
    <w:p w14:paraId="6B107EA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2D88FE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915A83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EE27C2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1C2A77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3A0116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EC919C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DBA account*/</w:t>
      </w:r>
    </w:p>
    <w:p w14:paraId="73EDB97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CONNECT InstructorDBA/brr1wik7 </w:t>
      </w:r>
    </w:p>
    <w:p w14:paraId="01F0AE2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954B56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1BFF79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0C8AAED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Admin_List;</w:t>
      </w:r>
    </w:p>
    <w:p w14:paraId="3F62723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USER_NAME    </w:t>
      </w:r>
    </w:p>
    <w:p w14:paraId="3EC5879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501 Orange Park   111-333-3434                 1 Evans         Bob           31004           BEVANS1      </w:t>
      </w:r>
    </w:p>
    <w:p w14:paraId="3AEF333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MJOHNSON2    </w:t>
      </w:r>
    </w:p>
    <w:p w14:paraId="058BFDB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MJENKINS3    </w:t>
      </w:r>
    </w:p>
    <w:p w14:paraId="6691860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JRUSSELL4    </w:t>
      </w:r>
    </w:p>
    <w:p w14:paraId="77CEF8D4" w14:textId="77777777" w:rsidR="003B7B4E" w:rsidRPr="007A32A8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</w:t>
      </w:r>
      <w:r w:rsidRPr="007A32A8">
        <w:rPr>
          <w:rFonts w:ascii="Courier New" w:hAnsi="Courier New" w:cs="Courier New"/>
          <w:sz w:val="21"/>
        </w:rPr>
        <w:t xml:space="preserve">5 505 Orange Park   111-333-3438                 5 Bargueno      Patricia      31004           PBARGUENO5   </w:t>
      </w:r>
    </w:p>
    <w:p w14:paraId="5A2CD1C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7A32A8">
        <w:rPr>
          <w:rFonts w:ascii="Courier New" w:hAnsi="Courier New" w:cs="Courier New"/>
          <w:sz w:val="21"/>
        </w:rPr>
        <w:t xml:space="preserve">          </w:t>
      </w:r>
      <w:r w:rsidRPr="00453904">
        <w:rPr>
          <w:rFonts w:ascii="Courier New" w:hAnsi="Courier New" w:cs="Courier New"/>
          <w:sz w:val="21"/>
        </w:rPr>
        <w:t xml:space="preserve">6 506 Orange Park   111-333-3439                 6 Hopkins       John          31004           JHOPKINS6    </w:t>
      </w:r>
    </w:p>
    <w:p w14:paraId="0477B2F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WSMITH7      </w:t>
      </w:r>
    </w:p>
    <w:p w14:paraId="7F190C4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ABROWN8      </w:t>
      </w:r>
    </w:p>
    <w:p w14:paraId="7EFA327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SWILLIAMS9   </w:t>
      </w:r>
    </w:p>
    <w:p w14:paraId="5F6E5A7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AROBINS10    </w:t>
      </w:r>
    </w:p>
    <w:p w14:paraId="279073D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THAWKINS11   </w:t>
      </w:r>
    </w:p>
    <w:p w14:paraId="6BB91AA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7407C2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FE84F1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4E2E2A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5C0F02C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4472025" w14:textId="77777777" w:rsidR="003B7B4E" w:rsidRDefault="003B7B4E" w:rsidP="00534B35"/>
    <w:p w14:paraId="416EA9A4" w14:textId="59E61F34" w:rsidR="00534B35" w:rsidRDefault="00534B35" w:rsidP="00534B35">
      <w:bookmarkStart w:id="47" w:name="_Toc528416666"/>
      <w:r>
        <w:rPr>
          <w:rStyle w:val="Heading3Char"/>
        </w:rPr>
        <w:lastRenderedPageBreak/>
        <w:t>Instructor View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7"/>
      <w:r>
        <w:t xml:space="preserve"> </w:t>
      </w:r>
      <w:r w:rsidR="008356C5">
        <w:t>The following shows the SQL implementation procedure of the corresponding policy:</w:t>
      </w:r>
    </w:p>
    <w:p w14:paraId="1D8363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Instructor View Procedure - Personal info, section info, class schedule with course info, name and student number enrolled in classes.</w:t>
      </w:r>
    </w:p>
    <w:p w14:paraId="54837C5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Also, complete class schedule without student names.*/</w:t>
      </w:r>
    </w:p>
    <w:p w14:paraId="5345291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personal info*/</w:t>
      </w:r>
    </w:p>
    <w:p w14:paraId="1F46F06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Personal_Info AS</w:t>
      </w:r>
    </w:p>
    <w:p w14:paraId="7F81D2C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* FROM Instr_List </w:t>
      </w:r>
    </w:p>
    <w:p w14:paraId="3280B01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WHERE Instr_List.User_Name = USER WITH CHECK OPTION;</w:t>
      </w:r>
    </w:p>
    <w:p w14:paraId="0DF0C71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9136C1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PERSONAL_INFO created.</w:t>
      </w:r>
    </w:p>
    <w:p w14:paraId="29259B6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2C8508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Personal_Info TO instructor_role;</w:t>
      </w:r>
    </w:p>
    <w:p w14:paraId="79C54FA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18CF3D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3773277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7BEE2F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1150D0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section info*/</w:t>
      </w:r>
    </w:p>
    <w:p w14:paraId="2FA2428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Section_Info AS</w:t>
      </w:r>
    </w:p>
    <w:p w14:paraId="7EDE0AB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* FROM Section_Info</w:t>
      </w:r>
    </w:p>
    <w:p w14:paraId="274E86C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INNER JOIN Instr_List USING (Section_Num)</w:t>
      </w:r>
    </w:p>
    <w:p w14:paraId="0A95F21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WHERE Instr_List.User_Name = USER WITH CHECK OPTION;</w:t>
      </w:r>
    </w:p>
    <w:p w14:paraId="357515C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7D045D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SECTION_INFO created.</w:t>
      </w:r>
    </w:p>
    <w:p w14:paraId="3C13E97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2F0B2C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Section_Info TO instructor_role;</w:t>
      </w:r>
    </w:p>
    <w:p w14:paraId="470764B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1B0AEC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22EF03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DC391C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2BD726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class schedules info*/</w:t>
      </w:r>
    </w:p>
    <w:p w14:paraId="58DB198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Class_Sched TO instructor_role;</w:t>
      </w:r>
    </w:p>
    <w:p w14:paraId="686F6C1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593A27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BCBF0A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9DC904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D97206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course info*/</w:t>
      </w:r>
    </w:p>
    <w:p w14:paraId="09C2BC8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Course_List TO instructor_role;</w:t>
      </w:r>
    </w:p>
    <w:p w14:paraId="0EC747D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E1C7AF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5A650D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8780C4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07C581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class schedule and course info*/</w:t>
      </w:r>
    </w:p>
    <w:p w14:paraId="3D4D13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Class_Course_Info AS</w:t>
      </w:r>
    </w:p>
    <w:p w14:paraId="50E73E8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Course_Name, Course_Desc, Course_Hours, Admin_LName, Admin_FName,</w:t>
      </w:r>
    </w:p>
    <w:p w14:paraId="5255ED7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Sched_Day, Sched_Time, Sched_Day_Off, Sched_Notes, </w:t>
      </w:r>
    </w:p>
    <w:p w14:paraId="45850D0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Class_Notes, Class_Room FROM Instr_List INNER JOIN Instr_Classes USING (Instr_Num)</w:t>
      </w:r>
    </w:p>
    <w:p w14:paraId="1C51DB5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INNER JOIN Class_Sched USING (Sched_Num)</w:t>
      </w:r>
    </w:p>
    <w:p w14:paraId="0B57DCD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INNER JOIN Course_List USING (Course_Num)</w:t>
      </w:r>
    </w:p>
    <w:p w14:paraId="44BEF35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7              INNER JOIN Admin_List USING (Admin_Num)</w:t>
      </w:r>
    </w:p>
    <w:p w14:paraId="6C8A8AB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            WHERE Instr_List.User_Name = USER WITH CHECK OPTION;</w:t>
      </w:r>
    </w:p>
    <w:p w14:paraId="19F8E2E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C258F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CLASS_COURSE_INFO created.</w:t>
      </w:r>
    </w:p>
    <w:p w14:paraId="481094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F144AF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Class_Course_Info TO instructor_role;</w:t>
      </w:r>
    </w:p>
    <w:p w14:paraId="088CDF4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F5DFF0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40CB8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7058F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B54500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students enrolled in classes*/</w:t>
      </w:r>
    </w:p>
    <w:p w14:paraId="0C8FF47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Student_Class AS</w:t>
      </w:r>
    </w:p>
    <w:p w14:paraId="09A248B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Course_Name, Sched_Day, Sched_Time, Sched_Day_Off, Class_Room, </w:t>
      </w:r>
    </w:p>
    <w:p w14:paraId="31CCFD0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    Student_Num, Student_LName, Student_FName, Student_Grade FROM Instr_List INNER JOIN Instr_Classes USING (Instr_Num)</w:t>
      </w:r>
    </w:p>
    <w:p w14:paraId="2014FB1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    INNER JOIN Class_Sched USING (Sched_Num)</w:t>
      </w:r>
    </w:p>
    <w:p w14:paraId="5FF1AEF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    INNER JOIN Course_List USING (Course_Num)</w:t>
      </w:r>
    </w:p>
    <w:p w14:paraId="55D2457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    INNER JOIN Student_Class_Signup USING (Instr_Num, Sched_Num)</w:t>
      </w:r>
    </w:p>
    <w:p w14:paraId="7EC0039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            INNER JOIN Student_List USING (Student_Num)</w:t>
      </w:r>
    </w:p>
    <w:p w14:paraId="27562FB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                WHERE Instr_List.User_Name = USER WITH CHECK OPTION;</w:t>
      </w:r>
    </w:p>
    <w:p w14:paraId="3070549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069328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STUDENT_CLASS created.</w:t>
      </w:r>
    </w:p>
    <w:p w14:paraId="3EC3C4C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75FC89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Student_Class TO instructor_role;</w:t>
      </w:r>
    </w:p>
    <w:p w14:paraId="309E8C8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D825B9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D00279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9FC8CA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ABA0C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entire class schedule*/</w:t>
      </w:r>
    </w:p>
    <w:p w14:paraId="4B42E2A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All_Class AS</w:t>
      </w:r>
    </w:p>
    <w:p w14:paraId="5FFE190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Instr_LName, Instr_FName, Course_Name, Course_Desc, Course_Hours, Admin_LName, Admin_FName,</w:t>
      </w:r>
    </w:p>
    <w:p w14:paraId="32120A4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Sched_Day, Sched_Time, Sched_Day_Off, Sched_Notes, </w:t>
      </w:r>
    </w:p>
    <w:p w14:paraId="7920907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Class_Notes, Class_Room FROM Instr_List INNER JOIN Instr_Classes USING (Instr_Num)</w:t>
      </w:r>
    </w:p>
    <w:p w14:paraId="715232A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INNER JOIN Class_Sched USING (Sched_Num)</w:t>
      </w:r>
    </w:p>
    <w:p w14:paraId="796E881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INNER JOIN Course_List USING (Course_Num)</w:t>
      </w:r>
    </w:p>
    <w:p w14:paraId="2067963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        INNER JOIN Admin_List USING (Admin_Num);</w:t>
      </w:r>
    </w:p>
    <w:p w14:paraId="40FAE7A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4955DB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ALL_CLASS created.</w:t>
      </w:r>
    </w:p>
    <w:p w14:paraId="2139E95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5BA563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All_Class TO instructor_role;</w:t>
      </w:r>
    </w:p>
    <w:p w14:paraId="1889ABF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496B02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3F0429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338BD2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2BE6B5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View Policy*/</w:t>
      </w:r>
    </w:p>
    <w:p w14:paraId="0E29F74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7B010C1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239439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9E1E58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0A2F030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SELECT * FROM InstructorDBA.Instr_Personal_Info;</w:t>
      </w:r>
    </w:p>
    <w:p w14:paraId="4894B42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0BCF4ED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MLOPEZ3     </w:t>
      </w:r>
    </w:p>
    <w:p w14:paraId="2B10B42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ADBDD1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FBC7EB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ection_Info;</w:t>
      </w:r>
    </w:p>
    <w:p w14:paraId="1D54F18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ECTION_NUM   SECTION_NAME       SECTION_ADDRESS      SECTION_FOS   SECTION_ZIPCODE   INSTR_NUM   INSTR_ADDRESS      INSTR_PHONENUM   INSTR_LNAME   INSTR_FNAME   INSTR_ZIPCODE   USER_NAME   </w:t>
      </w:r>
    </w:p>
    <w:p w14:paraId="5EC31F8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Aircraft Section   112 Finegand Place   Aircraft      31088                       3 103 Apple Street   111-222-3436     Lopez         Mike          31003           MLOPEZ3     </w:t>
      </w:r>
    </w:p>
    <w:p w14:paraId="7E9DB3E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30B2BF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EA2593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_Course_Info;</w:t>
      </w:r>
    </w:p>
    <w:p w14:paraId="1544FBC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AME                   COURSE_DESC                   COURSE_HOURS   ADMIN_LNAME   ADMIN_FNAME   SCHED_DAY   SCHED_TIME   SCHED_DAY_OFF   SCHED_NOTES                             CLASS_NOTES              CLASS_ROOM   </w:t>
      </w:r>
    </w:p>
    <w:p w14:paraId="127B001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tro to Aircraft mechanics   Intro to Aircraft mechanics                3 Jenkins       Mary          Mon-Wed     1000-1200    Oct. 14th       This is the one of the main schedules   Instructor Chair broke   C            </w:t>
      </w:r>
    </w:p>
    <w:p w14:paraId="13C0530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43EA62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279529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Class;</w:t>
      </w:r>
    </w:p>
    <w:p w14:paraId="0361CFE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AME                   SCHED_DAY   SCHED_TIME   SCHED_DAY_OFF   CLASS_ROOM   STUDENT_NUM   STUDENT_LNAME   STUDENT_FNAME   STUDENT_GRADE   </w:t>
      </w:r>
    </w:p>
    <w:p w14:paraId="5A70DB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tro to Aircraft mechanics   Mon-Wed     1000-1200    Oct. 14th       C                        2 Myers           James           A               </w:t>
      </w:r>
    </w:p>
    <w:p w14:paraId="36B3221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tro to Aircraft mechanics   Mon-Wed     1000-1200    Oct. 14th       C                        3 Howard          Rico            C               </w:t>
      </w:r>
    </w:p>
    <w:p w14:paraId="112F53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F998CF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0C30F2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All_Class;</w:t>
      </w:r>
    </w:p>
    <w:p w14:paraId="7629BA1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LNAME   INSTR_FNAME   COURSE_NAME                   COURSE_DESC                   COURSE_HOURS   ADMIN_LNAME   ADMIN_FNAME   SCHED_DAY       SCHED_TIME   SCHED_DAY_OFF   SCHED_NOTES                             CLASS_NOTES                  CLASS_ROOM   </w:t>
      </w:r>
    </w:p>
    <w:p w14:paraId="39D5CE0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Computer Science     Intro to Computer Science                  3 Evans         Bob           Mon-Tues-Wed    0900-1100    Oct. 13th       This is the one of the main schedules   Computer one broke           A            </w:t>
      </w:r>
    </w:p>
    <w:p w14:paraId="5A4E37D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ussell       Brandon       Intro to Art                  Intro to Art                               3 Johnson       Mike          Mon-Tues-Thur   0900-1100    Oct. 13th       This is the one of the main schedules   Room Ready                   B            </w:t>
      </w:r>
    </w:p>
    <w:p w14:paraId="05C1F82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Lopez         Mike          Intro to Aircraft mechanics   Intro to Aircraft mechanics                3 Jenkins       Mary          Mon-Wed         1000-1200    Oct. 14th       This is the one of the main schedules   Instructor Chair broke       C            </w:t>
      </w:r>
    </w:p>
    <w:p w14:paraId="7D597BA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Monteor       Jim           Intro to Robotics             Intro to Robotics                          3 Russell       Jim           Mon-Wed-</w:t>
      </w:r>
      <w:r w:rsidRPr="00453904">
        <w:rPr>
          <w:rFonts w:ascii="Courier New" w:hAnsi="Courier New" w:cs="Courier New"/>
          <w:sz w:val="21"/>
        </w:rPr>
        <w:lastRenderedPageBreak/>
        <w:t xml:space="preserve">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A/C not working              D            </w:t>
      </w:r>
    </w:p>
    <w:p w14:paraId="6CE8C7A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Hamm          Patricia      Intro to Databases            Intro to Databases                         3 Bargueno      Patricia     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Computer two broke           E            </w:t>
      </w:r>
    </w:p>
    <w:p w14:paraId="3940F8D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gle         Tammy         Advanced English              Advanced English                           3 Hopkins       John         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No whiteboard                F            </w:t>
      </w:r>
    </w:p>
    <w:p w14:paraId="0C9609A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Jordan        Keith         Intro to Physics              Intro to Physics                           3 Smith         Will         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station 3 missing keyboard   G            </w:t>
      </w:r>
    </w:p>
    <w:p w14:paraId="72FBEC3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oper        Adam          Intro to Chemistry            Intro to Chemistry                         3 Brown         Adam         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Room Ready                   H            </w:t>
      </w:r>
    </w:p>
    <w:p w14:paraId="45A27A9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cCoy         Amber         Intro to Spanish              Intro to Spanish                           3 Williams      Shane         Sat             0900-1100    Oct. 20th       Weekend Schedule                        Room Ready                   I            </w:t>
      </w:r>
    </w:p>
    <w:p w14:paraId="0546912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Spanish              Intro to Spanish                           3 Williams      Shane         Mon-Tues-Thur   0900-1100    Oct. 13th       This is the one of the main schedules   Room Ready                   Z            </w:t>
      </w:r>
    </w:p>
    <w:p w14:paraId="7F3B873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Fuller        Jana          Automotive mechanics Intro    Automotive mechanics Intro                 3 Robins        Amber         Sun             0900-1100    Oct. 21st       Weekend Schedule                        Room Ready                   J            </w:t>
      </w:r>
    </w:p>
    <w:p w14:paraId="29C03BF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Fuller        Jana          Automotive mechanics Intro    Automotive mechanics Intro                 3 Robins        Amber         Sat             0900-1100    Oct. 20th       Weekend Schedule                        Room Ready                   J            </w:t>
      </w:r>
    </w:p>
    <w:p w14:paraId="4EC8BEC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cCoy         Amber         Automotive mechanics Intro    Automotive mechanics Intro                 3 Robins        Amber        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Room Ready                   X            </w:t>
      </w:r>
    </w:p>
    <w:p w14:paraId="064CC36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9F0DC5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8430AD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7F02D9C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B68952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662FFE6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5A40409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6DFB968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67CAD4E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6B5627D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34323F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1C8ACC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A9A130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7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3D8FC9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65EE8C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6215BFE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77712E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4C086C2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7A2AB7D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3DC77F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BF43BE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73AA73E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D2CD86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6C76DAE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UM   COURSE_NAME                   ADMIN_NUM   COURSE_DESC                   COURSE_HOURS   SECTION_NUM   </w:t>
      </w:r>
    </w:p>
    <w:p w14:paraId="26B7E67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 Intro to Computer Science               1 Intro to Computer Science                  3             1 </w:t>
      </w:r>
    </w:p>
    <w:p w14:paraId="78125A3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2 Intro to Art                            2 Intro to Art                               3             2 </w:t>
      </w:r>
    </w:p>
    <w:p w14:paraId="731D00F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3 Intro to Aircraft mechanics             3 Intro to Aircraft mechanics                3             3 </w:t>
      </w:r>
    </w:p>
    <w:p w14:paraId="3ABC15D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4 Intro to Robotics                       4 Intro to Robotics                          3             4 </w:t>
      </w:r>
    </w:p>
    <w:p w14:paraId="5C9FE0C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5 Intro to Databases                      5 Intro to Databases                         3             5 </w:t>
      </w:r>
    </w:p>
    <w:p w14:paraId="7C7E36A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6 Advanced English                        6 Advanced English                           3             6 </w:t>
      </w:r>
    </w:p>
    <w:p w14:paraId="1103D67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7 Intro to Physics                        7 Intro to Physics                           3             7 </w:t>
      </w:r>
    </w:p>
    <w:p w14:paraId="5B47BB2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8 Intro to Chemistry                      8 Intro to Chemistry                         3             8 </w:t>
      </w:r>
    </w:p>
    <w:p w14:paraId="69E3567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9 Intro to Spanish                        9 Intro to Spanish                           3             9 </w:t>
      </w:r>
    </w:p>
    <w:p w14:paraId="51787C1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0 Automotive mechanics Intro             10 Automotive mechanics Intro                 3            10 </w:t>
      </w:r>
    </w:p>
    <w:p w14:paraId="163CE03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1 Advanced Robotics                      11 Advanced Robotics                          6             4 </w:t>
      </w:r>
    </w:p>
    <w:p w14:paraId="387336E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70D7B2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B3B6FF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524287C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D5EE61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CAD8DD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bility to view*/</w:t>
      </w:r>
    </w:p>
    <w:p w14:paraId="4927659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0772498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67C4F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A144A8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677B5BA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027719B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E2330D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3 in command -</w:t>
      </w:r>
    </w:p>
    <w:p w14:paraId="171679E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ELECT * FROM InstructorDBA.Instr_Personal_Info</w:t>
      </w:r>
    </w:p>
    <w:p w14:paraId="544EBDA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3 Column : 29</w:t>
      </w:r>
    </w:p>
    <w:p w14:paraId="6BCE6E6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96D80B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8EFC18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0E011B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F15544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04E1E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ection_Info;</w:t>
      </w:r>
    </w:p>
    <w:p w14:paraId="7FEA5E0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D260CF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4 in command -</w:t>
      </w:r>
    </w:p>
    <w:p w14:paraId="17CCDC5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ection_Info</w:t>
      </w:r>
    </w:p>
    <w:p w14:paraId="292CCED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4 Column : 29</w:t>
      </w:r>
    </w:p>
    <w:p w14:paraId="3706F50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0F2E3D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11C525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69021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27396F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774195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_Course_Info;</w:t>
      </w:r>
    </w:p>
    <w:p w14:paraId="1BFDDA2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4A5F98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5 in command -</w:t>
      </w:r>
    </w:p>
    <w:p w14:paraId="1E63A71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Class_Course_Info</w:t>
      </w:r>
    </w:p>
    <w:p w14:paraId="700CC8A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5 Column : 29</w:t>
      </w:r>
    </w:p>
    <w:p w14:paraId="3579D50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DEF4AA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00F0CC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C6B208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4CB2E1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1B3EA1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Class;</w:t>
      </w:r>
    </w:p>
    <w:p w14:paraId="7E27737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A85FF5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6 in command -</w:t>
      </w:r>
    </w:p>
    <w:p w14:paraId="11A1755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tudent_Class</w:t>
      </w:r>
    </w:p>
    <w:p w14:paraId="7A20329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6 Column : 29</w:t>
      </w:r>
    </w:p>
    <w:p w14:paraId="4040F75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75C7DA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24DFF8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54FF7C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7E0F65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C5837A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All_Class;</w:t>
      </w:r>
    </w:p>
    <w:p w14:paraId="6F5C1B1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B894E1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7 in command -</w:t>
      </w:r>
    </w:p>
    <w:p w14:paraId="1D860D3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All_Class</w:t>
      </w:r>
    </w:p>
    <w:p w14:paraId="3AB4F12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7 Column : 29</w:t>
      </w:r>
    </w:p>
    <w:p w14:paraId="4A947C0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D65D82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721327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F990BB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4D625BB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1647FB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1783CD2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662CDF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8 in command -</w:t>
      </w:r>
    </w:p>
    <w:p w14:paraId="0784C41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lass_Sched</w:t>
      </w:r>
    </w:p>
    <w:p w14:paraId="0B6473A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8 Column : 29</w:t>
      </w:r>
    </w:p>
    <w:p w14:paraId="27B50BA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78D04E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801AF5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00942. 00000 -  "table or view does not exist"</w:t>
      </w:r>
    </w:p>
    <w:p w14:paraId="63B16B6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28717E5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507E2F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3A9AC2A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E2B090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9 in command -</w:t>
      </w:r>
    </w:p>
    <w:p w14:paraId="3405B1B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ourse_List</w:t>
      </w:r>
    </w:p>
    <w:p w14:paraId="597EF24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9 Column : 29</w:t>
      </w:r>
    </w:p>
    <w:p w14:paraId="7622386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9D9DB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5BBE87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24D1A6A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9F3E9F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3D63FF5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046F56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7D408F7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30CC7A0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F73635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78B7154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2B7939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C47E75A" w14:textId="77777777" w:rsidR="00E73F8C" w:rsidRDefault="00E73F8C" w:rsidP="00534B35"/>
    <w:p w14:paraId="4D6ECB86" w14:textId="147FF6BE" w:rsidR="00534B35" w:rsidRDefault="00534B35" w:rsidP="00534B35">
      <w:bookmarkStart w:id="48" w:name="_Toc528416667"/>
      <w:r>
        <w:rPr>
          <w:rStyle w:val="Heading3Char"/>
        </w:rPr>
        <w:t xml:space="preserve">Instructor 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8"/>
      <w:r>
        <w:t xml:space="preserve"> </w:t>
      </w:r>
      <w:r w:rsidR="008356C5">
        <w:t>The following shows the SQL implementation procedure of the corresponding policy:</w:t>
      </w:r>
    </w:p>
    <w:p w14:paraId="38D76EB9" w14:textId="77777777" w:rsidR="00186836" w:rsidRPr="001D368D" w:rsidRDefault="00186836" w:rsidP="00186836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>SQL&gt; /*Instructor Modify Procedure - update personal info, class notes, student grades enrolled in class, remove students*/</w:t>
      </w:r>
    </w:p>
    <w:p w14:paraId="025BBB0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42335D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Update personal info*/</w:t>
      </w:r>
    </w:p>
    <w:p w14:paraId="25D45BD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UPDATE (Instr_Address, Instr_PhoneNum, Instr_LName, Instr_FName, Instr_ZipCode) ON Instr_Personal_Info TO instructor_role;</w:t>
      </w:r>
    </w:p>
    <w:p w14:paraId="5ED3E11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016FA3C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32EAAA0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F8A039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CB7D76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Update their class schedule*/</w:t>
      </w:r>
    </w:p>
    <w:p w14:paraId="53CEBD0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Classes_Update AS</w:t>
      </w:r>
    </w:p>
    <w:p w14:paraId="3D362A4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Instr_Classes.SCHED_NUM SCHED_NUM,</w:t>
      </w:r>
    </w:p>
    <w:p w14:paraId="6201C2B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Instr_Classes.COURSE_NUM COURSE_NUM,</w:t>
      </w:r>
    </w:p>
    <w:p w14:paraId="78987C5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Instr_Classes.CLASS_NOTES CLASS_NOTES,</w:t>
      </w:r>
    </w:p>
    <w:p w14:paraId="0CE5F6F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Instr_Classes.CLASS_ROOM CLASS_ROOM FROM Instr_Classes INNER JOIN Instr_List USING (Instr_Num)</w:t>
      </w:r>
    </w:p>
    <w:p w14:paraId="6D40E70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WHERE Instr_List.User_Name = USER WITH CHECK OPTION;</w:t>
      </w:r>
    </w:p>
    <w:p w14:paraId="6DEAF9D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A7E827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CLASSES_UPDATE created.</w:t>
      </w:r>
    </w:p>
    <w:p w14:paraId="1261053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F113EC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UPDATE (Class_Notes) ON Instr_Classes_Update TO instructor_role;</w:t>
      </w:r>
    </w:p>
    <w:p w14:paraId="43A3576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C5CD9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411DFBA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64AFFF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64A949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/*Update student grade enrolled in their classes. Remove students from their classes*/</w:t>
      </w:r>
    </w:p>
    <w:p w14:paraId="2632B02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Student_Modify AS</w:t>
      </w:r>
    </w:p>
    <w:p w14:paraId="019DBA6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Student_Num, Instr_Num, Sched_Num, Student_Grade FROM Instr_List INNER JOIN Instr_Classes USING (Instr_Num)</w:t>
      </w:r>
    </w:p>
    <w:p w14:paraId="1B04547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INNER JOIN Student_Class_Signup USING (Instr_Num, Sched_Num)</w:t>
      </w:r>
    </w:p>
    <w:p w14:paraId="10290D4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WHERE Instr_List.User_Name = USER WITH CHECK OPTION;</w:t>
      </w:r>
    </w:p>
    <w:p w14:paraId="11F057E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C68B34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STUDENT_MODIFY created.</w:t>
      </w:r>
    </w:p>
    <w:p w14:paraId="67B1E2F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E5D538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UPDATE (Student_Grade) , DELETE ON Instr_Student_Modify TO instructor_role;</w:t>
      </w:r>
    </w:p>
    <w:p w14:paraId="4D596F0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B05405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3828A4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1FE6CB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89DED3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update on personal info*/</w:t>
      </w:r>
    </w:p>
    <w:p w14:paraId="0DA33CE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4A64AB3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309E8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E2B353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AA4C66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Instr_Modify_Personal_Procedure;</w:t>
      </w:r>
    </w:p>
    <w:p w14:paraId="7E5C7EB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D76F54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17AC456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6EEC15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507B8F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2F40E9D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MLOPEZ3     </w:t>
      </w:r>
    </w:p>
    <w:p w14:paraId="6858210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7F87C7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2CB901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Personal_Info SET Instr_Address = '867 Orange St';</w:t>
      </w:r>
    </w:p>
    <w:p w14:paraId="46627D7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B734A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21081E9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F89609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Personal_Info SET User_Name = 'BillyBob7';</w:t>
      </w:r>
    </w:p>
    <w:p w14:paraId="644B585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98A145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62 in command -</w:t>
      </w:r>
    </w:p>
    <w:p w14:paraId="013B5A0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Personal_Info SET User_Name = 'BillyBob7'</w:t>
      </w:r>
    </w:p>
    <w:p w14:paraId="5CF95AC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62 Column : 22</w:t>
      </w:r>
    </w:p>
    <w:p w14:paraId="651CE3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053952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418E0B0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014AE4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313319A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106C425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2438B4D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2E7E800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4602353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INSTR_PHONENUM   SECTION_NUM   INSTR_LNAME   INSTR_FNAME   INSTR_ZIPCODE   USER_NAME   </w:t>
      </w:r>
    </w:p>
    <w:p w14:paraId="5DBF742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867 Orange St   111-222-3436                 3 Lopez         Mike          31003           MLOPEZ3     </w:t>
      </w:r>
    </w:p>
    <w:p w14:paraId="14D8BC9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9C6AE7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61FD00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Instr_Modify_Personal_Procedure;</w:t>
      </w:r>
    </w:p>
    <w:p w14:paraId="7D7BF98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82176B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6D4BBF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A3C29B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ount access*/</w:t>
      </w:r>
    </w:p>
    <w:p w14:paraId="3118CDF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1FA21B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909B67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4AAC7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56B66CE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Personal_Info SET Instr_Address = '867 Orange St';</w:t>
      </w:r>
    </w:p>
    <w:p w14:paraId="2F7BA29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51882A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68 in command -</w:t>
      </w:r>
    </w:p>
    <w:p w14:paraId="0859CC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Personal_Info SET Instr_Address = '867 Orange St'</w:t>
      </w:r>
    </w:p>
    <w:p w14:paraId="78140B1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68 Column : 22</w:t>
      </w:r>
    </w:p>
    <w:p w14:paraId="33FACAB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73FF2C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B5262E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2A966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7D0FEC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7C9F46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19B2C9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AF931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69 in command -</w:t>
      </w:r>
    </w:p>
    <w:p w14:paraId="44F7B7B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Personal_Info</w:t>
      </w:r>
    </w:p>
    <w:p w14:paraId="6E4F132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69 Column : 29</w:t>
      </w:r>
    </w:p>
    <w:p w14:paraId="6A9FE50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321968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A97BAB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9E2CEE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D2763C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3B2AD10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4A20BA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bility to select and update on their class schedule*/</w:t>
      </w:r>
    </w:p>
    <w:p w14:paraId="07A5E72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02A182C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92314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1DC87B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244F4C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Instr_Modify_Class_Procedure;</w:t>
      </w:r>
    </w:p>
    <w:p w14:paraId="113CF48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A7CD9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52BBB8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06AEF6E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0143043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           CLASS_ROOM   </w:t>
      </w:r>
    </w:p>
    <w:p w14:paraId="030574F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 3 Instructor Chair broke   C            </w:t>
      </w:r>
    </w:p>
    <w:p w14:paraId="0365106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73341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4689E0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Sched_Num = 3;</w:t>
      </w:r>
    </w:p>
    <w:p w14:paraId="1C82BD7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EAC73E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18E7125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3B6D6D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UPDATE InstructorDBA.Instr_Classes_Update SET Class_Room = 'Party_Room' WHERE Sched_Num = 3;</w:t>
      </w:r>
    </w:p>
    <w:p w14:paraId="485CC40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9D93D2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77 in command -</w:t>
      </w:r>
    </w:p>
    <w:p w14:paraId="0E0BB74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Classes_Update SET Class_Room = 'Party_Room' WHERE Sched_Num = 3</w:t>
      </w:r>
    </w:p>
    <w:p w14:paraId="72828B1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77 Column : 22</w:t>
      </w:r>
    </w:p>
    <w:p w14:paraId="151EAD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4F6A1E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14AE9E5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09FC837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374D01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20498E4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40E3031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5FFB75E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4CE62CB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CLASS_ROOM   </w:t>
      </w:r>
    </w:p>
    <w:p w14:paraId="354EBC4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 3 A/C Broke     C            </w:t>
      </w:r>
    </w:p>
    <w:p w14:paraId="289AC2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4348F4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F68A14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Instr_Modify_Class_Procedure;</w:t>
      </w:r>
    </w:p>
    <w:p w14:paraId="6C010E5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F910EA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7AECFDA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0CBE4C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elect &amp; Update with instructor trying to update another instructor's class*/</w:t>
      </w:r>
    </w:p>
    <w:p w14:paraId="5914A2E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russell2/TheSecPass1;</w:t>
      </w:r>
    </w:p>
    <w:p w14:paraId="07BA2E1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C870EB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44C143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RUSSELL2"</w:t>
      </w:r>
    </w:p>
    <w:p w14:paraId="65B143D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5C85A87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CLASS_ROOM   </w:t>
      </w:r>
    </w:p>
    <w:p w14:paraId="0E9BB62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 2 Room Ready    B            </w:t>
      </w:r>
    </w:p>
    <w:p w14:paraId="06A75AA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D4E38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CEA97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Sched_Num = 3;</w:t>
      </w:r>
    </w:p>
    <w:p w14:paraId="6EC93E1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9607A7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 rows updated.</w:t>
      </w:r>
    </w:p>
    <w:p w14:paraId="4547B77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B55666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Instr_Num = 3 AND Sched_Num = 3;</w:t>
      </w:r>
    </w:p>
    <w:p w14:paraId="464777E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ECEDE8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85 in command -</w:t>
      </w:r>
    </w:p>
    <w:p w14:paraId="213CFC6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Classes_Update SET Class_Notes = 'A/C Broke' WHERE Instr_Num = 3 AND Sched_Num = 3</w:t>
      </w:r>
    </w:p>
    <w:p w14:paraId="3BABB6D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85 Column : 79</w:t>
      </w:r>
    </w:p>
    <w:p w14:paraId="45920B28" w14:textId="77777777" w:rsidR="002F1C5A" w:rsidRPr="002F1C5A" w:rsidRDefault="002F1C5A" w:rsidP="002F1C5A">
      <w:pPr>
        <w:pStyle w:val="PlainText"/>
        <w:rPr>
          <w:rFonts w:ascii="Courier New" w:hAnsi="Courier New" w:cs="Courier New"/>
          <w:sz w:val="21"/>
          <w:lang w:val="es-ES"/>
        </w:rPr>
      </w:pPr>
      <w:r w:rsidRPr="002F1C5A">
        <w:rPr>
          <w:rFonts w:ascii="Courier New" w:hAnsi="Courier New" w:cs="Courier New"/>
          <w:sz w:val="21"/>
          <w:lang w:val="es-ES"/>
        </w:rPr>
        <w:t>Error report -</w:t>
      </w:r>
    </w:p>
    <w:p w14:paraId="0EC2C817" w14:textId="77777777" w:rsidR="002F1C5A" w:rsidRPr="002F1C5A" w:rsidRDefault="002F1C5A" w:rsidP="002F1C5A">
      <w:pPr>
        <w:pStyle w:val="PlainText"/>
        <w:rPr>
          <w:rFonts w:ascii="Courier New" w:hAnsi="Courier New" w:cs="Courier New"/>
          <w:sz w:val="21"/>
          <w:lang w:val="es-ES"/>
        </w:rPr>
      </w:pPr>
      <w:r w:rsidRPr="002F1C5A">
        <w:rPr>
          <w:rFonts w:ascii="Courier New" w:hAnsi="Courier New" w:cs="Courier New"/>
          <w:sz w:val="21"/>
          <w:lang w:val="es-ES"/>
        </w:rPr>
        <w:t>SQL Error: ORA-00904: "INSTR_NUM": invalid identifier</w:t>
      </w:r>
    </w:p>
    <w:p w14:paraId="6182C39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04. 00000 -  "%s: invalid identifier"</w:t>
      </w:r>
    </w:p>
    <w:p w14:paraId="709567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2EBABF1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D41BCF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6DFBCB0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CLASS_ROOM   </w:t>
      </w:r>
    </w:p>
    <w:p w14:paraId="6FA9210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 2 Room Ready    B            </w:t>
      </w:r>
    </w:p>
    <w:p w14:paraId="46645CF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34F205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D993E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B0C9AA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ount access*/</w:t>
      </w:r>
    </w:p>
    <w:p w14:paraId="0D956BE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385A67F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F528A9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C9D028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4E77C0C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632A644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C570D6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91 in command -</w:t>
      </w:r>
    </w:p>
    <w:p w14:paraId="62A9248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Classes_Update</w:t>
      </w:r>
    </w:p>
    <w:p w14:paraId="0DEBCE5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91 Column : 29</w:t>
      </w:r>
    </w:p>
    <w:p w14:paraId="2A571A3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A95CEE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02F57B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03452BF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FB3D7A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164FB5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Sched_Num = 3;</w:t>
      </w:r>
    </w:p>
    <w:p w14:paraId="1A0BD32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2B0A47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92 in command -</w:t>
      </w:r>
    </w:p>
    <w:p w14:paraId="5DA21C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Classes_Update SET Class_Notes = 'A/C Broke' WHERE Sched_Num = 3</w:t>
      </w:r>
    </w:p>
    <w:p w14:paraId="2F32AD8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92 Column : 22</w:t>
      </w:r>
    </w:p>
    <w:p w14:paraId="4637F2F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B713FF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2B04DE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0A8BEE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4AF873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CE436B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A1387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bility to select, update, and delete students from their class*/</w:t>
      </w:r>
    </w:p>
    <w:p w14:paraId="6A4CEF2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2480844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15FD6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4BFB6F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49D9C77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Instr_Modify_Delete_Point;</w:t>
      </w:r>
    </w:p>
    <w:p w14:paraId="42C5F58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F67FE1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138BF3A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B1011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327F63E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5C27BE8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7BC50A5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5129DE5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E44188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56EF51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Grade = 'F' WHERE Student_Num = 2;</w:t>
      </w:r>
    </w:p>
    <w:p w14:paraId="2CBCAC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D345E1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3D0B3D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3451AD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Grade = 'F' WHERE Student_Num = 3;</w:t>
      </w:r>
    </w:p>
    <w:p w14:paraId="3D23BB6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ED8CCF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7E3BC6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6481F4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Num = 4 WHERE Student_Num = 3;</w:t>
      </w:r>
    </w:p>
    <w:p w14:paraId="27E4429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ADBF20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01 in command -</w:t>
      </w:r>
    </w:p>
    <w:p w14:paraId="62E1A9F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Student_Modify SET Student_Num = 4 WHERE Student_Num = 3</w:t>
      </w:r>
    </w:p>
    <w:p w14:paraId="064299C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01 Column : 22</w:t>
      </w:r>
    </w:p>
    <w:p w14:paraId="4412962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818143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6ECD447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53C8A76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53CB055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2E98BC2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34775D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6254FF1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71CC16B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3D9024C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F               </w:t>
      </w:r>
    </w:p>
    <w:p w14:paraId="5DDFA60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F               </w:t>
      </w:r>
    </w:p>
    <w:p w14:paraId="67F2570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7018F9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1EF85B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Student_Modify WHERE Student_Num = 3;</w:t>
      </w:r>
    </w:p>
    <w:p w14:paraId="0CE9140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4B2D91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3C4015B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018CC6D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10B5385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1340373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F               </w:t>
      </w:r>
    </w:p>
    <w:p w14:paraId="2192AF0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352702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CA59C5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Instr_Modify_Delete_Point;</w:t>
      </w:r>
    </w:p>
    <w:p w14:paraId="586B83B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FA8FE5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01330B6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E4A460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26DC7A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689009D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78D78FC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0B4C7A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25B0D4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6A1959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699BA51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31A1AC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0 in command -</w:t>
      </w:r>
    </w:p>
    <w:p w14:paraId="6B815A6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tudent_Modify</w:t>
      </w:r>
    </w:p>
    <w:p w14:paraId="5C76A1D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0 Column : 29</w:t>
      </w:r>
    </w:p>
    <w:p w14:paraId="4E2AE54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EABD06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065FA6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344CB4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136B4D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AC55D4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Grade = 'F' WHERE Student_Num = 2;</w:t>
      </w:r>
    </w:p>
    <w:p w14:paraId="5097275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1CDB65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1 in command -</w:t>
      </w:r>
    </w:p>
    <w:p w14:paraId="5BD9BB4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Student_Modify SET Student_Grade = 'F' WHERE Student_Num = 2</w:t>
      </w:r>
    </w:p>
    <w:p w14:paraId="4AF2035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1 Column : 22</w:t>
      </w:r>
    </w:p>
    <w:p w14:paraId="4177AA3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6CA49B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979BDE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0E762B8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6704B6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D0AAB0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Student_Modify WHERE Student_Num = 2;</w:t>
      </w:r>
    </w:p>
    <w:p w14:paraId="1D5107B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8A2946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2 in command -</w:t>
      </w:r>
    </w:p>
    <w:p w14:paraId="202537B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DELETE FROM InstructorDBA.Instr_Student_Modify WHERE Student_Num = 2</w:t>
      </w:r>
    </w:p>
    <w:p w14:paraId="4ED68B8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2 Column : 27</w:t>
      </w:r>
    </w:p>
    <w:p w14:paraId="17B4323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6F6E58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8CF864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C5FAB9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D475AB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56FC63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2C1329F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63E566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3 in command -</w:t>
      </w:r>
    </w:p>
    <w:p w14:paraId="50858D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tudent_Modify</w:t>
      </w:r>
    </w:p>
    <w:p w14:paraId="2E9435D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3 Column : 29</w:t>
      </w:r>
    </w:p>
    <w:p w14:paraId="06E3186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12B2AD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01644C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159709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F422D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8DB2F4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BB2811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A0EA98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F8A113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EC2F97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48E8402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0F161B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C299870" w14:textId="77777777" w:rsidR="002F1C5A" w:rsidRDefault="002F1C5A" w:rsidP="00534B35"/>
    <w:p w14:paraId="2E82B071" w14:textId="74A52ACE" w:rsidR="00534B35" w:rsidRDefault="00534B35" w:rsidP="00534B35">
      <w:bookmarkStart w:id="49" w:name="_Toc528416668"/>
      <w:r>
        <w:rPr>
          <w:rStyle w:val="Heading3Char"/>
        </w:rPr>
        <w:t>Student View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9"/>
      <w:r>
        <w:t xml:space="preserve"> </w:t>
      </w:r>
      <w:r w:rsidR="008356C5">
        <w:t>The following shows the SQL implementation procedure of the corresponding policy:</w:t>
      </w:r>
    </w:p>
    <w:p w14:paraId="51ADF721" w14:textId="77777777" w:rsidR="006B2184" w:rsidRPr="001D368D" w:rsidRDefault="006B2184" w:rsidP="006B2184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>SQL&gt; /*Student View Procedure - personal info, instructor class schedule, classes enrolled in, grades for classes*/</w:t>
      </w:r>
    </w:p>
    <w:p w14:paraId="3D0C0A2B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personal info*/</w:t>
      </w:r>
    </w:p>
    <w:p w14:paraId="11EEE71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Student_Personal_Info AS</w:t>
      </w:r>
    </w:p>
    <w:p w14:paraId="1524448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* FROM Student_List </w:t>
      </w:r>
    </w:p>
    <w:p w14:paraId="2B65F3D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WHERE Student_List.User_Name = USER WITH CHECK OPTION;</w:t>
      </w:r>
    </w:p>
    <w:p w14:paraId="01476DA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2C4723A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STUDENT_PERSONAL_INFO created.</w:t>
      </w:r>
    </w:p>
    <w:p w14:paraId="40303C3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582572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Student_Personal_Info TO student_role;</w:t>
      </w:r>
    </w:p>
    <w:p w14:paraId="4455E3B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2E0E6D1A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A7C550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0ED81FC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446F9F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View the instructor class schedule*/</w:t>
      </w:r>
    </w:p>
    <w:p w14:paraId="01F0642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All_Class TO student_role;</w:t>
      </w:r>
    </w:p>
    <w:p w14:paraId="7E3FFE5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780C5FD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0DC49F2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B1B81D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9514F6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F5F052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ee what classes they are enrolled in and their grade*/</w:t>
      </w:r>
    </w:p>
    <w:p w14:paraId="3B552C3E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Student_Class_Grade_View AS</w:t>
      </w:r>
    </w:p>
    <w:p w14:paraId="4D8F0B2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Student_LName, Student_FName, Course_Name, Student_Grade,</w:t>
      </w:r>
    </w:p>
    <w:p w14:paraId="03ABE60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        Instr_LName, Instr_FName, Sched_Day, Sched_Time, Sched_Day_Off, Class_Room </w:t>
      </w:r>
    </w:p>
    <w:p w14:paraId="74A58FD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        FROM Student_List INNER JOIN Student_Class_Signup USING (Student_Num)</w:t>
      </w:r>
    </w:p>
    <w:p w14:paraId="0E8BDC0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            INNER JOIN Instr_Classes USING (Instr_Num, Sched_Num)</w:t>
      </w:r>
    </w:p>
    <w:p w14:paraId="2685104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            INNER JOIN Class_Sched USING (Sched_Num)</w:t>
      </w:r>
    </w:p>
    <w:p w14:paraId="59CE207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                    INNER JOIN Course_List USING (Course_Num)</w:t>
      </w:r>
    </w:p>
    <w:p w14:paraId="53BFBF8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                    INNER JOIN Instr_List USING (Instr_Num)</w:t>
      </w:r>
    </w:p>
    <w:p w14:paraId="7E22AEF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                          WHERE Student_List.User_Name = USER WITH CHECK OPTION;</w:t>
      </w:r>
    </w:p>
    <w:p w14:paraId="13A0658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0B62928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STUDENT_CLASS_GRADE_VIEW created.</w:t>
      </w:r>
    </w:p>
    <w:p w14:paraId="5F9C134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019C09D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Student_Class_Grade_View TO student_role;</w:t>
      </w:r>
    </w:p>
    <w:p w14:paraId="5A31894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396BD69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914187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2FBCDF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1189DA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864AFE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View personal info*/</w:t>
      </w:r>
    </w:p>
    <w:p w14:paraId="19BC755A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6DEEC80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C7C6F3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CC34D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7B737F3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Personal_Info;</w:t>
      </w:r>
    </w:p>
    <w:p w14:paraId="18E588E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38C2BB7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SGILBERT1   </w:t>
      </w:r>
    </w:p>
    <w:p w14:paraId="219DEBF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2723D9E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33B2BCE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B05AFF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43CDD4A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3E02473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872A89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1BAE87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A7448C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Personal_Info;</w:t>
      </w:r>
    </w:p>
    <w:p w14:paraId="3A192C0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72BAB65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Error starting at line : 551 in command -</w:t>
      </w:r>
    </w:p>
    <w:p w14:paraId="7FF1675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Personal_Info</w:t>
      </w:r>
    </w:p>
    <w:p w14:paraId="6B156E4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51 Column : 29</w:t>
      </w:r>
    </w:p>
    <w:p w14:paraId="3033C01B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4C5D957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D3BBEE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817D1D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4D97C0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6789D8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C3FC3E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View instructor clas schedule*/</w:t>
      </w:r>
    </w:p>
    <w:p w14:paraId="354AF41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178316B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B0AFD5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FA6A9F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07D204C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All_Class;</w:t>
      </w:r>
    </w:p>
    <w:p w14:paraId="1F0EF12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LNAME   INSTR_FNAME   COURSE_NAME                   COURSE_DESC                   COURSE_HOURS   ADMIN_LNAME   ADMIN_FNAME   SCHED_DAY       SCHED_TIME   SCHED_DAY_OFF   SCHED_NOTES                             CLASS_NOTES                  CLASS_ROOM   </w:t>
      </w:r>
    </w:p>
    <w:p w14:paraId="1B47613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Computer Science     Intro to Computer Science                  3 Evans         Bob           Mon-Tues-Wed    0900-1100    Oct. 13th       This is the one of the main schedules   Computer one broke           A            </w:t>
      </w:r>
    </w:p>
    <w:p w14:paraId="1C68EC8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ussell       Brandon       Intro to Art                  Intro to Art                               3 Johnson       Mike          Mon-Tues-Thur   0900-1100    Oct. 13th       This is the one of the main schedules   Room Ready                   B            </w:t>
      </w:r>
    </w:p>
    <w:p w14:paraId="004681F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Lopez         Mike          Intro to Aircraft mechanics   Intro to Aircraft mechanics                3 Jenkins       Mary          Mon-Wed         1000-1200    Oct. 14th       This is the one of the main schedules   Instructor Chair broke       C            </w:t>
      </w:r>
    </w:p>
    <w:p w14:paraId="2BF567F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onteor       Jim           Intro to Robotics             Intro to Robotics                          3 Russell       Jim           Mon-Wed-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A/C not working              D            </w:t>
      </w:r>
    </w:p>
    <w:p w14:paraId="00A1D97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Hamm          Patricia      Intro to Databases            Intro to Databases                         3 Bargueno      Patricia     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Computer two broke           E            </w:t>
      </w:r>
    </w:p>
    <w:p w14:paraId="5C2008E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gle         Tammy         Advanced English              Advanced English                           3 Hopkins       John         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No whiteboard                F            </w:t>
      </w:r>
    </w:p>
    <w:p w14:paraId="5401CCD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Jordan        Keith         Intro to Physics              Intro to Physics                           3 Smith         Will         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station 3 missing keyboard   G            </w:t>
      </w:r>
    </w:p>
    <w:p w14:paraId="641B903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oper        Adam          Intro to Chemistry            Intro to Chemistry                         3 Brown         Adam         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Room Ready                   H            </w:t>
      </w:r>
    </w:p>
    <w:p w14:paraId="10789ED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cCoy         Amber         Intro to Spanish              Intro to Spanish                           3 Williams      Shane         Sat             0900-1100    Oct. 20th       Weekend Schedule                        Room Ready                   I            </w:t>
      </w:r>
    </w:p>
    <w:p w14:paraId="7E71960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Spanish              Intro to Spanish                           3 Williams      Shane         Mon-Tues-Thur   0900-1100    Oct. 13th       This is the one of the main schedules   Room Ready                   Z            </w:t>
      </w:r>
    </w:p>
    <w:p w14:paraId="6695B68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Fuller        Jana          Automotive mechanics Intro    Automotive mechanics Intro                 3 Robins        Amber         Sun             0900-1100    Oct. 21st       Weekend Schedule                        Room Ready                   J            </w:t>
      </w:r>
    </w:p>
    <w:p w14:paraId="1887479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Fuller        Jana          Automotive mechanics Intro    Automotive mechanics Intro                 3 Robins        Amber         Sat             0900-1100    Oct. 20th       Weekend Schedule                        Room Ready                   J            </w:t>
      </w:r>
    </w:p>
    <w:p w14:paraId="18D2EFD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cCoy         Amber         Automotive mechanics Intro    Automotive mechanics Intro                 3 Robins        Amber        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Room Ready                   X            </w:t>
      </w:r>
    </w:p>
    <w:p w14:paraId="6F4889A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CD50D5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246D249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0A20620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75CBB5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B8B156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View classes enrolled in and grade*/</w:t>
      </w:r>
    </w:p>
    <w:p w14:paraId="01C0D76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5E13583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72CF84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33C82C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437293E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1DA06C1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LNAME   STUDENT_FNAME   COURSE_NAME                 STUDENT_GRADE   INSTR_LNAME   INSTR_FNAME   SCHED_DAY       SCHED_TIME   SCHED_DAY_OFF   CLASS_ROOM   </w:t>
      </w:r>
    </w:p>
    <w:p w14:paraId="2E60A70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Computer Science  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              Roberts       John          Mon-Tues-Wed    0900-1100    Oct. 13th       A            </w:t>
      </w:r>
    </w:p>
    <w:p w14:paraId="4CF448C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rt                B               Russell       Brandon       Mon-Tues-Thur   0900-1100    Oct. 13th       B            </w:t>
      </w:r>
    </w:p>
    <w:p w14:paraId="5298CB9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AC73CC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58730E0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0EE39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5E13446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43385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787CDF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FF510F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579888DB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1C70B1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65 in command -</w:t>
      </w:r>
    </w:p>
    <w:p w14:paraId="1C00F01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Class_Grade_View</w:t>
      </w:r>
    </w:p>
    <w:p w14:paraId="6B072C1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65 Column : 29</w:t>
      </w:r>
    </w:p>
    <w:p w14:paraId="0D33861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CABCD1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5E7AFB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44BE5F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EC1948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36B3B6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3D1F79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09153A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E647DC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03AEB9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3750F29F" w14:textId="77777777" w:rsidR="00CE537A" w:rsidRDefault="00CE537A" w:rsidP="00534B35">
      <w:pPr>
        <w:rPr>
          <w:rStyle w:val="Heading3Char"/>
        </w:rPr>
      </w:pPr>
    </w:p>
    <w:p w14:paraId="66B7B3F1" w14:textId="3EF2993F" w:rsidR="00534B35" w:rsidRDefault="00534B35" w:rsidP="00534B35">
      <w:bookmarkStart w:id="50" w:name="_Toc528416669"/>
      <w:r>
        <w:rPr>
          <w:rStyle w:val="Heading3Char"/>
        </w:rPr>
        <w:lastRenderedPageBreak/>
        <w:t>Student Modify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50"/>
      <w:r>
        <w:t xml:space="preserve"> </w:t>
      </w:r>
      <w:r w:rsidR="008356C5">
        <w:t>The following shows the SQL implementation procedure of the corresponding policy:</w:t>
      </w:r>
    </w:p>
    <w:p w14:paraId="51EC6AF7" w14:textId="77777777" w:rsidR="003B4392" w:rsidRPr="001D368D" w:rsidRDefault="003B4392" w:rsidP="003B4392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>SQL&gt; /*Student Modify Procedure - update personal info and enroll in class*/</w:t>
      </w:r>
    </w:p>
    <w:p w14:paraId="1633A62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67963D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tudent update personal information*/</w:t>
      </w:r>
    </w:p>
    <w:p w14:paraId="09F8ABE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UPDATE (Student_Address, Student_PhoneNum, Student_LName, Student_FName, Student_Zipcode) ON Student_Personal_Info TO student_role;</w:t>
      </w:r>
    </w:p>
    <w:p w14:paraId="23E8044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6F9E51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0BD5E15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732C5D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tudent enroll in classes*/</w:t>
      </w:r>
    </w:p>
    <w:p w14:paraId="61DC668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rigger for Student class enrollment - Prevent students from signing other students up for class.*/</w:t>
      </w:r>
    </w:p>
    <w:p w14:paraId="5F5717D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TRIGGER Student_Class_Signup_Trigger</w:t>
      </w:r>
    </w:p>
    <w:p w14:paraId="2B39C30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BEFORE INSERT</w:t>
      </w:r>
    </w:p>
    <w:p w14:paraId="61FAF6E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ON Student_Class_Signup</w:t>
      </w:r>
    </w:p>
    <w:p w14:paraId="73DEA0D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FOR EACH ROW</w:t>
      </w:r>
    </w:p>
    <w:p w14:paraId="3ECDE07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</w:t>
      </w:r>
    </w:p>
    <w:p w14:paraId="7B28956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DECLARE</w:t>
      </w:r>
    </w:p>
    <w:p w14:paraId="5EF7C93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Tmp_Counter INTEGER;</w:t>
      </w:r>
    </w:p>
    <w:p w14:paraId="62EFEDB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Tmp_Student_Num INTEGER;</w:t>
      </w:r>
    </w:p>
    <w:p w14:paraId="297F8D6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BEGIN</w:t>
      </w:r>
    </w:p>
    <w:p w14:paraId="1D606E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    /*Only run code for Student users*/</w:t>
      </w:r>
    </w:p>
    <w:p w14:paraId="178C510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    SELECT count(*) into Tmp_Counter FROM Student_List WHERE Student_List.User_Name = USER;</w:t>
      </w:r>
    </w:p>
    <w:p w14:paraId="7D0CD4E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  IF Tmp_Counter &gt; 0 THEN</w:t>
      </w:r>
    </w:p>
    <w:p w14:paraId="7050829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      SELECT Student_Num INTO Tmp_Student_Num FROM Student_List WHERE Student_List.User_Name = USER;</w:t>
      </w:r>
    </w:p>
    <w:p w14:paraId="5BAE278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            :new.Student_Num := Tmp_Student_Num;</w:t>
      </w:r>
    </w:p>
    <w:p w14:paraId="432F561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5              :new.Student_Grade := '';</w:t>
      </w:r>
    </w:p>
    <w:p w14:paraId="0A056C7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6      END IF;</w:t>
      </w:r>
    </w:p>
    <w:p w14:paraId="0D1FFEF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7  END;</w:t>
      </w:r>
    </w:p>
    <w:p w14:paraId="1F84C70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8  /</w:t>
      </w:r>
    </w:p>
    <w:p w14:paraId="43D4696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6DD6D8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rigger STUDENT_CLASS_SIGNUP_TRIGGER compiled</w:t>
      </w:r>
    </w:p>
    <w:p w14:paraId="37C0130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EA71A2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INSERT  ON Student_Class_Signup TO student_role;</w:t>
      </w:r>
    </w:p>
    <w:p w14:paraId="4BA455B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A7922B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436EE5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A62BB0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ACD3B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update personal info*/</w:t>
      </w:r>
    </w:p>
    <w:p w14:paraId="79427F0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070FF2D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9E38D5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9B2837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506A814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tudent_Modify_Personal_Point;</w:t>
      </w:r>
    </w:p>
    <w:p w14:paraId="20EDCC1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DBC808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239A940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C2DAF1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SELECT * FROM InstructorDBA.Student_Personal_Info;</w:t>
      </w:r>
    </w:p>
    <w:p w14:paraId="7FA35B1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38EBBD0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SGILBERT1   </w:t>
      </w:r>
    </w:p>
    <w:p w14:paraId="46BEBC3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E4820B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01BDA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Personal_Info SET Student_ZipCode = '90210';</w:t>
      </w:r>
    </w:p>
    <w:p w14:paraId="57AABD1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C260DE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6AEF2C6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48675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Personal_Info SET User_Name = 'HackerMode';</w:t>
      </w:r>
    </w:p>
    <w:p w14:paraId="6558AD3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5F9EEB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601 in command -</w:t>
      </w:r>
    </w:p>
    <w:p w14:paraId="3047FD9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Student_Personal_Info SET User_Name = 'HackerMode'</w:t>
      </w:r>
    </w:p>
    <w:p w14:paraId="54D816D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601 Column : 22</w:t>
      </w:r>
    </w:p>
    <w:p w14:paraId="00F03A0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AEED9D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5826CE0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63BB33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1FC40EF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3F7F344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0E0689F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2BE7F60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Personal_Info;</w:t>
      </w:r>
    </w:p>
    <w:p w14:paraId="7CD6BCA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550FC5B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90210             SGILBERT1   </w:t>
      </w:r>
    </w:p>
    <w:p w14:paraId="59207A6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E04D6D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AB23DD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tudent_Modify_Personal_Point;</w:t>
      </w:r>
    </w:p>
    <w:p w14:paraId="12FB04C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2F2E51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7B4B6F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811EFB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03268C9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78EB29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0A6241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0C3B91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F9F568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Personal_Info SET Student_ZipCode = '90210';</w:t>
      </w:r>
    </w:p>
    <w:p w14:paraId="7EC7705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42D26F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607 in command -</w:t>
      </w:r>
    </w:p>
    <w:p w14:paraId="133C096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Student_Personal_Info SET Student_ZipCode = '90210'</w:t>
      </w:r>
    </w:p>
    <w:p w14:paraId="0142699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607 Column : 22</w:t>
      </w:r>
    </w:p>
    <w:p w14:paraId="6BD8F11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CA6AEA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1879FE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B0F1DC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DF6AE4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3B8939E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A7F37C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D8B6D2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/*Test enroll in class*/</w:t>
      </w:r>
    </w:p>
    <w:p w14:paraId="08E6B92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1658B93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4C5925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A8B47D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1C505DE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tudent_Class_Signup_Point;</w:t>
      </w:r>
    </w:p>
    <w:p w14:paraId="522F030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0938EB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67D6C94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5F4E86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0F83E2E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LNAME   STUDENT_FNAME   COURSE_NAME                 STUDENT_GRADE   INSTR_LNAME   INSTR_FNAME   SCHED_DAY       SCHED_TIME   SCHED_DAY_OFF   CLASS_ROOM   </w:t>
      </w:r>
    </w:p>
    <w:p w14:paraId="51A46F9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Computer Science  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              Roberts       John          Mon-Tues-Wed    0900-1100    Oct. 13th       A            </w:t>
      </w:r>
    </w:p>
    <w:p w14:paraId="2C59CC1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rt                B               Russell       Brandon       Mon-Tues-Thur   0900-1100    Oct. 13th       B            </w:t>
      </w:r>
    </w:p>
    <w:p w14:paraId="0BF89A0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B3AC7E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914BBD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2B76304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3,6, 6,  'A');</w:t>
      </w:r>
    </w:p>
    <w:p w14:paraId="70269DE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484BB2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430B9F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FF4D7C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F06312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0B9777F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1,3, 3,  'A');</w:t>
      </w:r>
    </w:p>
    <w:p w14:paraId="4CE0E77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B1C795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3E674EB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C440CD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9AE453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2DA21B0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LNAME   STUDENT_FNAME   COURSE_NAME                   STUDENT_GRADE   INSTR_LNAME   INSTR_FNAME   SCHED_DAY       SCHED_TIME   SCHED_DAY_OFF   CLASS_ROOM   </w:t>
      </w:r>
    </w:p>
    <w:p w14:paraId="3EF3E9D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Computer Science    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              Roberts       John          Mon-Tues-Wed    0900-1100    Oct. 13th       A            </w:t>
      </w:r>
    </w:p>
    <w:p w14:paraId="2E5E67B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rt                  B               Russell       Brandon       Mon-Tues-Thur   0900-1100    Oct. 13th       B            </w:t>
      </w:r>
    </w:p>
    <w:p w14:paraId="76BEDC4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Advanced English                              Ingle         Tammy         Tues-Wed        1300-1500    Oct. 17th       F            </w:t>
      </w:r>
    </w:p>
    <w:p w14:paraId="1315A47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ircraft mechanics                   Lopez         Mike          Mon-Wed         1000-1200    Oct. 14th       C            </w:t>
      </w:r>
    </w:p>
    <w:p w14:paraId="4052B80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069CB3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5A6CAF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tudent_Class_Signup_Point;</w:t>
      </w:r>
    </w:p>
    <w:p w14:paraId="5AC4229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170E18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289325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45C165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BD18A9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00BF19F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3E54521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Connected.</w:t>
      </w:r>
    </w:p>
    <w:p w14:paraId="43DE97D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D73399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874473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7FDC02A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3,6, 6,  'A');</w:t>
      </w:r>
    </w:p>
    <w:p w14:paraId="365DE6E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B70150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627 in command -</w:t>
      </w:r>
    </w:p>
    <w:p w14:paraId="25E41AC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INSERT INTO InstructorDBA.Student_Class_Signup (Student_Num, Instr_Num, Sched_Num,  Student_Grade)</w:t>
      </w:r>
    </w:p>
    <w:p w14:paraId="3AE3ADE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VALUES                ( 3,6, 6,  'A')</w:t>
      </w:r>
    </w:p>
    <w:p w14:paraId="4B92D1C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627 Column : 27</w:t>
      </w:r>
    </w:p>
    <w:p w14:paraId="5A85AF5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5A5128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8C457B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F6550A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4CD3323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D39456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927BAA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0430BB1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5C87199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5ED3EF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9969C9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62034D6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Student_Class_Signup_Point;</w:t>
      </w:r>
    </w:p>
    <w:p w14:paraId="33BCAFB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8AD2C9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56953A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5F44A4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77D266D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3,6, 6,  'A');</w:t>
      </w:r>
    </w:p>
    <w:p w14:paraId="5DBF8F1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8E1F2B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2F297CF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5AC272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 * FROM InstructorDBA.Student_Class_Signup;</w:t>
      </w:r>
    </w:p>
    <w:p w14:paraId="18672D6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4945BCA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1           1 A               </w:t>
      </w:r>
    </w:p>
    <w:p w14:paraId="1362622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2           2 B               </w:t>
      </w:r>
    </w:p>
    <w:p w14:paraId="405B463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08A13E4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2CDE767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          4           4 C               </w:t>
      </w:r>
    </w:p>
    <w:p w14:paraId="6D73A32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          5           5 B               </w:t>
      </w:r>
    </w:p>
    <w:p w14:paraId="0847B71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          6           6 D               </w:t>
      </w:r>
    </w:p>
    <w:p w14:paraId="42469FD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          7           7 F               </w:t>
      </w:r>
    </w:p>
    <w:p w14:paraId="2A6E58A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          8           8                 </w:t>
      </w:r>
    </w:p>
    <w:p w14:paraId="664B502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          9           9 A               </w:t>
      </w:r>
    </w:p>
    <w:p w14:paraId="724E304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         10          10 A               </w:t>
      </w:r>
    </w:p>
    <w:p w14:paraId="3C9EB3F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6           6 A               </w:t>
      </w:r>
    </w:p>
    <w:p w14:paraId="2F69D52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0A241B2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6319D8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5875040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C28856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Student_Class_Signup_Point;</w:t>
      </w:r>
    </w:p>
    <w:p w14:paraId="5992290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73D4B0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657563E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3866C8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36FD9E0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3AA4547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D498F4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1A0B8C0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BEDE92A" w14:textId="77777777" w:rsidR="00D156BB" w:rsidRDefault="00D156BB" w:rsidP="00534B35"/>
    <w:p w14:paraId="293A663D" w14:textId="0DE05428" w:rsidR="00B50A43" w:rsidRDefault="00B50A43" w:rsidP="00B50A43">
      <w:bookmarkStart w:id="51" w:name="_Toc528416670"/>
      <w:r>
        <w:rPr>
          <w:rStyle w:val="Heading3Char"/>
        </w:rPr>
        <w:t>Class Tentative Schedule Policy</w:t>
      </w:r>
      <w:r w:rsidRPr="002F5632">
        <w:rPr>
          <w:rStyle w:val="Heading3Char"/>
        </w:rPr>
        <w:t>.</w:t>
      </w:r>
      <w:bookmarkEnd w:id="51"/>
      <w:r>
        <w:t xml:space="preserve"> The following shows the SQL implementation procedure of the corresponding policy:</w:t>
      </w:r>
    </w:p>
    <w:p w14:paraId="104C7FC5" w14:textId="77777777" w:rsidR="001620E6" w:rsidRPr="001D368D" w:rsidRDefault="001620E6" w:rsidP="001620E6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>SQL&gt; /*Class Tentative Schedule Procedure - InstructorDBA and admins can view/create tentative schedules, instructors can view</w:t>
      </w:r>
    </w:p>
    <w:p w14:paraId="61CE622F" w14:textId="1FA4C036" w:rsidR="001620E6" w:rsidRDefault="001620E6" w:rsidP="001620E6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>SQL&gt;tentative schedules, and students can view approved schedules.*/</w:t>
      </w:r>
    </w:p>
    <w:p w14:paraId="44226F23" w14:textId="77777777" w:rsidR="004A3794" w:rsidRPr="001D368D" w:rsidRDefault="004A3794" w:rsidP="004A3794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 xml:space="preserve">SQL&gt; </w:t>
      </w:r>
    </w:p>
    <w:p w14:paraId="31FFE26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sys/brr1wik7 as sysdba;</w:t>
      </w:r>
    </w:p>
    <w:p w14:paraId="409E27D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0E6C594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6DAA96C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SYS"</w:t>
      </w:r>
    </w:p>
    <w:p w14:paraId="4467CFF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GRANT SELECT ON InstructorDBA.Student_List TO lbacsys;</w:t>
      </w:r>
    </w:p>
    <w:p w14:paraId="5DA16DD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14FF1B9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Grant succeeded.</w:t>
      </w:r>
    </w:p>
    <w:p w14:paraId="19D2EEF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4C27260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GRANT SELECT ON InstructorDBA.Instr_List TO lbacsys;</w:t>
      </w:r>
    </w:p>
    <w:p w14:paraId="14EB4E7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22CDB6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Grant succeeded.</w:t>
      </w:r>
    </w:p>
    <w:p w14:paraId="2DE8F70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D59726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GRANT SELECT ON InstructorDBA.Admin_List TO lbacsys;</w:t>
      </w:r>
    </w:p>
    <w:p w14:paraId="4B86AF5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902436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Grant succeeded.</w:t>
      </w:r>
    </w:p>
    <w:p w14:paraId="36DF836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37C0015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5C00766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lbacsys/brr1wik7;</w:t>
      </w:r>
    </w:p>
    <w:p w14:paraId="18CAC9F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36B321A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111F1FD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LBACSYS"</w:t>
      </w:r>
    </w:p>
    <w:p w14:paraId="7214837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1803832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BEGIN</w:t>
      </w:r>
    </w:p>
    <w:p w14:paraId="59CC62B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2   SA_SYSDBA.CREATE_POLICY (</w:t>
      </w:r>
    </w:p>
    <w:p w14:paraId="10F4BD2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3    policy_name      =&gt; 'Sched_OLS_POL',</w:t>
      </w:r>
    </w:p>
    <w:p w14:paraId="18089E5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4    column_name      =&gt; 'ols_col',</w:t>
      </w:r>
    </w:p>
    <w:p w14:paraId="1DAF330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5    default_options  =&gt; 'read_control');</w:t>
      </w:r>
    </w:p>
    <w:p w14:paraId="6545F2C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6  </w:t>
      </w:r>
    </w:p>
    <w:p w14:paraId="477EB41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7   SA_COMPONENTS.CREATE_LEVEL (</w:t>
      </w:r>
    </w:p>
    <w:p w14:paraId="62CF0E3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8     policy_name   =&gt; 'Sched_OLS_POL',</w:t>
      </w:r>
    </w:p>
    <w:p w14:paraId="3C60977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9     level_num     =&gt; 4,</w:t>
      </w:r>
    </w:p>
    <w:p w14:paraId="609E868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0     short_name    =&gt; 'HS',</w:t>
      </w:r>
    </w:p>
    <w:p w14:paraId="3C9B663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1     long_name     =&gt; 'HIGHLY_SENSITIVE');</w:t>
      </w:r>
    </w:p>
    <w:p w14:paraId="30AC69C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2   SA_COMPONENTS.CREATE_LEVEL (</w:t>
      </w:r>
    </w:p>
    <w:p w14:paraId="6161BF9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3     policy_name   =&gt; 'Sched_OLS_POL',</w:t>
      </w:r>
    </w:p>
    <w:p w14:paraId="7DFF0F3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4     level_num     =&gt; 3,</w:t>
      </w:r>
    </w:p>
    <w:p w14:paraId="3CF6ABC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5     short_name    =&gt; 'S',</w:t>
      </w:r>
    </w:p>
    <w:p w14:paraId="5E280D1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16     long_name     =&gt; 'SENSITIVE');</w:t>
      </w:r>
    </w:p>
    <w:p w14:paraId="418BF0F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7  </w:t>
      </w:r>
    </w:p>
    <w:p w14:paraId="30A929D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8   SA_LABEL_ADMIN.CREATE_LABEL  (</w:t>
      </w:r>
    </w:p>
    <w:p w14:paraId="64B7410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19    policy_name     =&gt; 'Sched_OLS_POL',</w:t>
      </w:r>
    </w:p>
    <w:p w14:paraId="654753A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0    label_tag       =&gt; '40',</w:t>
      </w:r>
    </w:p>
    <w:p w14:paraId="7C6230B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1    label_value     =&gt; 'HS',</w:t>
      </w:r>
    </w:p>
    <w:p w14:paraId="5DF4F6D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2    data_label      =&gt; TRUE);</w:t>
      </w:r>
    </w:p>
    <w:p w14:paraId="19AF504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3   SA_LABEL_ADMIN.CREATE_LABEL  (</w:t>
      </w:r>
    </w:p>
    <w:p w14:paraId="75A7A56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4    policy_name     =&gt; 'Sched_OLS_POL',</w:t>
      </w:r>
    </w:p>
    <w:p w14:paraId="3B80888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5    label_tag       =&gt; '30',</w:t>
      </w:r>
    </w:p>
    <w:p w14:paraId="4D027A7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6    label_value     =&gt; 'S',</w:t>
      </w:r>
    </w:p>
    <w:p w14:paraId="7321BFE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7    data_label      =&gt; TRUE);  </w:t>
      </w:r>
    </w:p>
    <w:p w14:paraId="70CC37D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8  </w:t>
      </w:r>
    </w:p>
    <w:p w14:paraId="6586359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29   SA_USER_ADMIN.SET_LEVELS (</w:t>
      </w:r>
    </w:p>
    <w:p w14:paraId="68C3255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0    policy_name   =&gt; 'Sched_OLS_POL',</w:t>
      </w:r>
    </w:p>
    <w:p w14:paraId="217C76F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1    user_name     =&gt; 'InstructorDBA', </w:t>
      </w:r>
    </w:p>
    <w:p w14:paraId="3EED8F7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2    max_level     =&gt; 'HS',</w:t>
      </w:r>
    </w:p>
    <w:p w14:paraId="3AA5B3F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3    min_level     =&gt; 'S',</w:t>
      </w:r>
    </w:p>
    <w:p w14:paraId="01F65F4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4    def_level     =&gt; 'HS',</w:t>
      </w:r>
    </w:p>
    <w:p w14:paraId="63B2F2E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5    row_level     =&gt; 'HS');</w:t>
      </w:r>
    </w:p>
    <w:p w14:paraId="631C566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6  </w:t>
      </w:r>
    </w:p>
    <w:p w14:paraId="512C059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7  /*Student account update classification level*/</w:t>
      </w:r>
    </w:p>
    <w:p w14:paraId="20DF269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8    FOR x IN (SELECT User_Name FROM InstructorDBA.Student_List)</w:t>
      </w:r>
    </w:p>
    <w:p w14:paraId="2BD8DD5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39    LOOP</w:t>
      </w:r>
    </w:p>
    <w:p w14:paraId="39B0A5C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0    SA_USER_ADMIN.SET_LEVELS (</w:t>
      </w:r>
    </w:p>
    <w:p w14:paraId="48D3B1B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1    policy_name   =&gt; 'Sched_OLS_POL',</w:t>
      </w:r>
    </w:p>
    <w:p w14:paraId="7C55495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2    user_name     =&gt; ''||x.User_Name||'', </w:t>
      </w:r>
    </w:p>
    <w:p w14:paraId="6EEC621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3    max_level     =&gt; 'S',</w:t>
      </w:r>
    </w:p>
    <w:p w14:paraId="7D7C803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4    min_level     =&gt; 'S',</w:t>
      </w:r>
    </w:p>
    <w:p w14:paraId="2C50D40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5    def_level     =&gt; 'S',</w:t>
      </w:r>
    </w:p>
    <w:p w14:paraId="33E2834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6    row_level     =&gt; 'S');</w:t>
      </w:r>
    </w:p>
    <w:p w14:paraId="13D3353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7    END LOOP;  </w:t>
      </w:r>
    </w:p>
    <w:p w14:paraId="28ADC44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8  </w:t>
      </w:r>
    </w:p>
    <w:p w14:paraId="2D4F488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49  /*Instructor account update classification level*/</w:t>
      </w:r>
    </w:p>
    <w:p w14:paraId="559D7AF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0    FOR x IN (SELECT User_Name FROM InstructorDBA.Instr_List)</w:t>
      </w:r>
    </w:p>
    <w:p w14:paraId="15834A7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1    LOOP</w:t>
      </w:r>
    </w:p>
    <w:p w14:paraId="68CCB74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2    SA_USER_ADMIN.SET_LEVELS (</w:t>
      </w:r>
    </w:p>
    <w:p w14:paraId="10A02F4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3    policy_name   =&gt; 'Sched_OLS_POL',</w:t>
      </w:r>
    </w:p>
    <w:p w14:paraId="6C41B23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4    user_name     =&gt; ''||x.User_Name||'', </w:t>
      </w:r>
    </w:p>
    <w:p w14:paraId="2F5FE85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5    max_level     =&gt; 'HS',</w:t>
      </w:r>
    </w:p>
    <w:p w14:paraId="0D620AB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6    min_level     =&gt; 'S',</w:t>
      </w:r>
    </w:p>
    <w:p w14:paraId="054284B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7    def_level     =&gt; 'HS',</w:t>
      </w:r>
    </w:p>
    <w:p w14:paraId="63E9758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8    row_level     =&gt; 'HS');</w:t>
      </w:r>
    </w:p>
    <w:p w14:paraId="0E4FC11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59    END LOOP; </w:t>
      </w:r>
    </w:p>
    <w:p w14:paraId="24AEAC6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0  </w:t>
      </w:r>
    </w:p>
    <w:p w14:paraId="5C17BAB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1  /*Admin account update classification level*/</w:t>
      </w:r>
    </w:p>
    <w:p w14:paraId="1563B2A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2    FOR x IN (SELECT User_Name FROM InstructorDBA.Admin_List)</w:t>
      </w:r>
    </w:p>
    <w:p w14:paraId="2CC9DA9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3    LOOP</w:t>
      </w:r>
    </w:p>
    <w:p w14:paraId="56D444A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4    SA_USER_ADMIN.SET_LEVELS (</w:t>
      </w:r>
    </w:p>
    <w:p w14:paraId="285A741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5    policy_name   =&gt; 'Sched_OLS_POL',</w:t>
      </w:r>
    </w:p>
    <w:p w14:paraId="312368E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6    user_name     =&gt; ''||x.User_Name||'', </w:t>
      </w:r>
    </w:p>
    <w:p w14:paraId="367C064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7    max_level     =&gt; 'HS',</w:t>
      </w:r>
    </w:p>
    <w:p w14:paraId="4F0A0A5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8    min_level     =&gt; 'S',</w:t>
      </w:r>
    </w:p>
    <w:p w14:paraId="4F3B940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69    def_level     =&gt; 'HS',</w:t>
      </w:r>
    </w:p>
    <w:p w14:paraId="3BABBED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70    row_level     =&gt; 'HS');</w:t>
      </w:r>
    </w:p>
    <w:p w14:paraId="46C6261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1    END LOOP;   </w:t>
      </w:r>
    </w:p>
    <w:p w14:paraId="3AAEFE5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2  </w:t>
      </w:r>
    </w:p>
    <w:p w14:paraId="66612BB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3  SA_POLICY_ADMIN.APPLY_TABLE_POLICY (</w:t>
      </w:r>
    </w:p>
    <w:p w14:paraId="38D72E4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4    policy_name    =&gt; 'Sched_OLS_POL',</w:t>
      </w:r>
    </w:p>
    <w:p w14:paraId="32180E8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5    schema_name    =&gt; 'InstructorDBA', </w:t>
      </w:r>
    </w:p>
    <w:p w14:paraId="5FF105C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6    table_name     =&gt; 'Class_Sched',</w:t>
      </w:r>
    </w:p>
    <w:p w14:paraId="3C76EBB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7    table_options  =&gt;  'READ_CONTROL');</w:t>
      </w:r>
    </w:p>
    <w:p w14:paraId="393CEE0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8  END;</w:t>
      </w:r>
    </w:p>
    <w:p w14:paraId="718508C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79  /</w:t>
      </w:r>
    </w:p>
    <w:p w14:paraId="17AF23B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34F9365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PL/SQL procedure successfully completed.</w:t>
      </w:r>
    </w:p>
    <w:p w14:paraId="57A55BF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DC55EA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17CD23A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/*Update classification column and test access*/</w:t>
      </w:r>
    </w:p>
    <w:p w14:paraId="33DDA89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sys/brr1wik7 as sysdba;</w:t>
      </w:r>
    </w:p>
    <w:p w14:paraId="59998A6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725FCB0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5FFC2F5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SYS"</w:t>
      </w:r>
    </w:p>
    <w:p w14:paraId="68B21DF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UPDATE InstructorDBA.Class_Sched SET ols_col = CHAR_TO_LABEL('Sched_OLS_POL','S');</w:t>
      </w:r>
    </w:p>
    <w:p w14:paraId="1434470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3495972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12 rows updated.</w:t>
      </w:r>
    </w:p>
    <w:p w14:paraId="69D4BB8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12B671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UPDATE InstructorDBA.Class_Sched SET ols_col = CHAR_TO_LABEL('Sched_OLS_POL','HS') WHERE Sched_Notes = 'Beta';</w:t>
      </w:r>
    </w:p>
    <w:p w14:paraId="191E9B8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46421A8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2 rows updated.</w:t>
      </w:r>
    </w:p>
    <w:p w14:paraId="7101AB7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81C44C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1F868D7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07ECB5B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1F02FD0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50B1B21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4C09C6D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E1DFF9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4FE2593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39861A6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8B0BA5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5EE86C6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1594518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7607E61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281379A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        12 Tues            1100-1115    6 days a week   Beta                                           40 </w:t>
      </w:r>
    </w:p>
    <w:p w14:paraId="0E2E6EB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659DF5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0D9A7F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2 rows selected. </w:t>
      </w:r>
    </w:p>
    <w:p w14:paraId="190D20F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7B5AD9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GRANT SELECT ON InstructorDBA.Class_Sched TO student_role;</w:t>
      </w:r>
    </w:p>
    <w:p w14:paraId="7FD082B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D33AE0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Grant succeeded.</w:t>
      </w:r>
    </w:p>
    <w:p w14:paraId="42A80CA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43FA088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6A2532A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/*Test InstructorDBA access*/</w:t>
      </w:r>
    </w:p>
    <w:p w14:paraId="3014F8D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InstructorDBA/brr1wik7;</w:t>
      </w:r>
    </w:p>
    <w:p w14:paraId="2F9A8D6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573028B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6D98104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INSTRUCTORDBA"</w:t>
      </w:r>
    </w:p>
    <w:p w14:paraId="7DB5A5B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Class_Sched;</w:t>
      </w:r>
    </w:p>
    <w:p w14:paraId="3CA4798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0CD66A7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18BE07F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4D44F1F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69044D8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51F0CF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341EA5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42C756A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4534EA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3AFD59A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24650E3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53E051A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5FA9CB3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0FE6ACE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1F83767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1165036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2 rows selected. </w:t>
      </w:r>
    </w:p>
    <w:p w14:paraId="6B3F910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0AABB5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AVEPOINT InstructorDBA_Student_Class_Sched_Insert;</w:t>
      </w:r>
    </w:p>
    <w:p w14:paraId="30E2BD1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57E1C0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avepoint created.</w:t>
      </w:r>
    </w:p>
    <w:p w14:paraId="52067F7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E53DF0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INSERT INTO Class_Sched (Sched_Num,           Sched_Day, Sched_Time, Sched_Day_Off, Sched_Notes, ols_col)</w:t>
      </w:r>
    </w:p>
    <w:p w14:paraId="52A061A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 2      VALUES              (12345,'All',     '24 Hours','7 days a week',   'Alpha', CHAR_TO_LABEL('Sched_OLS_POL','HS'));</w:t>
      </w:r>
    </w:p>
    <w:p w14:paraId="6DCEB6B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E44075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1 row inserted.</w:t>
      </w:r>
    </w:p>
    <w:p w14:paraId="02DA301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77448B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Class_Sched;</w:t>
      </w:r>
    </w:p>
    <w:p w14:paraId="1315495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32ABE21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070E811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527B059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5491625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876202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6BC911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5B173B8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552B26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092305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33566D0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15A1682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6C258C5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7786B0B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12345 All             24 Hours     7 days a week   Alpha                                          40 </w:t>
      </w:r>
    </w:p>
    <w:p w14:paraId="053629B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9EBCF4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367B1F7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3 rows selected. </w:t>
      </w:r>
    </w:p>
    <w:p w14:paraId="2C74230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E709FD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ROLLBACK TO InstructorDBA_Student_Class_Sched_Insert;</w:t>
      </w:r>
    </w:p>
    <w:p w14:paraId="41B1660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4DA31F4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Rollback complete.</w:t>
      </w:r>
    </w:p>
    <w:p w14:paraId="05F4151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FD966C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524890D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44E9A34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/*Test admin access*/</w:t>
      </w:r>
    </w:p>
    <w:p w14:paraId="5229E1D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bevans1/TheSecPass0;</w:t>
      </w:r>
    </w:p>
    <w:p w14:paraId="2BC8CE8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51A8662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44633D0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BEVANS1"</w:t>
      </w:r>
    </w:p>
    <w:p w14:paraId="2E29407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7F9ABF9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6EB3E93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07064D5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         2 Mon-Tues-Thur   0900-1100    Oct. 13th       This is the one of the main schedules          30 </w:t>
      </w:r>
    </w:p>
    <w:p w14:paraId="17D1567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54EF3A5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89D37D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42756F4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E3AEE0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5C975D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3CBA1B3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4AB2AE4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43D3999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27B8864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6D05449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E26128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15A28B0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2 rows selected. </w:t>
      </w:r>
    </w:p>
    <w:p w14:paraId="17BD7E3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B9FCD8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AVEPOINT Admin_Student_Class_Sched_Insert;</w:t>
      </w:r>
    </w:p>
    <w:p w14:paraId="1C9DCF0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D1BFE7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avepoint created.</w:t>
      </w:r>
    </w:p>
    <w:p w14:paraId="65FEA4B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501562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INSERT INTO InstructorDBA.Class_Sched (Sched_Num,           Sched_Day, Sched_Time, Sched_Day_Off, Sched_Notes, ols_col)</w:t>
      </w:r>
    </w:p>
    <w:p w14:paraId="4F52B19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2      VALUES              (12345,'All',     '24 Hours','7 days a week',   'Alpha', CHAR_TO_LABEL('Sched_OLS_POL','HS'));</w:t>
      </w:r>
    </w:p>
    <w:p w14:paraId="3273DA4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189A94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1 row inserted.</w:t>
      </w:r>
    </w:p>
    <w:p w14:paraId="392F568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816E45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5143988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293F5D9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7EF64EE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4A3F01F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6E3A293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484C9C7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3E1C628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1FC4C8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70FAF9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 xml:space="preserve">          8 Wed-Fri         1600-1800    Oct. 19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FCF9BE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7A9BDBC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484B67B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0FD6AC3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3999F14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12345 All             24 Hours     7 days a week   Alpha                                          40 </w:t>
      </w:r>
    </w:p>
    <w:p w14:paraId="61C92FB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E37746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3079DB8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3 rows selected. </w:t>
      </w:r>
    </w:p>
    <w:p w14:paraId="4DE8905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DF6CE9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ROLLBACK TO Admin_Student_Class_Sched_Insert;</w:t>
      </w:r>
    </w:p>
    <w:p w14:paraId="3061824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7CEBF0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Rollback complete.</w:t>
      </w:r>
    </w:p>
    <w:p w14:paraId="418300A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9BBE3D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1820E0F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406405A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/*Test instructor access*/</w:t>
      </w:r>
    </w:p>
    <w:p w14:paraId="5838C26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mlopez3/TheSecPass2;</w:t>
      </w:r>
    </w:p>
    <w:p w14:paraId="1487169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1D79FCD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6BE58C1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MLOPEZ3"</w:t>
      </w:r>
    </w:p>
    <w:p w14:paraId="603CFD5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1ED0C7E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4A91D11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570E657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5E56B24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3F03701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01F10C9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77BA5B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D920AB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6B120A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343DDC4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4437E86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2FDABC9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758291A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2D1B6DF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1057828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836C23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2 rows selected. </w:t>
      </w:r>
    </w:p>
    <w:p w14:paraId="37C6988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8D5F18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AVEPOINT Instructor_Student_Class_Sched_Insert;</w:t>
      </w:r>
    </w:p>
    <w:p w14:paraId="22A0496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A2D8B9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avepoint created.</w:t>
      </w:r>
    </w:p>
    <w:p w14:paraId="405164D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D967A7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INSERT INTO InstructorDBA.Class_Sched (Sched_Num,           Sched_Day, Sched_Time, Sched_Day_Off, Sched_Notes, ols_col)</w:t>
      </w:r>
    </w:p>
    <w:p w14:paraId="60E5632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2      VALUES              (12345,'All',     '24 Hours','7 days a week',   'Alpha', CHAR_TO_LABEL('Sched_OLS_POL','HS'));</w:t>
      </w:r>
    </w:p>
    <w:p w14:paraId="5B1997E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FE620E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Error starting at line : 766 in command -</w:t>
      </w:r>
    </w:p>
    <w:p w14:paraId="3A886A6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INSERT INTO InstructorDBA.Class_Sched (Sched_Num,           Sched_Day, Sched_Time, Sched_Day_Off, Sched_Notes, ols_col)</w:t>
      </w:r>
    </w:p>
    <w:p w14:paraId="1E65AA7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VALUES              (12345,'All',     '24 Hours','7 days a week',   'Alpha', CHAR_TO_LABEL('Sched_OLS_POL','HS'))</w:t>
      </w:r>
    </w:p>
    <w:p w14:paraId="3D4A271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Error at Command Line : 766 Column : 27</w:t>
      </w:r>
    </w:p>
    <w:p w14:paraId="60C9B71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Error report -</w:t>
      </w:r>
    </w:p>
    <w:p w14:paraId="3581566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 Error: ORA-01031: insufficient privileges</w:t>
      </w:r>
    </w:p>
    <w:p w14:paraId="3DDD7D7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01031. 00000 -  "insufficient privileges"</w:t>
      </w:r>
    </w:p>
    <w:p w14:paraId="752357A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67E7AE6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 the necessary privileges.</w:t>
      </w:r>
    </w:p>
    <w:p w14:paraId="3E1AEA4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29999FF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059ADD9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2132A97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2F9B1C8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6CA1738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08D8F24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05D2921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A3B341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4C4AA8A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735EFF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B434E3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001B6C8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371EDF1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3660643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2AF1A6C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1398632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821C6B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2D0F64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2 rows selected. </w:t>
      </w:r>
    </w:p>
    <w:p w14:paraId="4584EA8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1726ADC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ROLLBACK TO Instructor_Student_Class_Sched_Insert;</w:t>
      </w:r>
    </w:p>
    <w:p w14:paraId="41E5E95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2C346E1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Rollback complete.</w:t>
      </w:r>
    </w:p>
    <w:p w14:paraId="7271366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C40445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QL&gt; </w:t>
      </w:r>
    </w:p>
    <w:p w14:paraId="488B79E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/*Test student access*/</w:t>
      </w:r>
    </w:p>
    <w:p w14:paraId="29CF7B5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CONNECT sgilbert1/TheSecPass0;</w:t>
      </w:r>
    </w:p>
    <w:p w14:paraId="17BB80D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Connected.</w:t>
      </w:r>
    </w:p>
    <w:p w14:paraId="0F4A6F7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how user;</w:t>
      </w:r>
    </w:p>
    <w:p w14:paraId="35A37E1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USER is "SGILBERT1"</w:t>
      </w:r>
    </w:p>
    <w:p w14:paraId="5C28882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19FD080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1B2AD58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554E911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4220A1D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78ED1BA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3B49D29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A21DD3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030CE24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0B610D4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5471A3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33C6478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58B3478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0CB1FEA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3B943E1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0 rows selected. </w:t>
      </w:r>
    </w:p>
    <w:p w14:paraId="411F737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E9C838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AVEPOINT Student_Student_Class_Sched_Insert;</w:t>
      </w:r>
    </w:p>
    <w:p w14:paraId="056EA4D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0B69B0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avepoint created.</w:t>
      </w:r>
    </w:p>
    <w:p w14:paraId="7865597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63261DD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INSERT INTO InstructorDBA.Class_Sched (Sched_Num,           Sched_Day, Sched_Time, Sched_Day_Off, Sched_Notes, ols_col)</w:t>
      </w:r>
    </w:p>
    <w:p w14:paraId="4853D756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2      VALUES              (12345,'All',     '24 Hours','7 days a week',   'Alpha', CHAR_TO_LABEL('Sched_OLS_POL','HS'));</w:t>
      </w:r>
    </w:p>
    <w:p w14:paraId="5378DF59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F1D42C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Error starting at line : 776 in command -</w:t>
      </w:r>
    </w:p>
    <w:p w14:paraId="0096D5C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INSERT INTO InstructorDBA.Class_Sched (Sched_Num,           Sched_Day, Sched_Time, Sched_Day_Off, Sched_Notes, ols_col)</w:t>
      </w:r>
    </w:p>
    <w:p w14:paraId="35933FA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VALUES              (12345,'All',     '24 Hours','7 days a week',   'Alpha', CHAR_TO_LABEL('Sched_OLS_POL','HS'))</w:t>
      </w:r>
    </w:p>
    <w:p w14:paraId="6CFEC5A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lastRenderedPageBreak/>
        <w:t>Error at Command Line : 776 Column : 27</w:t>
      </w:r>
    </w:p>
    <w:p w14:paraId="04F0D1D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Error report -</w:t>
      </w:r>
    </w:p>
    <w:p w14:paraId="25AECD7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 Error: ORA-01031: insufficient privileges</w:t>
      </w:r>
    </w:p>
    <w:p w14:paraId="3E0E30F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01031. 00000 -  "insufficient privileges"</w:t>
      </w:r>
    </w:p>
    <w:p w14:paraId="4178630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427C8080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 the necessary privileges.</w:t>
      </w:r>
    </w:p>
    <w:p w14:paraId="3D5A90B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566F34CB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034927F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SELECT * FROM InstructorDBA.Class_Sched;</w:t>
      </w:r>
    </w:p>
    <w:p w14:paraId="288DF40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68D6D80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152B6E13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3E2A925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023CD95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36BA2B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034F4AB1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3F10F7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1EC082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393D3C">
        <w:rPr>
          <w:rFonts w:ascii="Courier New" w:hAnsi="Courier New" w:cs="Courier New"/>
          <w:sz w:val="21"/>
        </w:rPr>
        <w:t>a</w:t>
      </w:r>
      <w:proofErr w:type="gramEnd"/>
      <w:r w:rsidRPr="00393D3C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702880D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372A5588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6E20112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5F3F01B2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F3105AC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 xml:space="preserve">10 rows selected. </w:t>
      </w:r>
    </w:p>
    <w:p w14:paraId="66B3628F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0AD9084E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SQL&gt; ROLLBACK TO Student_Student_Class_Sched_Insert;</w:t>
      </w:r>
    </w:p>
    <w:p w14:paraId="4320519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49E69247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  <w:r w:rsidRPr="00393D3C">
        <w:rPr>
          <w:rFonts w:ascii="Courier New" w:hAnsi="Courier New" w:cs="Courier New"/>
          <w:sz w:val="21"/>
        </w:rPr>
        <w:t>Rollback complete.</w:t>
      </w:r>
    </w:p>
    <w:p w14:paraId="2D867CC5" w14:textId="77777777" w:rsidR="002945E1" w:rsidRPr="00393D3C" w:rsidRDefault="002945E1" w:rsidP="002945E1">
      <w:pPr>
        <w:pStyle w:val="PlainText"/>
        <w:rPr>
          <w:rFonts w:ascii="Courier New" w:hAnsi="Courier New" w:cs="Courier New"/>
          <w:sz w:val="21"/>
        </w:rPr>
      </w:pPr>
    </w:p>
    <w:p w14:paraId="7209381A" w14:textId="1B6D5647" w:rsidR="00215060" w:rsidRDefault="002945E1" w:rsidP="002945E1">
      <w:r w:rsidRPr="00393D3C">
        <w:rPr>
          <w:rFonts w:ascii="Courier New" w:hAnsi="Courier New" w:cs="Courier New"/>
          <w:sz w:val="21"/>
          <w:szCs w:val="21"/>
        </w:rPr>
        <w:t>Connection created by CONNECT script command disconnected</w:t>
      </w:r>
    </w:p>
    <w:p w14:paraId="3C6FD490" w14:textId="77777777" w:rsidR="00B50A43" w:rsidRDefault="00B50A43" w:rsidP="00534B35"/>
    <w:p w14:paraId="36139C21" w14:textId="3E76B129" w:rsidR="00E71A81" w:rsidRPr="00E65091" w:rsidRDefault="001642AC" w:rsidP="001642AC">
      <w:pPr>
        <w:pStyle w:val="Heading1"/>
        <w:rPr>
          <w:rFonts w:ascii="Times New Roman" w:hAnsi="Times New Roman" w:cs="Times New Roman"/>
        </w:rPr>
      </w:pPr>
      <w:bookmarkStart w:id="52" w:name="_Toc528416671"/>
      <w:r w:rsidRPr="00E65091">
        <w:rPr>
          <w:rFonts w:ascii="Times New Roman" w:hAnsi="Times New Roman" w:cs="Times New Roman"/>
        </w:rPr>
        <w:t>Conclusion</w:t>
      </w:r>
      <w:bookmarkEnd w:id="52"/>
    </w:p>
    <w:p w14:paraId="511483FF" w14:textId="00D50F64" w:rsidR="00320CF4" w:rsidRPr="00E65091" w:rsidRDefault="00AB1007" w:rsidP="00320CF4">
      <w:pPr>
        <w:rPr>
          <w:rFonts w:ascii="Times New Roman" w:hAnsi="Times New Roman" w:cs="Times New Roman"/>
          <w:lang w:eastAsia="en-US"/>
        </w:rPr>
      </w:pPr>
      <w:r w:rsidRPr="00E65091">
        <w:rPr>
          <w:rFonts w:ascii="Times New Roman" w:eastAsiaTheme="majorEastAsia" w:hAnsi="Times New Roman" w:cs="Times New Roman"/>
          <w:lang w:eastAsia="en-US"/>
        </w:rPr>
        <w:t>conducted</w:t>
      </w:r>
    </w:p>
    <w:p w14:paraId="2083E745" w14:textId="66FB7A3B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53" w:name="_Toc528416672"/>
      <w:r w:rsidRPr="00E65091">
        <w:rPr>
          <w:rFonts w:ascii="Times New Roman" w:hAnsi="Times New Roman" w:cs="Times New Roman"/>
          <w:lang w:eastAsia="en-US"/>
        </w:rPr>
        <w:t xml:space="preserve">Lesson </w:t>
      </w:r>
      <w:r w:rsidR="005B5410" w:rsidRPr="00E65091">
        <w:rPr>
          <w:rFonts w:ascii="Times New Roman" w:hAnsi="Times New Roman" w:cs="Times New Roman"/>
          <w:lang w:eastAsia="en-US"/>
        </w:rPr>
        <w:t>L</w:t>
      </w:r>
      <w:r w:rsidRPr="00E65091">
        <w:rPr>
          <w:rFonts w:ascii="Times New Roman" w:hAnsi="Times New Roman" w:cs="Times New Roman"/>
          <w:lang w:eastAsia="en-US"/>
        </w:rPr>
        <w:t>earned</w:t>
      </w:r>
      <w:bookmarkEnd w:id="53"/>
    </w:p>
    <w:p w14:paraId="220BDA66" w14:textId="59177D01" w:rsidR="000C01D0" w:rsidRPr="00E65091" w:rsidRDefault="00FE39E7" w:rsidP="00320CF4">
      <w:pPr>
        <w:rPr>
          <w:rFonts w:ascii="Times New Roman" w:eastAsiaTheme="majorEastAsia" w:hAnsi="Times New Roman" w:cs="Times New Roman"/>
          <w:lang w:eastAsia="en-US"/>
        </w:rPr>
      </w:pPr>
      <w:r w:rsidRPr="00E65091">
        <w:rPr>
          <w:rFonts w:ascii="Times New Roman" w:hAnsi="Times New Roman" w:cs="Times New Roman"/>
          <w:lang w:eastAsia="en-US"/>
        </w:rPr>
        <w:t xml:space="preserve">This </w:t>
      </w:r>
    </w:p>
    <w:p w14:paraId="2C346F26" w14:textId="77777777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54" w:name="_Toc528416673"/>
      <w:r w:rsidRPr="00E65091">
        <w:rPr>
          <w:rFonts w:ascii="Times New Roman" w:hAnsi="Times New Roman" w:cs="Times New Roman"/>
          <w:lang w:eastAsia="en-US"/>
        </w:rPr>
        <w:lastRenderedPageBreak/>
        <w:t>Final Thoughts</w:t>
      </w:r>
      <w:bookmarkEnd w:id="54"/>
    </w:p>
    <w:p w14:paraId="5627FDEC" w14:textId="75237FD4" w:rsidR="00CF0D96" w:rsidRPr="00E65091" w:rsidRDefault="00A51591" w:rsidP="000C01D0">
      <w:pPr>
        <w:rPr>
          <w:rFonts w:ascii="Times New Roman" w:eastAsiaTheme="majorEastAsia" w:hAnsi="Times New Roman" w:cs="Times New Roman"/>
          <w:lang w:eastAsia="en-US"/>
        </w:rPr>
      </w:pPr>
      <w:r w:rsidRPr="00E65091">
        <w:rPr>
          <w:rFonts w:ascii="Times New Roman" w:hAnsi="Times New Roman" w:cs="Times New Roman"/>
          <w:lang w:eastAsia="en-US"/>
        </w:rPr>
        <w:t xml:space="preserve">The </w:t>
      </w:r>
      <w:bookmarkStart w:id="55" w:name="_GoBack"/>
      <w:bookmarkEnd w:id="55"/>
    </w:p>
    <w:p w14:paraId="669AF498" w14:textId="12BC8B05" w:rsidR="00E81978" w:rsidRPr="00E65091" w:rsidRDefault="00E81978" w:rsidP="00320CF4">
      <w:pPr>
        <w:pStyle w:val="Bibliography"/>
        <w:ind w:left="0" w:firstLine="0"/>
        <w:rPr>
          <w:rFonts w:ascii="Times New Roman" w:hAnsi="Times New Roman" w:cs="Times New Roman"/>
        </w:rPr>
      </w:pPr>
    </w:p>
    <w:bookmarkStart w:id="56" w:name="_Toc528416674" w:displacedByCustomXml="next"/>
    <w:sdt>
      <w:sdtPr>
        <w:rPr>
          <w:rFonts w:ascii="Times New Roman" w:eastAsiaTheme="minorEastAsia" w:hAnsi="Times New Roman" w:cs="Times New Roman"/>
        </w:rPr>
        <w:id w:val="62297111"/>
        <w:docPartObj>
          <w:docPartGallery w:val="Bibliographies"/>
          <w:docPartUnique/>
        </w:docPartObj>
      </w:sdtPr>
      <w:sdtEndPr/>
      <w:sdtContent>
        <w:p w14:paraId="250C482D" w14:textId="77777777" w:rsidR="000E2810" w:rsidRPr="00E65091" w:rsidRDefault="000E2810" w:rsidP="000E2810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References</w:t>
          </w:r>
          <w:bookmarkEnd w:id="56"/>
        </w:p>
        <w:p w14:paraId="7797D9AD" w14:textId="77777777" w:rsidR="000B68D0" w:rsidRDefault="000E2810" w:rsidP="000B68D0">
          <w:pPr>
            <w:pStyle w:val="Bibliography"/>
            <w:rPr>
              <w:noProof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BIBLIOGRAPHY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r w:rsidR="000B68D0">
            <w:rPr>
              <w:i/>
              <w:iCs/>
              <w:noProof/>
            </w:rPr>
            <w:t>1 Introduction to Oracle Label Security</w:t>
          </w:r>
          <w:r w:rsidR="000B68D0">
            <w:rPr>
              <w:noProof/>
            </w:rPr>
            <w:t>. (2017). Retrieved from Oracle Help Center Administrator's Guide: https://docs.oracle.com/en/database/oracle/oracle-database/12.2/olsag/introduction-to-oracle-label-security.html#GUID-C20C62AE-2A30-45F9-AEEA-52A0D3286FBA</w:t>
          </w:r>
        </w:p>
        <w:p w14:paraId="1786A8E0" w14:textId="77777777" w:rsidR="000B68D0" w:rsidRDefault="000B68D0" w:rsidP="000B68D0">
          <w:pPr>
            <w:pStyle w:val="Bibliography"/>
            <w:rPr>
              <w:noProof/>
            </w:rPr>
          </w:pPr>
          <w:r>
            <w:rPr>
              <w:i/>
              <w:iCs/>
              <w:noProof/>
            </w:rPr>
            <w:t>7 Using Oracle Virtual Private Database to Control Data Access</w:t>
          </w:r>
          <w:r>
            <w:rPr>
              <w:noProof/>
            </w:rPr>
            <w:t>. (2018). Retrieved from Oracle Help Center Database Security Guide: https://docs.oracle.com/cd/B28359_01/network.111/b28531/vpd.htm#DBSEG80081</w:t>
          </w:r>
        </w:p>
        <w:p w14:paraId="240969ED" w14:textId="77777777" w:rsidR="000B68D0" w:rsidRDefault="000B68D0" w:rsidP="000B68D0">
          <w:pPr>
            <w:pStyle w:val="Bibliography"/>
            <w:rPr>
              <w:noProof/>
            </w:rPr>
          </w:pPr>
          <w:r>
            <w:rPr>
              <w:noProof/>
            </w:rPr>
            <w:t xml:space="preserve">Grassi, P. A., Fenton, J. L., Newton, E. M., Perlner, R. A., Regenscheid, A. R., Burr, W. E., . . . Theofanos, M. F. (2017). </w:t>
          </w:r>
          <w:r>
            <w:rPr>
              <w:i/>
              <w:iCs/>
              <w:noProof/>
            </w:rPr>
            <w:t>NIST Special Publication 800-63B.</w:t>
          </w:r>
          <w:r>
            <w:rPr>
              <w:noProof/>
            </w:rPr>
            <w:t xml:space="preserve"> Gaithersburg: National Institute of Standards and Technology. doi:https://doi.org/10.6028/NIST.SP.800-63b</w:t>
          </w:r>
        </w:p>
        <w:p w14:paraId="183166B1" w14:textId="77777777" w:rsidR="000B68D0" w:rsidRDefault="000B68D0" w:rsidP="000B68D0">
          <w:pPr>
            <w:pStyle w:val="Bibliography"/>
            <w:rPr>
              <w:noProof/>
            </w:rPr>
          </w:pPr>
          <w:r>
            <w:rPr>
              <w:noProof/>
            </w:rPr>
            <w:t xml:space="preserve">Lesov, P. (2010). Database Security: A Historical Perspective. </w:t>
          </w:r>
          <w:r>
            <w:rPr>
              <w:i/>
              <w:iCs/>
              <w:noProof/>
            </w:rPr>
            <w:t>arXiv preprint arXiv:1004.4022</w:t>
          </w:r>
          <w:r>
            <w:rPr>
              <w:noProof/>
            </w:rPr>
            <w:t>.</w:t>
          </w:r>
        </w:p>
        <w:p w14:paraId="3A3D539E" w14:textId="77777777" w:rsidR="000B68D0" w:rsidRDefault="000B68D0" w:rsidP="000B68D0">
          <w:pPr>
            <w:pStyle w:val="Bibliography"/>
            <w:rPr>
              <w:noProof/>
            </w:rPr>
          </w:pPr>
          <w:r>
            <w:rPr>
              <w:noProof/>
            </w:rPr>
            <w:t xml:space="preserve">Theriault, M., &amp; Heney, W. (1998). </w:t>
          </w:r>
          <w:r>
            <w:rPr>
              <w:i/>
              <w:iCs/>
              <w:noProof/>
            </w:rPr>
            <w:t>Oracle Security.</w:t>
          </w:r>
          <w:r>
            <w:rPr>
              <w:noProof/>
            </w:rPr>
            <w:t xml:space="preserve"> O'Reilly Media, Inc.</w:t>
          </w:r>
        </w:p>
        <w:p w14:paraId="5DBD9A88" w14:textId="77777777" w:rsidR="000B68D0" w:rsidRDefault="000B68D0" w:rsidP="000B68D0">
          <w:pPr>
            <w:pStyle w:val="Bibliography"/>
            <w:rPr>
              <w:noProof/>
            </w:rPr>
          </w:pPr>
          <w:r>
            <w:rPr>
              <w:noProof/>
            </w:rPr>
            <w:t xml:space="preserve">Wilson, J. M. (2003). Gantt charts: A centenary appreciation. </w:t>
          </w:r>
          <w:r>
            <w:rPr>
              <w:i/>
              <w:iCs/>
              <w:noProof/>
            </w:rPr>
            <w:t>European Journal of Operational Research, 149</w:t>
          </w:r>
          <w:r>
            <w:rPr>
              <w:noProof/>
            </w:rPr>
            <w:t>, 430-437.</w:t>
          </w:r>
        </w:p>
        <w:p w14:paraId="445FEF2D" w14:textId="6A2CB1F0" w:rsidR="000E2810" w:rsidRPr="00E65091" w:rsidRDefault="000E2810" w:rsidP="000B68D0">
          <w:pPr>
            <w:pStyle w:val="Bibliography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0F750DBA" w14:textId="77777777" w:rsidR="001076A7" w:rsidRPr="00E65091" w:rsidRDefault="001076A7" w:rsidP="00920000">
      <w:pPr>
        <w:pStyle w:val="Caption"/>
        <w:rPr>
          <w:rFonts w:ascii="Times New Roman" w:hAnsi="Times New Roman" w:cs="Times New Roman"/>
        </w:rPr>
      </w:pPr>
    </w:p>
    <w:sectPr w:rsidR="001076A7" w:rsidRPr="00E65091" w:rsidSect="002E1E2B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DDA119" w14:textId="77777777" w:rsidR="008F14A2" w:rsidRDefault="008F14A2">
      <w:pPr>
        <w:spacing w:line="240" w:lineRule="auto"/>
      </w:pPr>
      <w:r>
        <w:separator/>
      </w:r>
    </w:p>
    <w:p w14:paraId="0C7A3D56" w14:textId="77777777" w:rsidR="008F14A2" w:rsidRDefault="008F14A2"/>
  </w:endnote>
  <w:endnote w:type="continuationSeparator" w:id="0">
    <w:p w14:paraId="4FA37188" w14:textId="77777777" w:rsidR="008F14A2" w:rsidRDefault="008F14A2">
      <w:pPr>
        <w:spacing w:line="240" w:lineRule="auto"/>
      </w:pPr>
      <w:r>
        <w:continuationSeparator/>
      </w:r>
    </w:p>
    <w:p w14:paraId="4C473DC1" w14:textId="77777777" w:rsidR="008F14A2" w:rsidRDefault="008F14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08E2E1" w14:textId="77777777" w:rsidR="008F14A2" w:rsidRDefault="008F14A2">
      <w:pPr>
        <w:spacing w:line="240" w:lineRule="auto"/>
      </w:pPr>
      <w:r>
        <w:separator/>
      </w:r>
    </w:p>
    <w:p w14:paraId="7FF4B949" w14:textId="77777777" w:rsidR="008F14A2" w:rsidRDefault="008F14A2"/>
  </w:footnote>
  <w:footnote w:type="continuationSeparator" w:id="0">
    <w:p w14:paraId="2B5D3A25" w14:textId="77777777" w:rsidR="008F14A2" w:rsidRDefault="008F14A2">
      <w:pPr>
        <w:spacing w:line="240" w:lineRule="auto"/>
      </w:pPr>
      <w:r>
        <w:continuationSeparator/>
      </w:r>
    </w:p>
    <w:p w14:paraId="328C6A78" w14:textId="77777777" w:rsidR="008F14A2" w:rsidRDefault="008F14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1C6B1" w14:textId="411D9C48" w:rsidR="00E81978" w:rsidRDefault="008F14A2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AD0BEE73CAF5413E847B95FF9A86F6BE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272EB6">
          <w:rPr>
            <w:rStyle w:val="Strong"/>
          </w:rPr>
          <w:t>INSTRUCTOR TEACHING TRACKER: SECURITY PROJECT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934361">
      <w:rPr>
        <w:rStyle w:val="Strong"/>
        <w:noProof/>
      </w:rPr>
      <w:t>21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C824A" w14:textId="56816DA5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hAnsi="Times New Roman" w:cs="Times New Roman"/>
        </w:rPr>
        <w:alias w:val="Running head"/>
        <w:tag w:val=""/>
        <w:id w:val="-696842620"/>
        <w:placeholder>
          <w:docPart w:val="1B86D8DBEB2F42E6A145FB7DBB1B8D92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272EB6" w:rsidRPr="00962C43">
          <w:rPr>
            <w:rFonts w:ascii="Times New Roman" w:hAnsi="Times New Roman" w:cs="Times New Roman"/>
          </w:rPr>
          <w:t>INSTRUCTOR TEACHING TRACKER: SECURITY PROJECT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B4288F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82056C3"/>
    <w:multiLevelType w:val="hybridMultilevel"/>
    <w:tmpl w:val="EB1C2D50"/>
    <w:lvl w:ilvl="0" w:tplc="E4C8642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F100A5"/>
    <w:multiLevelType w:val="multilevel"/>
    <w:tmpl w:val="B2CE0D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107121"/>
    <w:multiLevelType w:val="hybridMultilevel"/>
    <w:tmpl w:val="8AF42D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ED425B0"/>
    <w:multiLevelType w:val="hybridMultilevel"/>
    <w:tmpl w:val="E244DD2E"/>
    <w:lvl w:ilvl="0" w:tplc="BAC24CC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587283"/>
    <w:multiLevelType w:val="hybridMultilevel"/>
    <w:tmpl w:val="994A30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F52446A"/>
    <w:multiLevelType w:val="hybridMultilevel"/>
    <w:tmpl w:val="F1283140"/>
    <w:lvl w:ilvl="0" w:tplc="B016E14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8"/>
  </w:num>
  <w:num w:numId="13">
    <w:abstractNumId w:val="14"/>
  </w:num>
  <w:num w:numId="14">
    <w:abstractNumId w:val="12"/>
  </w:num>
  <w:num w:numId="15">
    <w:abstractNumId w:val="17"/>
  </w:num>
  <w:num w:numId="16">
    <w:abstractNumId w:val="11"/>
  </w:num>
  <w:num w:numId="17">
    <w:abstractNumId w:val="15"/>
  </w:num>
  <w:num w:numId="18">
    <w:abstractNumId w:val="10"/>
  </w:num>
  <w:num w:numId="19">
    <w:abstractNumId w:val="16"/>
  </w:num>
  <w:num w:numId="20">
    <w:abstractNumId w:val="19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0sDQ1NjQ1MDA2NjBX0lEKTi0uzszPAykwM6oFAIEtdqgtAAAA"/>
  </w:docVars>
  <w:rsids>
    <w:rsidRoot w:val="00F44021"/>
    <w:rsid w:val="0000006F"/>
    <w:rsid w:val="0000154D"/>
    <w:rsid w:val="00001907"/>
    <w:rsid w:val="00001BDE"/>
    <w:rsid w:val="000064A3"/>
    <w:rsid w:val="00006848"/>
    <w:rsid w:val="00006983"/>
    <w:rsid w:val="00010D8C"/>
    <w:rsid w:val="00011C5A"/>
    <w:rsid w:val="00012835"/>
    <w:rsid w:val="000128CC"/>
    <w:rsid w:val="000140BC"/>
    <w:rsid w:val="00015127"/>
    <w:rsid w:val="00015861"/>
    <w:rsid w:val="000175F7"/>
    <w:rsid w:val="00020622"/>
    <w:rsid w:val="00020F01"/>
    <w:rsid w:val="000219C4"/>
    <w:rsid w:val="00024132"/>
    <w:rsid w:val="000253C4"/>
    <w:rsid w:val="00025E7A"/>
    <w:rsid w:val="00027E0D"/>
    <w:rsid w:val="00030363"/>
    <w:rsid w:val="0003104F"/>
    <w:rsid w:val="00031E59"/>
    <w:rsid w:val="00033C3B"/>
    <w:rsid w:val="00034C73"/>
    <w:rsid w:val="00035181"/>
    <w:rsid w:val="00036204"/>
    <w:rsid w:val="0003637E"/>
    <w:rsid w:val="00036634"/>
    <w:rsid w:val="00036758"/>
    <w:rsid w:val="00037444"/>
    <w:rsid w:val="00037C11"/>
    <w:rsid w:val="000408FC"/>
    <w:rsid w:val="000415A8"/>
    <w:rsid w:val="00043423"/>
    <w:rsid w:val="000439D1"/>
    <w:rsid w:val="00043DF9"/>
    <w:rsid w:val="00046741"/>
    <w:rsid w:val="00046CF3"/>
    <w:rsid w:val="00046E99"/>
    <w:rsid w:val="00047E7E"/>
    <w:rsid w:val="00051770"/>
    <w:rsid w:val="000518FB"/>
    <w:rsid w:val="00052D12"/>
    <w:rsid w:val="00053EDF"/>
    <w:rsid w:val="00055557"/>
    <w:rsid w:val="00055559"/>
    <w:rsid w:val="00057476"/>
    <w:rsid w:val="000579F7"/>
    <w:rsid w:val="00061810"/>
    <w:rsid w:val="00062AEC"/>
    <w:rsid w:val="000650D0"/>
    <w:rsid w:val="00065F9B"/>
    <w:rsid w:val="00067D6C"/>
    <w:rsid w:val="00072418"/>
    <w:rsid w:val="000726ED"/>
    <w:rsid w:val="00072A37"/>
    <w:rsid w:val="00075976"/>
    <w:rsid w:val="00075BF0"/>
    <w:rsid w:val="00077B32"/>
    <w:rsid w:val="0008037D"/>
    <w:rsid w:val="00080AE6"/>
    <w:rsid w:val="00080D03"/>
    <w:rsid w:val="00082311"/>
    <w:rsid w:val="000850A0"/>
    <w:rsid w:val="000857F6"/>
    <w:rsid w:val="000859A9"/>
    <w:rsid w:val="00086620"/>
    <w:rsid w:val="000873CF"/>
    <w:rsid w:val="00091197"/>
    <w:rsid w:val="00091582"/>
    <w:rsid w:val="000923BA"/>
    <w:rsid w:val="00094149"/>
    <w:rsid w:val="000973B0"/>
    <w:rsid w:val="000A0F1A"/>
    <w:rsid w:val="000A1065"/>
    <w:rsid w:val="000A24B4"/>
    <w:rsid w:val="000A24E9"/>
    <w:rsid w:val="000A3D56"/>
    <w:rsid w:val="000A6943"/>
    <w:rsid w:val="000A7002"/>
    <w:rsid w:val="000A7A8D"/>
    <w:rsid w:val="000A7BF7"/>
    <w:rsid w:val="000B0E03"/>
    <w:rsid w:val="000B14F4"/>
    <w:rsid w:val="000B2793"/>
    <w:rsid w:val="000B3C01"/>
    <w:rsid w:val="000B4912"/>
    <w:rsid w:val="000B5165"/>
    <w:rsid w:val="000B5454"/>
    <w:rsid w:val="000B5E18"/>
    <w:rsid w:val="000B68D0"/>
    <w:rsid w:val="000B6C2C"/>
    <w:rsid w:val="000B6F27"/>
    <w:rsid w:val="000B7CD9"/>
    <w:rsid w:val="000C01D0"/>
    <w:rsid w:val="000C3536"/>
    <w:rsid w:val="000C4EF3"/>
    <w:rsid w:val="000C674C"/>
    <w:rsid w:val="000C6DC3"/>
    <w:rsid w:val="000C7346"/>
    <w:rsid w:val="000C7899"/>
    <w:rsid w:val="000D0C0F"/>
    <w:rsid w:val="000D185E"/>
    <w:rsid w:val="000D2014"/>
    <w:rsid w:val="000D2DC7"/>
    <w:rsid w:val="000D3063"/>
    <w:rsid w:val="000D3F41"/>
    <w:rsid w:val="000D54A1"/>
    <w:rsid w:val="000D687C"/>
    <w:rsid w:val="000D69CF"/>
    <w:rsid w:val="000E2810"/>
    <w:rsid w:val="000E2B3E"/>
    <w:rsid w:val="000E2BA0"/>
    <w:rsid w:val="000E351C"/>
    <w:rsid w:val="000E3DE9"/>
    <w:rsid w:val="000F0768"/>
    <w:rsid w:val="000F0D3B"/>
    <w:rsid w:val="000F2716"/>
    <w:rsid w:val="000F421E"/>
    <w:rsid w:val="000F4899"/>
    <w:rsid w:val="000F536F"/>
    <w:rsid w:val="001003C9"/>
    <w:rsid w:val="001005F6"/>
    <w:rsid w:val="00101A3E"/>
    <w:rsid w:val="00102267"/>
    <w:rsid w:val="001028CE"/>
    <w:rsid w:val="00102A5D"/>
    <w:rsid w:val="00102B42"/>
    <w:rsid w:val="00102D33"/>
    <w:rsid w:val="001035B4"/>
    <w:rsid w:val="0010384C"/>
    <w:rsid w:val="0010460A"/>
    <w:rsid w:val="00104D55"/>
    <w:rsid w:val="001051AE"/>
    <w:rsid w:val="00106AFE"/>
    <w:rsid w:val="001076A7"/>
    <w:rsid w:val="00110364"/>
    <w:rsid w:val="001105DD"/>
    <w:rsid w:val="00110C90"/>
    <w:rsid w:val="00111600"/>
    <w:rsid w:val="00112388"/>
    <w:rsid w:val="001125FC"/>
    <w:rsid w:val="00112EA7"/>
    <w:rsid w:val="00113030"/>
    <w:rsid w:val="0011336D"/>
    <w:rsid w:val="00114A16"/>
    <w:rsid w:val="00114B11"/>
    <w:rsid w:val="001159BC"/>
    <w:rsid w:val="00115E43"/>
    <w:rsid w:val="00116513"/>
    <w:rsid w:val="00116D2F"/>
    <w:rsid w:val="001226AB"/>
    <w:rsid w:val="00124028"/>
    <w:rsid w:val="00130ACB"/>
    <w:rsid w:val="00131030"/>
    <w:rsid w:val="00131523"/>
    <w:rsid w:val="0013619E"/>
    <w:rsid w:val="00136A81"/>
    <w:rsid w:val="001407B5"/>
    <w:rsid w:val="00140A62"/>
    <w:rsid w:val="00142227"/>
    <w:rsid w:val="001424DE"/>
    <w:rsid w:val="001447BF"/>
    <w:rsid w:val="00144D1B"/>
    <w:rsid w:val="00145124"/>
    <w:rsid w:val="00145504"/>
    <w:rsid w:val="001456B3"/>
    <w:rsid w:val="001461A4"/>
    <w:rsid w:val="00147293"/>
    <w:rsid w:val="001509E8"/>
    <w:rsid w:val="001529F3"/>
    <w:rsid w:val="00154097"/>
    <w:rsid w:val="001543D6"/>
    <w:rsid w:val="00154572"/>
    <w:rsid w:val="00155828"/>
    <w:rsid w:val="00155ADF"/>
    <w:rsid w:val="00157B8E"/>
    <w:rsid w:val="00160E03"/>
    <w:rsid w:val="00161B61"/>
    <w:rsid w:val="001620E6"/>
    <w:rsid w:val="00162FC4"/>
    <w:rsid w:val="001642AC"/>
    <w:rsid w:val="00164AA4"/>
    <w:rsid w:val="001667F1"/>
    <w:rsid w:val="00167519"/>
    <w:rsid w:val="00167EDC"/>
    <w:rsid w:val="00171877"/>
    <w:rsid w:val="001738C1"/>
    <w:rsid w:val="001748B8"/>
    <w:rsid w:val="00175C3E"/>
    <w:rsid w:val="0017707B"/>
    <w:rsid w:val="001774B8"/>
    <w:rsid w:val="00182222"/>
    <w:rsid w:val="001854FF"/>
    <w:rsid w:val="00185531"/>
    <w:rsid w:val="00185DE9"/>
    <w:rsid w:val="00186836"/>
    <w:rsid w:val="00186FDF"/>
    <w:rsid w:val="0018768A"/>
    <w:rsid w:val="00190C18"/>
    <w:rsid w:val="00191200"/>
    <w:rsid w:val="001932FC"/>
    <w:rsid w:val="00195761"/>
    <w:rsid w:val="00195DA3"/>
    <w:rsid w:val="001968EA"/>
    <w:rsid w:val="00196D0F"/>
    <w:rsid w:val="001975F4"/>
    <w:rsid w:val="001A1A05"/>
    <w:rsid w:val="001A1D7C"/>
    <w:rsid w:val="001A1FAE"/>
    <w:rsid w:val="001A22BE"/>
    <w:rsid w:val="001A3148"/>
    <w:rsid w:val="001A4C66"/>
    <w:rsid w:val="001A7572"/>
    <w:rsid w:val="001A7F86"/>
    <w:rsid w:val="001B1216"/>
    <w:rsid w:val="001B169C"/>
    <w:rsid w:val="001B1BE6"/>
    <w:rsid w:val="001B2136"/>
    <w:rsid w:val="001B2AEC"/>
    <w:rsid w:val="001B3441"/>
    <w:rsid w:val="001B4719"/>
    <w:rsid w:val="001B6DC4"/>
    <w:rsid w:val="001B7D4E"/>
    <w:rsid w:val="001C0503"/>
    <w:rsid w:val="001C0B44"/>
    <w:rsid w:val="001C151E"/>
    <w:rsid w:val="001C1773"/>
    <w:rsid w:val="001C2D7E"/>
    <w:rsid w:val="001C36FA"/>
    <w:rsid w:val="001C5757"/>
    <w:rsid w:val="001C5E8A"/>
    <w:rsid w:val="001C624E"/>
    <w:rsid w:val="001C72EF"/>
    <w:rsid w:val="001C7F8B"/>
    <w:rsid w:val="001D14F0"/>
    <w:rsid w:val="001D18CD"/>
    <w:rsid w:val="001D197F"/>
    <w:rsid w:val="001D21C1"/>
    <w:rsid w:val="001D31CF"/>
    <w:rsid w:val="001D3A42"/>
    <w:rsid w:val="001D3A86"/>
    <w:rsid w:val="001D405C"/>
    <w:rsid w:val="001D45DB"/>
    <w:rsid w:val="001D4EE8"/>
    <w:rsid w:val="001D64B8"/>
    <w:rsid w:val="001D721B"/>
    <w:rsid w:val="001E135A"/>
    <w:rsid w:val="001E1D4E"/>
    <w:rsid w:val="001E284B"/>
    <w:rsid w:val="001E3DFC"/>
    <w:rsid w:val="001E4412"/>
    <w:rsid w:val="001E7503"/>
    <w:rsid w:val="001F2137"/>
    <w:rsid w:val="001F3825"/>
    <w:rsid w:val="001F48BF"/>
    <w:rsid w:val="001F4E9D"/>
    <w:rsid w:val="001F5819"/>
    <w:rsid w:val="001F6E47"/>
    <w:rsid w:val="001F72E6"/>
    <w:rsid w:val="001F73A9"/>
    <w:rsid w:val="00202E2B"/>
    <w:rsid w:val="002043EC"/>
    <w:rsid w:val="00210B3B"/>
    <w:rsid w:val="00210CAA"/>
    <w:rsid w:val="002110A5"/>
    <w:rsid w:val="00211E25"/>
    <w:rsid w:val="00212535"/>
    <w:rsid w:val="0021259A"/>
    <w:rsid w:val="00212980"/>
    <w:rsid w:val="00214F08"/>
    <w:rsid w:val="00215060"/>
    <w:rsid w:val="00215615"/>
    <w:rsid w:val="002174EC"/>
    <w:rsid w:val="00221A9D"/>
    <w:rsid w:val="00221C02"/>
    <w:rsid w:val="00221D2F"/>
    <w:rsid w:val="00222488"/>
    <w:rsid w:val="00222B1D"/>
    <w:rsid w:val="0022302C"/>
    <w:rsid w:val="0022399F"/>
    <w:rsid w:val="002241AA"/>
    <w:rsid w:val="00224E18"/>
    <w:rsid w:val="00225277"/>
    <w:rsid w:val="00226E1B"/>
    <w:rsid w:val="002316BC"/>
    <w:rsid w:val="00232539"/>
    <w:rsid w:val="0023305E"/>
    <w:rsid w:val="00233D6E"/>
    <w:rsid w:val="00235672"/>
    <w:rsid w:val="0023632C"/>
    <w:rsid w:val="00236E4F"/>
    <w:rsid w:val="002374F6"/>
    <w:rsid w:val="002402CC"/>
    <w:rsid w:val="002408CB"/>
    <w:rsid w:val="00241D1F"/>
    <w:rsid w:val="00241E5C"/>
    <w:rsid w:val="00242671"/>
    <w:rsid w:val="002426AB"/>
    <w:rsid w:val="002430DE"/>
    <w:rsid w:val="00243266"/>
    <w:rsid w:val="00243608"/>
    <w:rsid w:val="00243B44"/>
    <w:rsid w:val="002440E5"/>
    <w:rsid w:val="002459FB"/>
    <w:rsid w:val="00246C4D"/>
    <w:rsid w:val="0024752C"/>
    <w:rsid w:val="002478DC"/>
    <w:rsid w:val="00247E7E"/>
    <w:rsid w:val="00251667"/>
    <w:rsid w:val="0025299E"/>
    <w:rsid w:val="00253D95"/>
    <w:rsid w:val="00256B78"/>
    <w:rsid w:val="00262316"/>
    <w:rsid w:val="00262B5A"/>
    <w:rsid w:val="002640E0"/>
    <w:rsid w:val="0026456E"/>
    <w:rsid w:val="002649D5"/>
    <w:rsid w:val="00265678"/>
    <w:rsid w:val="00266888"/>
    <w:rsid w:val="0027180E"/>
    <w:rsid w:val="00272B63"/>
    <w:rsid w:val="00272EB6"/>
    <w:rsid w:val="0027473A"/>
    <w:rsid w:val="00282935"/>
    <w:rsid w:val="00282DB2"/>
    <w:rsid w:val="002833FC"/>
    <w:rsid w:val="00285D4C"/>
    <w:rsid w:val="0028652A"/>
    <w:rsid w:val="00286FCB"/>
    <w:rsid w:val="00287258"/>
    <w:rsid w:val="00287C08"/>
    <w:rsid w:val="00287DE5"/>
    <w:rsid w:val="00291F12"/>
    <w:rsid w:val="0029276E"/>
    <w:rsid w:val="00292CFE"/>
    <w:rsid w:val="00292ED7"/>
    <w:rsid w:val="002945E1"/>
    <w:rsid w:val="0029528B"/>
    <w:rsid w:val="00295E65"/>
    <w:rsid w:val="00296447"/>
    <w:rsid w:val="00297311"/>
    <w:rsid w:val="00297935"/>
    <w:rsid w:val="002A0029"/>
    <w:rsid w:val="002A0C79"/>
    <w:rsid w:val="002A127B"/>
    <w:rsid w:val="002A178F"/>
    <w:rsid w:val="002A2A12"/>
    <w:rsid w:val="002A4B13"/>
    <w:rsid w:val="002A57AC"/>
    <w:rsid w:val="002A5B1C"/>
    <w:rsid w:val="002A61DE"/>
    <w:rsid w:val="002A6298"/>
    <w:rsid w:val="002A677B"/>
    <w:rsid w:val="002A692E"/>
    <w:rsid w:val="002A7489"/>
    <w:rsid w:val="002A7B6E"/>
    <w:rsid w:val="002B18DB"/>
    <w:rsid w:val="002B26F3"/>
    <w:rsid w:val="002B2E2E"/>
    <w:rsid w:val="002B3CF0"/>
    <w:rsid w:val="002B635D"/>
    <w:rsid w:val="002B6835"/>
    <w:rsid w:val="002B6F12"/>
    <w:rsid w:val="002C0561"/>
    <w:rsid w:val="002C1F4A"/>
    <w:rsid w:val="002C2D7C"/>
    <w:rsid w:val="002C3B7E"/>
    <w:rsid w:val="002C541F"/>
    <w:rsid w:val="002C62E2"/>
    <w:rsid w:val="002C66F3"/>
    <w:rsid w:val="002C6D3B"/>
    <w:rsid w:val="002C76BF"/>
    <w:rsid w:val="002D0B58"/>
    <w:rsid w:val="002D1917"/>
    <w:rsid w:val="002D2E73"/>
    <w:rsid w:val="002D2FE6"/>
    <w:rsid w:val="002D4BF3"/>
    <w:rsid w:val="002E09B3"/>
    <w:rsid w:val="002E14E9"/>
    <w:rsid w:val="002E152D"/>
    <w:rsid w:val="002E19F9"/>
    <w:rsid w:val="002E19FF"/>
    <w:rsid w:val="002E1E2B"/>
    <w:rsid w:val="002E3294"/>
    <w:rsid w:val="002E3C81"/>
    <w:rsid w:val="002E75DF"/>
    <w:rsid w:val="002E7939"/>
    <w:rsid w:val="002F03A2"/>
    <w:rsid w:val="002F0A1C"/>
    <w:rsid w:val="002F1C5A"/>
    <w:rsid w:val="002F1CFF"/>
    <w:rsid w:val="002F2DB8"/>
    <w:rsid w:val="002F30BC"/>
    <w:rsid w:val="002F4AAE"/>
    <w:rsid w:val="002F5632"/>
    <w:rsid w:val="002F5690"/>
    <w:rsid w:val="002F62A6"/>
    <w:rsid w:val="002F6801"/>
    <w:rsid w:val="002F68C0"/>
    <w:rsid w:val="0030066C"/>
    <w:rsid w:val="00302BC2"/>
    <w:rsid w:val="00303A47"/>
    <w:rsid w:val="0030636D"/>
    <w:rsid w:val="003071F5"/>
    <w:rsid w:val="003076F4"/>
    <w:rsid w:val="00310CDD"/>
    <w:rsid w:val="00312212"/>
    <w:rsid w:val="003129E2"/>
    <w:rsid w:val="00312C47"/>
    <w:rsid w:val="00312F0D"/>
    <w:rsid w:val="00312FA2"/>
    <w:rsid w:val="003140C9"/>
    <w:rsid w:val="00314228"/>
    <w:rsid w:val="003144F6"/>
    <w:rsid w:val="00315634"/>
    <w:rsid w:val="00316613"/>
    <w:rsid w:val="00316D37"/>
    <w:rsid w:val="00320AF5"/>
    <w:rsid w:val="00320CF4"/>
    <w:rsid w:val="003212C2"/>
    <w:rsid w:val="00321E85"/>
    <w:rsid w:val="00321E9B"/>
    <w:rsid w:val="00322E3F"/>
    <w:rsid w:val="00325791"/>
    <w:rsid w:val="00325CEA"/>
    <w:rsid w:val="003268D1"/>
    <w:rsid w:val="003307C3"/>
    <w:rsid w:val="00331AD6"/>
    <w:rsid w:val="00332CC2"/>
    <w:rsid w:val="00333D3C"/>
    <w:rsid w:val="0033515C"/>
    <w:rsid w:val="00335AF7"/>
    <w:rsid w:val="0033609E"/>
    <w:rsid w:val="00337D2C"/>
    <w:rsid w:val="00337E04"/>
    <w:rsid w:val="0034151B"/>
    <w:rsid w:val="00341F5F"/>
    <w:rsid w:val="00343058"/>
    <w:rsid w:val="00343E21"/>
    <w:rsid w:val="00344DEB"/>
    <w:rsid w:val="003450E2"/>
    <w:rsid w:val="00345998"/>
    <w:rsid w:val="0034606D"/>
    <w:rsid w:val="003474CB"/>
    <w:rsid w:val="0035055F"/>
    <w:rsid w:val="00351A5A"/>
    <w:rsid w:val="0035248C"/>
    <w:rsid w:val="003529DD"/>
    <w:rsid w:val="00354223"/>
    <w:rsid w:val="00354347"/>
    <w:rsid w:val="00354A48"/>
    <w:rsid w:val="00355DCA"/>
    <w:rsid w:val="003569CF"/>
    <w:rsid w:val="00356C51"/>
    <w:rsid w:val="00356D90"/>
    <w:rsid w:val="00356FC5"/>
    <w:rsid w:val="00360274"/>
    <w:rsid w:val="00360F5E"/>
    <w:rsid w:val="00361DDF"/>
    <w:rsid w:val="00365486"/>
    <w:rsid w:val="00365DDF"/>
    <w:rsid w:val="00370DF8"/>
    <w:rsid w:val="003711DD"/>
    <w:rsid w:val="00371516"/>
    <w:rsid w:val="0037162A"/>
    <w:rsid w:val="003732EA"/>
    <w:rsid w:val="00373D77"/>
    <w:rsid w:val="00374910"/>
    <w:rsid w:val="00374C4F"/>
    <w:rsid w:val="00375B62"/>
    <w:rsid w:val="00376984"/>
    <w:rsid w:val="00376C6B"/>
    <w:rsid w:val="00376DFD"/>
    <w:rsid w:val="003773D5"/>
    <w:rsid w:val="003801A6"/>
    <w:rsid w:val="00380FFD"/>
    <w:rsid w:val="003828FA"/>
    <w:rsid w:val="00384155"/>
    <w:rsid w:val="00384B74"/>
    <w:rsid w:val="003856AC"/>
    <w:rsid w:val="00386948"/>
    <w:rsid w:val="00387393"/>
    <w:rsid w:val="00387736"/>
    <w:rsid w:val="0039166A"/>
    <w:rsid w:val="00391E31"/>
    <w:rsid w:val="00393224"/>
    <w:rsid w:val="00393950"/>
    <w:rsid w:val="00393A01"/>
    <w:rsid w:val="00394DFF"/>
    <w:rsid w:val="00395319"/>
    <w:rsid w:val="00395D16"/>
    <w:rsid w:val="0039789E"/>
    <w:rsid w:val="00397F09"/>
    <w:rsid w:val="003A0851"/>
    <w:rsid w:val="003A093C"/>
    <w:rsid w:val="003A15C3"/>
    <w:rsid w:val="003A1A84"/>
    <w:rsid w:val="003A3E4E"/>
    <w:rsid w:val="003A45F4"/>
    <w:rsid w:val="003A5B97"/>
    <w:rsid w:val="003A6103"/>
    <w:rsid w:val="003B0B67"/>
    <w:rsid w:val="003B4392"/>
    <w:rsid w:val="003B47FD"/>
    <w:rsid w:val="003B4C66"/>
    <w:rsid w:val="003B4FCD"/>
    <w:rsid w:val="003B5B06"/>
    <w:rsid w:val="003B6A04"/>
    <w:rsid w:val="003B7B4E"/>
    <w:rsid w:val="003C3ECB"/>
    <w:rsid w:val="003C6FB5"/>
    <w:rsid w:val="003C7B42"/>
    <w:rsid w:val="003D050C"/>
    <w:rsid w:val="003D2363"/>
    <w:rsid w:val="003D2CCF"/>
    <w:rsid w:val="003D5494"/>
    <w:rsid w:val="003D58D9"/>
    <w:rsid w:val="003D70C8"/>
    <w:rsid w:val="003E00F2"/>
    <w:rsid w:val="003E0C04"/>
    <w:rsid w:val="003E3371"/>
    <w:rsid w:val="003E41EE"/>
    <w:rsid w:val="003E4540"/>
    <w:rsid w:val="003E5196"/>
    <w:rsid w:val="003E687A"/>
    <w:rsid w:val="003E6D80"/>
    <w:rsid w:val="003E6DB2"/>
    <w:rsid w:val="003F068A"/>
    <w:rsid w:val="003F3EA5"/>
    <w:rsid w:val="003F3F85"/>
    <w:rsid w:val="003F4873"/>
    <w:rsid w:val="003F5895"/>
    <w:rsid w:val="003F6016"/>
    <w:rsid w:val="003F6066"/>
    <w:rsid w:val="003F739D"/>
    <w:rsid w:val="00401194"/>
    <w:rsid w:val="0040163D"/>
    <w:rsid w:val="004021A0"/>
    <w:rsid w:val="00402CEA"/>
    <w:rsid w:val="00406CA7"/>
    <w:rsid w:val="00407F14"/>
    <w:rsid w:val="00415016"/>
    <w:rsid w:val="00415613"/>
    <w:rsid w:val="00416DBA"/>
    <w:rsid w:val="00423676"/>
    <w:rsid w:val="00423FC9"/>
    <w:rsid w:val="0042434E"/>
    <w:rsid w:val="0042510D"/>
    <w:rsid w:val="00425186"/>
    <w:rsid w:val="00425247"/>
    <w:rsid w:val="00426DCE"/>
    <w:rsid w:val="00430AB5"/>
    <w:rsid w:val="00431DEC"/>
    <w:rsid w:val="00432311"/>
    <w:rsid w:val="00433879"/>
    <w:rsid w:val="00435C21"/>
    <w:rsid w:val="00437008"/>
    <w:rsid w:val="004403D1"/>
    <w:rsid w:val="00442CCF"/>
    <w:rsid w:val="004433B6"/>
    <w:rsid w:val="004438BC"/>
    <w:rsid w:val="00444493"/>
    <w:rsid w:val="004444A1"/>
    <w:rsid w:val="00445551"/>
    <w:rsid w:val="004466FD"/>
    <w:rsid w:val="00447893"/>
    <w:rsid w:val="00447A9F"/>
    <w:rsid w:val="004506EE"/>
    <w:rsid w:val="00453B6B"/>
    <w:rsid w:val="00453F75"/>
    <w:rsid w:val="00455EE3"/>
    <w:rsid w:val="004574CC"/>
    <w:rsid w:val="0045789C"/>
    <w:rsid w:val="00460CEE"/>
    <w:rsid w:val="0046453A"/>
    <w:rsid w:val="00464CDD"/>
    <w:rsid w:val="00465208"/>
    <w:rsid w:val="0046548C"/>
    <w:rsid w:val="00465D25"/>
    <w:rsid w:val="00466513"/>
    <w:rsid w:val="00467ABC"/>
    <w:rsid w:val="004700B8"/>
    <w:rsid w:val="004708D6"/>
    <w:rsid w:val="00470ACE"/>
    <w:rsid w:val="004711F1"/>
    <w:rsid w:val="0047173C"/>
    <w:rsid w:val="004720D0"/>
    <w:rsid w:val="00472EBB"/>
    <w:rsid w:val="00473C89"/>
    <w:rsid w:val="004743AD"/>
    <w:rsid w:val="00474B61"/>
    <w:rsid w:val="0047534E"/>
    <w:rsid w:val="00475D2F"/>
    <w:rsid w:val="00476FE2"/>
    <w:rsid w:val="00477FCD"/>
    <w:rsid w:val="0048020F"/>
    <w:rsid w:val="0048086A"/>
    <w:rsid w:val="00480C5F"/>
    <w:rsid w:val="0048275B"/>
    <w:rsid w:val="00483200"/>
    <w:rsid w:val="00483682"/>
    <w:rsid w:val="00484501"/>
    <w:rsid w:val="004847A4"/>
    <w:rsid w:val="00485EA4"/>
    <w:rsid w:val="00486C2E"/>
    <w:rsid w:val="00486C9F"/>
    <w:rsid w:val="00487347"/>
    <w:rsid w:val="00492135"/>
    <w:rsid w:val="004929BA"/>
    <w:rsid w:val="00492A66"/>
    <w:rsid w:val="00493DF3"/>
    <w:rsid w:val="0049540C"/>
    <w:rsid w:val="00495F15"/>
    <w:rsid w:val="004968DA"/>
    <w:rsid w:val="004A054C"/>
    <w:rsid w:val="004A1554"/>
    <w:rsid w:val="004A2A3E"/>
    <w:rsid w:val="004A2EA5"/>
    <w:rsid w:val="004A3794"/>
    <w:rsid w:val="004A4D11"/>
    <w:rsid w:val="004A519D"/>
    <w:rsid w:val="004A70DB"/>
    <w:rsid w:val="004B1085"/>
    <w:rsid w:val="004B1CCA"/>
    <w:rsid w:val="004B326B"/>
    <w:rsid w:val="004B4A15"/>
    <w:rsid w:val="004B5FB2"/>
    <w:rsid w:val="004B7D88"/>
    <w:rsid w:val="004C04FB"/>
    <w:rsid w:val="004C08B6"/>
    <w:rsid w:val="004C12A0"/>
    <w:rsid w:val="004C2964"/>
    <w:rsid w:val="004C3140"/>
    <w:rsid w:val="004C5730"/>
    <w:rsid w:val="004C5CD5"/>
    <w:rsid w:val="004C6CBC"/>
    <w:rsid w:val="004D15F4"/>
    <w:rsid w:val="004D1E7D"/>
    <w:rsid w:val="004D322F"/>
    <w:rsid w:val="004D336D"/>
    <w:rsid w:val="004D3A85"/>
    <w:rsid w:val="004D4646"/>
    <w:rsid w:val="004D466A"/>
    <w:rsid w:val="004D6324"/>
    <w:rsid w:val="004D6F8D"/>
    <w:rsid w:val="004E0202"/>
    <w:rsid w:val="004E0557"/>
    <w:rsid w:val="004E16C5"/>
    <w:rsid w:val="004E2EF2"/>
    <w:rsid w:val="004E3859"/>
    <w:rsid w:val="004E5ACC"/>
    <w:rsid w:val="004E7250"/>
    <w:rsid w:val="004E75E9"/>
    <w:rsid w:val="004E7D0D"/>
    <w:rsid w:val="004F0292"/>
    <w:rsid w:val="004F0735"/>
    <w:rsid w:val="004F1F07"/>
    <w:rsid w:val="004F2D55"/>
    <w:rsid w:val="004F45B3"/>
    <w:rsid w:val="004F4A06"/>
    <w:rsid w:val="004F5A6E"/>
    <w:rsid w:val="004F7ACC"/>
    <w:rsid w:val="005014FB"/>
    <w:rsid w:val="0050159B"/>
    <w:rsid w:val="00501BB5"/>
    <w:rsid w:val="005033CF"/>
    <w:rsid w:val="0050454F"/>
    <w:rsid w:val="00504AF1"/>
    <w:rsid w:val="00505118"/>
    <w:rsid w:val="005052F6"/>
    <w:rsid w:val="00505433"/>
    <w:rsid w:val="00505966"/>
    <w:rsid w:val="00505DC7"/>
    <w:rsid w:val="00507372"/>
    <w:rsid w:val="0051141D"/>
    <w:rsid w:val="00511D23"/>
    <w:rsid w:val="00511E04"/>
    <w:rsid w:val="005125D4"/>
    <w:rsid w:val="00513E0C"/>
    <w:rsid w:val="00513E85"/>
    <w:rsid w:val="00514050"/>
    <w:rsid w:val="00514139"/>
    <w:rsid w:val="005145B9"/>
    <w:rsid w:val="005158FE"/>
    <w:rsid w:val="005164B6"/>
    <w:rsid w:val="00516EDC"/>
    <w:rsid w:val="00520041"/>
    <w:rsid w:val="00521358"/>
    <w:rsid w:val="005220B8"/>
    <w:rsid w:val="005229EB"/>
    <w:rsid w:val="00522AF4"/>
    <w:rsid w:val="005273A2"/>
    <w:rsid w:val="00527D5A"/>
    <w:rsid w:val="00527F3B"/>
    <w:rsid w:val="0053037C"/>
    <w:rsid w:val="00530442"/>
    <w:rsid w:val="00530DD8"/>
    <w:rsid w:val="00533770"/>
    <w:rsid w:val="00534B35"/>
    <w:rsid w:val="00535829"/>
    <w:rsid w:val="005370F0"/>
    <w:rsid w:val="00537134"/>
    <w:rsid w:val="00537608"/>
    <w:rsid w:val="00537BF1"/>
    <w:rsid w:val="00542A96"/>
    <w:rsid w:val="00542C6C"/>
    <w:rsid w:val="005441D8"/>
    <w:rsid w:val="005445C9"/>
    <w:rsid w:val="00546439"/>
    <w:rsid w:val="00546499"/>
    <w:rsid w:val="00547E97"/>
    <w:rsid w:val="00551A02"/>
    <w:rsid w:val="005534FA"/>
    <w:rsid w:val="0055421B"/>
    <w:rsid w:val="005554DD"/>
    <w:rsid w:val="00555A0A"/>
    <w:rsid w:val="005600CC"/>
    <w:rsid w:val="00560334"/>
    <w:rsid w:val="005632F6"/>
    <w:rsid w:val="005635E5"/>
    <w:rsid w:val="00564689"/>
    <w:rsid w:val="00564EB7"/>
    <w:rsid w:val="00565509"/>
    <w:rsid w:val="00570AAB"/>
    <w:rsid w:val="00571AB5"/>
    <w:rsid w:val="00573D35"/>
    <w:rsid w:val="00576351"/>
    <w:rsid w:val="005825E9"/>
    <w:rsid w:val="00582CA9"/>
    <w:rsid w:val="00582FC0"/>
    <w:rsid w:val="005845F3"/>
    <w:rsid w:val="00584ED2"/>
    <w:rsid w:val="005861EB"/>
    <w:rsid w:val="00586BCE"/>
    <w:rsid w:val="00586E27"/>
    <w:rsid w:val="00591690"/>
    <w:rsid w:val="00591F31"/>
    <w:rsid w:val="00592369"/>
    <w:rsid w:val="005929F3"/>
    <w:rsid w:val="005958DF"/>
    <w:rsid w:val="005A193E"/>
    <w:rsid w:val="005A1D28"/>
    <w:rsid w:val="005A2687"/>
    <w:rsid w:val="005A283C"/>
    <w:rsid w:val="005A2CC0"/>
    <w:rsid w:val="005A31EE"/>
    <w:rsid w:val="005A3BD9"/>
    <w:rsid w:val="005A4F7D"/>
    <w:rsid w:val="005A6D82"/>
    <w:rsid w:val="005A6FFF"/>
    <w:rsid w:val="005B0C4D"/>
    <w:rsid w:val="005B1D5B"/>
    <w:rsid w:val="005B232C"/>
    <w:rsid w:val="005B3E43"/>
    <w:rsid w:val="005B3FB3"/>
    <w:rsid w:val="005B44A7"/>
    <w:rsid w:val="005B4695"/>
    <w:rsid w:val="005B46AB"/>
    <w:rsid w:val="005B5410"/>
    <w:rsid w:val="005B570A"/>
    <w:rsid w:val="005B6CE0"/>
    <w:rsid w:val="005C0878"/>
    <w:rsid w:val="005C0936"/>
    <w:rsid w:val="005C4667"/>
    <w:rsid w:val="005C4937"/>
    <w:rsid w:val="005C5539"/>
    <w:rsid w:val="005C5AE2"/>
    <w:rsid w:val="005C66C7"/>
    <w:rsid w:val="005C6E78"/>
    <w:rsid w:val="005C6EAD"/>
    <w:rsid w:val="005D127E"/>
    <w:rsid w:val="005D303E"/>
    <w:rsid w:val="005D3A03"/>
    <w:rsid w:val="005D3AB0"/>
    <w:rsid w:val="005E09F0"/>
    <w:rsid w:val="005E0FC3"/>
    <w:rsid w:val="005E2F0C"/>
    <w:rsid w:val="005E3DE8"/>
    <w:rsid w:val="005E4236"/>
    <w:rsid w:val="005E4901"/>
    <w:rsid w:val="005E4B83"/>
    <w:rsid w:val="005E5ACD"/>
    <w:rsid w:val="005F06B4"/>
    <w:rsid w:val="005F1783"/>
    <w:rsid w:val="005F27D9"/>
    <w:rsid w:val="005F2B48"/>
    <w:rsid w:val="005F2DE0"/>
    <w:rsid w:val="005F2FD9"/>
    <w:rsid w:val="005F337D"/>
    <w:rsid w:val="005F3B0B"/>
    <w:rsid w:val="005F4E61"/>
    <w:rsid w:val="00600001"/>
    <w:rsid w:val="006000C8"/>
    <w:rsid w:val="006009D6"/>
    <w:rsid w:val="00601DFB"/>
    <w:rsid w:val="00602C01"/>
    <w:rsid w:val="0060324B"/>
    <w:rsid w:val="00603543"/>
    <w:rsid w:val="006045CF"/>
    <w:rsid w:val="00605F5A"/>
    <w:rsid w:val="00605FBE"/>
    <w:rsid w:val="006076B2"/>
    <w:rsid w:val="00607DEA"/>
    <w:rsid w:val="00610445"/>
    <w:rsid w:val="00610B19"/>
    <w:rsid w:val="00611031"/>
    <w:rsid w:val="0061251A"/>
    <w:rsid w:val="0061489F"/>
    <w:rsid w:val="006158D3"/>
    <w:rsid w:val="00615E97"/>
    <w:rsid w:val="0061603E"/>
    <w:rsid w:val="00616696"/>
    <w:rsid w:val="00617380"/>
    <w:rsid w:val="00617982"/>
    <w:rsid w:val="00617D39"/>
    <w:rsid w:val="00621E41"/>
    <w:rsid w:val="00623301"/>
    <w:rsid w:val="00623CB2"/>
    <w:rsid w:val="00625C06"/>
    <w:rsid w:val="0062731E"/>
    <w:rsid w:val="006273FF"/>
    <w:rsid w:val="00631199"/>
    <w:rsid w:val="00633BB2"/>
    <w:rsid w:val="00633F9B"/>
    <w:rsid w:val="006340E6"/>
    <w:rsid w:val="00635D95"/>
    <w:rsid w:val="0064001F"/>
    <w:rsid w:val="00641A9E"/>
    <w:rsid w:val="00642325"/>
    <w:rsid w:val="006426EB"/>
    <w:rsid w:val="00643397"/>
    <w:rsid w:val="00643562"/>
    <w:rsid w:val="00643617"/>
    <w:rsid w:val="00643F07"/>
    <w:rsid w:val="00644C1F"/>
    <w:rsid w:val="006454AE"/>
    <w:rsid w:val="0064622B"/>
    <w:rsid w:val="00650BA3"/>
    <w:rsid w:val="0065132B"/>
    <w:rsid w:val="00652453"/>
    <w:rsid w:val="006532AC"/>
    <w:rsid w:val="00654B16"/>
    <w:rsid w:val="00654DE2"/>
    <w:rsid w:val="0065548C"/>
    <w:rsid w:val="00660FF3"/>
    <w:rsid w:val="00661195"/>
    <w:rsid w:val="0066148F"/>
    <w:rsid w:val="0066199D"/>
    <w:rsid w:val="00661CFF"/>
    <w:rsid w:val="006631E7"/>
    <w:rsid w:val="006636FC"/>
    <w:rsid w:val="006644EA"/>
    <w:rsid w:val="00664EDF"/>
    <w:rsid w:val="006664A4"/>
    <w:rsid w:val="006677FA"/>
    <w:rsid w:val="006706A9"/>
    <w:rsid w:val="00670894"/>
    <w:rsid w:val="00670923"/>
    <w:rsid w:val="0067169B"/>
    <w:rsid w:val="006746F0"/>
    <w:rsid w:val="0067496A"/>
    <w:rsid w:val="00675526"/>
    <w:rsid w:val="00675871"/>
    <w:rsid w:val="00677D41"/>
    <w:rsid w:val="00680441"/>
    <w:rsid w:val="00680703"/>
    <w:rsid w:val="006814B7"/>
    <w:rsid w:val="00681E58"/>
    <w:rsid w:val="006824B9"/>
    <w:rsid w:val="0068286B"/>
    <w:rsid w:val="00682A65"/>
    <w:rsid w:val="00682DDF"/>
    <w:rsid w:val="006839B9"/>
    <w:rsid w:val="00683F8A"/>
    <w:rsid w:val="006844C7"/>
    <w:rsid w:val="006902DB"/>
    <w:rsid w:val="006917D7"/>
    <w:rsid w:val="0069211B"/>
    <w:rsid w:val="00693F74"/>
    <w:rsid w:val="00695AE7"/>
    <w:rsid w:val="0069753C"/>
    <w:rsid w:val="00697AED"/>
    <w:rsid w:val="006A1ED1"/>
    <w:rsid w:val="006A249D"/>
    <w:rsid w:val="006A2BA7"/>
    <w:rsid w:val="006A3CA4"/>
    <w:rsid w:val="006A4037"/>
    <w:rsid w:val="006A4243"/>
    <w:rsid w:val="006A4538"/>
    <w:rsid w:val="006A5D01"/>
    <w:rsid w:val="006A72F0"/>
    <w:rsid w:val="006A7F27"/>
    <w:rsid w:val="006B18BA"/>
    <w:rsid w:val="006B2184"/>
    <w:rsid w:val="006B2DE6"/>
    <w:rsid w:val="006B5566"/>
    <w:rsid w:val="006B7437"/>
    <w:rsid w:val="006B760B"/>
    <w:rsid w:val="006C028A"/>
    <w:rsid w:val="006C0CA9"/>
    <w:rsid w:val="006C2AC0"/>
    <w:rsid w:val="006C2B16"/>
    <w:rsid w:val="006C34B7"/>
    <w:rsid w:val="006C3E56"/>
    <w:rsid w:val="006C48FD"/>
    <w:rsid w:val="006C4D72"/>
    <w:rsid w:val="006C4EAC"/>
    <w:rsid w:val="006C55D4"/>
    <w:rsid w:val="006C698D"/>
    <w:rsid w:val="006C7030"/>
    <w:rsid w:val="006C7AF4"/>
    <w:rsid w:val="006C7E92"/>
    <w:rsid w:val="006D0080"/>
    <w:rsid w:val="006D1DA5"/>
    <w:rsid w:val="006D30FD"/>
    <w:rsid w:val="006D35E2"/>
    <w:rsid w:val="006D4197"/>
    <w:rsid w:val="006D45CF"/>
    <w:rsid w:val="006D5849"/>
    <w:rsid w:val="006E13DA"/>
    <w:rsid w:val="006E1D7E"/>
    <w:rsid w:val="006E1F79"/>
    <w:rsid w:val="006E2FC7"/>
    <w:rsid w:val="006E7390"/>
    <w:rsid w:val="006F02C7"/>
    <w:rsid w:val="006F13A6"/>
    <w:rsid w:val="006F16BC"/>
    <w:rsid w:val="006F1E99"/>
    <w:rsid w:val="006F20A7"/>
    <w:rsid w:val="006F2799"/>
    <w:rsid w:val="00700667"/>
    <w:rsid w:val="00700EF9"/>
    <w:rsid w:val="00700F19"/>
    <w:rsid w:val="007032F3"/>
    <w:rsid w:val="00703C72"/>
    <w:rsid w:val="00704108"/>
    <w:rsid w:val="00704276"/>
    <w:rsid w:val="00704898"/>
    <w:rsid w:val="00704C16"/>
    <w:rsid w:val="00705142"/>
    <w:rsid w:val="007054BB"/>
    <w:rsid w:val="00706998"/>
    <w:rsid w:val="00706B88"/>
    <w:rsid w:val="00706F4E"/>
    <w:rsid w:val="00707C72"/>
    <w:rsid w:val="00707FFB"/>
    <w:rsid w:val="0071025E"/>
    <w:rsid w:val="00710CC0"/>
    <w:rsid w:val="00712CA8"/>
    <w:rsid w:val="00713D74"/>
    <w:rsid w:val="0071567C"/>
    <w:rsid w:val="0071676E"/>
    <w:rsid w:val="00716902"/>
    <w:rsid w:val="0072177F"/>
    <w:rsid w:val="00721E1B"/>
    <w:rsid w:val="00722C3C"/>
    <w:rsid w:val="00722C7D"/>
    <w:rsid w:val="00722D45"/>
    <w:rsid w:val="00722E33"/>
    <w:rsid w:val="00724039"/>
    <w:rsid w:val="00724461"/>
    <w:rsid w:val="00725141"/>
    <w:rsid w:val="0072523F"/>
    <w:rsid w:val="00725D76"/>
    <w:rsid w:val="00726751"/>
    <w:rsid w:val="007274A0"/>
    <w:rsid w:val="00731DA1"/>
    <w:rsid w:val="007328C7"/>
    <w:rsid w:val="00732B6A"/>
    <w:rsid w:val="007335DC"/>
    <w:rsid w:val="007357CC"/>
    <w:rsid w:val="0073656B"/>
    <w:rsid w:val="007367B1"/>
    <w:rsid w:val="00737AEC"/>
    <w:rsid w:val="00737E9F"/>
    <w:rsid w:val="007409BC"/>
    <w:rsid w:val="007411A1"/>
    <w:rsid w:val="007414F9"/>
    <w:rsid w:val="007421A0"/>
    <w:rsid w:val="00743BE6"/>
    <w:rsid w:val="007454DC"/>
    <w:rsid w:val="00745589"/>
    <w:rsid w:val="00745B58"/>
    <w:rsid w:val="00746719"/>
    <w:rsid w:val="00746C86"/>
    <w:rsid w:val="0074723E"/>
    <w:rsid w:val="00747FEF"/>
    <w:rsid w:val="00752C1A"/>
    <w:rsid w:val="00754010"/>
    <w:rsid w:val="00754677"/>
    <w:rsid w:val="00757560"/>
    <w:rsid w:val="00757B3D"/>
    <w:rsid w:val="00760874"/>
    <w:rsid w:val="00760AAD"/>
    <w:rsid w:val="00760E0D"/>
    <w:rsid w:val="007610F5"/>
    <w:rsid w:val="00764631"/>
    <w:rsid w:val="007657FE"/>
    <w:rsid w:val="00765FB8"/>
    <w:rsid w:val="00766DDD"/>
    <w:rsid w:val="0076729E"/>
    <w:rsid w:val="00767839"/>
    <w:rsid w:val="00767C86"/>
    <w:rsid w:val="0077008D"/>
    <w:rsid w:val="00771BE6"/>
    <w:rsid w:val="007734F4"/>
    <w:rsid w:val="007741B3"/>
    <w:rsid w:val="0077495B"/>
    <w:rsid w:val="00774B17"/>
    <w:rsid w:val="00775ABA"/>
    <w:rsid w:val="00775C58"/>
    <w:rsid w:val="00775FB1"/>
    <w:rsid w:val="007764D8"/>
    <w:rsid w:val="00777110"/>
    <w:rsid w:val="0077790F"/>
    <w:rsid w:val="00780BBE"/>
    <w:rsid w:val="00781066"/>
    <w:rsid w:val="00781CC8"/>
    <w:rsid w:val="00781D32"/>
    <w:rsid w:val="007821CB"/>
    <w:rsid w:val="00782F4A"/>
    <w:rsid w:val="00785703"/>
    <w:rsid w:val="007862FD"/>
    <w:rsid w:val="00786635"/>
    <w:rsid w:val="00787A58"/>
    <w:rsid w:val="00787C80"/>
    <w:rsid w:val="00791997"/>
    <w:rsid w:val="00793A6F"/>
    <w:rsid w:val="00793A76"/>
    <w:rsid w:val="00793A8F"/>
    <w:rsid w:val="00796D6C"/>
    <w:rsid w:val="007A1003"/>
    <w:rsid w:val="007A113E"/>
    <w:rsid w:val="007A1A7E"/>
    <w:rsid w:val="007A32A8"/>
    <w:rsid w:val="007A3399"/>
    <w:rsid w:val="007A34FE"/>
    <w:rsid w:val="007A38E4"/>
    <w:rsid w:val="007A4DB2"/>
    <w:rsid w:val="007A6956"/>
    <w:rsid w:val="007A6EEF"/>
    <w:rsid w:val="007A7848"/>
    <w:rsid w:val="007B0466"/>
    <w:rsid w:val="007B1105"/>
    <w:rsid w:val="007B267D"/>
    <w:rsid w:val="007B4D05"/>
    <w:rsid w:val="007B52EE"/>
    <w:rsid w:val="007B5731"/>
    <w:rsid w:val="007B587E"/>
    <w:rsid w:val="007C1701"/>
    <w:rsid w:val="007C3242"/>
    <w:rsid w:val="007C3529"/>
    <w:rsid w:val="007C37DF"/>
    <w:rsid w:val="007C3A0E"/>
    <w:rsid w:val="007C3C64"/>
    <w:rsid w:val="007C5D1A"/>
    <w:rsid w:val="007C72A6"/>
    <w:rsid w:val="007D1375"/>
    <w:rsid w:val="007D2156"/>
    <w:rsid w:val="007D2773"/>
    <w:rsid w:val="007D3396"/>
    <w:rsid w:val="007D4954"/>
    <w:rsid w:val="007D524A"/>
    <w:rsid w:val="007D5902"/>
    <w:rsid w:val="007D6365"/>
    <w:rsid w:val="007D6BCA"/>
    <w:rsid w:val="007D7386"/>
    <w:rsid w:val="007D78AB"/>
    <w:rsid w:val="007E043F"/>
    <w:rsid w:val="007E0526"/>
    <w:rsid w:val="007E38F6"/>
    <w:rsid w:val="007E3DD2"/>
    <w:rsid w:val="007E43DF"/>
    <w:rsid w:val="007E79A8"/>
    <w:rsid w:val="007E7DC4"/>
    <w:rsid w:val="007F0A7D"/>
    <w:rsid w:val="007F2990"/>
    <w:rsid w:val="007F42D3"/>
    <w:rsid w:val="007F557E"/>
    <w:rsid w:val="007F5CFF"/>
    <w:rsid w:val="007F5FBC"/>
    <w:rsid w:val="007F61CE"/>
    <w:rsid w:val="007F65CF"/>
    <w:rsid w:val="007F6621"/>
    <w:rsid w:val="008002C0"/>
    <w:rsid w:val="00800FF1"/>
    <w:rsid w:val="0080297D"/>
    <w:rsid w:val="00802C32"/>
    <w:rsid w:val="00802F87"/>
    <w:rsid w:val="0080336C"/>
    <w:rsid w:val="00805317"/>
    <w:rsid w:val="00806314"/>
    <w:rsid w:val="00806688"/>
    <w:rsid w:val="00807580"/>
    <w:rsid w:val="00810482"/>
    <w:rsid w:val="00810B95"/>
    <w:rsid w:val="00811621"/>
    <w:rsid w:val="00811A17"/>
    <w:rsid w:val="00812597"/>
    <w:rsid w:val="00813671"/>
    <w:rsid w:val="00814D1A"/>
    <w:rsid w:val="008246C8"/>
    <w:rsid w:val="00826F1A"/>
    <w:rsid w:val="008275BA"/>
    <w:rsid w:val="00830F49"/>
    <w:rsid w:val="008311F2"/>
    <w:rsid w:val="008320A8"/>
    <w:rsid w:val="008333AC"/>
    <w:rsid w:val="00833E78"/>
    <w:rsid w:val="00834E37"/>
    <w:rsid w:val="008352C8"/>
    <w:rsid w:val="008356C5"/>
    <w:rsid w:val="00836A65"/>
    <w:rsid w:val="008429B8"/>
    <w:rsid w:val="0084329F"/>
    <w:rsid w:val="008435EC"/>
    <w:rsid w:val="00845093"/>
    <w:rsid w:val="00845324"/>
    <w:rsid w:val="00846003"/>
    <w:rsid w:val="0084636A"/>
    <w:rsid w:val="00846F55"/>
    <w:rsid w:val="008470CD"/>
    <w:rsid w:val="00851C99"/>
    <w:rsid w:val="00852AF8"/>
    <w:rsid w:val="00852FCF"/>
    <w:rsid w:val="00854E74"/>
    <w:rsid w:val="008551C7"/>
    <w:rsid w:val="0085582A"/>
    <w:rsid w:val="008559F0"/>
    <w:rsid w:val="00855C40"/>
    <w:rsid w:val="00856199"/>
    <w:rsid w:val="008578E1"/>
    <w:rsid w:val="00861CF2"/>
    <w:rsid w:val="00862599"/>
    <w:rsid w:val="0086396A"/>
    <w:rsid w:val="008647DF"/>
    <w:rsid w:val="008653C6"/>
    <w:rsid w:val="00865510"/>
    <w:rsid w:val="00866B72"/>
    <w:rsid w:val="008703F4"/>
    <w:rsid w:val="00871385"/>
    <w:rsid w:val="00872764"/>
    <w:rsid w:val="00872EA6"/>
    <w:rsid w:val="00873A14"/>
    <w:rsid w:val="008742D5"/>
    <w:rsid w:val="00875356"/>
    <w:rsid w:val="0087593D"/>
    <w:rsid w:val="00875C7F"/>
    <w:rsid w:val="00875F3A"/>
    <w:rsid w:val="008772CB"/>
    <w:rsid w:val="00877A77"/>
    <w:rsid w:val="00877CEF"/>
    <w:rsid w:val="0088232B"/>
    <w:rsid w:val="00885D86"/>
    <w:rsid w:val="0088606A"/>
    <w:rsid w:val="00886C97"/>
    <w:rsid w:val="008879A7"/>
    <w:rsid w:val="00891003"/>
    <w:rsid w:val="00891120"/>
    <w:rsid w:val="00891BCB"/>
    <w:rsid w:val="0089346C"/>
    <w:rsid w:val="008948FC"/>
    <w:rsid w:val="00895640"/>
    <w:rsid w:val="00895DF6"/>
    <w:rsid w:val="00896299"/>
    <w:rsid w:val="00897E9B"/>
    <w:rsid w:val="008A2FCB"/>
    <w:rsid w:val="008A41C9"/>
    <w:rsid w:val="008A54C2"/>
    <w:rsid w:val="008A6DFE"/>
    <w:rsid w:val="008B0A91"/>
    <w:rsid w:val="008B0DB1"/>
    <w:rsid w:val="008B527E"/>
    <w:rsid w:val="008B6FAB"/>
    <w:rsid w:val="008B7EDE"/>
    <w:rsid w:val="008C02FF"/>
    <w:rsid w:val="008C0CC6"/>
    <w:rsid w:val="008C12C3"/>
    <w:rsid w:val="008C1770"/>
    <w:rsid w:val="008C2685"/>
    <w:rsid w:val="008C3CAB"/>
    <w:rsid w:val="008C3CF7"/>
    <w:rsid w:val="008C5323"/>
    <w:rsid w:val="008C5460"/>
    <w:rsid w:val="008C681D"/>
    <w:rsid w:val="008C7692"/>
    <w:rsid w:val="008C78BE"/>
    <w:rsid w:val="008D0732"/>
    <w:rsid w:val="008D2920"/>
    <w:rsid w:val="008D29F2"/>
    <w:rsid w:val="008D33D6"/>
    <w:rsid w:val="008D46AF"/>
    <w:rsid w:val="008D483A"/>
    <w:rsid w:val="008D4AC4"/>
    <w:rsid w:val="008D632A"/>
    <w:rsid w:val="008D6855"/>
    <w:rsid w:val="008D7417"/>
    <w:rsid w:val="008D76CA"/>
    <w:rsid w:val="008E16F2"/>
    <w:rsid w:val="008E303D"/>
    <w:rsid w:val="008E6BD5"/>
    <w:rsid w:val="008E758F"/>
    <w:rsid w:val="008F14A2"/>
    <w:rsid w:val="008F1EA3"/>
    <w:rsid w:val="008F27EC"/>
    <w:rsid w:val="008F28AB"/>
    <w:rsid w:val="008F35FE"/>
    <w:rsid w:val="008F36E7"/>
    <w:rsid w:val="008F3942"/>
    <w:rsid w:val="008F3DDD"/>
    <w:rsid w:val="008F3FE1"/>
    <w:rsid w:val="008F416C"/>
    <w:rsid w:val="008F6B22"/>
    <w:rsid w:val="008F74CE"/>
    <w:rsid w:val="0090096C"/>
    <w:rsid w:val="00901189"/>
    <w:rsid w:val="00902FED"/>
    <w:rsid w:val="00903E30"/>
    <w:rsid w:val="009057A1"/>
    <w:rsid w:val="00905E9F"/>
    <w:rsid w:val="0090625B"/>
    <w:rsid w:val="009063A8"/>
    <w:rsid w:val="0090714D"/>
    <w:rsid w:val="00907161"/>
    <w:rsid w:val="00907AA5"/>
    <w:rsid w:val="00907C84"/>
    <w:rsid w:val="0091082B"/>
    <w:rsid w:val="00911275"/>
    <w:rsid w:val="009132CA"/>
    <w:rsid w:val="009151AE"/>
    <w:rsid w:val="00920000"/>
    <w:rsid w:val="00921437"/>
    <w:rsid w:val="00921664"/>
    <w:rsid w:val="00922F68"/>
    <w:rsid w:val="00923530"/>
    <w:rsid w:val="00923DB2"/>
    <w:rsid w:val="00926765"/>
    <w:rsid w:val="00926C6B"/>
    <w:rsid w:val="00926FB5"/>
    <w:rsid w:val="00927624"/>
    <w:rsid w:val="0093036C"/>
    <w:rsid w:val="00930A80"/>
    <w:rsid w:val="00930C84"/>
    <w:rsid w:val="00930EF8"/>
    <w:rsid w:val="009325B9"/>
    <w:rsid w:val="00934361"/>
    <w:rsid w:val="009347B2"/>
    <w:rsid w:val="009350F5"/>
    <w:rsid w:val="00936EA2"/>
    <w:rsid w:val="0093757E"/>
    <w:rsid w:val="00941BF1"/>
    <w:rsid w:val="00941CAD"/>
    <w:rsid w:val="009421CF"/>
    <w:rsid w:val="00942661"/>
    <w:rsid w:val="00942948"/>
    <w:rsid w:val="00943CAF"/>
    <w:rsid w:val="009442AB"/>
    <w:rsid w:val="009466A7"/>
    <w:rsid w:val="00946CB4"/>
    <w:rsid w:val="00947604"/>
    <w:rsid w:val="009510E1"/>
    <w:rsid w:val="00951EA6"/>
    <w:rsid w:val="00952CFC"/>
    <w:rsid w:val="0095474C"/>
    <w:rsid w:val="00954E7A"/>
    <w:rsid w:val="009577CF"/>
    <w:rsid w:val="00961A49"/>
    <w:rsid w:val="00961D53"/>
    <w:rsid w:val="009632F0"/>
    <w:rsid w:val="00964579"/>
    <w:rsid w:val="00964835"/>
    <w:rsid w:val="00964961"/>
    <w:rsid w:val="00964E34"/>
    <w:rsid w:val="009738A0"/>
    <w:rsid w:val="00974700"/>
    <w:rsid w:val="00974724"/>
    <w:rsid w:val="00974F23"/>
    <w:rsid w:val="009759AD"/>
    <w:rsid w:val="0098022C"/>
    <w:rsid w:val="00980EC1"/>
    <w:rsid w:val="0098204C"/>
    <w:rsid w:val="009831C4"/>
    <w:rsid w:val="0098358B"/>
    <w:rsid w:val="00983697"/>
    <w:rsid w:val="00983A27"/>
    <w:rsid w:val="00983A41"/>
    <w:rsid w:val="00985146"/>
    <w:rsid w:val="009864D4"/>
    <w:rsid w:val="00987A0C"/>
    <w:rsid w:val="00992C44"/>
    <w:rsid w:val="009932F8"/>
    <w:rsid w:val="00994EBD"/>
    <w:rsid w:val="00995626"/>
    <w:rsid w:val="00995B77"/>
    <w:rsid w:val="00995EED"/>
    <w:rsid w:val="00996521"/>
    <w:rsid w:val="0099730A"/>
    <w:rsid w:val="00997F4A"/>
    <w:rsid w:val="009A0082"/>
    <w:rsid w:val="009A018C"/>
    <w:rsid w:val="009A0612"/>
    <w:rsid w:val="009A0737"/>
    <w:rsid w:val="009A08F3"/>
    <w:rsid w:val="009A5778"/>
    <w:rsid w:val="009A6A3B"/>
    <w:rsid w:val="009A77DC"/>
    <w:rsid w:val="009B0457"/>
    <w:rsid w:val="009B262B"/>
    <w:rsid w:val="009B4B62"/>
    <w:rsid w:val="009B4E0C"/>
    <w:rsid w:val="009B4E3B"/>
    <w:rsid w:val="009B60FC"/>
    <w:rsid w:val="009B62EB"/>
    <w:rsid w:val="009B790D"/>
    <w:rsid w:val="009B7C0B"/>
    <w:rsid w:val="009C0F80"/>
    <w:rsid w:val="009C2299"/>
    <w:rsid w:val="009C2EA2"/>
    <w:rsid w:val="009C2FA7"/>
    <w:rsid w:val="009C3F33"/>
    <w:rsid w:val="009C4116"/>
    <w:rsid w:val="009C47DA"/>
    <w:rsid w:val="009C4D67"/>
    <w:rsid w:val="009C519A"/>
    <w:rsid w:val="009C6726"/>
    <w:rsid w:val="009C682B"/>
    <w:rsid w:val="009C7732"/>
    <w:rsid w:val="009D79C1"/>
    <w:rsid w:val="009E42D3"/>
    <w:rsid w:val="009E6224"/>
    <w:rsid w:val="009E7F77"/>
    <w:rsid w:val="009F3651"/>
    <w:rsid w:val="009F416B"/>
    <w:rsid w:val="009F4411"/>
    <w:rsid w:val="009F5559"/>
    <w:rsid w:val="009F5A51"/>
    <w:rsid w:val="009F6B1A"/>
    <w:rsid w:val="009F6DF7"/>
    <w:rsid w:val="009F7671"/>
    <w:rsid w:val="00A00518"/>
    <w:rsid w:val="00A00676"/>
    <w:rsid w:val="00A01594"/>
    <w:rsid w:val="00A01E5E"/>
    <w:rsid w:val="00A03073"/>
    <w:rsid w:val="00A03324"/>
    <w:rsid w:val="00A03A11"/>
    <w:rsid w:val="00A0458D"/>
    <w:rsid w:val="00A05636"/>
    <w:rsid w:val="00A07F02"/>
    <w:rsid w:val="00A105A5"/>
    <w:rsid w:val="00A11F82"/>
    <w:rsid w:val="00A13111"/>
    <w:rsid w:val="00A139BC"/>
    <w:rsid w:val="00A139C0"/>
    <w:rsid w:val="00A13CEF"/>
    <w:rsid w:val="00A1697A"/>
    <w:rsid w:val="00A17FC7"/>
    <w:rsid w:val="00A224E8"/>
    <w:rsid w:val="00A23886"/>
    <w:rsid w:val="00A238BE"/>
    <w:rsid w:val="00A257E8"/>
    <w:rsid w:val="00A26A4E"/>
    <w:rsid w:val="00A30B75"/>
    <w:rsid w:val="00A322D0"/>
    <w:rsid w:val="00A34799"/>
    <w:rsid w:val="00A34C24"/>
    <w:rsid w:val="00A35170"/>
    <w:rsid w:val="00A35E2C"/>
    <w:rsid w:val="00A35EB7"/>
    <w:rsid w:val="00A372C9"/>
    <w:rsid w:val="00A46F2D"/>
    <w:rsid w:val="00A47944"/>
    <w:rsid w:val="00A507C3"/>
    <w:rsid w:val="00A514C2"/>
    <w:rsid w:val="00A51591"/>
    <w:rsid w:val="00A51BB2"/>
    <w:rsid w:val="00A52E20"/>
    <w:rsid w:val="00A54EEB"/>
    <w:rsid w:val="00A55604"/>
    <w:rsid w:val="00A57504"/>
    <w:rsid w:val="00A57777"/>
    <w:rsid w:val="00A57788"/>
    <w:rsid w:val="00A61888"/>
    <w:rsid w:val="00A62233"/>
    <w:rsid w:val="00A632E2"/>
    <w:rsid w:val="00A63978"/>
    <w:rsid w:val="00A64121"/>
    <w:rsid w:val="00A64BC0"/>
    <w:rsid w:val="00A66134"/>
    <w:rsid w:val="00A66850"/>
    <w:rsid w:val="00A70599"/>
    <w:rsid w:val="00A70B9A"/>
    <w:rsid w:val="00A71466"/>
    <w:rsid w:val="00A729DB"/>
    <w:rsid w:val="00A72ABA"/>
    <w:rsid w:val="00A72F43"/>
    <w:rsid w:val="00A74C89"/>
    <w:rsid w:val="00A74D0A"/>
    <w:rsid w:val="00A753E8"/>
    <w:rsid w:val="00A81BE2"/>
    <w:rsid w:val="00A81F25"/>
    <w:rsid w:val="00A81FC8"/>
    <w:rsid w:val="00A8382E"/>
    <w:rsid w:val="00A83C69"/>
    <w:rsid w:val="00A84FF1"/>
    <w:rsid w:val="00A85214"/>
    <w:rsid w:val="00A85F56"/>
    <w:rsid w:val="00A879F3"/>
    <w:rsid w:val="00A87F19"/>
    <w:rsid w:val="00A87FC7"/>
    <w:rsid w:val="00A90648"/>
    <w:rsid w:val="00A92245"/>
    <w:rsid w:val="00A92EE0"/>
    <w:rsid w:val="00A937A4"/>
    <w:rsid w:val="00A97BB3"/>
    <w:rsid w:val="00AA1A5D"/>
    <w:rsid w:val="00AA29AA"/>
    <w:rsid w:val="00AA3FE0"/>
    <w:rsid w:val="00AA5020"/>
    <w:rsid w:val="00AA597D"/>
    <w:rsid w:val="00AA5BDA"/>
    <w:rsid w:val="00AA7C8E"/>
    <w:rsid w:val="00AB07CA"/>
    <w:rsid w:val="00AB08F1"/>
    <w:rsid w:val="00AB0A35"/>
    <w:rsid w:val="00AB1007"/>
    <w:rsid w:val="00AB1267"/>
    <w:rsid w:val="00AB204C"/>
    <w:rsid w:val="00AB2C2C"/>
    <w:rsid w:val="00AB2E57"/>
    <w:rsid w:val="00AB2F7D"/>
    <w:rsid w:val="00AB3659"/>
    <w:rsid w:val="00AB4B56"/>
    <w:rsid w:val="00AB6114"/>
    <w:rsid w:val="00AB6A8C"/>
    <w:rsid w:val="00AB75C5"/>
    <w:rsid w:val="00AB783C"/>
    <w:rsid w:val="00AC27E5"/>
    <w:rsid w:val="00AC2DAC"/>
    <w:rsid w:val="00AC33FE"/>
    <w:rsid w:val="00AC4AE6"/>
    <w:rsid w:val="00AC5935"/>
    <w:rsid w:val="00AD03D4"/>
    <w:rsid w:val="00AD1F32"/>
    <w:rsid w:val="00AD2C9E"/>
    <w:rsid w:val="00AD30C8"/>
    <w:rsid w:val="00AD3938"/>
    <w:rsid w:val="00AD61AF"/>
    <w:rsid w:val="00AD735A"/>
    <w:rsid w:val="00AD7D6D"/>
    <w:rsid w:val="00AE062C"/>
    <w:rsid w:val="00AE0DBE"/>
    <w:rsid w:val="00AE187F"/>
    <w:rsid w:val="00AE491F"/>
    <w:rsid w:val="00AE4AF5"/>
    <w:rsid w:val="00AE4EE2"/>
    <w:rsid w:val="00AE5721"/>
    <w:rsid w:val="00AE5B43"/>
    <w:rsid w:val="00AE7205"/>
    <w:rsid w:val="00AF0E73"/>
    <w:rsid w:val="00AF0F12"/>
    <w:rsid w:val="00AF1CD0"/>
    <w:rsid w:val="00AF2E5F"/>
    <w:rsid w:val="00AF327A"/>
    <w:rsid w:val="00AF4A57"/>
    <w:rsid w:val="00AF657C"/>
    <w:rsid w:val="00AF7001"/>
    <w:rsid w:val="00B00CEB"/>
    <w:rsid w:val="00B01568"/>
    <w:rsid w:val="00B040C5"/>
    <w:rsid w:val="00B050B9"/>
    <w:rsid w:val="00B0530E"/>
    <w:rsid w:val="00B0557D"/>
    <w:rsid w:val="00B06799"/>
    <w:rsid w:val="00B074D6"/>
    <w:rsid w:val="00B078A8"/>
    <w:rsid w:val="00B07D69"/>
    <w:rsid w:val="00B1020E"/>
    <w:rsid w:val="00B11620"/>
    <w:rsid w:val="00B11863"/>
    <w:rsid w:val="00B129F8"/>
    <w:rsid w:val="00B15100"/>
    <w:rsid w:val="00B15993"/>
    <w:rsid w:val="00B15B5F"/>
    <w:rsid w:val="00B1705C"/>
    <w:rsid w:val="00B173A5"/>
    <w:rsid w:val="00B173BB"/>
    <w:rsid w:val="00B17A69"/>
    <w:rsid w:val="00B220C7"/>
    <w:rsid w:val="00B23EA5"/>
    <w:rsid w:val="00B250DE"/>
    <w:rsid w:val="00B2560C"/>
    <w:rsid w:val="00B25BB2"/>
    <w:rsid w:val="00B26397"/>
    <w:rsid w:val="00B32999"/>
    <w:rsid w:val="00B32B62"/>
    <w:rsid w:val="00B336D3"/>
    <w:rsid w:val="00B37B66"/>
    <w:rsid w:val="00B4202E"/>
    <w:rsid w:val="00B4288F"/>
    <w:rsid w:val="00B4475A"/>
    <w:rsid w:val="00B448D9"/>
    <w:rsid w:val="00B450AD"/>
    <w:rsid w:val="00B451C0"/>
    <w:rsid w:val="00B45A03"/>
    <w:rsid w:val="00B45A68"/>
    <w:rsid w:val="00B462AA"/>
    <w:rsid w:val="00B47C1A"/>
    <w:rsid w:val="00B50A43"/>
    <w:rsid w:val="00B51A9A"/>
    <w:rsid w:val="00B537A2"/>
    <w:rsid w:val="00B55BF5"/>
    <w:rsid w:val="00B56260"/>
    <w:rsid w:val="00B609AB"/>
    <w:rsid w:val="00B6236D"/>
    <w:rsid w:val="00B64CF8"/>
    <w:rsid w:val="00B65C9D"/>
    <w:rsid w:val="00B715FF"/>
    <w:rsid w:val="00B73FFA"/>
    <w:rsid w:val="00B758CB"/>
    <w:rsid w:val="00B77347"/>
    <w:rsid w:val="00B77768"/>
    <w:rsid w:val="00B8149F"/>
    <w:rsid w:val="00B81E22"/>
    <w:rsid w:val="00B823AA"/>
    <w:rsid w:val="00B92C06"/>
    <w:rsid w:val="00B95FF3"/>
    <w:rsid w:val="00B96469"/>
    <w:rsid w:val="00B975DC"/>
    <w:rsid w:val="00B97FAB"/>
    <w:rsid w:val="00BA1856"/>
    <w:rsid w:val="00BA1D21"/>
    <w:rsid w:val="00BA1FB2"/>
    <w:rsid w:val="00BA3410"/>
    <w:rsid w:val="00BA3936"/>
    <w:rsid w:val="00BA44E6"/>
    <w:rsid w:val="00BA45DB"/>
    <w:rsid w:val="00BA4E1E"/>
    <w:rsid w:val="00BA5395"/>
    <w:rsid w:val="00BA5AFD"/>
    <w:rsid w:val="00BA6B07"/>
    <w:rsid w:val="00BA7ED2"/>
    <w:rsid w:val="00BB09B6"/>
    <w:rsid w:val="00BB0D41"/>
    <w:rsid w:val="00BB1803"/>
    <w:rsid w:val="00BB18ED"/>
    <w:rsid w:val="00BB4F17"/>
    <w:rsid w:val="00BB5740"/>
    <w:rsid w:val="00BB57E9"/>
    <w:rsid w:val="00BB753F"/>
    <w:rsid w:val="00BB796F"/>
    <w:rsid w:val="00BC2003"/>
    <w:rsid w:val="00BC293F"/>
    <w:rsid w:val="00BC2F9B"/>
    <w:rsid w:val="00BC6F8F"/>
    <w:rsid w:val="00BC72BB"/>
    <w:rsid w:val="00BC784A"/>
    <w:rsid w:val="00BD0881"/>
    <w:rsid w:val="00BD0CBC"/>
    <w:rsid w:val="00BD1334"/>
    <w:rsid w:val="00BD151D"/>
    <w:rsid w:val="00BD2BF6"/>
    <w:rsid w:val="00BD2D60"/>
    <w:rsid w:val="00BD539E"/>
    <w:rsid w:val="00BD66CD"/>
    <w:rsid w:val="00BD6EF3"/>
    <w:rsid w:val="00BD6F37"/>
    <w:rsid w:val="00BD7F42"/>
    <w:rsid w:val="00BE0320"/>
    <w:rsid w:val="00BE22B9"/>
    <w:rsid w:val="00BE4300"/>
    <w:rsid w:val="00BE4D5A"/>
    <w:rsid w:val="00BE5114"/>
    <w:rsid w:val="00BE6355"/>
    <w:rsid w:val="00BE691A"/>
    <w:rsid w:val="00BE71FE"/>
    <w:rsid w:val="00BE7221"/>
    <w:rsid w:val="00BE7C84"/>
    <w:rsid w:val="00BF0924"/>
    <w:rsid w:val="00BF23D9"/>
    <w:rsid w:val="00BF3A4D"/>
    <w:rsid w:val="00BF4184"/>
    <w:rsid w:val="00C000A8"/>
    <w:rsid w:val="00C030C9"/>
    <w:rsid w:val="00C03A2E"/>
    <w:rsid w:val="00C04365"/>
    <w:rsid w:val="00C04564"/>
    <w:rsid w:val="00C0601E"/>
    <w:rsid w:val="00C07859"/>
    <w:rsid w:val="00C11468"/>
    <w:rsid w:val="00C13EDC"/>
    <w:rsid w:val="00C1450B"/>
    <w:rsid w:val="00C15AB4"/>
    <w:rsid w:val="00C15AF3"/>
    <w:rsid w:val="00C206C0"/>
    <w:rsid w:val="00C208B7"/>
    <w:rsid w:val="00C20E45"/>
    <w:rsid w:val="00C24562"/>
    <w:rsid w:val="00C24F78"/>
    <w:rsid w:val="00C251F7"/>
    <w:rsid w:val="00C25F36"/>
    <w:rsid w:val="00C268BB"/>
    <w:rsid w:val="00C279E1"/>
    <w:rsid w:val="00C27F5F"/>
    <w:rsid w:val="00C31D30"/>
    <w:rsid w:val="00C34281"/>
    <w:rsid w:val="00C359E8"/>
    <w:rsid w:val="00C36010"/>
    <w:rsid w:val="00C361FE"/>
    <w:rsid w:val="00C370B6"/>
    <w:rsid w:val="00C37D9B"/>
    <w:rsid w:val="00C40B05"/>
    <w:rsid w:val="00C4324B"/>
    <w:rsid w:val="00C43DD1"/>
    <w:rsid w:val="00C43FAB"/>
    <w:rsid w:val="00C45960"/>
    <w:rsid w:val="00C45D2F"/>
    <w:rsid w:val="00C46EEB"/>
    <w:rsid w:val="00C470FE"/>
    <w:rsid w:val="00C511B0"/>
    <w:rsid w:val="00C5210F"/>
    <w:rsid w:val="00C56A97"/>
    <w:rsid w:val="00C57CC6"/>
    <w:rsid w:val="00C603DE"/>
    <w:rsid w:val="00C62331"/>
    <w:rsid w:val="00C629B1"/>
    <w:rsid w:val="00C62AD7"/>
    <w:rsid w:val="00C6318C"/>
    <w:rsid w:val="00C631E2"/>
    <w:rsid w:val="00C65DC0"/>
    <w:rsid w:val="00C70F86"/>
    <w:rsid w:val="00C710BD"/>
    <w:rsid w:val="00C719CB"/>
    <w:rsid w:val="00C71D99"/>
    <w:rsid w:val="00C72205"/>
    <w:rsid w:val="00C72EDC"/>
    <w:rsid w:val="00C73363"/>
    <w:rsid w:val="00C74591"/>
    <w:rsid w:val="00C779DB"/>
    <w:rsid w:val="00C82BD6"/>
    <w:rsid w:val="00C84FAF"/>
    <w:rsid w:val="00C95931"/>
    <w:rsid w:val="00C96278"/>
    <w:rsid w:val="00CA0169"/>
    <w:rsid w:val="00CA08B0"/>
    <w:rsid w:val="00CA1633"/>
    <w:rsid w:val="00CA194D"/>
    <w:rsid w:val="00CA1950"/>
    <w:rsid w:val="00CA1E5F"/>
    <w:rsid w:val="00CA31AA"/>
    <w:rsid w:val="00CA375F"/>
    <w:rsid w:val="00CA4285"/>
    <w:rsid w:val="00CA441E"/>
    <w:rsid w:val="00CA50A1"/>
    <w:rsid w:val="00CA789F"/>
    <w:rsid w:val="00CB1E5D"/>
    <w:rsid w:val="00CB2566"/>
    <w:rsid w:val="00CB2A52"/>
    <w:rsid w:val="00CB2B02"/>
    <w:rsid w:val="00CB2E19"/>
    <w:rsid w:val="00CB6E90"/>
    <w:rsid w:val="00CB6F78"/>
    <w:rsid w:val="00CB7B47"/>
    <w:rsid w:val="00CC24FC"/>
    <w:rsid w:val="00CC37E1"/>
    <w:rsid w:val="00CC406D"/>
    <w:rsid w:val="00CC4A8D"/>
    <w:rsid w:val="00CC52C9"/>
    <w:rsid w:val="00CC79AC"/>
    <w:rsid w:val="00CD130C"/>
    <w:rsid w:val="00CD2477"/>
    <w:rsid w:val="00CD378D"/>
    <w:rsid w:val="00CD4028"/>
    <w:rsid w:val="00CD44A1"/>
    <w:rsid w:val="00CD6E39"/>
    <w:rsid w:val="00CD7453"/>
    <w:rsid w:val="00CD75AB"/>
    <w:rsid w:val="00CD75D7"/>
    <w:rsid w:val="00CE00CC"/>
    <w:rsid w:val="00CE1BF7"/>
    <w:rsid w:val="00CE2A5B"/>
    <w:rsid w:val="00CE394B"/>
    <w:rsid w:val="00CE50B5"/>
    <w:rsid w:val="00CE537A"/>
    <w:rsid w:val="00CE53E0"/>
    <w:rsid w:val="00CE6F77"/>
    <w:rsid w:val="00CF0D96"/>
    <w:rsid w:val="00CF1F75"/>
    <w:rsid w:val="00CF2B83"/>
    <w:rsid w:val="00CF2CFE"/>
    <w:rsid w:val="00CF5277"/>
    <w:rsid w:val="00CF6E91"/>
    <w:rsid w:val="00CF7AE6"/>
    <w:rsid w:val="00CF7B87"/>
    <w:rsid w:val="00D00A31"/>
    <w:rsid w:val="00D0331E"/>
    <w:rsid w:val="00D036EE"/>
    <w:rsid w:val="00D04FC5"/>
    <w:rsid w:val="00D055E5"/>
    <w:rsid w:val="00D065FA"/>
    <w:rsid w:val="00D0712C"/>
    <w:rsid w:val="00D07879"/>
    <w:rsid w:val="00D11B7B"/>
    <w:rsid w:val="00D1206D"/>
    <w:rsid w:val="00D12472"/>
    <w:rsid w:val="00D12965"/>
    <w:rsid w:val="00D14D7E"/>
    <w:rsid w:val="00D15097"/>
    <w:rsid w:val="00D156BB"/>
    <w:rsid w:val="00D158EB"/>
    <w:rsid w:val="00D15934"/>
    <w:rsid w:val="00D177E3"/>
    <w:rsid w:val="00D17D3F"/>
    <w:rsid w:val="00D2069B"/>
    <w:rsid w:val="00D2142C"/>
    <w:rsid w:val="00D216FD"/>
    <w:rsid w:val="00D25BCD"/>
    <w:rsid w:val="00D274E5"/>
    <w:rsid w:val="00D279AD"/>
    <w:rsid w:val="00D30A5C"/>
    <w:rsid w:val="00D30C4A"/>
    <w:rsid w:val="00D31F9D"/>
    <w:rsid w:val="00D32B8C"/>
    <w:rsid w:val="00D34163"/>
    <w:rsid w:val="00D35DFA"/>
    <w:rsid w:val="00D36609"/>
    <w:rsid w:val="00D373BE"/>
    <w:rsid w:val="00D37AC3"/>
    <w:rsid w:val="00D37D31"/>
    <w:rsid w:val="00D422AF"/>
    <w:rsid w:val="00D42321"/>
    <w:rsid w:val="00D43E76"/>
    <w:rsid w:val="00D4458E"/>
    <w:rsid w:val="00D44F25"/>
    <w:rsid w:val="00D45799"/>
    <w:rsid w:val="00D45A37"/>
    <w:rsid w:val="00D45AE0"/>
    <w:rsid w:val="00D46288"/>
    <w:rsid w:val="00D47274"/>
    <w:rsid w:val="00D47B34"/>
    <w:rsid w:val="00D50045"/>
    <w:rsid w:val="00D507E2"/>
    <w:rsid w:val="00D50D4F"/>
    <w:rsid w:val="00D5371B"/>
    <w:rsid w:val="00D53B91"/>
    <w:rsid w:val="00D53D56"/>
    <w:rsid w:val="00D54566"/>
    <w:rsid w:val="00D55BD5"/>
    <w:rsid w:val="00D56ED6"/>
    <w:rsid w:val="00D56F7C"/>
    <w:rsid w:val="00D57457"/>
    <w:rsid w:val="00D5797C"/>
    <w:rsid w:val="00D6027A"/>
    <w:rsid w:val="00D62462"/>
    <w:rsid w:val="00D62AD3"/>
    <w:rsid w:val="00D64580"/>
    <w:rsid w:val="00D6640C"/>
    <w:rsid w:val="00D670E1"/>
    <w:rsid w:val="00D67A20"/>
    <w:rsid w:val="00D70097"/>
    <w:rsid w:val="00D717A5"/>
    <w:rsid w:val="00D71A40"/>
    <w:rsid w:val="00D71C53"/>
    <w:rsid w:val="00D7388A"/>
    <w:rsid w:val="00D74D9D"/>
    <w:rsid w:val="00D76317"/>
    <w:rsid w:val="00D77112"/>
    <w:rsid w:val="00D8244F"/>
    <w:rsid w:val="00D82CAA"/>
    <w:rsid w:val="00D83118"/>
    <w:rsid w:val="00D84CDC"/>
    <w:rsid w:val="00D85B68"/>
    <w:rsid w:val="00D8755C"/>
    <w:rsid w:val="00D877BA"/>
    <w:rsid w:val="00D91256"/>
    <w:rsid w:val="00D93FE7"/>
    <w:rsid w:val="00D96CA6"/>
    <w:rsid w:val="00DA5A3B"/>
    <w:rsid w:val="00DA6477"/>
    <w:rsid w:val="00DA6AFC"/>
    <w:rsid w:val="00DA7D1F"/>
    <w:rsid w:val="00DA7DC2"/>
    <w:rsid w:val="00DB0527"/>
    <w:rsid w:val="00DB23EA"/>
    <w:rsid w:val="00DB2489"/>
    <w:rsid w:val="00DB2F67"/>
    <w:rsid w:val="00DB5A30"/>
    <w:rsid w:val="00DB753F"/>
    <w:rsid w:val="00DB78EB"/>
    <w:rsid w:val="00DB7902"/>
    <w:rsid w:val="00DC03CA"/>
    <w:rsid w:val="00DC07A8"/>
    <w:rsid w:val="00DC4232"/>
    <w:rsid w:val="00DC7719"/>
    <w:rsid w:val="00DD0309"/>
    <w:rsid w:val="00DD21F0"/>
    <w:rsid w:val="00DD2634"/>
    <w:rsid w:val="00DD2727"/>
    <w:rsid w:val="00DD2CE1"/>
    <w:rsid w:val="00DD31DE"/>
    <w:rsid w:val="00DD349C"/>
    <w:rsid w:val="00DD359B"/>
    <w:rsid w:val="00DD48D6"/>
    <w:rsid w:val="00DD4D0D"/>
    <w:rsid w:val="00DD6143"/>
    <w:rsid w:val="00DD6382"/>
    <w:rsid w:val="00DD64B4"/>
    <w:rsid w:val="00DD70AB"/>
    <w:rsid w:val="00DD763E"/>
    <w:rsid w:val="00DE0035"/>
    <w:rsid w:val="00DE16C6"/>
    <w:rsid w:val="00DE2D91"/>
    <w:rsid w:val="00DE3086"/>
    <w:rsid w:val="00DE33C4"/>
    <w:rsid w:val="00DE366C"/>
    <w:rsid w:val="00DE4FB9"/>
    <w:rsid w:val="00DE6076"/>
    <w:rsid w:val="00DE730E"/>
    <w:rsid w:val="00DF0EDC"/>
    <w:rsid w:val="00DF144C"/>
    <w:rsid w:val="00DF36D6"/>
    <w:rsid w:val="00DF42FF"/>
    <w:rsid w:val="00DF4880"/>
    <w:rsid w:val="00DF55BF"/>
    <w:rsid w:val="00DF77AB"/>
    <w:rsid w:val="00E02616"/>
    <w:rsid w:val="00E0579C"/>
    <w:rsid w:val="00E06F05"/>
    <w:rsid w:val="00E0779B"/>
    <w:rsid w:val="00E1104D"/>
    <w:rsid w:val="00E11BA3"/>
    <w:rsid w:val="00E12EBE"/>
    <w:rsid w:val="00E1357A"/>
    <w:rsid w:val="00E15AF1"/>
    <w:rsid w:val="00E164F3"/>
    <w:rsid w:val="00E16672"/>
    <w:rsid w:val="00E177FE"/>
    <w:rsid w:val="00E2111E"/>
    <w:rsid w:val="00E21142"/>
    <w:rsid w:val="00E23D09"/>
    <w:rsid w:val="00E25500"/>
    <w:rsid w:val="00E25583"/>
    <w:rsid w:val="00E258AC"/>
    <w:rsid w:val="00E26940"/>
    <w:rsid w:val="00E302B8"/>
    <w:rsid w:val="00E3108C"/>
    <w:rsid w:val="00E31BAE"/>
    <w:rsid w:val="00E31F22"/>
    <w:rsid w:val="00E32088"/>
    <w:rsid w:val="00E33A70"/>
    <w:rsid w:val="00E359EE"/>
    <w:rsid w:val="00E3720D"/>
    <w:rsid w:val="00E37C60"/>
    <w:rsid w:val="00E40948"/>
    <w:rsid w:val="00E42999"/>
    <w:rsid w:val="00E435B8"/>
    <w:rsid w:val="00E443C5"/>
    <w:rsid w:val="00E44D1E"/>
    <w:rsid w:val="00E472C0"/>
    <w:rsid w:val="00E47E0D"/>
    <w:rsid w:val="00E51DFB"/>
    <w:rsid w:val="00E5317F"/>
    <w:rsid w:val="00E531FC"/>
    <w:rsid w:val="00E53412"/>
    <w:rsid w:val="00E5413E"/>
    <w:rsid w:val="00E568A2"/>
    <w:rsid w:val="00E57261"/>
    <w:rsid w:val="00E6004D"/>
    <w:rsid w:val="00E6130E"/>
    <w:rsid w:val="00E62277"/>
    <w:rsid w:val="00E63528"/>
    <w:rsid w:val="00E64795"/>
    <w:rsid w:val="00E65091"/>
    <w:rsid w:val="00E6582B"/>
    <w:rsid w:val="00E660E9"/>
    <w:rsid w:val="00E66C05"/>
    <w:rsid w:val="00E66E62"/>
    <w:rsid w:val="00E66F0D"/>
    <w:rsid w:val="00E70BBD"/>
    <w:rsid w:val="00E710AA"/>
    <w:rsid w:val="00E71A81"/>
    <w:rsid w:val="00E71DFB"/>
    <w:rsid w:val="00E72B75"/>
    <w:rsid w:val="00E7392E"/>
    <w:rsid w:val="00E73F8C"/>
    <w:rsid w:val="00E74A85"/>
    <w:rsid w:val="00E74E31"/>
    <w:rsid w:val="00E75E67"/>
    <w:rsid w:val="00E764E4"/>
    <w:rsid w:val="00E806D3"/>
    <w:rsid w:val="00E80F58"/>
    <w:rsid w:val="00E813A9"/>
    <w:rsid w:val="00E81978"/>
    <w:rsid w:val="00E82AA7"/>
    <w:rsid w:val="00E875AB"/>
    <w:rsid w:val="00E87B37"/>
    <w:rsid w:val="00E90649"/>
    <w:rsid w:val="00E9134D"/>
    <w:rsid w:val="00E9218B"/>
    <w:rsid w:val="00E92E53"/>
    <w:rsid w:val="00E9470E"/>
    <w:rsid w:val="00E951A3"/>
    <w:rsid w:val="00E95330"/>
    <w:rsid w:val="00E955A8"/>
    <w:rsid w:val="00E95751"/>
    <w:rsid w:val="00EA18F4"/>
    <w:rsid w:val="00EA3498"/>
    <w:rsid w:val="00EA3DDE"/>
    <w:rsid w:val="00EA42D1"/>
    <w:rsid w:val="00EA5D28"/>
    <w:rsid w:val="00EA6EA7"/>
    <w:rsid w:val="00EA7444"/>
    <w:rsid w:val="00EB0E78"/>
    <w:rsid w:val="00EB29A2"/>
    <w:rsid w:val="00EB3011"/>
    <w:rsid w:val="00EB3A8F"/>
    <w:rsid w:val="00EB4847"/>
    <w:rsid w:val="00EB50BA"/>
    <w:rsid w:val="00EB557A"/>
    <w:rsid w:val="00EB61CE"/>
    <w:rsid w:val="00EB6E49"/>
    <w:rsid w:val="00EB71A5"/>
    <w:rsid w:val="00EB760D"/>
    <w:rsid w:val="00EC0A66"/>
    <w:rsid w:val="00EC1131"/>
    <w:rsid w:val="00EC1B0B"/>
    <w:rsid w:val="00EC2CCB"/>
    <w:rsid w:val="00EC2F49"/>
    <w:rsid w:val="00EC4BB8"/>
    <w:rsid w:val="00EC5747"/>
    <w:rsid w:val="00EC7ACA"/>
    <w:rsid w:val="00EC7C80"/>
    <w:rsid w:val="00ED10C6"/>
    <w:rsid w:val="00ED157A"/>
    <w:rsid w:val="00ED1C95"/>
    <w:rsid w:val="00ED31B5"/>
    <w:rsid w:val="00ED44F9"/>
    <w:rsid w:val="00ED58AC"/>
    <w:rsid w:val="00ED5EDB"/>
    <w:rsid w:val="00ED670C"/>
    <w:rsid w:val="00ED6D4E"/>
    <w:rsid w:val="00ED76F5"/>
    <w:rsid w:val="00EE277F"/>
    <w:rsid w:val="00EE33D5"/>
    <w:rsid w:val="00EE3EF9"/>
    <w:rsid w:val="00EE481C"/>
    <w:rsid w:val="00EE549C"/>
    <w:rsid w:val="00EE5CB7"/>
    <w:rsid w:val="00EE603E"/>
    <w:rsid w:val="00EE6605"/>
    <w:rsid w:val="00EE7951"/>
    <w:rsid w:val="00EF0A1C"/>
    <w:rsid w:val="00EF1D5E"/>
    <w:rsid w:val="00EF1ECA"/>
    <w:rsid w:val="00EF20F6"/>
    <w:rsid w:val="00EF2647"/>
    <w:rsid w:val="00EF2D75"/>
    <w:rsid w:val="00F0004E"/>
    <w:rsid w:val="00F00C43"/>
    <w:rsid w:val="00F02625"/>
    <w:rsid w:val="00F03F2B"/>
    <w:rsid w:val="00F10206"/>
    <w:rsid w:val="00F1115B"/>
    <w:rsid w:val="00F11892"/>
    <w:rsid w:val="00F1224C"/>
    <w:rsid w:val="00F12530"/>
    <w:rsid w:val="00F13519"/>
    <w:rsid w:val="00F15655"/>
    <w:rsid w:val="00F16451"/>
    <w:rsid w:val="00F20451"/>
    <w:rsid w:val="00F20769"/>
    <w:rsid w:val="00F21159"/>
    <w:rsid w:val="00F22D3E"/>
    <w:rsid w:val="00F2312C"/>
    <w:rsid w:val="00F23404"/>
    <w:rsid w:val="00F240F3"/>
    <w:rsid w:val="00F25790"/>
    <w:rsid w:val="00F266B7"/>
    <w:rsid w:val="00F2713A"/>
    <w:rsid w:val="00F2789D"/>
    <w:rsid w:val="00F27EF6"/>
    <w:rsid w:val="00F33824"/>
    <w:rsid w:val="00F33887"/>
    <w:rsid w:val="00F33D2C"/>
    <w:rsid w:val="00F34CB9"/>
    <w:rsid w:val="00F34E3C"/>
    <w:rsid w:val="00F365D8"/>
    <w:rsid w:val="00F379B7"/>
    <w:rsid w:val="00F42F26"/>
    <w:rsid w:val="00F4367D"/>
    <w:rsid w:val="00F44021"/>
    <w:rsid w:val="00F44C91"/>
    <w:rsid w:val="00F4771B"/>
    <w:rsid w:val="00F52366"/>
    <w:rsid w:val="00F525FA"/>
    <w:rsid w:val="00F542C4"/>
    <w:rsid w:val="00F54E25"/>
    <w:rsid w:val="00F555A2"/>
    <w:rsid w:val="00F555A9"/>
    <w:rsid w:val="00F5596C"/>
    <w:rsid w:val="00F57CA0"/>
    <w:rsid w:val="00F612C2"/>
    <w:rsid w:val="00F62B6B"/>
    <w:rsid w:val="00F633CD"/>
    <w:rsid w:val="00F64051"/>
    <w:rsid w:val="00F646B3"/>
    <w:rsid w:val="00F66289"/>
    <w:rsid w:val="00F6645C"/>
    <w:rsid w:val="00F71267"/>
    <w:rsid w:val="00F72365"/>
    <w:rsid w:val="00F7371B"/>
    <w:rsid w:val="00F73E81"/>
    <w:rsid w:val="00F750A2"/>
    <w:rsid w:val="00F7600C"/>
    <w:rsid w:val="00F763C8"/>
    <w:rsid w:val="00F76959"/>
    <w:rsid w:val="00F76FEC"/>
    <w:rsid w:val="00F8116B"/>
    <w:rsid w:val="00F811D9"/>
    <w:rsid w:val="00F82EB5"/>
    <w:rsid w:val="00F8363B"/>
    <w:rsid w:val="00F83A36"/>
    <w:rsid w:val="00F8733F"/>
    <w:rsid w:val="00F904B7"/>
    <w:rsid w:val="00F91391"/>
    <w:rsid w:val="00F9187A"/>
    <w:rsid w:val="00F91958"/>
    <w:rsid w:val="00F91BDA"/>
    <w:rsid w:val="00F9242F"/>
    <w:rsid w:val="00F9294E"/>
    <w:rsid w:val="00F93845"/>
    <w:rsid w:val="00F95176"/>
    <w:rsid w:val="00F954AE"/>
    <w:rsid w:val="00F9697A"/>
    <w:rsid w:val="00F97A64"/>
    <w:rsid w:val="00FA00A5"/>
    <w:rsid w:val="00FA14CC"/>
    <w:rsid w:val="00FA2BF4"/>
    <w:rsid w:val="00FA5002"/>
    <w:rsid w:val="00FA5428"/>
    <w:rsid w:val="00FA59EC"/>
    <w:rsid w:val="00FA5C31"/>
    <w:rsid w:val="00FA77AB"/>
    <w:rsid w:val="00FA7FD5"/>
    <w:rsid w:val="00FB09D1"/>
    <w:rsid w:val="00FB0BBE"/>
    <w:rsid w:val="00FB28BE"/>
    <w:rsid w:val="00FB4CEC"/>
    <w:rsid w:val="00FB65CF"/>
    <w:rsid w:val="00FB6FB8"/>
    <w:rsid w:val="00FB7897"/>
    <w:rsid w:val="00FB7BA3"/>
    <w:rsid w:val="00FC01A0"/>
    <w:rsid w:val="00FC0858"/>
    <w:rsid w:val="00FC1A9F"/>
    <w:rsid w:val="00FC20C2"/>
    <w:rsid w:val="00FC58BD"/>
    <w:rsid w:val="00FC73FF"/>
    <w:rsid w:val="00FD12F5"/>
    <w:rsid w:val="00FD1773"/>
    <w:rsid w:val="00FD21F3"/>
    <w:rsid w:val="00FD2A29"/>
    <w:rsid w:val="00FD2D45"/>
    <w:rsid w:val="00FE04DE"/>
    <w:rsid w:val="00FE1FC5"/>
    <w:rsid w:val="00FE39E7"/>
    <w:rsid w:val="00FE4564"/>
    <w:rsid w:val="00FE51DC"/>
    <w:rsid w:val="00FE66A3"/>
    <w:rsid w:val="00FF2002"/>
    <w:rsid w:val="00FF22F0"/>
    <w:rsid w:val="00FF376E"/>
    <w:rsid w:val="00FF4F86"/>
    <w:rsid w:val="00FF5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6E8923"/>
  <w15:chartTrackingRefBased/>
  <w15:docId w15:val="{72A26BBF-FDBD-4F7F-B6CE-4F6F085EC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A618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188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61888"/>
    <w:rPr>
      <w:color w:val="5F5F5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4723E"/>
    <w:pPr>
      <w:spacing w:after="100"/>
      <w:ind w:left="480"/>
    </w:pPr>
  </w:style>
  <w:style w:type="character" w:customStyle="1" w:styleId="gnkrckgcgsb">
    <w:name w:val="gnkrckgcgsb"/>
    <w:basedOn w:val="DefaultParagraphFont"/>
    <w:rsid w:val="008B7E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5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9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4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4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3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1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9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bran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34E76FC038486F830834A1789FD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7757D-81D4-4267-8658-3ED717237BB9}"/>
      </w:docPartPr>
      <w:docPartBody>
        <w:p w:rsidR="00153F82" w:rsidRDefault="00153F82">
          <w:pPr>
            <w:pStyle w:val="2234E76FC038486F830834A1789FD1A9"/>
          </w:pPr>
          <w:r>
            <w:t>[Title Here, up to 12 Words, on One to Two Lines]</w:t>
          </w:r>
        </w:p>
      </w:docPartBody>
    </w:docPart>
    <w:docPart>
      <w:docPartPr>
        <w:name w:val="71F39B21B92443FEAE063827E32B4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CF765-24CA-4C3C-8119-FC883A33E48A}"/>
      </w:docPartPr>
      <w:docPartBody>
        <w:p w:rsidR="00153F82" w:rsidRDefault="00153F82">
          <w:pPr>
            <w:pStyle w:val="71F39B21B92443FEAE063827E32B4ABD"/>
          </w:pPr>
          <w:r>
            <w:t>Abstract</w:t>
          </w:r>
        </w:p>
      </w:docPartBody>
    </w:docPart>
    <w:docPart>
      <w:docPartPr>
        <w:name w:val="4A23DCBE42F444998BCF8CAB3343E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EA122-12A4-405B-B31C-356BD72ABA37}"/>
      </w:docPartPr>
      <w:docPartBody>
        <w:p w:rsidR="00153F82" w:rsidRDefault="00153F82">
          <w:pPr>
            <w:pStyle w:val="4A23DCBE42F444998BCF8CAB3343E144"/>
          </w:pPr>
          <w:r>
            <w:t>[Title Here, up to 12 Words, on One to Two Lines]</w:t>
          </w:r>
        </w:p>
      </w:docPartBody>
    </w:docPart>
    <w:docPart>
      <w:docPartPr>
        <w:name w:val="AD0BEE73CAF5413E847B95FF9A86F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69ACA-7158-48ED-974F-020A7EED6F0A}"/>
      </w:docPartPr>
      <w:docPartBody>
        <w:p w:rsidR="00153F82" w:rsidRDefault="00153F82">
          <w:pPr>
            <w:pStyle w:val="AD0BEE73CAF5413E847B95FF9A86F6BE"/>
          </w:pPr>
          <w:r w:rsidRPr="005D3A03">
            <w:t>Figures title:</w:t>
          </w:r>
        </w:p>
      </w:docPartBody>
    </w:docPart>
    <w:docPart>
      <w:docPartPr>
        <w:name w:val="1B86D8DBEB2F42E6A145FB7DBB1B8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A0974-421F-4B9A-9B98-159B8B983E32}"/>
      </w:docPartPr>
      <w:docPartBody>
        <w:p w:rsidR="00153F82" w:rsidRDefault="00153F82">
          <w:pPr>
            <w:pStyle w:val="1B86D8DBEB2F42E6A145FB7DBB1B8D92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3F82"/>
    <w:rsid w:val="0009300D"/>
    <w:rsid w:val="00110222"/>
    <w:rsid w:val="00153F82"/>
    <w:rsid w:val="00182DA1"/>
    <w:rsid w:val="00243C59"/>
    <w:rsid w:val="002456C6"/>
    <w:rsid w:val="004F2D62"/>
    <w:rsid w:val="00562043"/>
    <w:rsid w:val="006A7953"/>
    <w:rsid w:val="00760F71"/>
    <w:rsid w:val="008334F6"/>
    <w:rsid w:val="008C3B4A"/>
    <w:rsid w:val="00C74F3C"/>
    <w:rsid w:val="00D0748D"/>
    <w:rsid w:val="00D238DB"/>
    <w:rsid w:val="00E437D7"/>
    <w:rsid w:val="00F56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34E76FC038486F830834A1789FD1A9">
    <w:name w:val="2234E76FC038486F830834A1789FD1A9"/>
  </w:style>
  <w:style w:type="paragraph" w:customStyle="1" w:styleId="6836C622B81C46998A5D85527997E990">
    <w:name w:val="6836C622B81C46998A5D85527997E990"/>
  </w:style>
  <w:style w:type="paragraph" w:customStyle="1" w:styleId="78867A5797B64AC386B4D5BCD0B7C265">
    <w:name w:val="78867A5797B64AC386B4D5BCD0B7C265"/>
  </w:style>
  <w:style w:type="paragraph" w:customStyle="1" w:styleId="E84DA72B09A94991B0731203C22C3338">
    <w:name w:val="E84DA72B09A94991B0731203C22C3338"/>
  </w:style>
  <w:style w:type="paragraph" w:customStyle="1" w:styleId="770FD4BC9FB14C038E748731C72ABAA3">
    <w:name w:val="770FD4BC9FB14C038E748731C72ABAA3"/>
  </w:style>
  <w:style w:type="paragraph" w:customStyle="1" w:styleId="71F39B21B92443FEAE063827E32B4ABD">
    <w:name w:val="71F39B21B92443FEAE063827E32B4ABD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D3E57DAA6064463682C8CF503438109B">
    <w:name w:val="D3E57DAA6064463682C8CF503438109B"/>
  </w:style>
  <w:style w:type="paragraph" w:customStyle="1" w:styleId="24177C234505490EA266FC73FDFABC1E">
    <w:name w:val="24177C234505490EA266FC73FDFABC1E"/>
  </w:style>
  <w:style w:type="paragraph" w:customStyle="1" w:styleId="4A23DCBE42F444998BCF8CAB3343E144">
    <w:name w:val="4A23DCBE42F444998BCF8CAB3343E144"/>
  </w:style>
  <w:style w:type="paragraph" w:customStyle="1" w:styleId="1E11ADF69E094E96B66BF737AE4C7A66">
    <w:name w:val="1E11ADF69E094E96B66BF737AE4C7A66"/>
  </w:style>
  <w:style w:type="paragraph" w:customStyle="1" w:styleId="9E1FCC139A844B8399A5F9794E2254F3">
    <w:name w:val="9E1FCC139A844B8399A5F9794E2254F3"/>
  </w:style>
  <w:style w:type="paragraph" w:customStyle="1" w:styleId="FFC4098DAF3C42F3BEB9355F11DB51F1">
    <w:name w:val="FFC4098DAF3C42F3BEB9355F11DB51F1"/>
  </w:style>
  <w:style w:type="paragraph" w:customStyle="1" w:styleId="8C0513D308F746B9A2E2F013CB91DFC6">
    <w:name w:val="8C0513D308F746B9A2E2F013CB91DFC6"/>
  </w:style>
  <w:style w:type="paragraph" w:customStyle="1" w:styleId="7ABC97F3D74B43DFBCB56B53D557EC4B">
    <w:name w:val="7ABC97F3D74B43DFBCB56B53D557EC4B"/>
  </w:style>
  <w:style w:type="paragraph" w:customStyle="1" w:styleId="1F312A675CC348839963D21096C4B7C2">
    <w:name w:val="1F312A675CC348839963D21096C4B7C2"/>
  </w:style>
  <w:style w:type="paragraph" w:customStyle="1" w:styleId="9CB565F57CA949BD96C6315037F57610">
    <w:name w:val="9CB565F57CA949BD96C6315037F57610"/>
  </w:style>
  <w:style w:type="paragraph" w:customStyle="1" w:styleId="E7F8F7D4EE7142948F256834B189ED43">
    <w:name w:val="E7F8F7D4EE7142948F256834B189ED43"/>
  </w:style>
  <w:style w:type="paragraph" w:customStyle="1" w:styleId="92817BF2B30548F28090103347E99F4A">
    <w:name w:val="92817BF2B30548F28090103347E99F4A"/>
  </w:style>
  <w:style w:type="paragraph" w:customStyle="1" w:styleId="1588A75506D847EA82788B95522FAE3D">
    <w:name w:val="1588A75506D847EA82788B95522FAE3D"/>
  </w:style>
  <w:style w:type="paragraph" w:customStyle="1" w:styleId="2E0C82ED1A8D4E12B3C2D4600D1B19D0">
    <w:name w:val="2E0C82ED1A8D4E12B3C2D4600D1B19D0"/>
  </w:style>
  <w:style w:type="paragraph" w:customStyle="1" w:styleId="136C759B30B54F9880A98317C6759CC4">
    <w:name w:val="136C759B30B54F9880A98317C6759CC4"/>
  </w:style>
  <w:style w:type="paragraph" w:customStyle="1" w:styleId="1B981007E37249E38178C2997A27F50C">
    <w:name w:val="1B981007E37249E38178C2997A27F50C"/>
  </w:style>
  <w:style w:type="paragraph" w:customStyle="1" w:styleId="D40A87E820724A3C89EA52B4DA840B57">
    <w:name w:val="D40A87E820724A3C89EA52B4DA840B57"/>
  </w:style>
  <w:style w:type="paragraph" w:customStyle="1" w:styleId="1AE2908DA9224B3E8C93FB261346EF39">
    <w:name w:val="1AE2908DA9224B3E8C93FB261346EF39"/>
  </w:style>
  <w:style w:type="paragraph" w:customStyle="1" w:styleId="0FB14D59BEDB48929F1997BC7FEEAD6E">
    <w:name w:val="0FB14D59BEDB48929F1997BC7FEEAD6E"/>
  </w:style>
  <w:style w:type="paragraph" w:customStyle="1" w:styleId="437F88AF6B254778A454FE4B11EC90F0">
    <w:name w:val="437F88AF6B254778A454FE4B11EC90F0"/>
  </w:style>
  <w:style w:type="paragraph" w:customStyle="1" w:styleId="5DA8495DDFD84175B13B73F0BC1CA5AE">
    <w:name w:val="5DA8495DDFD84175B13B73F0BC1CA5AE"/>
  </w:style>
  <w:style w:type="paragraph" w:customStyle="1" w:styleId="EA768787956443A3B4F688F256C0F5DB">
    <w:name w:val="EA768787956443A3B4F688F256C0F5DB"/>
  </w:style>
  <w:style w:type="paragraph" w:customStyle="1" w:styleId="DEB2D312F0944C41B3DFFF6BBA127B2C">
    <w:name w:val="DEB2D312F0944C41B3DFFF6BBA127B2C"/>
  </w:style>
  <w:style w:type="paragraph" w:customStyle="1" w:styleId="D86DC1C40B5C411E82F31BCF8A0B3F38">
    <w:name w:val="D86DC1C40B5C411E82F31BCF8A0B3F38"/>
  </w:style>
  <w:style w:type="paragraph" w:customStyle="1" w:styleId="B3335AA69DED4316B5FA4C9398DB037A">
    <w:name w:val="B3335AA69DED4316B5FA4C9398DB037A"/>
  </w:style>
  <w:style w:type="paragraph" w:customStyle="1" w:styleId="CFCC80DFE85148D6B9487AC00F312B73">
    <w:name w:val="CFCC80DFE85148D6B9487AC00F312B73"/>
  </w:style>
  <w:style w:type="paragraph" w:customStyle="1" w:styleId="A18D6B0900144F05A79B4521A9BCF5A4">
    <w:name w:val="A18D6B0900144F05A79B4521A9BCF5A4"/>
  </w:style>
  <w:style w:type="paragraph" w:customStyle="1" w:styleId="6F5ADA53A92840BDBB78256317E07BE1">
    <w:name w:val="6F5ADA53A92840BDBB78256317E07BE1"/>
  </w:style>
  <w:style w:type="paragraph" w:customStyle="1" w:styleId="3A7851F5B0F741C9AE94093C0235B5CC">
    <w:name w:val="3A7851F5B0F741C9AE94093C0235B5CC"/>
  </w:style>
  <w:style w:type="paragraph" w:customStyle="1" w:styleId="EC11F54C363E4462A3A6E749FC075299">
    <w:name w:val="EC11F54C363E4462A3A6E749FC075299"/>
  </w:style>
  <w:style w:type="paragraph" w:customStyle="1" w:styleId="AE332C007699465FABA952251F3316B9">
    <w:name w:val="AE332C007699465FABA952251F3316B9"/>
  </w:style>
  <w:style w:type="paragraph" w:customStyle="1" w:styleId="19C9C3D4DF1F4CC99BA5632790E2B777">
    <w:name w:val="19C9C3D4DF1F4CC99BA5632790E2B777"/>
  </w:style>
  <w:style w:type="paragraph" w:customStyle="1" w:styleId="FB17EDA718204DB5AE37833640F81BDB">
    <w:name w:val="FB17EDA718204DB5AE37833640F81BDB"/>
  </w:style>
  <w:style w:type="paragraph" w:customStyle="1" w:styleId="92F8D8B8BC854BB5A3211C0A4E3628E9">
    <w:name w:val="92F8D8B8BC854BB5A3211C0A4E3628E9"/>
  </w:style>
  <w:style w:type="paragraph" w:customStyle="1" w:styleId="543017DA6A6F40079E4275493CFD3911">
    <w:name w:val="543017DA6A6F40079E4275493CFD3911"/>
  </w:style>
  <w:style w:type="paragraph" w:customStyle="1" w:styleId="727E65932023474CB02E8EBE32098E54">
    <w:name w:val="727E65932023474CB02E8EBE32098E54"/>
  </w:style>
  <w:style w:type="paragraph" w:customStyle="1" w:styleId="B98DAD2EA6AF4BDD821E51F290EBE650">
    <w:name w:val="B98DAD2EA6AF4BDD821E51F290EBE650"/>
  </w:style>
  <w:style w:type="paragraph" w:customStyle="1" w:styleId="E6A017691AB44E9298F6833F2D3DD59D">
    <w:name w:val="E6A017691AB44E9298F6833F2D3DD59D"/>
  </w:style>
  <w:style w:type="paragraph" w:customStyle="1" w:styleId="312B45F4102F42D8B969D54BCA260EEB">
    <w:name w:val="312B45F4102F42D8B969D54BCA260EEB"/>
  </w:style>
  <w:style w:type="paragraph" w:customStyle="1" w:styleId="B2C0F884787C48A49283B1702E9D593B">
    <w:name w:val="B2C0F884787C48A49283B1702E9D593B"/>
  </w:style>
  <w:style w:type="paragraph" w:customStyle="1" w:styleId="2DE31AD85AB1417696CD1AEA0252F836">
    <w:name w:val="2DE31AD85AB1417696CD1AEA0252F836"/>
  </w:style>
  <w:style w:type="paragraph" w:customStyle="1" w:styleId="14B941DFDF174452BDE8FEC0626FBADA">
    <w:name w:val="14B941DFDF174452BDE8FEC0626FBADA"/>
  </w:style>
  <w:style w:type="paragraph" w:customStyle="1" w:styleId="B208A3BBC4794142A1542E14CCEB87D5">
    <w:name w:val="B208A3BBC4794142A1542E14CCEB87D5"/>
  </w:style>
  <w:style w:type="paragraph" w:customStyle="1" w:styleId="C71ED1E2743B47B69DC892FFB1577404">
    <w:name w:val="C71ED1E2743B47B69DC892FFB1577404"/>
  </w:style>
  <w:style w:type="paragraph" w:customStyle="1" w:styleId="B792DC1BD7FE4FA9969CF1901EAF93A9">
    <w:name w:val="B792DC1BD7FE4FA9969CF1901EAF93A9"/>
  </w:style>
  <w:style w:type="paragraph" w:customStyle="1" w:styleId="F498EDAF500E4132A1519B05BDEF46CD">
    <w:name w:val="F498EDAF500E4132A1519B05BDEF46CD"/>
  </w:style>
  <w:style w:type="paragraph" w:customStyle="1" w:styleId="8737A001ADE44400B89478D77FEC0E59">
    <w:name w:val="8737A001ADE44400B89478D77FEC0E59"/>
  </w:style>
  <w:style w:type="paragraph" w:customStyle="1" w:styleId="0346D1E29EC048DCB520D0423EE7077F">
    <w:name w:val="0346D1E29EC048DCB520D0423EE7077F"/>
  </w:style>
  <w:style w:type="paragraph" w:customStyle="1" w:styleId="5F40E1F95C594492978EAC21F990D64C">
    <w:name w:val="5F40E1F95C594492978EAC21F990D64C"/>
  </w:style>
  <w:style w:type="paragraph" w:customStyle="1" w:styleId="6FFEF88690A0441E995018BC3D1932F4">
    <w:name w:val="6FFEF88690A0441E995018BC3D1932F4"/>
  </w:style>
  <w:style w:type="paragraph" w:customStyle="1" w:styleId="16AF1D69531A4747892A5B9CAF89B543">
    <w:name w:val="16AF1D69531A4747892A5B9CAF89B543"/>
  </w:style>
  <w:style w:type="paragraph" w:customStyle="1" w:styleId="06AFDA04A54147278A8BD8E96FAC0EC5">
    <w:name w:val="06AFDA04A54147278A8BD8E96FAC0EC5"/>
  </w:style>
  <w:style w:type="paragraph" w:customStyle="1" w:styleId="8CA84CB6E9F64B4B9EDF73D63A65C999">
    <w:name w:val="8CA84CB6E9F64B4B9EDF73D63A65C999"/>
  </w:style>
  <w:style w:type="paragraph" w:customStyle="1" w:styleId="8580AFCCB1324EBFBA22606E4A03FB39">
    <w:name w:val="8580AFCCB1324EBFBA22606E4A03FB39"/>
  </w:style>
  <w:style w:type="paragraph" w:customStyle="1" w:styleId="2702AE492A6B4154BC2C402E9A0F5F8C">
    <w:name w:val="2702AE492A6B4154BC2C402E9A0F5F8C"/>
  </w:style>
  <w:style w:type="paragraph" w:customStyle="1" w:styleId="AD0BEE73CAF5413E847B95FF9A86F6BE">
    <w:name w:val="AD0BEE73CAF5413E847B95FF9A86F6BE"/>
  </w:style>
  <w:style w:type="paragraph" w:customStyle="1" w:styleId="1B86D8DBEB2F42E6A145FB7DBB1B8D92">
    <w:name w:val="1B86D8DBEB2F42E6A145FB7DBB1B8D92"/>
  </w:style>
  <w:style w:type="character" w:styleId="PlaceholderText">
    <w:name w:val="Placeholder Text"/>
    <w:basedOn w:val="DefaultParagraphFont"/>
    <w:uiPriority w:val="99"/>
    <w:semiHidden/>
    <w:rsid w:val="00760F71"/>
    <w:rPr>
      <w:color w:val="404040" w:themeColor="text1" w:themeTint="BF"/>
    </w:rPr>
  </w:style>
  <w:style w:type="paragraph" w:customStyle="1" w:styleId="A6E940BDA948404A8FACD2E610757C0D">
    <w:name w:val="A6E940BDA948404A8FACD2E610757C0D"/>
    <w:rsid w:val="002456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INSTRUCTOR TEACHING TRACKER: SECURITY PROJEC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The98</b:Tag>
    <b:SourceType>Book</b:SourceType>
    <b:Guid>{BEC154C9-068C-4EFD-8DFB-F4AD2897CD3D}</b:Guid>
    <b:Title>Oracle Security</b:Title>
    <b:Year>1998</b:Year>
    <b:Author>
      <b:Author>
        <b:NameList>
          <b:Person>
            <b:Last>Theriault</b:Last>
            <b:First>Marlene</b:First>
          </b:Person>
          <b:Person>
            <b:Last>Heney</b:Last>
            <b:First>William</b:First>
          </b:Person>
        </b:NameList>
      </b:Author>
    </b:Author>
    <b:Publisher>O'Reilly Media, Inc.</b:Publisher>
    <b:RefOrder>2</b:RefOrder>
  </b:Source>
  <b:Source>
    <b:Tag>Gra17</b:Tag>
    <b:SourceType>Book</b:SourceType>
    <b:Guid>{9CDDF41A-B8F6-4244-AB45-C89A05A1E514}</b:Guid>
    <b:Title>NIST Special Publication 800-63B</b:Title>
    <b:Year>2017</b:Year>
    <b:City>Gaithersburg</b:City>
    <b:Publisher>National Institute of Standards and Technology</b:Publisher>
    <b:DOI>https://doi.org/10.6028/NIST.SP.800-63b</b:DOI>
    <b:Author>
      <b:Author>
        <b:NameList>
          <b:Person>
            <b:Last>Grassi</b:Last>
            <b:First>Paul</b:First>
            <b:Middle>A</b:Middle>
          </b:Person>
          <b:Person>
            <b:Last>Fenton</b:Last>
            <b:First>James</b:First>
            <b:Middle>L</b:Middle>
          </b:Person>
          <b:Person>
            <b:Last>Newton</b:Last>
            <b:First>Elaine</b:First>
            <b:Middle>M</b:Middle>
          </b:Person>
          <b:Person>
            <b:Last>Perlner</b:Last>
            <b:First>Ray</b:First>
            <b:Middle>A</b:Middle>
          </b:Person>
          <b:Person>
            <b:Last>Regenscheid</b:Last>
            <b:First>Andrew</b:First>
            <b:Middle>R</b:Middle>
          </b:Person>
          <b:Person>
            <b:Last>Burr</b:Last>
            <b:First>William</b:First>
            <b:Middle>E</b:Middle>
          </b:Person>
          <b:Person>
            <b:Last>Richer</b:Last>
            <b:First>Justin</b:First>
            <b:Middle>P</b:Middle>
          </b:Person>
          <b:Person>
            <b:Last>Lefkovitz</b:Last>
            <b:First>Naomi</b:First>
            <b:Middle>B</b:Middle>
          </b:Person>
          <b:Person>
            <b:Last>Danker</b:Last>
            <b:First>Jamie</b:First>
            <b:Middle>M</b:Middle>
          </b:Person>
          <b:Person>
            <b:Last>Choong</b:Last>
            <b:First>Yee-Yin</b:First>
          </b:Person>
          <b:Person>
            <b:Last>Greene</b:Last>
            <b:First>Kristen</b:First>
            <b:Middle>K</b:Middle>
          </b:Person>
          <b:Person>
            <b:Last>Theofanos</b:Last>
            <b:First>Mary</b:First>
            <b:Middle>F</b:Middle>
          </b:Person>
        </b:NameList>
      </b:Author>
    </b:Author>
    <b:RefOrder>6</b:RefOrder>
  </b:Source>
  <b:Source>
    <b:Year>2010</b:Year>
    <b:BIBTEX_Entry>article</b:BIBTEX_Entry>
    <b:SourceType>JournalArticle</b:SourceType>
    <b:Title>Database Security: A Historical Perspective</b:Title>
    <b:Tag>lesov2010database</b:Tag>
    <b:Author>
      <b:Author>
        <b:NameList>
          <b:Person>
            <b:Last>Lesov</b:Last>
            <b:First>Paul</b:First>
          </b:Person>
        </b:NameList>
      </b:Author>
    </b:Author>
    <b:JournalName>arXiv preprint arXiv:1004.4022</b:JournalName>
    <b:RefOrder>1</b:RefOrder>
  </b:Source>
  <b:Source>
    <b:Tag>1In17</b:Tag>
    <b:SourceType>InternetSite</b:SourceType>
    <b:Guid>{8D0E1960-FEBC-4845-B964-B457990D10B6}</b:Guid>
    <b:Title>1 Introduction to Oracle Label Security</b:Title>
    <b:InternetSiteTitle>Oracle Help Center Administrator's Guide</b:InternetSiteTitle>
    <b:Year>2017</b:Year>
    <b:URL>https://docs.oracle.com/en/database/oracle/oracle-database/12.2/olsag/introduction-to-oracle-label-security.html#GUID-C20C62AE-2A30-45F9-AEEA-52A0D3286FBA</b:URL>
    <b:RefOrder>4</b:RefOrder>
  </b:Source>
  <b:Source>
    <b:Tag>7Us18</b:Tag>
    <b:SourceType>InternetSite</b:SourceType>
    <b:Guid>{B0E25B15-4DAE-41DB-BA7D-DE84A980ACEC}</b:Guid>
    <b:Title>7 Using Oracle Virtual Private Database to Control Data Access</b:Title>
    <b:InternetSiteTitle>Oracle Help Center Database Security Guide</b:InternetSiteTitle>
    <b:Year>2018</b:Year>
    <b:URL>https://docs.oracle.com/cd/B28359_01/network.111/b28531/vpd.htm#DBSEG80081</b:URL>
    <b:RefOrder>3</b:RefOrder>
  </b:Source>
  <b:Source>
    <b:Year>2003</b:Year>
    <b:Volume>149</b:Volume>
    <b:BIBTEX_Entry>article</b:BIBTEX_Entry>
    <b:SourceType>JournalArticle</b:SourceType>
    <b:Title>Gantt charts: A centenary appreciation</b:Title>
    <b:Tag>wilson2003gantt</b:Tag>
    <b:Publisher>Elsevier</b:Publisher>
    <b:Author>
      <b:Author>
        <b:NameList>
          <b:Person>
            <b:Last>Wilson</b:Last>
            <b:Middle>M.</b:Middle>
            <b:First>James</b:First>
          </b:Person>
        </b:NameList>
      </b:Author>
    </b:Author>
    <b:Pages>430-437</b:Pages>
    <b:JournalName>European Journal of Operational Research</b:JournalName>
    <b:Number>2</b:Numbe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C41E39D-A8E2-4750-81E0-FCD17B4B6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1028</TotalTime>
  <Pages>95</Pages>
  <Words>24811</Words>
  <Characters>141427</Characters>
  <Application>Microsoft Office Word</Application>
  <DocSecurity>0</DocSecurity>
  <Lines>1178</Lines>
  <Paragraphs>3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Accuracy of Body Fat Percentage Estimation with Body Composition Measurements</vt:lpstr>
    </vt:vector>
  </TitlesOfParts>
  <Company/>
  <LinksUpToDate>false</LinksUpToDate>
  <CharactersWithSpaces>165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or Teaching Tracker: Security Project</dc:title>
  <dc:subject/>
  <dc:creator>Brandon Russell</dc:creator>
  <cp:keywords/>
  <dc:description/>
  <cp:lastModifiedBy>Brandon Russell</cp:lastModifiedBy>
  <cp:revision>2164</cp:revision>
  <dcterms:created xsi:type="dcterms:W3CDTF">2018-01-31T15:58:00Z</dcterms:created>
  <dcterms:modified xsi:type="dcterms:W3CDTF">2018-10-28T15:47:00Z</dcterms:modified>
</cp:coreProperties>
</file>